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D8CFB5" w14:textId="77777777" w:rsidR="00214394" w:rsidRDefault="00214394" w:rsidP="00214394">
      <w:pPr>
        <w:jc w:val="center"/>
        <w:rPr>
          <w:sz w:val="52"/>
        </w:rPr>
      </w:pPr>
    </w:p>
    <w:p w14:paraId="45A517EA" w14:textId="77777777" w:rsidR="00214394" w:rsidRDefault="00214394" w:rsidP="00214394">
      <w:pPr>
        <w:jc w:val="center"/>
        <w:rPr>
          <w:sz w:val="52"/>
        </w:rPr>
      </w:pPr>
    </w:p>
    <w:p w14:paraId="69933895" w14:textId="77777777" w:rsidR="00214394" w:rsidRDefault="00214394" w:rsidP="00214394">
      <w:pPr>
        <w:spacing w:line="320" w:lineRule="exact"/>
        <w:jc w:val="center"/>
        <w:rPr>
          <w:rFonts w:ascii="宋体" w:hAnsi="宋体"/>
          <w:sz w:val="28"/>
        </w:rPr>
      </w:pPr>
    </w:p>
    <w:p w14:paraId="4FEE9E65" w14:textId="77777777" w:rsidR="00214394" w:rsidRDefault="00214394" w:rsidP="00214394">
      <w:pPr>
        <w:jc w:val="center"/>
        <w:rPr>
          <w:b/>
          <w:bCs/>
          <w:sz w:val="52"/>
        </w:rPr>
      </w:pPr>
      <w:r>
        <w:rPr>
          <w:rFonts w:hint="eastAsia"/>
          <w:b/>
          <w:bCs/>
          <w:sz w:val="52"/>
        </w:rPr>
        <w:t>中</w:t>
      </w:r>
      <w:r>
        <w:rPr>
          <w:b/>
          <w:bCs/>
          <w:sz w:val="52"/>
        </w:rPr>
        <w:t xml:space="preserve"> </w:t>
      </w:r>
      <w:r>
        <w:rPr>
          <w:rFonts w:hint="eastAsia"/>
          <w:b/>
          <w:bCs/>
          <w:sz w:val="52"/>
        </w:rPr>
        <w:t>国</w:t>
      </w:r>
      <w:r>
        <w:rPr>
          <w:b/>
          <w:bCs/>
          <w:sz w:val="52"/>
        </w:rPr>
        <w:t xml:space="preserve"> </w:t>
      </w:r>
      <w:r>
        <w:rPr>
          <w:rFonts w:hint="eastAsia"/>
          <w:b/>
          <w:bCs/>
          <w:sz w:val="52"/>
        </w:rPr>
        <w:t>地</w:t>
      </w:r>
      <w:r>
        <w:rPr>
          <w:b/>
          <w:bCs/>
          <w:sz w:val="52"/>
        </w:rPr>
        <w:t xml:space="preserve"> </w:t>
      </w:r>
      <w:r>
        <w:rPr>
          <w:rFonts w:hint="eastAsia"/>
          <w:b/>
          <w:bCs/>
          <w:sz w:val="52"/>
        </w:rPr>
        <w:t>质</w:t>
      </w:r>
      <w:r>
        <w:rPr>
          <w:b/>
          <w:bCs/>
          <w:sz w:val="52"/>
        </w:rPr>
        <w:t xml:space="preserve"> </w:t>
      </w:r>
      <w:r>
        <w:rPr>
          <w:rFonts w:hint="eastAsia"/>
          <w:b/>
          <w:bCs/>
          <w:sz w:val="52"/>
        </w:rPr>
        <w:t>大</w:t>
      </w:r>
      <w:r>
        <w:rPr>
          <w:b/>
          <w:bCs/>
          <w:sz w:val="52"/>
        </w:rPr>
        <w:t xml:space="preserve"> </w:t>
      </w:r>
      <w:r>
        <w:rPr>
          <w:rFonts w:hint="eastAsia"/>
          <w:b/>
          <w:bCs/>
          <w:sz w:val="52"/>
        </w:rPr>
        <w:t>学</w:t>
      </w:r>
    </w:p>
    <w:p w14:paraId="103F629C" w14:textId="77777777" w:rsidR="00214394" w:rsidRDefault="00214394" w:rsidP="00214394">
      <w:pPr>
        <w:jc w:val="center"/>
        <w:rPr>
          <w:spacing w:val="16"/>
          <w:sz w:val="52"/>
        </w:rPr>
      </w:pPr>
      <w:r>
        <w:rPr>
          <w:rFonts w:hint="eastAsia"/>
          <w:b/>
          <w:bCs/>
          <w:spacing w:val="16"/>
          <w:sz w:val="52"/>
        </w:rPr>
        <w:t>研究生课程论文封面</w:t>
      </w:r>
    </w:p>
    <w:p w14:paraId="6AB6ACF2" w14:textId="77777777" w:rsidR="00214394" w:rsidRDefault="00214394" w:rsidP="00214394"/>
    <w:p w14:paraId="7D15BB8B" w14:textId="77777777" w:rsidR="00214394" w:rsidRDefault="00214394" w:rsidP="00214394"/>
    <w:p w14:paraId="45C8B876" w14:textId="77777777" w:rsidR="00214394" w:rsidRDefault="00214394" w:rsidP="00214394"/>
    <w:p w14:paraId="40594F2C" w14:textId="77777777" w:rsidR="00214394" w:rsidRDefault="00214394" w:rsidP="00214394"/>
    <w:p w14:paraId="3D3F2FB0" w14:textId="77777777" w:rsidR="00214394" w:rsidRDefault="00214394" w:rsidP="00214394"/>
    <w:p w14:paraId="3C155193" w14:textId="77777777" w:rsidR="00214394" w:rsidRDefault="00214394" w:rsidP="00214394"/>
    <w:p w14:paraId="18E737B1" w14:textId="77777777" w:rsidR="00214394" w:rsidRDefault="00214394" w:rsidP="00214394"/>
    <w:p w14:paraId="7950391F" w14:textId="77777777" w:rsidR="00214394" w:rsidRDefault="00214394" w:rsidP="00214394"/>
    <w:p w14:paraId="15AC4078" w14:textId="5744190C" w:rsidR="00214394" w:rsidRDefault="00214394" w:rsidP="00214394">
      <w:pPr>
        <w:ind w:leftChars="800" w:left="1680"/>
        <w:rPr>
          <w:sz w:val="28"/>
          <w:u w:val="single"/>
        </w:rPr>
      </w:pPr>
      <w:r>
        <w:rPr>
          <w:rFonts w:hint="eastAsia"/>
          <w:spacing w:val="52"/>
          <w:sz w:val="28"/>
        </w:rPr>
        <w:t>课程名</w:t>
      </w:r>
      <w:r>
        <w:rPr>
          <w:rFonts w:hint="eastAsia"/>
          <w:sz w:val="28"/>
        </w:rPr>
        <w:t>称</w:t>
      </w:r>
      <w:r>
        <w:rPr>
          <w:sz w:val="28"/>
          <w:u w:val="single"/>
        </w:rPr>
        <w:t xml:space="preserve">    </w:t>
      </w:r>
      <w:r>
        <w:rPr>
          <w:rFonts w:hint="eastAsia"/>
          <w:sz w:val="28"/>
          <w:u w:val="single"/>
        </w:rPr>
        <w:t>研究方向文献综述</w:t>
      </w:r>
      <w:r>
        <w:rPr>
          <w:sz w:val="28"/>
          <w:u w:val="single"/>
        </w:rPr>
        <w:t xml:space="preserve">      </w:t>
      </w:r>
    </w:p>
    <w:p w14:paraId="0C31E5C8" w14:textId="2A2266FD" w:rsidR="00214394" w:rsidRDefault="001F01D6" w:rsidP="00214394">
      <w:pPr>
        <w:ind w:leftChars="800" w:left="1680"/>
        <w:rPr>
          <w:sz w:val="28"/>
          <w:u w:val="single"/>
        </w:rPr>
      </w:pPr>
      <w:r>
        <w:rPr>
          <w:rFonts w:hint="eastAsia"/>
          <w:spacing w:val="52"/>
          <w:sz w:val="28"/>
        </w:rPr>
        <w:t>导师</w:t>
      </w:r>
      <w:r w:rsidR="00214394">
        <w:rPr>
          <w:rFonts w:hint="eastAsia"/>
          <w:spacing w:val="52"/>
          <w:sz w:val="28"/>
        </w:rPr>
        <w:t>姓</w:t>
      </w:r>
      <w:r w:rsidR="00214394">
        <w:rPr>
          <w:rFonts w:hint="eastAsia"/>
          <w:sz w:val="28"/>
        </w:rPr>
        <w:t>名</w:t>
      </w:r>
      <w:r w:rsidR="00214394">
        <w:rPr>
          <w:sz w:val="28"/>
          <w:u w:val="single"/>
        </w:rPr>
        <w:t xml:space="preserve">        </w:t>
      </w:r>
      <w:r w:rsidR="00214394">
        <w:rPr>
          <w:rFonts w:hint="eastAsia"/>
          <w:sz w:val="28"/>
          <w:u w:val="single"/>
        </w:rPr>
        <w:t>李长河</w:t>
      </w:r>
      <w:r w:rsidR="00214394">
        <w:rPr>
          <w:sz w:val="28"/>
          <w:u w:val="single"/>
        </w:rPr>
        <w:t xml:space="preserve">            </w:t>
      </w:r>
    </w:p>
    <w:p w14:paraId="7148E73F" w14:textId="2535A7A2" w:rsidR="00214394" w:rsidRDefault="00214394" w:rsidP="00214394">
      <w:pPr>
        <w:ind w:leftChars="800" w:left="1680"/>
        <w:rPr>
          <w:sz w:val="28"/>
        </w:rPr>
      </w:pPr>
      <w:r>
        <w:rPr>
          <w:rFonts w:hint="eastAsia"/>
          <w:sz w:val="28"/>
        </w:rPr>
        <w:t>研究生姓名</w:t>
      </w:r>
      <w:r>
        <w:rPr>
          <w:sz w:val="28"/>
          <w:u w:val="single"/>
        </w:rPr>
        <w:t xml:space="preserve">        </w:t>
      </w:r>
      <w:r w:rsidR="00B273CE">
        <w:rPr>
          <w:rFonts w:hint="eastAsia"/>
          <w:sz w:val="28"/>
          <w:u w:val="single"/>
        </w:rPr>
        <w:t xml:space="preserve"> </w:t>
      </w:r>
      <w:r w:rsidR="00B273CE">
        <w:rPr>
          <w:sz w:val="28"/>
          <w:u w:val="single"/>
        </w:rPr>
        <w:t xml:space="preserve">     </w:t>
      </w:r>
      <w:r>
        <w:rPr>
          <w:sz w:val="28"/>
          <w:u w:val="single"/>
        </w:rPr>
        <w:t xml:space="preserve">            </w:t>
      </w:r>
    </w:p>
    <w:p w14:paraId="14DC4191" w14:textId="40116FF3" w:rsidR="00214394" w:rsidRDefault="00214394" w:rsidP="00214394">
      <w:pPr>
        <w:ind w:leftChars="800" w:left="1680"/>
        <w:rPr>
          <w:sz w:val="28"/>
          <w:u w:val="single"/>
        </w:rPr>
      </w:pPr>
      <w:r>
        <w:rPr>
          <w:rFonts w:hint="eastAsia"/>
          <w:sz w:val="28"/>
        </w:rPr>
        <w:t>研究生学号</w:t>
      </w:r>
      <w:r>
        <w:rPr>
          <w:sz w:val="28"/>
          <w:u w:val="single"/>
        </w:rPr>
        <w:t xml:space="preserve">      </w:t>
      </w:r>
      <w:r w:rsidR="00B273CE">
        <w:rPr>
          <w:sz w:val="28"/>
          <w:u w:val="single"/>
        </w:rPr>
        <w:t xml:space="preserve">            </w:t>
      </w:r>
      <w:r>
        <w:rPr>
          <w:sz w:val="28"/>
          <w:u w:val="single"/>
        </w:rPr>
        <w:t xml:space="preserve">        </w:t>
      </w:r>
    </w:p>
    <w:p w14:paraId="60CC1DE2" w14:textId="0501F7E1" w:rsidR="00214394" w:rsidRDefault="00214394" w:rsidP="00214394">
      <w:pPr>
        <w:ind w:leftChars="800" w:left="1680"/>
        <w:rPr>
          <w:sz w:val="28"/>
        </w:rPr>
      </w:pPr>
      <w:r>
        <w:rPr>
          <w:rFonts w:hint="eastAsia"/>
          <w:sz w:val="28"/>
        </w:rPr>
        <w:t>研究生专业</w:t>
      </w:r>
      <w:r>
        <w:rPr>
          <w:sz w:val="28"/>
          <w:u w:val="single"/>
        </w:rPr>
        <w:t xml:space="preserve">     </w:t>
      </w:r>
      <w:r w:rsidR="00995063">
        <w:rPr>
          <w:rFonts w:hint="eastAsia"/>
          <w:sz w:val="28"/>
          <w:u w:val="single"/>
        </w:rPr>
        <w:t xml:space="preserve"> </w:t>
      </w:r>
      <w:r w:rsidR="00995063">
        <w:rPr>
          <w:sz w:val="28"/>
          <w:u w:val="single"/>
        </w:rPr>
        <w:t xml:space="preserve">             </w:t>
      </w:r>
      <w:r>
        <w:rPr>
          <w:sz w:val="28"/>
          <w:u w:val="single"/>
        </w:rPr>
        <w:t xml:space="preserve">       </w:t>
      </w:r>
    </w:p>
    <w:p w14:paraId="76D21369" w14:textId="2C99904C" w:rsidR="00927D69" w:rsidRDefault="00214394" w:rsidP="00927D69">
      <w:pPr>
        <w:ind w:leftChars="800" w:left="1680"/>
        <w:rPr>
          <w:sz w:val="28"/>
          <w:u w:val="single"/>
        </w:rPr>
      </w:pPr>
      <w:r>
        <w:rPr>
          <w:rFonts w:hint="eastAsia"/>
          <w:spacing w:val="52"/>
          <w:sz w:val="28"/>
        </w:rPr>
        <w:t>所在院</w:t>
      </w:r>
      <w:r>
        <w:rPr>
          <w:rFonts w:hint="eastAsia"/>
          <w:sz w:val="28"/>
        </w:rPr>
        <w:t>系</w:t>
      </w:r>
      <w:r>
        <w:rPr>
          <w:sz w:val="28"/>
          <w:u w:val="single"/>
        </w:rPr>
        <w:t xml:space="preserve">      </w:t>
      </w:r>
      <w:r w:rsidR="00927D69">
        <w:rPr>
          <w:sz w:val="28"/>
          <w:u w:val="single"/>
        </w:rPr>
        <w:t xml:space="preserve"> </w:t>
      </w:r>
      <w:r>
        <w:rPr>
          <w:rFonts w:hint="eastAsia"/>
          <w:sz w:val="28"/>
          <w:u w:val="single"/>
        </w:rPr>
        <w:t>自动化学院</w:t>
      </w:r>
      <w:r>
        <w:rPr>
          <w:sz w:val="28"/>
          <w:u w:val="single"/>
        </w:rPr>
        <w:t xml:space="preserve">         </w:t>
      </w:r>
    </w:p>
    <w:p w14:paraId="5BA09734" w14:textId="70017841" w:rsidR="00927D69" w:rsidRPr="00A926F1" w:rsidRDefault="00927D69" w:rsidP="00927D69">
      <w:pPr>
        <w:spacing w:afterLines="50" w:after="156" w:line="360" w:lineRule="auto"/>
        <w:ind w:firstLineChars="600" w:firstLine="1704"/>
        <w:jc w:val="left"/>
        <w:rPr>
          <w:sz w:val="28"/>
        </w:rPr>
      </w:pPr>
      <w:r w:rsidRPr="00FF51FB">
        <w:rPr>
          <w:rFonts w:hint="eastAsia"/>
          <w:spacing w:val="2"/>
          <w:sz w:val="28"/>
        </w:rPr>
        <w:t>类</w:t>
      </w:r>
      <w:r w:rsidRPr="00FF51FB">
        <w:rPr>
          <w:rFonts w:hint="eastAsia"/>
          <w:spacing w:val="2"/>
          <w:sz w:val="28"/>
        </w:rPr>
        <w:t xml:space="preserve">      </w:t>
      </w:r>
      <w:r w:rsidRPr="00FF51FB">
        <w:rPr>
          <w:rFonts w:hint="eastAsia"/>
          <w:spacing w:val="2"/>
          <w:sz w:val="28"/>
        </w:rPr>
        <w:t>别</w:t>
      </w:r>
      <w:r w:rsidRPr="00A926F1">
        <w:rPr>
          <w:rFonts w:hint="eastAsia"/>
          <w:sz w:val="28"/>
          <w:u w:val="single"/>
        </w:rPr>
        <w:t xml:space="preserve">     </w:t>
      </w:r>
      <w:r>
        <w:rPr>
          <w:sz w:val="28"/>
          <w:u w:val="single"/>
        </w:rPr>
        <w:t xml:space="preserve">  </w:t>
      </w:r>
      <w:r w:rsidR="00B273CE">
        <w:rPr>
          <w:sz w:val="28"/>
          <w:u w:val="single"/>
        </w:rPr>
        <w:t xml:space="preserve">          </w:t>
      </w:r>
      <w:r w:rsidRPr="00A926F1">
        <w:rPr>
          <w:rFonts w:hint="eastAsia"/>
          <w:sz w:val="28"/>
          <w:u w:val="single"/>
        </w:rPr>
        <w:t xml:space="preserve">      </w:t>
      </w:r>
      <w:r>
        <w:rPr>
          <w:sz w:val="28"/>
          <w:u w:val="single"/>
        </w:rPr>
        <w:t xml:space="preserve">   </w:t>
      </w:r>
    </w:p>
    <w:p w14:paraId="608B3E0D" w14:textId="20600559" w:rsidR="00214394" w:rsidRDefault="00214394" w:rsidP="00214394">
      <w:pPr>
        <w:ind w:leftChars="800" w:left="1680"/>
        <w:rPr>
          <w:sz w:val="28"/>
        </w:rPr>
      </w:pPr>
      <w:r>
        <w:rPr>
          <w:rFonts w:hint="eastAsia"/>
          <w:sz w:val="28"/>
        </w:rPr>
        <w:t>日</w:t>
      </w:r>
      <w:r>
        <w:rPr>
          <w:rFonts w:hint="eastAsia"/>
          <w:sz w:val="28"/>
        </w:rPr>
        <w:t xml:space="preserve"> </w:t>
      </w:r>
      <w:r>
        <w:rPr>
          <w:sz w:val="28"/>
        </w:rPr>
        <w:t xml:space="preserve">     </w:t>
      </w:r>
      <w:r>
        <w:rPr>
          <w:rFonts w:hint="eastAsia"/>
          <w:sz w:val="28"/>
        </w:rPr>
        <w:t>期</w:t>
      </w:r>
      <w:r>
        <w:rPr>
          <w:sz w:val="28"/>
          <w:u w:val="single"/>
        </w:rPr>
        <w:t xml:space="preserve">   </w:t>
      </w:r>
      <w:r w:rsidR="008E3271">
        <w:rPr>
          <w:sz w:val="28"/>
          <w:u w:val="single"/>
        </w:rPr>
        <w:t xml:space="preserve">    </w:t>
      </w:r>
      <w:r>
        <w:rPr>
          <w:sz w:val="28"/>
          <w:u w:val="single"/>
        </w:rPr>
        <w:t xml:space="preserve"> </w:t>
      </w:r>
      <w:r>
        <w:rPr>
          <w:rFonts w:hint="eastAsia"/>
          <w:sz w:val="28"/>
          <w:u w:val="single"/>
        </w:rPr>
        <w:t>年</w:t>
      </w:r>
      <w:r>
        <w:rPr>
          <w:sz w:val="28"/>
          <w:u w:val="single"/>
        </w:rPr>
        <w:t xml:space="preserve"> </w:t>
      </w:r>
      <w:r w:rsidR="008E3271">
        <w:rPr>
          <w:sz w:val="28"/>
          <w:u w:val="single"/>
        </w:rPr>
        <w:t xml:space="preserve"> </w:t>
      </w:r>
      <w:r>
        <w:rPr>
          <w:sz w:val="28"/>
          <w:u w:val="single"/>
        </w:rPr>
        <w:t xml:space="preserve"> </w:t>
      </w:r>
      <w:r>
        <w:rPr>
          <w:rFonts w:hint="eastAsia"/>
          <w:sz w:val="28"/>
          <w:u w:val="single"/>
        </w:rPr>
        <w:t>月</w:t>
      </w:r>
      <w:r>
        <w:rPr>
          <w:sz w:val="28"/>
          <w:u w:val="single"/>
        </w:rPr>
        <w:t xml:space="preserve"> </w:t>
      </w:r>
      <w:r w:rsidR="008E3271">
        <w:rPr>
          <w:sz w:val="28"/>
          <w:u w:val="single"/>
        </w:rPr>
        <w:t xml:space="preserve">  </w:t>
      </w:r>
      <w:r>
        <w:rPr>
          <w:sz w:val="28"/>
          <w:u w:val="single"/>
        </w:rPr>
        <w:t xml:space="preserve"> </w:t>
      </w:r>
      <w:r>
        <w:rPr>
          <w:rFonts w:hint="eastAsia"/>
          <w:sz w:val="28"/>
          <w:u w:val="single"/>
        </w:rPr>
        <w:t>日</w:t>
      </w:r>
      <w:r>
        <w:rPr>
          <w:sz w:val="28"/>
          <w:u w:val="single"/>
        </w:rPr>
        <w:t xml:space="preserve">     </w:t>
      </w:r>
    </w:p>
    <w:p w14:paraId="58D86CC9" w14:textId="77777777" w:rsidR="00214394" w:rsidRDefault="00214394" w:rsidP="00214394">
      <w:pPr>
        <w:ind w:leftChars="1200" w:left="2520"/>
      </w:pPr>
    </w:p>
    <w:p w14:paraId="01D242B9" w14:textId="77777777" w:rsidR="00214394" w:rsidRDefault="00214394" w:rsidP="00214394">
      <w:pPr>
        <w:ind w:leftChars="1200" w:left="2520"/>
      </w:pPr>
    </w:p>
    <w:p w14:paraId="7A5675AA" w14:textId="77777777" w:rsidR="00214394" w:rsidRDefault="00214394" w:rsidP="00214394">
      <w:pPr>
        <w:ind w:leftChars="1200" w:left="2520"/>
      </w:pPr>
    </w:p>
    <w:p w14:paraId="61ECFF62" w14:textId="77777777" w:rsidR="00214394" w:rsidRDefault="00214394" w:rsidP="00214394">
      <w:pPr>
        <w:ind w:leftChars="1200" w:left="2520"/>
      </w:pPr>
    </w:p>
    <w:p w14:paraId="5C0E307C" w14:textId="33A67263" w:rsidR="00601116" w:rsidRDefault="00601116" w:rsidP="00214394">
      <w:pPr>
        <w:ind w:leftChars="1200" w:left="2520"/>
      </w:pPr>
    </w:p>
    <w:p w14:paraId="6E3E231E" w14:textId="60D63713" w:rsidR="007342F4" w:rsidRPr="00142E1D" w:rsidRDefault="00142E1D">
      <w:pPr>
        <w:widowControl/>
        <w:jc w:val="left"/>
      </w:pPr>
      <w:r>
        <w:br w:type="page"/>
      </w:r>
    </w:p>
    <w:p w14:paraId="216D3298" w14:textId="11980260" w:rsidR="00601116" w:rsidRPr="005A2F24" w:rsidRDefault="00601116" w:rsidP="005A2F24">
      <w:pPr>
        <w:jc w:val="center"/>
        <w:rPr>
          <w:b/>
          <w:sz w:val="30"/>
        </w:rPr>
      </w:pPr>
      <w:r w:rsidRPr="005A2F24">
        <w:rPr>
          <w:b/>
          <w:sz w:val="30"/>
        </w:rPr>
        <w:lastRenderedPageBreak/>
        <w:t>中国地质大学研究生院</w:t>
      </w:r>
    </w:p>
    <w:p w14:paraId="753AC7E8" w14:textId="77777777" w:rsidR="00601116" w:rsidRPr="005A2F24" w:rsidRDefault="00601116" w:rsidP="005A2F24">
      <w:pPr>
        <w:spacing w:beforeLines="50" w:before="156" w:afterLines="50" w:after="156"/>
        <w:jc w:val="center"/>
        <w:rPr>
          <w:b/>
          <w:sz w:val="32"/>
        </w:rPr>
      </w:pPr>
      <w:bookmarkStart w:id="0" w:name="OLE_LINK1"/>
      <w:r w:rsidRPr="005A2F24">
        <w:rPr>
          <w:b/>
          <w:sz w:val="32"/>
        </w:rPr>
        <w:t>硕士研究生专业学位课程考试成绩登记表</w:t>
      </w:r>
    </w:p>
    <w:tbl>
      <w:tblPr>
        <w:tblW w:w="0" w:type="auto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2"/>
        <w:gridCol w:w="280"/>
        <w:gridCol w:w="1268"/>
        <w:gridCol w:w="200"/>
        <w:gridCol w:w="520"/>
        <w:gridCol w:w="720"/>
        <w:gridCol w:w="228"/>
        <w:gridCol w:w="852"/>
        <w:gridCol w:w="617"/>
        <w:gridCol w:w="1183"/>
        <w:gridCol w:w="285"/>
        <w:gridCol w:w="1469"/>
      </w:tblGrid>
      <w:tr w:rsidR="00601116" w:rsidRPr="00601116" w14:paraId="44473F83" w14:textId="77777777" w:rsidTr="00C72E7F">
        <w:trPr>
          <w:trHeight w:val="460"/>
        </w:trPr>
        <w:tc>
          <w:tcPr>
            <w:tcW w:w="1152" w:type="dxa"/>
            <w:vAlign w:val="center"/>
          </w:tcPr>
          <w:bookmarkEnd w:id="0"/>
          <w:p w14:paraId="6B14158D" w14:textId="77777777" w:rsidR="00601116" w:rsidRPr="00601116" w:rsidRDefault="00601116" w:rsidP="00C72E7F">
            <w:pPr>
              <w:jc w:val="center"/>
            </w:pPr>
            <w:r w:rsidRPr="00601116">
              <w:t>姓</w:t>
            </w:r>
            <w:r w:rsidRPr="00601116">
              <w:t xml:space="preserve">  </w:t>
            </w:r>
            <w:r w:rsidRPr="00601116">
              <w:t>名</w:t>
            </w:r>
          </w:p>
        </w:tc>
        <w:tc>
          <w:tcPr>
            <w:tcW w:w="1548" w:type="dxa"/>
            <w:gridSpan w:val="2"/>
            <w:vAlign w:val="center"/>
          </w:tcPr>
          <w:p w14:paraId="7C8BAF3D" w14:textId="70D881F7" w:rsidR="00601116" w:rsidRPr="00601116" w:rsidRDefault="00601116" w:rsidP="00C72E7F">
            <w:pPr>
              <w:jc w:val="center"/>
            </w:pPr>
          </w:p>
        </w:tc>
        <w:tc>
          <w:tcPr>
            <w:tcW w:w="720" w:type="dxa"/>
            <w:gridSpan w:val="2"/>
            <w:vAlign w:val="center"/>
          </w:tcPr>
          <w:p w14:paraId="15CEC274" w14:textId="77777777" w:rsidR="00601116" w:rsidRPr="00601116" w:rsidRDefault="00601116" w:rsidP="00C72E7F">
            <w:pPr>
              <w:jc w:val="center"/>
            </w:pPr>
            <w:r w:rsidRPr="00601116">
              <w:t>学号</w:t>
            </w:r>
          </w:p>
        </w:tc>
        <w:tc>
          <w:tcPr>
            <w:tcW w:w="1800" w:type="dxa"/>
            <w:gridSpan w:val="3"/>
            <w:vAlign w:val="center"/>
          </w:tcPr>
          <w:p w14:paraId="3806A964" w14:textId="3CFED804" w:rsidR="00601116" w:rsidRPr="00601116" w:rsidRDefault="00601116" w:rsidP="00C72E7F">
            <w:pPr>
              <w:jc w:val="center"/>
            </w:pPr>
          </w:p>
        </w:tc>
        <w:tc>
          <w:tcPr>
            <w:tcW w:w="1800" w:type="dxa"/>
            <w:gridSpan w:val="2"/>
            <w:vAlign w:val="center"/>
          </w:tcPr>
          <w:p w14:paraId="729D4594" w14:textId="77777777" w:rsidR="00601116" w:rsidRPr="00601116" w:rsidRDefault="00601116" w:rsidP="00C72E7F">
            <w:pPr>
              <w:jc w:val="center"/>
            </w:pPr>
            <w:r w:rsidRPr="00601116">
              <w:t>总评成绩</w:t>
            </w:r>
          </w:p>
        </w:tc>
        <w:tc>
          <w:tcPr>
            <w:tcW w:w="1754" w:type="dxa"/>
            <w:gridSpan w:val="2"/>
            <w:vAlign w:val="center"/>
          </w:tcPr>
          <w:p w14:paraId="16834052" w14:textId="77777777" w:rsidR="00601116" w:rsidRPr="00601116" w:rsidRDefault="00601116" w:rsidP="00C72E7F">
            <w:pPr>
              <w:jc w:val="center"/>
            </w:pPr>
          </w:p>
        </w:tc>
      </w:tr>
      <w:tr w:rsidR="00601116" w:rsidRPr="00601116" w14:paraId="4B795AFD" w14:textId="77777777" w:rsidTr="00C72E7F">
        <w:trPr>
          <w:trHeight w:val="451"/>
        </w:trPr>
        <w:tc>
          <w:tcPr>
            <w:tcW w:w="1152" w:type="dxa"/>
            <w:vAlign w:val="center"/>
          </w:tcPr>
          <w:p w14:paraId="7C5C677E" w14:textId="77777777" w:rsidR="00601116" w:rsidRPr="00601116" w:rsidRDefault="00601116" w:rsidP="00C72E7F">
            <w:pPr>
              <w:jc w:val="center"/>
            </w:pPr>
            <w:r w:rsidRPr="00601116">
              <w:t>课程名称</w:t>
            </w:r>
          </w:p>
        </w:tc>
        <w:tc>
          <w:tcPr>
            <w:tcW w:w="2268" w:type="dxa"/>
            <w:gridSpan w:val="4"/>
            <w:vAlign w:val="center"/>
          </w:tcPr>
          <w:p w14:paraId="7FFB43FB" w14:textId="77777777" w:rsidR="00601116" w:rsidRPr="00601116" w:rsidRDefault="00601116" w:rsidP="00C72E7F">
            <w:pPr>
              <w:jc w:val="center"/>
              <w:rPr>
                <w:szCs w:val="21"/>
              </w:rPr>
            </w:pPr>
            <w:r w:rsidRPr="00601116">
              <w:rPr>
                <w:szCs w:val="21"/>
              </w:rPr>
              <w:t>研究方向文献综述</w:t>
            </w:r>
          </w:p>
        </w:tc>
        <w:tc>
          <w:tcPr>
            <w:tcW w:w="720" w:type="dxa"/>
            <w:vAlign w:val="center"/>
          </w:tcPr>
          <w:p w14:paraId="656BF416" w14:textId="77777777" w:rsidR="00601116" w:rsidRPr="00601116" w:rsidRDefault="00601116" w:rsidP="00C72E7F">
            <w:pPr>
              <w:jc w:val="center"/>
            </w:pPr>
            <w:r w:rsidRPr="00601116">
              <w:t>学时</w:t>
            </w:r>
          </w:p>
        </w:tc>
        <w:tc>
          <w:tcPr>
            <w:tcW w:w="1080" w:type="dxa"/>
            <w:gridSpan w:val="2"/>
            <w:vAlign w:val="center"/>
          </w:tcPr>
          <w:p w14:paraId="797FCC3A" w14:textId="77777777" w:rsidR="00601116" w:rsidRPr="00601116" w:rsidRDefault="00601116" w:rsidP="00C72E7F">
            <w:pPr>
              <w:jc w:val="center"/>
            </w:pPr>
            <w:r w:rsidRPr="00601116">
              <w:t>48</w:t>
            </w:r>
          </w:p>
        </w:tc>
        <w:tc>
          <w:tcPr>
            <w:tcW w:w="1800" w:type="dxa"/>
            <w:gridSpan w:val="2"/>
            <w:vAlign w:val="center"/>
          </w:tcPr>
          <w:p w14:paraId="36CABDEA" w14:textId="77777777" w:rsidR="00601116" w:rsidRPr="00601116" w:rsidRDefault="00601116" w:rsidP="00C72E7F">
            <w:pPr>
              <w:jc w:val="center"/>
            </w:pPr>
            <w:r w:rsidRPr="00601116">
              <w:t>考试地点、日期</w:t>
            </w:r>
          </w:p>
        </w:tc>
        <w:tc>
          <w:tcPr>
            <w:tcW w:w="1754" w:type="dxa"/>
            <w:gridSpan w:val="2"/>
            <w:vAlign w:val="center"/>
          </w:tcPr>
          <w:p w14:paraId="1AE482C4" w14:textId="17B1F1E3" w:rsidR="00601116" w:rsidRPr="00601116" w:rsidRDefault="00601116" w:rsidP="00C72E7F">
            <w:pPr>
              <w:jc w:val="center"/>
            </w:pPr>
          </w:p>
        </w:tc>
      </w:tr>
      <w:tr w:rsidR="00601116" w:rsidRPr="00601116" w14:paraId="2F3F2DFE" w14:textId="77777777" w:rsidTr="00C72E7F">
        <w:trPr>
          <w:trHeight w:val="613"/>
        </w:trPr>
        <w:tc>
          <w:tcPr>
            <w:tcW w:w="1432" w:type="dxa"/>
            <w:gridSpan w:val="2"/>
            <w:vAlign w:val="center"/>
          </w:tcPr>
          <w:p w14:paraId="09A4882F" w14:textId="77777777" w:rsidR="00601116" w:rsidRPr="00601116" w:rsidRDefault="00601116" w:rsidP="00C72E7F">
            <w:r w:rsidRPr="00601116">
              <w:t>考试委员会成员（签名）</w:t>
            </w:r>
          </w:p>
        </w:tc>
        <w:tc>
          <w:tcPr>
            <w:tcW w:w="1468" w:type="dxa"/>
            <w:gridSpan w:val="2"/>
            <w:vAlign w:val="center"/>
          </w:tcPr>
          <w:p w14:paraId="0809389D" w14:textId="77777777" w:rsidR="00601116" w:rsidRPr="00601116" w:rsidRDefault="00601116" w:rsidP="00C72E7F">
            <w:pPr>
              <w:jc w:val="center"/>
            </w:pPr>
          </w:p>
        </w:tc>
        <w:tc>
          <w:tcPr>
            <w:tcW w:w="1468" w:type="dxa"/>
            <w:gridSpan w:val="3"/>
            <w:vAlign w:val="center"/>
          </w:tcPr>
          <w:p w14:paraId="64CD81BA" w14:textId="77777777" w:rsidR="00601116" w:rsidRPr="00601116" w:rsidRDefault="00601116" w:rsidP="00C72E7F">
            <w:pPr>
              <w:jc w:val="center"/>
            </w:pPr>
          </w:p>
        </w:tc>
        <w:tc>
          <w:tcPr>
            <w:tcW w:w="1469" w:type="dxa"/>
            <w:gridSpan w:val="2"/>
            <w:vAlign w:val="center"/>
          </w:tcPr>
          <w:p w14:paraId="3AF69A3B" w14:textId="77777777" w:rsidR="00601116" w:rsidRPr="00601116" w:rsidRDefault="00601116" w:rsidP="00C72E7F">
            <w:pPr>
              <w:jc w:val="center"/>
            </w:pPr>
          </w:p>
        </w:tc>
        <w:tc>
          <w:tcPr>
            <w:tcW w:w="1468" w:type="dxa"/>
            <w:gridSpan w:val="2"/>
            <w:vAlign w:val="center"/>
          </w:tcPr>
          <w:p w14:paraId="2187A539" w14:textId="77777777" w:rsidR="00601116" w:rsidRPr="00601116" w:rsidRDefault="00601116" w:rsidP="00C72E7F">
            <w:pPr>
              <w:jc w:val="center"/>
            </w:pPr>
          </w:p>
        </w:tc>
        <w:tc>
          <w:tcPr>
            <w:tcW w:w="1469" w:type="dxa"/>
            <w:vAlign w:val="center"/>
          </w:tcPr>
          <w:p w14:paraId="6BDA42BD" w14:textId="77777777" w:rsidR="00601116" w:rsidRPr="00601116" w:rsidRDefault="00601116" w:rsidP="00C72E7F">
            <w:pPr>
              <w:jc w:val="center"/>
            </w:pPr>
          </w:p>
        </w:tc>
      </w:tr>
      <w:tr w:rsidR="00601116" w:rsidRPr="00601116" w14:paraId="281EF4D9" w14:textId="77777777" w:rsidTr="00C72E7F">
        <w:trPr>
          <w:trHeight w:val="8251"/>
        </w:trPr>
        <w:tc>
          <w:tcPr>
            <w:tcW w:w="8774" w:type="dxa"/>
            <w:gridSpan w:val="12"/>
          </w:tcPr>
          <w:p w14:paraId="25D44151" w14:textId="77777777" w:rsidR="00601116" w:rsidRPr="00601116" w:rsidRDefault="00601116" w:rsidP="00601116">
            <w:pPr>
              <w:spacing w:line="420" w:lineRule="exact"/>
            </w:pPr>
            <w:r w:rsidRPr="00601116">
              <w:t>考试委员会对本门课程的综合评语：</w:t>
            </w:r>
          </w:p>
          <w:p w14:paraId="5ADA844F" w14:textId="77777777" w:rsidR="00601116" w:rsidRPr="00601116" w:rsidRDefault="00601116" w:rsidP="00C72E7F"/>
          <w:p w14:paraId="0C12BA45" w14:textId="6DEB1B14" w:rsidR="00601116" w:rsidRPr="00601116" w:rsidRDefault="00601116" w:rsidP="00C72E7F"/>
          <w:p w14:paraId="19165A04" w14:textId="0A431865" w:rsidR="00601116" w:rsidRDefault="00601116" w:rsidP="00C72E7F"/>
          <w:p w14:paraId="4B0B913D" w14:textId="15CFB3FE" w:rsidR="000652F4" w:rsidRDefault="000652F4" w:rsidP="00C72E7F"/>
          <w:p w14:paraId="5C38E127" w14:textId="0D2272C2" w:rsidR="000652F4" w:rsidRDefault="000652F4" w:rsidP="00C72E7F"/>
          <w:p w14:paraId="7D992AEE" w14:textId="77777777" w:rsidR="000652F4" w:rsidRDefault="000652F4" w:rsidP="00C72E7F"/>
          <w:p w14:paraId="0E69C1F9" w14:textId="77777777" w:rsidR="000652F4" w:rsidRPr="00601116" w:rsidRDefault="000652F4" w:rsidP="00C72E7F"/>
          <w:p w14:paraId="42DB5028" w14:textId="48E71D3A" w:rsidR="00601116" w:rsidRDefault="00601116" w:rsidP="00C72E7F"/>
          <w:p w14:paraId="65590944" w14:textId="77777777" w:rsidR="00426108" w:rsidRPr="00601116" w:rsidRDefault="00426108" w:rsidP="00C72E7F"/>
          <w:p w14:paraId="756D0CD8" w14:textId="77777777" w:rsidR="00601116" w:rsidRPr="00601116" w:rsidRDefault="00601116" w:rsidP="00C72E7F"/>
          <w:p w14:paraId="7392BD71" w14:textId="77777777" w:rsidR="00601116" w:rsidRPr="00601116" w:rsidRDefault="00601116" w:rsidP="00C72E7F"/>
          <w:p w14:paraId="5F7A855F" w14:textId="77777777" w:rsidR="00601116" w:rsidRPr="00601116" w:rsidRDefault="00601116" w:rsidP="00C72E7F"/>
          <w:p w14:paraId="7A5B67F2" w14:textId="77777777" w:rsidR="00601116" w:rsidRPr="00601116" w:rsidRDefault="00601116" w:rsidP="00C72E7F"/>
          <w:p w14:paraId="1FAFB856" w14:textId="77777777" w:rsidR="00601116" w:rsidRPr="00601116" w:rsidRDefault="00601116" w:rsidP="00C72E7F"/>
          <w:p w14:paraId="333F73D0" w14:textId="77777777" w:rsidR="00601116" w:rsidRPr="00601116" w:rsidRDefault="00601116" w:rsidP="00C72E7F"/>
          <w:p w14:paraId="244AD1B9" w14:textId="77777777" w:rsidR="00601116" w:rsidRPr="00601116" w:rsidRDefault="00601116" w:rsidP="00C72E7F"/>
          <w:p w14:paraId="655C73E8" w14:textId="222B37A8" w:rsidR="00601116" w:rsidRPr="00601116" w:rsidRDefault="00601116" w:rsidP="00C72E7F"/>
          <w:p w14:paraId="6F02FDF9" w14:textId="77777777" w:rsidR="00601116" w:rsidRPr="00601116" w:rsidRDefault="00601116" w:rsidP="00C72E7F"/>
          <w:p w14:paraId="26D772FC" w14:textId="77777777" w:rsidR="00601116" w:rsidRPr="00601116" w:rsidRDefault="00601116" w:rsidP="00C72E7F"/>
          <w:p w14:paraId="0F1694BF" w14:textId="77777777" w:rsidR="00920B3B" w:rsidRPr="00601116" w:rsidRDefault="00920B3B" w:rsidP="00C72E7F"/>
          <w:p w14:paraId="189E5AFD" w14:textId="7810DDF9" w:rsidR="00601116" w:rsidRDefault="00601116" w:rsidP="00C72E7F"/>
          <w:p w14:paraId="3A20A0DA" w14:textId="10C7ADBB" w:rsidR="000652F4" w:rsidRDefault="000652F4" w:rsidP="00C72E7F"/>
          <w:p w14:paraId="57608CF0" w14:textId="2E0BC142" w:rsidR="000652F4" w:rsidRDefault="000652F4" w:rsidP="00C72E7F"/>
          <w:p w14:paraId="1401D44D" w14:textId="77777777" w:rsidR="000652F4" w:rsidRDefault="000652F4" w:rsidP="00C72E7F"/>
          <w:p w14:paraId="1766671F" w14:textId="77777777" w:rsidR="00BC6C76" w:rsidRPr="00601116" w:rsidRDefault="00BC6C76" w:rsidP="00C72E7F"/>
          <w:p w14:paraId="0E1562B9" w14:textId="77777777" w:rsidR="00601116" w:rsidRPr="00601116" w:rsidRDefault="00601116" w:rsidP="00C72E7F">
            <w:pPr>
              <w:spacing w:afterLines="50" w:after="156"/>
            </w:pPr>
            <w:r w:rsidRPr="00601116">
              <w:t>考试委员会主席签名：</w:t>
            </w:r>
            <w:r w:rsidRPr="00601116">
              <w:t xml:space="preserve">               </w:t>
            </w:r>
            <w:r w:rsidRPr="00601116">
              <w:t>成员签名：</w:t>
            </w:r>
            <w:r w:rsidRPr="00601116">
              <w:t xml:space="preserve">                                </w:t>
            </w:r>
          </w:p>
          <w:p w14:paraId="6578F945" w14:textId="77777777" w:rsidR="00601116" w:rsidRPr="00601116" w:rsidRDefault="00601116" w:rsidP="00C72E7F">
            <w:pPr>
              <w:spacing w:afterLines="50" w:after="156"/>
            </w:pPr>
          </w:p>
          <w:p w14:paraId="6CFFB065" w14:textId="77777777" w:rsidR="00601116" w:rsidRPr="00601116" w:rsidRDefault="00601116" w:rsidP="00C72E7F">
            <w:pPr>
              <w:spacing w:afterLines="50" w:after="156"/>
              <w:jc w:val="right"/>
            </w:pPr>
            <w:r w:rsidRPr="00601116">
              <w:t>年</w:t>
            </w:r>
            <w:r w:rsidRPr="00601116">
              <w:t xml:space="preserve">   </w:t>
            </w:r>
            <w:r w:rsidRPr="00601116">
              <w:t>月</w:t>
            </w:r>
            <w:r w:rsidRPr="00601116">
              <w:t xml:space="preserve">   </w:t>
            </w:r>
            <w:r w:rsidRPr="00601116">
              <w:t>日</w:t>
            </w:r>
          </w:p>
        </w:tc>
      </w:tr>
    </w:tbl>
    <w:p w14:paraId="46A400DF" w14:textId="77777777" w:rsidR="00601116" w:rsidRPr="00601116" w:rsidRDefault="00601116" w:rsidP="00601116">
      <w:pPr>
        <w:ind w:left="720" w:hanging="900"/>
      </w:pPr>
      <w:r w:rsidRPr="00601116">
        <w:t>说明：</w:t>
      </w:r>
      <w:r w:rsidRPr="00601116">
        <w:t>1</w:t>
      </w:r>
      <w:r w:rsidRPr="00601116">
        <w:t>、硕士研究生《研究方向文献综述》课程成绩评定填写此表，并后附课程报告（一份</w:t>
      </w:r>
      <w:r w:rsidRPr="00601116">
        <w:t>1.5</w:t>
      </w:r>
      <w:r w:rsidRPr="00601116">
        <w:t>万字左右的课程报告；引用的参考文献资料应</w:t>
      </w:r>
      <w:r w:rsidRPr="00601116">
        <w:t>60</w:t>
      </w:r>
      <w:r w:rsidRPr="00601116">
        <w:t>本</w:t>
      </w:r>
      <w:r w:rsidRPr="00601116">
        <w:t>[</w:t>
      </w:r>
      <w:r w:rsidRPr="00601116">
        <w:t>篇</w:t>
      </w:r>
      <w:r w:rsidRPr="00601116">
        <w:t>]</w:t>
      </w:r>
      <w:r w:rsidRPr="00601116">
        <w:t>以上，其中外文文献资料至少应在三分之一以上）；</w:t>
      </w:r>
    </w:p>
    <w:p w14:paraId="1CC25543" w14:textId="77777777" w:rsidR="00601116" w:rsidRPr="00601116" w:rsidRDefault="00601116" w:rsidP="00601116">
      <w:pPr>
        <w:ind w:leftChars="214" w:left="718" w:hangingChars="128" w:hanging="269"/>
        <w:sectPr w:rsidR="00601116" w:rsidRPr="00601116" w:rsidSect="00C84E12">
          <w:type w:val="continuous"/>
          <w:pgSz w:w="11906" w:h="16838" w:code="9"/>
          <w:pgMar w:top="1247" w:right="1797" w:bottom="1134" w:left="1797" w:header="851" w:footer="992" w:gutter="0"/>
          <w:cols w:space="720"/>
          <w:docGrid w:type="lines" w:linePitch="312"/>
        </w:sectPr>
      </w:pPr>
      <w:r w:rsidRPr="00601116">
        <w:t>2</w:t>
      </w:r>
      <w:r w:rsidRPr="00601116">
        <w:t>、课程考试委员会由</w:t>
      </w:r>
      <w:r w:rsidRPr="00601116">
        <w:t>3---5</w:t>
      </w:r>
      <w:r w:rsidRPr="00601116">
        <w:t>人研究生导师组成，需进行公开报告。</w:t>
      </w:r>
    </w:p>
    <w:p w14:paraId="6C236DBF" w14:textId="61B2AA94" w:rsidR="00EA7FB5" w:rsidRPr="00EA7FB5" w:rsidRDefault="008168B8" w:rsidP="00EA7FB5">
      <w:pPr>
        <w:widowControl/>
        <w:spacing w:beforeLines="50" w:before="156" w:afterLines="50" w:after="156"/>
        <w:jc w:val="center"/>
        <w:rPr>
          <w:rFonts w:ascii="宋体" w:hAnsi="宋体"/>
          <w:b/>
          <w:sz w:val="32"/>
          <w:szCs w:val="36"/>
        </w:rPr>
      </w:pPr>
      <w:r>
        <w:rPr>
          <w:rFonts w:ascii="宋体" w:hAnsi="宋体" w:hint="eastAsia"/>
          <w:b/>
          <w:sz w:val="32"/>
          <w:szCs w:val="36"/>
        </w:rPr>
        <w:lastRenderedPageBreak/>
        <w:t>XXX</w:t>
      </w:r>
      <w:r w:rsidR="00CC5ECA" w:rsidRPr="00EA7FB5">
        <w:rPr>
          <w:rFonts w:ascii="宋体" w:hAnsi="宋体" w:hint="eastAsia"/>
          <w:b/>
          <w:sz w:val="32"/>
          <w:szCs w:val="36"/>
        </w:rPr>
        <w:t>文献综述</w:t>
      </w:r>
    </w:p>
    <w:p w14:paraId="5516281F" w14:textId="7D3E1F42" w:rsidR="00BF3391" w:rsidRPr="001A3EBF" w:rsidRDefault="00B45A1C" w:rsidP="00CE3318">
      <w:pPr>
        <w:widowControl/>
        <w:spacing w:beforeLines="50" w:before="156" w:afterLines="50" w:after="156"/>
        <w:jc w:val="center"/>
        <w:rPr>
          <w:rFonts w:ascii="宋体" w:hAnsi="宋体"/>
          <w:b/>
          <w:color w:val="FF0000"/>
          <w:sz w:val="32"/>
          <w:szCs w:val="36"/>
        </w:rPr>
      </w:pPr>
      <w:r w:rsidRPr="001A3EBF">
        <w:rPr>
          <w:rFonts w:ascii="宋体" w:hAnsi="宋体" w:hint="eastAsia"/>
          <w:b/>
          <w:color w:val="FF0000"/>
          <w:sz w:val="32"/>
          <w:szCs w:val="36"/>
        </w:rPr>
        <w:t>（居中，三号</w:t>
      </w:r>
      <w:r w:rsidR="001A3EBF" w:rsidRPr="001A3EBF">
        <w:rPr>
          <w:rFonts w:ascii="宋体" w:hAnsi="宋体" w:hint="eastAsia"/>
          <w:b/>
          <w:color w:val="FF0000"/>
          <w:sz w:val="32"/>
          <w:szCs w:val="36"/>
        </w:rPr>
        <w:t>宋体</w:t>
      </w:r>
      <w:r w:rsidR="001A3EBF">
        <w:rPr>
          <w:rFonts w:ascii="宋体" w:hAnsi="宋体" w:hint="eastAsia"/>
          <w:b/>
          <w:color w:val="FF0000"/>
          <w:sz w:val="32"/>
          <w:szCs w:val="36"/>
        </w:rPr>
        <w:t>加黑</w:t>
      </w:r>
      <w:r w:rsidRPr="001A3EBF">
        <w:rPr>
          <w:rFonts w:ascii="宋体" w:hAnsi="宋体" w:hint="eastAsia"/>
          <w:b/>
          <w:color w:val="FF0000"/>
          <w:sz w:val="32"/>
          <w:szCs w:val="36"/>
        </w:rPr>
        <w:t>、单</w:t>
      </w:r>
      <w:proofErr w:type="gramStart"/>
      <w:r w:rsidRPr="001A3EBF">
        <w:rPr>
          <w:rFonts w:ascii="宋体" w:hAnsi="宋体" w:hint="eastAsia"/>
          <w:b/>
          <w:color w:val="FF0000"/>
          <w:sz w:val="32"/>
          <w:szCs w:val="36"/>
        </w:rPr>
        <w:t>倍</w:t>
      </w:r>
      <w:proofErr w:type="gramEnd"/>
      <w:r w:rsidRPr="001A3EBF">
        <w:rPr>
          <w:rFonts w:ascii="宋体" w:hAnsi="宋体" w:hint="eastAsia"/>
          <w:b/>
          <w:color w:val="FF0000"/>
          <w:sz w:val="32"/>
          <w:szCs w:val="36"/>
        </w:rPr>
        <w:t>行距、段前</w:t>
      </w:r>
      <w:r w:rsidR="00B0792D" w:rsidRPr="001A3EBF">
        <w:rPr>
          <w:rFonts w:ascii="宋体" w:hAnsi="宋体" w:hint="eastAsia"/>
          <w:b/>
          <w:color w:val="FF0000"/>
          <w:sz w:val="32"/>
          <w:szCs w:val="36"/>
        </w:rPr>
        <w:t>和</w:t>
      </w:r>
      <w:r w:rsidRPr="001A3EBF">
        <w:rPr>
          <w:rFonts w:ascii="宋体" w:hAnsi="宋体" w:hint="eastAsia"/>
          <w:b/>
          <w:color w:val="FF0000"/>
          <w:sz w:val="32"/>
          <w:szCs w:val="36"/>
        </w:rPr>
        <w:t>段后</w:t>
      </w:r>
      <w:r w:rsidRPr="001A3EBF">
        <w:rPr>
          <w:rFonts w:ascii="宋体" w:hAnsi="宋体"/>
          <w:b/>
          <w:color w:val="FF0000"/>
          <w:sz w:val="32"/>
          <w:szCs w:val="36"/>
        </w:rPr>
        <w:t>0.5</w:t>
      </w:r>
      <w:r w:rsidRPr="001A3EBF">
        <w:rPr>
          <w:rFonts w:ascii="宋体" w:hAnsi="宋体" w:hint="eastAsia"/>
          <w:b/>
          <w:color w:val="FF0000"/>
          <w:sz w:val="32"/>
          <w:szCs w:val="36"/>
        </w:rPr>
        <w:t>行）</w:t>
      </w:r>
    </w:p>
    <w:p w14:paraId="20F5A8EB" w14:textId="6E661879" w:rsidR="003217DE" w:rsidRPr="003217DE" w:rsidRDefault="002D526B" w:rsidP="00B0792D">
      <w:pPr>
        <w:spacing w:line="400" w:lineRule="exact"/>
        <w:rPr>
          <w:color w:val="FF0000"/>
          <w:szCs w:val="21"/>
        </w:rPr>
      </w:pPr>
      <w:bookmarkStart w:id="1" w:name="_Toc535402489"/>
      <w:r w:rsidRPr="003B335E">
        <w:rPr>
          <w:rFonts w:ascii="宋体" w:hAnsi="宋体" w:hint="eastAsia"/>
          <w:b/>
          <w:bCs/>
          <w:szCs w:val="21"/>
        </w:rPr>
        <w:t>摘要</w:t>
      </w:r>
      <w:r w:rsidR="00B45A1C" w:rsidRPr="003B335E">
        <w:rPr>
          <w:rFonts w:ascii="宋体" w:hAnsi="宋体" w:hint="eastAsia"/>
          <w:b/>
          <w:bCs/>
          <w:color w:val="FF0000"/>
          <w:szCs w:val="21"/>
        </w:rPr>
        <w:t>（五号</w:t>
      </w:r>
      <w:r w:rsidR="003B335E" w:rsidRPr="003B335E">
        <w:rPr>
          <w:rFonts w:ascii="宋体" w:hAnsi="宋体" w:hint="eastAsia"/>
          <w:b/>
          <w:bCs/>
          <w:color w:val="FF0000"/>
          <w:szCs w:val="21"/>
        </w:rPr>
        <w:t>宋体加黑</w:t>
      </w:r>
      <w:r w:rsidR="00B45A1C" w:rsidRPr="003B335E">
        <w:rPr>
          <w:rFonts w:ascii="宋体" w:hAnsi="宋体" w:hint="eastAsia"/>
          <w:b/>
          <w:bCs/>
          <w:color w:val="FF0000"/>
          <w:szCs w:val="21"/>
        </w:rPr>
        <w:t>）</w:t>
      </w:r>
      <w:r w:rsidRPr="003C3165">
        <w:rPr>
          <w:rFonts w:hint="eastAsia"/>
          <w:szCs w:val="21"/>
        </w:rPr>
        <w:t>：</w:t>
      </w:r>
      <w:r w:rsidR="00BD5450" w:rsidRPr="00A03716">
        <w:rPr>
          <w:rFonts w:ascii="宋体" w:hAnsi="宋体" w:hint="eastAsia"/>
          <w:szCs w:val="21"/>
        </w:rPr>
        <w:t>XXX</w:t>
      </w:r>
      <w:r w:rsidR="00B0792D" w:rsidRPr="00B0792D">
        <w:rPr>
          <w:rFonts w:hint="eastAsia"/>
          <w:color w:val="FF0000"/>
          <w:szCs w:val="21"/>
        </w:rPr>
        <w:t>（</w:t>
      </w:r>
      <w:r w:rsidR="00BD5450">
        <w:rPr>
          <w:rFonts w:hint="eastAsia"/>
          <w:color w:val="FF0000"/>
          <w:szCs w:val="21"/>
        </w:rPr>
        <w:t>摘要正文</w:t>
      </w:r>
      <w:r w:rsidR="00B0792D" w:rsidRPr="00B0792D">
        <w:rPr>
          <w:rFonts w:hint="eastAsia"/>
          <w:color w:val="FF0000"/>
          <w:szCs w:val="21"/>
        </w:rPr>
        <w:t>五号宋体、固定行距</w:t>
      </w:r>
      <w:r w:rsidR="00B0792D" w:rsidRPr="00B0792D">
        <w:rPr>
          <w:rFonts w:hint="eastAsia"/>
          <w:color w:val="FF0000"/>
          <w:szCs w:val="21"/>
        </w:rPr>
        <w:t>20</w:t>
      </w:r>
      <w:r w:rsidR="00B0792D" w:rsidRPr="00B0792D">
        <w:rPr>
          <w:rFonts w:hint="eastAsia"/>
          <w:color w:val="FF0000"/>
          <w:szCs w:val="21"/>
        </w:rPr>
        <w:t>磅）</w:t>
      </w:r>
    </w:p>
    <w:p w14:paraId="0B467346" w14:textId="027396C1" w:rsidR="00B45A1C" w:rsidRPr="00B45A1C" w:rsidRDefault="002D526B" w:rsidP="00BD5450">
      <w:pPr>
        <w:spacing w:beforeLines="50" w:before="156" w:afterLines="100" w:after="312" w:line="400" w:lineRule="exact"/>
        <w:rPr>
          <w:szCs w:val="21"/>
        </w:rPr>
      </w:pPr>
      <w:r w:rsidRPr="003B335E">
        <w:rPr>
          <w:rFonts w:ascii="宋体" w:hAnsi="宋体" w:hint="eastAsia"/>
          <w:b/>
          <w:bCs/>
          <w:szCs w:val="21"/>
        </w:rPr>
        <w:t>关键词</w:t>
      </w:r>
      <w:r w:rsidR="00BD5450" w:rsidRPr="003B335E">
        <w:rPr>
          <w:rFonts w:ascii="宋体" w:hAnsi="宋体" w:hint="eastAsia"/>
          <w:b/>
          <w:bCs/>
          <w:color w:val="FF0000"/>
          <w:szCs w:val="21"/>
        </w:rPr>
        <w:t>（五号</w:t>
      </w:r>
      <w:r w:rsidR="003B335E" w:rsidRPr="003B335E">
        <w:rPr>
          <w:rFonts w:ascii="宋体" w:hAnsi="宋体" w:hint="eastAsia"/>
          <w:b/>
          <w:bCs/>
          <w:color w:val="FF0000"/>
          <w:szCs w:val="21"/>
        </w:rPr>
        <w:t>宋体加黑</w:t>
      </w:r>
      <w:r w:rsidR="00BD5450" w:rsidRPr="003B335E">
        <w:rPr>
          <w:rFonts w:ascii="宋体" w:hAnsi="宋体" w:hint="eastAsia"/>
          <w:b/>
          <w:bCs/>
          <w:color w:val="FF0000"/>
          <w:szCs w:val="21"/>
        </w:rPr>
        <w:t>）</w:t>
      </w:r>
      <w:r w:rsidRPr="003C3165">
        <w:rPr>
          <w:rFonts w:hint="eastAsia"/>
          <w:szCs w:val="21"/>
        </w:rPr>
        <w:t>：</w:t>
      </w:r>
      <w:r w:rsidR="00BD5450">
        <w:rPr>
          <w:rFonts w:hint="eastAsia"/>
          <w:szCs w:val="21"/>
        </w:rPr>
        <w:t>关键词</w:t>
      </w:r>
      <w:proofErr w:type="gramStart"/>
      <w:r w:rsidR="00A03716">
        <w:rPr>
          <w:rFonts w:hint="eastAsia"/>
          <w:szCs w:val="21"/>
        </w:rPr>
        <w:t>一</w:t>
      </w:r>
      <w:proofErr w:type="gramEnd"/>
      <w:r w:rsidR="00541F78" w:rsidRPr="003C3165">
        <w:rPr>
          <w:rFonts w:hint="eastAsia"/>
          <w:szCs w:val="21"/>
        </w:rPr>
        <w:t>，</w:t>
      </w:r>
      <w:r w:rsidR="00BD5450">
        <w:rPr>
          <w:rFonts w:hint="eastAsia"/>
          <w:szCs w:val="21"/>
        </w:rPr>
        <w:t>关键词</w:t>
      </w:r>
      <w:r w:rsidR="00A03716">
        <w:rPr>
          <w:rFonts w:hint="eastAsia"/>
          <w:szCs w:val="21"/>
        </w:rPr>
        <w:t>二</w:t>
      </w:r>
      <w:r w:rsidR="00BD5450" w:rsidRPr="00BD5450">
        <w:rPr>
          <w:rFonts w:hint="eastAsia"/>
          <w:color w:val="FF0000"/>
          <w:szCs w:val="21"/>
        </w:rPr>
        <w:t>（宋体、固定行距、段前</w:t>
      </w:r>
      <w:r w:rsidR="00BD5450" w:rsidRPr="00BD5450">
        <w:rPr>
          <w:rFonts w:hint="eastAsia"/>
          <w:color w:val="FF0000"/>
          <w:szCs w:val="21"/>
        </w:rPr>
        <w:t>0.5</w:t>
      </w:r>
      <w:r w:rsidR="00BD5450" w:rsidRPr="00BD5450">
        <w:rPr>
          <w:rFonts w:hint="eastAsia"/>
          <w:color w:val="FF0000"/>
          <w:szCs w:val="21"/>
        </w:rPr>
        <w:t>行、段后</w:t>
      </w:r>
      <w:r w:rsidR="00BD5450" w:rsidRPr="00BD5450">
        <w:rPr>
          <w:rFonts w:hint="eastAsia"/>
          <w:color w:val="FF0000"/>
          <w:szCs w:val="21"/>
        </w:rPr>
        <w:t>1</w:t>
      </w:r>
      <w:r w:rsidR="00BD5450" w:rsidRPr="00BD5450">
        <w:rPr>
          <w:rFonts w:hint="eastAsia"/>
          <w:color w:val="FF0000"/>
          <w:szCs w:val="21"/>
        </w:rPr>
        <w:t>行）</w:t>
      </w:r>
      <w:r w:rsidR="00BD5450" w:rsidRPr="00B45A1C">
        <w:rPr>
          <w:rFonts w:hint="eastAsia"/>
          <w:szCs w:val="21"/>
        </w:rPr>
        <w:t xml:space="preserve"> </w:t>
      </w:r>
    </w:p>
    <w:p w14:paraId="647FFB21" w14:textId="052B2629" w:rsidR="00F520BB" w:rsidRPr="003B335E" w:rsidRDefault="00BF3391" w:rsidP="00325B8C">
      <w:pPr>
        <w:pStyle w:val="1"/>
        <w:spacing w:beforeLines="100" w:before="312" w:afterLines="50" w:after="156" w:line="240" w:lineRule="auto"/>
        <w:jc w:val="left"/>
        <w:rPr>
          <w:bCs w:val="0"/>
          <w:color w:val="FF0000"/>
          <w:sz w:val="28"/>
          <w:szCs w:val="28"/>
        </w:rPr>
      </w:pPr>
      <w:bookmarkStart w:id="2" w:name="_Toc4679682"/>
      <w:bookmarkStart w:id="3" w:name="_Toc5908014"/>
      <w:r w:rsidRPr="003B335E">
        <w:rPr>
          <w:rFonts w:eastAsia="黑体"/>
          <w:bCs w:val="0"/>
          <w:sz w:val="28"/>
          <w:szCs w:val="28"/>
        </w:rPr>
        <w:t>1</w:t>
      </w:r>
      <w:r w:rsidR="00407CBA" w:rsidRPr="003B335E">
        <w:rPr>
          <w:rFonts w:eastAsia="黑体"/>
          <w:bCs w:val="0"/>
          <w:sz w:val="28"/>
          <w:szCs w:val="28"/>
        </w:rPr>
        <w:t xml:space="preserve"> </w:t>
      </w:r>
      <w:bookmarkEnd w:id="1"/>
      <w:bookmarkEnd w:id="2"/>
      <w:bookmarkEnd w:id="3"/>
      <w:r w:rsidR="00EA7FB5" w:rsidRPr="003B335E">
        <w:rPr>
          <w:rFonts w:ascii="宋体" w:hAnsi="宋体" w:hint="eastAsia"/>
          <w:bCs w:val="0"/>
          <w:sz w:val="28"/>
          <w:szCs w:val="28"/>
        </w:rPr>
        <w:t>引言</w:t>
      </w:r>
      <w:r w:rsidR="00B0792D" w:rsidRPr="003B335E">
        <w:rPr>
          <w:bCs w:val="0"/>
          <w:color w:val="FF0000"/>
          <w:sz w:val="28"/>
          <w:szCs w:val="28"/>
        </w:rPr>
        <w:t>（一级标题，四号</w:t>
      </w:r>
      <w:r w:rsidR="003B335E" w:rsidRPr="003B335E">
        <w:rPr>
          <w:bCs w:val="0"/>
          <w:color w:val="FF0000"/>
          <w:sz w:val="28"/>
          <w:szCs w:val="28"/>
        </w:rPr>
        <w:t>宋体加黑</w:t>
      </w:r>
      <w:r w:rsidR="00BD5450" w:rsidRPr="003B335E">
        <w:rPr>
          <w:bCs w:val="0"/>
          <w:color w:val="FF0000"/>
          <w:sz w:val="28"/>
          <w:szCs w:val="28"/>
        </w:rPr>
        <w:t>、单</w:t>
      </w:r>
      <w:proofErr w:type="gramStart"/>
      <w:r w:rsidR="00BD5450" w:rsidRPr="003B335E">
        <w:rPr>
          <w:bCs w:val="0"/>
          <w:color w:val="FF0000"/>
          <w:sz w:val="28"/>
          <w:szCs w:val="28"/>
        </w:rPr>
        <w:t>倍</w:t>
      </w:r>
      <w:proofErr w:type="gramEnd"/>
      <w:r w:rsidR="00BD5450" w:rsidRPr="003B335E">
        <w:rPr>
          <w:bCs w:val="0"/>
          <w:color w:val="FF0000"/>
          <w:sz w:val="28"/>
          <w:szCs w:val="28"/>
        </w:rPr>
        <w:t>行距、段前</w:t>
      </w:r>
      <w:r w:rsidR="00BD5450" w:rsidRPr="003B335E">
        <w:rPr>
          <w:bCs w:val="0"/>
          <w:color w:val="FF0000"/>
          <w:sz w:val="28"/>
          <w:szCs w:val="28"/>
        </w:rPr>
        <w:t>1</w:t>
      </w:r>
      <w:r w:rsidR="00BD5450" w:rsidRPr="003B335E">
        <w:rPr>
          <w:bCs w:val="0"/>
          <w:color w:val="FF0000"/>
          <w:sz w:val="28"/>
          <w:szCs w:val="28"/>
        </w:rPr>
        <w:t>行、段后</w:t>
      </w:r>
      <w:r w:rsidR="00BD5450" w:rsidRPr="003B335E">
        <w:rPr>
          <w:bCs w:val="0"/>
          <w:color w:val="FF0000"/>
          <w:sz w:val="28"/>
          <w:szCs w:val="28"/>
        </w:rPr>
        <w:t>0.5</w:t>
      </w:r>
      <w:r w:rsidR="00BD5450" w:rsidRPr="003B335E">
        <w:rPr>
          <w:bCs w:val="0"/>
          <w:color w:val="FF0000"/>
          <w:sz w:val="28"/>
          <w:szCs w:val="28"/>
        </w:rPr>
        <w:t>行</w:t>
      </w:r>
      <w:r w:rsidR="00B0792D" w:rsidRPr="003B335E">
        <w:rPr>
          <w:bCs w:val="0"/>
          <w:color w:val="FF0000"/>
          <w:sz w:val="28"/>
          <w:szCs w:val="28"/>
        </w:rPr>
        <w:t>）</w:t>
      </w:r>
    </w:p>
    <w:p w14:paraId="65556236" w14:textId="737AB2BE" w:rsidR="003C3165" w:rsidRPr="003B335E" w:rsidRDefault="00F4576E" w:rsidP="00D84F97">
      <w:pPr>
        <w:pStyle w:val="2"/>
        <w:spacing w:beforeLines="50" w:before="156" w:afterLines="50" w:after="156" w:line="240" w:lineRule="auto"/>
        <w:rPr>
          <w:b w:val="0"/>
          <w:color w:val="FF0000"/>
          <w:szCs w:val="21"/>
        </w:rPr>
      </w:pPr>
      <w:bookmarkStart w:id="4" w:name="_Toc535402490"/>
      <w:bookmarkStart w:id="5" w:name="_Toc4679683"/>
      <w:bookmarkStart w:id="6" w:name="_Toc5908015"/>
      <w:r w:rsidRPr="003B335E">
        <w:rPr>
          <w:rFonts w:ascii="Times New Roman" w:eastAsia="黑体" w:hAnsi="Times New Roman"/>
          <w:bCs w:val="0"/>
          <w:color w:val="000000" w:themeColor="text1"/>
          <w:sz w:val="24"/>
          <w:szCs w:val="21"/>
        </w:rPr>
        <w:t xml:space="preserve">1.1 </w:t>
      </w:r>
      <w:r w:rsidR="00A03716" w:rsidRPr="003B335E">
        <w:rPr>
          <w:rFonts w:ascii="宋体" w:eastAsia="宋体" w:hAnsi="宋体" w:hint="eastAsia"/>
          <w:bCs w:val="0"/>
          <w:color w:val="000000" w:themeColor="text1"/>
          <w:sz w:val="24"/>
          <w:szCs w:val="21"/>
        </w:rPr>
        <w:t>XXX</w:t>
      </w:r>
      <w:bookmarkEnd w:id="4"/>
      <w:bookmarkEnd w:id="5"/>
      <w:bookmarkEnd w:id="6"/>
      <w:r w:rsidR="00B0792D" w:rsidRPr="003B335E">
        <w:rPr>
          <w:rFonts w:ascii="Times New Roman" w:eastAsia="宋体" w:hAnsi="Times New Roman"/>
          <w:bCs w:val="0"/>
          <w:color w:val="FF0000"/>
          <w:sz w:val="24"/>
          <w:szCs w:val="21"/>
        </w:rPr>
        <w:t>（二级标题</w:t>
      </w:r>
      <w:r w:rsidR="00BD5450" w:rsidRPr="003B335E">
        <w:rPr>
          <w:rFonts w:ascii="Times New Roman" w:eastAsia="宋体" w:hAnsi="Times New Roman"/>
          <w:bCs w:val="0"/>
          <w:color w:val="FF0000"/>
          <w:sz w:val="24"/>
          <w:szCs w:val="21"/>
        </w:rPr>
        <w:t>，小四号</w:t>
      </w:r>
      <w:r w:rsidR="003B335E" w:rsidRPr="003B335E">
        <w:rPr>
          <w:rFonts w:ascii="Times New Roman" w:eastAsia="宋体" w:hAnsi="Times New Roman"/>
          <w:bCs w:val="0"/>
          <w:color w:val="FF0000"/>
          <w:sz w:val="24"/>
          <w:szCs w:val="21"/>
        </w:rPr>
        <w:t>宋体加黑</w:t>
      </w:r>
      <w:r w:rsidR="00BD5450" w:rsidRPr="003B335E">
        <w:rPr>
          <w:rFonts w:ascii="Times New Roman" w:eastAsia="宋体" w:hAnsi="Times New Roman"/>
          <w:bCs w:val="0"/>
          <w:color w:val="FF0000"/>
          <w:sz w:val="24"/>
          <w:szCs w:val="21"/>
        </w:rPr>
        <w:t>、单</w:t>
      </w:r>
      <w:proofErr w:type="gramStart"/>
      <w:r w:rsidR="00BD5450" w:rsidRPr="003B335E">
        <w:rPr>
          <w:rFonts w:ascii="Times New Roman" w:eastAsia="宋体" w:hAnsi="Times New Roman"/>
          <w:bCs w:val="0"/>
          <w:color w:val="FF0000"/>
          <w:sz w:val="24"/>
          <w:szCs w:val="21"/>
        </w:rPr>
        <w:t>倍</w:t>
      </w:r>
      <w:proofErr w:type="gramEnd"/>
      <w:r w:rsidR="00BD5450" w:rsidRPr="003B335E">
        <w:rPr>
          <w:rFonts w:ascii="Times New Roman" w:eastAsia="宋体" w:hAnsi="Times New Roman"/>
          <w:bCs w:val="0"/>
          <w:color w:val="FF0000"/>
          <w:sz w:val="24"/>
          <w:szCs w:val="21"/>
        </w:rPr>
        <w:t>行距、段前</w:t>
      </w:r>
      <w:r w:rsidR="00BD5450" w:rsidRPr="003B335E">
        <w:rPr>
          <w:rFonts w:ascii="Times New Roman" w:eastAsia="宋体" w:hAnsi="Times New Roman"/>
          <w:bCs w:val="0"/>
          <w:color w:val="FF0000"/>
          <w:sz w:val="24"/>
          <w:szCs w:val="21"/>
        </w:rPr>
        <w:t>0.5</w:t>
      </w:r>
      <w:r w:rsidR="00BD5450" w:rsidRPr="003B335E">
        <w:rPr>
          <w:rFonts w:ascii="Times New Roman" w:eastAsia="宋体" w:hAnsi="Times New Roman"/>
          <w:bCs w:val="0"/>
          <w:color w:val="FF0000"/>
          <w:sz w:val="24"/>
          <w:szCs w:val="21"/>
        </w:rPr>
        <w:t>行、段后</w:t>
      </w:r>
      <w:r w:rsidR="00BD5450" w:rsidRPr="003B335E">
        <w:rPr>
          <w:rFonts w:ascii="Times New Roman" w:eastAsia="宋体" w:hAnsi="Times New Roman"/>
          <w:bCs w:val="0"/>
          <w:color w:val="FF0000"/>
          <w:sz w:val="24"/>
          <w:szCs w:val="21"/>
        </w:rPr>
        <w:t>0.5</w:t>
      </w:r>
      <w:r w:rsidR="00BD5450" w:rsidRPr="003B335E">
        <w:rPr>
          <w:rFonts w:ascii="Times New Roman" w:eastAsia="宋体" w:hAnsi="Times New Roman"/>
          <w:bCs w:val="0"/>
          <w:color w:val="FF0000"/>
          <w:sz w:val="24"/>
          <w:szCs w:val="21"/>
        </w:rPr>
        <w:t>行</w:t>
      </w:r>
      <w:r w:rsidR="00B0792D" w:rsidRPr="003B335E">
        <w:rPr>
          <w:rFonts w:ascii="Times New Roman" w:eastAsia="宋体" w:hAnsi="Times New Roman"/>
          <w:bCs w:val="0"/>
          <w:color w:val="FF0000"/>
          <w:sz w:val="24"/>
          <w:szCs w:val="21"/>
        </w:rPr>
        <w:t>）</w:t>
      </w:r>
    </w:p>
    <w:p w14:paraId="058F71DF" w14:textId="2465C9B7" w:rsidR="00D84F97" w:rsidRDefault="00A17064" w:rsidP="00D84F97">
      <w:pPr>
        <w:pStyle w:val="3"/>
        <w:spacing w:before="0" w:afterLines="50" w:after="156" w:line="240" w:lineRule="auto"/>
        <w:rPr>
          <w:color w:val="FF0000"/>
          <w:szCs w:val="21"/>
        </w:rPr>
      </w:pPr>
      <w:r w:rsidRPr="003B335E">
        <w:rPr>
          <w:bCs w:val="0"/>
          <w:sz w:val="22"/>
          <w:szCs w:val="21"/>
        </w:rPr>
        <w:t>1.</w:t>
      </w:r>
      <w:r w:rsidR="00D84F97" w:rsidRPr="003B335E">
        <w:rPr>
          <w:bCs w:val="0"/>
          <w:sz w:val="22"/>
          <w:szCs w:val="21"/>
        </w:rPr>
        <w:t>1</w:t>
      </w:r>
      <w:r w:rsidRPr="003B335E">
        <w:rPr>
          <w:bCs w:val="0"/>
          <w:sz w:val="22"/>
          <w:szCs w:val="21"/>
        </w:rPr>
        <w:t xml:space="preserve">.1 </w:t>
      </w:r>
      <w:r w:rsidRPr="003B335E">
        <w:rPr>
          <w:rFonts w:ascii="宋体" w:hAnsi="宋体"/>
          <w:bCs w:val="0"/>
          <w:sz w:val="22"/>
          <w:szCs w:val="21"/>
        </w:rPr>
        <w:t>XXX</w:t>
      </w:r>
      <w:r w:rsidR="003B335E">
        <w:rPr>
          <w:rFonts w:hint="eastAsia"/>
          <w:bCs w:val="0"/>
          <w:color w:val="FF0000"/>
          <w:sz w:val="22"/>
          <w:szCs w:val="21"/>
        </w:rPr>
        <w:t>（</w:t>
      </w:r>
      <w:r w:rsidRPr="003B335E">
        <w:rPr>
          <w:bCs w:val="0"/>
          <w:color w:val="FF0000"/>
          <w:sz w:val="22"/>
          <w:szCs w:val="21"/>
        </w:rPr>
        <w:t>三级标题，</w:t>
      </w:r>
      <w:r w:rsidRPr="003B335E">
        <w:rPr>
          <w:bCs w:val="0"/>
          <w:color w:val="FF0000"/>
          <w:sz w:val="22"/>
          <w:szCs w:val="21"/>
        </w:rPr>
        <w:t>11</w:t>
      </w:r>
      <w:r w:rsidRPr="003B335E">
        <w:rPr>
          <w:bCs w:val="0"/>
          <w:color w:val="FF0000"/>
          <w:sz w:val="22"/>
          <w:szCs w:val="21"/>
        </w:rPr>
        <w:t>号</w:t>
      </w:r>
      <w:r w:rsidR="003B335E" w:rsidRPr="003B335E">
        <w:rPr>
          <w:bCs w:val="0"/>
          <w:color w:val="FF0000"/>
          <w:sz w:val="22"/>
          <w:szCs w:val="21"/>
        </w:rPr>
        <w:t>宋体加黑</w:t>
      </w:r>
      <w:r w:rsidR="00D84F97" w:rsidRPr="003B335E">
        <w:rPr>
          <w:bCs w:val="0"/>
          <w:color w:val="FF0000"/>
          <w:sz w:val="22"/>
          <w:szCs w:val="21"/>
        </w:rPr>
        <w:t>、单</w:t>
      </w:r>
      <w:proofErr w:type="gramStart"/>
      <w:r w:rsidR="00D84F97" w:rsidRPr="003B335E">
        <w:rPr>
          <w:bCs w:val="0"/>
          <w:color w:val="FF0000"/>
          <w:sz w:val="22"/>
          <w:szCs w:val="21"/>
        </w:rPr>
        <w:t>倍</w:t>
      </w:r>
      <w:proofErr w:type="gramEnd"/>
      <w:r w:rsidR="00D84F97" w:rsidRPr="003B335E">
        <w:rPr>
          <w:bCs w:val="0"/>
          <w:color w:val="FF0000"/>
          <w:sz w:val="22"/>
          <w:szCs w:val="21"/>
        </w:rPr>
        <w:t>行距、段后</w:t>
      </w:r>
      <w:r w:rsidR="00D84F97" w:rsidRPr="003B335E">
        <w:rPr>
          <w:bCs w:val="0"/>
          <w:color w:val="FF0000"/>
          <w:sz w:val="22"/>
          <w:szCs w:val="21"/>
        </w:rPr>
        <w:t>0.5</w:t>
      </w:r>
      <w:r w:rsidR="00D84F97" w:rsidRPr="003B335E">
        <w:rPr>
          <w:bCs w:val="0"/>
          <w:color w:val="FF0000"/>
          <w:sz w:val="22"/>
          <w:szCs w:val="21"/>
        </w:rPr>
        <w:t>行</w:t>
      </w:r>
      <w:r w:rsidR="003B335E">
        <w:rPr>
          <w:rFonts w:hint="eastAsia"/>
          <w:bCs w:val="0"/>
          <w:color w:val="FF0000"/>
          <w:sz w:val="22"/>
          <w:szCs w:val="21"/>
        </w:rPr>
        <w:t>）</w:t>
      </w:r>
    </w:p>
    <w:p w14:paraId="483B38B6" w14:textId="52F548B9" w:rsidR="00D84F97" w:rsidRDefault="00D84F97" w:rsidP="003B335E">
      <w:pPr>
        <w:spacing w:afterLines="50" w:after="156" w:line="400" w:lineRule="exact"/>
        <w:rPr>
          <w:color w:val="FF0000"/>
          <w:szCs w:val="21"/>
        </w:rPr>
      </w:pPr>
      <w:r w:rsidRPr="003B335E">
        <w:rPr>
          <w:rFonts w:ascii="宋体" w:hAnsi="宋体"/>
          <w:b/>
          <w:bCs/>
          <w:color w:val="000000" w:themeColor="text1"/>
          <w:szCs w:val="21"/>
        </w:rPr>
        <w:t>（</w:t>
      </w:r>
      <w:r w:rsidRPr="003B335E">
        <w:rPr>
          <w:b/>
          <w:bCs/>
          <w:color w:val="000000" w:themeColor="text1"/>
          <w:szCs w:val="21"/>
        </w:rPr>
        <w:t>1</w:t>
      </w:r>
      <w:r w:rsidRPr="003B335E">
        <w:rPr>
          <w:rFonts w:ascii="宋体" w:hAnsi="宋体"/>
          <w:b/>
          <w:bCs/>
          <w:color w:val="000000" w:themeColor="text1"/>
          <w:szCs w:val="21"/>
        </w:rPr>
        <w:t>）</w:t>
      </w:r>
      <w:r w:rsidRPr="003B335E">
        <w:rPr>
          <w:rFonts w:ascii="宋体" w:hAnsi="宋体" w:hint="eastAsia"/>
          <w:b/>
          <w:bCs/>
          <w:color w:val="000000" w:themeColor="text1"/>
          <w:szCs w:val="21"/>
        </w:rPr>
        <w:t>XXX</w:t>
      </w:r>
      <w:r w:rsidRPr="003B335E">
        <w:rPr>
          <w:b/>
          <w:bCs/>
          <w:color w:val="FF0000"/>
          <w:szCs w:val="21"/>
        </w:rPr>
        <w:t>（四级标题，五号</w:t>
      </w:r>
      <w:r w:rsidR="003B335E" w:rsidRPr="003B335E">
        <w:rPr>
          <w:b/>
          <w:bCs/>
          <w:color w:val="FF0000"/>
          <w:szCs w:val="21"/>
        </w:rPr>
        <w:t>宋体加黑</w:t>
      </w:r>
      <w:r w:rsidRPr="003B335E">
        <w:rPr>
          <w:b/>
          <w:bCs/>
          <w:color w:val="FF0000"/>
          <w:szCs w:val="21"/>
        </w:rPr>
        <w:t>、固定行距</w:t>
      </w:r>
      <w:r w:rsidRPr="003B335E">
        <w:rPr>
          <w:b/>
          <w:bCs/>
          <w:color w:val="FF0000"/>
          <w:szCs w:val="21"/>
        </w:rPr>
        <w:t>20</w:t>
      </w:r>
      <w:r w:rsidRPr="003B335E">
        <w:rPr>
          <w:b/>
          <w:bCs/>
          <w:color w:val="FF0000"/>
          <w:szCs w:val="21"/>
        </w:rPr>
        <w:t>磅、段后</w:t>
      </w:r>
      <w:r w:rsidRPr="003B335E">
        <w:rPr>
          <w:b/>
          <w:bCs/>
          <w:color w:val="FF0000"/>
          <w:szCs w:val="21"/>
        </w:rPr>
        <w:t>0.5</w:t>
      </w:r>
      <w:r w:rsidRPr="003B335E">
        <w:rPr>
          <w:b/>
          <w:bCs/>
          <w:color w:val="FF0000"/>
          <w:szCs w:val="21"/>
        </w:rPr>
        <w:t>行）</w:t>
      </w:r>
    </w:p>
    <w:p w14:paraId="459F1CD8" w14:textId="44F11B86" w:rsidR="00D84F97" w:rsidRPr="003C3165" w:rsidRDefault="00D84F97" w:rsidP="00D84F97">
      <w:pPr>
        <w:spacing w:afterLines="50" w:after="156" w:line="400" w:lineRule="exact"/>
        <w:ind w:firstLineChars="200" w:firstLine="420"/>
        <w:rPr>
          <w:szCs w:val="21"/>
        </w:rPr>
      </w:pPr>
      <w:r w:rsidRPr="003B335E">
        <w:rPr>
          <w:szCs w:val="21"/>
        </w:rPr>
        <w:t>1</w:t>
      </w:r>
      <w:r w:rsidRPr="003B335E">
        <w:rPr>
          <w:rFonts w:ascii="宋体" w:hAnsi="宋体" w:hint="eastAsia"/>
          <w:szCs w:val="21"/>
        </w:rPr>
        <w:t>）X</w:t>
      </w:r>
      <w:r w:rsidRPr="003B335E">
        <w:rPr>
          <w:rFonts w:ascii="宋体" w:hAnsi="宋体"/>
          <w:szCs w:val="21"/>
        </w:rPr>
        <w:t>XX</w:t>
      </w:r>
      <w:r w:rsidRPr="00D84F97">
        <w:rPr>
          <w:color w:val="FF0000"/>
          <w:szCs w:val="21"/>
        </w:rPr>
        <w:t>（五级小标题，五号宋体、固定行距</w:t>
      </w:r>
      <w:r w:rsidRPr="00D84F97">
        <w:rPr>
          <w:color w:val="FF0000"/>
          <w:szCs w:val="21"/>
        </w:rPr>
        <w:t>20</w:t>
      </w:r>
      <w:r w:rsidRPr="00D84F97">
        <w:rPr>
          <w:color w:val="FF0000"/>
          <w:szCs w:val="21"/>
        </w:rPr>
        <w:t>磅、段后</w:t>
      </w:r>
      <w:r w:rsidRPr="00D84F97">
        <w:rPr>
          <w:color w:val="FF0000"/>
          <w:szCs w:val="21"/>
        </w:rPr>
        <w:t>0.5</w:t>
      </w:r>
      <w:r w:rsidRPr="00D84F97">
        <w:rPr>
          <w:color w:val="FF0000"/>
          <w:szCs w:val="21"/>
        </w:rPr>
        <w:t>行）</w:t>
      </w:r>
    </w:p>
    <w:p w14:paraId="5EB8C26C" w14:textId="18392C81" w:rsidR="00CB2BF0" w:rsidRDefault="00D84F97" w:rsidP="00CB2BF0">
      <w:pPr>
        <w:spacing w:afterLines="50" w:after="156" w:line="400" w:lineRule="exact"/>
        <w:ind w:firstLineChars="200" w:firstLine="420"/>
        <w:rPr>
          <w:color w:val="FF0000"/>
          <w:szCs w:val="21"/>
        </w:rPr>
      </w:pPr>
      <w:r w:rsidRPr="00A03716">
        <w:rPr>
          <w:rFonts w:hint="eastAsia"/>
          <w:color w:val="FF0000"/>
          <w:szCs w:val="21"/>
        </w:rPr>
        <w:t>正文采用五号宋体、固定行距</w:t>
      </w:r>
      <w:r>
        <w:rPr>
          <w:rFonts w:hint="eastAsia"/>
          <w:color w:val="FF0000"/>
          <w:szCs w:val="21"/>
        </w:rPr>
        <w:t>20</w:t>
      </w:r>
      <w:r>
        <w:rPr>
          <w:rFonts w:hint="eastAsia"/>
          <w:color w:val="FF0000"/>
          <w:szCs w:val="21"/>
        </w:rPr>
        <w:t>磅</w:t>
      </w:r>
      <w:r w:rsidRPr="00A03716">
        <w:rPr>
          <w:rFonts w:hint="eastAsia"/>
          <w:color w:val="FF0000"/>
          <w:szCs w:val="21"/>
        </w:rPr>
        <w:t>、段后</w:t>
      </w:r>
      <w:r w:rsidRPr="00A03716">
        <w:rPr>
          <w:rFonts w:hint="eastAsia"/>
          <w:color w:val="FF0000"/>
          <w:szCs w:val="21"/>
        </w:rPr>
        <w:t>0.5</w:t>
      </w:r>
      <w:r w:rsidRPr="00A03716">
        <w:rPr>
          <w:rFonts w:hint="eastAsia"/>
          <w:color w:val="FF0000"/>
          <w:szCs w:val="21"/>
        </w:rPr>
        <w:t>行</w:t>
      </w:r>
      <w:r w:rsidR="00727B6F">
        <w:rPr>
          <w:rFonts w:hint="eastAsia"/>
          <w:color w:val="FF0000"/>
          <w:szCs w:val="21"/>
        </w:rPr>
        <w:t>、两端对齐</w:t>
      </w:r>
      <w:r w:rsidR="00CB2BF0">
        <w:rPr>
          <w:rFonts w:hint="eastAsia"/>
          <w:color w:val="FF0000"/>
          <w:szCs w:val="21"/>
        </w:rPr>
        <w:t>。</w:t>
      </w:r>
    </w:p>
    <w:p w14:paraId="3EC1714C" w14:textId="65A7AC48" w:rsidR="005B39D3" w:rsidRDefault="005B39D3" w:rsidP="00CB2BF0">
      <w:pPr>
        <w:spacing w:afterLines="50" w:after="156" w:line="400" w:lineRule="exact"/>
        <w:ind w:firstLineChars="200" w:firstLine="420"/>
        <w:rPr>
          <w:color w:val="00B0F0"/>
        </w:rPr>
      </w:pPr>
      <w:r>
        <w:rPr>
          <w:rFonts w:hint="eastAsia"/>
          <w:color w:val="00B0F0"/>
        </w:rPr>
        <w:t>注意正文每一段内容不要过长，最好不要超过</w:t>
      </w:r>
      <w:r>
        <w:rPr>
          <w:rFonts w:hint="eastAsia"/>
          <w:color w:val="00B0F0"/>
        </w:rPr>
        <w:t>10</w:t>
      </w:r>
      <w:r>
        <w:rPr>
          <w:rFonts w:hint="eastAsia"/>
          <w:color w:val="00B0F0"/>
        </w:rPr>
        <w:t>行。</w:t>
      </w:r>
    </w:p>
    <w:p w14:paraId="646D11E6" w14:textId="6A90F68D" w:rsidR="00CB2BF0" w:rsidRDefault="00CB2BF0" w:rsidP="00CB2BF0">
      <w:pPr>
        <w:spacing w:afterLines="50" w:after="156" w:line="400" w:lineRule="exact"/>
        <w:ind w:firstLineChars="200" w:firstLine="420"/>
        <w:rPr>
          <w:color w:val="00B0F0"/>
        </w:rPr>
      </w:pPr>
      <w:r w:rsidRPr="000B0987">
        <w:rPr>
          <w:rFonts w:hint="eastAsia"/>
          <w:color w:val="00B0F0"/>
        </w:rPr>
        <w:t>第一章主要是引出课题，可以通过实际生活中</w:t>
      </w:r>
      <w:r w:rsidR="000B0987" w:rsidRPr="000B0987">
        <w:rPr>
          <w:rFonts w:hint="eastAsia"/>
          <w:color w:val="00B0F0"/>
        </w:rPr>
        <w:t>的</w:t>
      </w:r>
      <w:r w:rsidRPr="000B0987">
        <w:rPr>
          <w:rFonts w:hint="eastAsia"/>
          <w:color w:val="00B0F0"/>
        </w:rPr>
        <w:t>场景</w:t>
      </w:r>
      <w:r w:rsidR="000B0987" w:rsidRPr="000B0987">
        <w:rPr>
          <w:rFonts w:hint="eastAsia"/>
          <w:color w:val="00B0F0"/>
        </w:rPr>
        <w:t>、问题</w:t>
      </w:r>
      <w:r w:rsidRPr="000B0987">
        <w:rPr>
          <w:rFonts w:hint="eastAsia"/>
          <w:color w:val="00B0F0"/>
        </w:rPr>
        <w:t>等</w:t>
      </w:r>
      <w:r w:rsidR="000B0987" w:rsidRPr="000B0987">
        <w:rPr>
          <w:rFonts w:hint="eastAsia"/>
          <w:color w:val="00B0F0"/>
        </w:rPr>
        <w:t>作为引例。</w:t>
      </w:r>
    </w:p>
    <w:p w14:paraId="564F7515" w14:textId="1C9EC6CA" w:rsidR="006B5F2F" w:rsidRDefault="00801EC4" w:rsidP="005301BE">
      <w:pPr>
        <w:spacing w:beforeLines="50" w:before="156" w:afterLines="50" w:after="156" w:line="400" w:lineRule="exact"/>
        <w:ind w:leftChars="200" w:left="420" w:rightChars="200" w:right="420"/>
        <w:rPr>
          <w:color w:val="00B0F0"/>
          <w:szCs w:val="21"/>
        </w:rPr>
      </w:pPr>
      <w:r>
        <w:rPr>
          <w:rFonts w:hint="eastAsia"/>
          <w:color w:val="00B0F0"/>
        </w:rPr>
        <w:t>文献引用</w:t>
      </w:r>
      <w:r w:rsidRPr="00801EC4">
        <w:rPr>
          <w:rFonts w:hint="eastAsia"/>
          <w:color w:val="00B0F0"/>
          <w:vertAlign w:val="superscript"/>
        </w:rPr>
        <w:t>[</w:t>
      </w:r>
      <w:r w:rsidRPr="00801EC4">
        <w:rPr>
          <w:color w:val="00B0F0"/>
          <w:vertAlign w:val="superscript"/>
        </w:rPr>
        <w:t>1]</w:t>
      </w:r>
      <w:r>
        <w:rPr>
          <w:rFonts w:hint="eastAsia"/>
          <w:color w:val="00B0F0"/>
        </w:rPr>
        <w:t>，文献引用不能作为一行的开头。</w:t>
      </w:r>
      <w:r w:rsidR="006B771C">
        <w:rPr>
          <w:rFonts w:hint="eastAsia"/>
          <w:color w:val="00B0F0"/>
          <w:szCs w:val="21"/>
        </w:rPr>
        <w:t>参考文献的引用建议使用</w:t>
      </w:r>
      <w:proofErr w:type="spellStart"/>
      <w:r w:rsidR="006B771C">
        <w:rPr>
          <w:rFonts w:hint="eastAsia"/>
          <w:color w:val="00B0F0"/>
          <w:szCs w:val="21"/>
        </w:rPr>
        <w:t>N</w:t>
      </w:r>
      <w:r w:rsidR="006B771C">
        <w:rPr>
          <w:color w:val="00B0F0"/>
          <w:szCs w:val="21"/>
        </w:rPr>
        <w:t>ote</w:t>
      </w:r>
      <w:r w:rsidR="006B771C">
        <w:rPr>
          <w:rFonts w:hint="eastAsia"/>
          <w:color w:val="00B0F0"/>
          <w:szCs w:val="21"/>
        </w:rPr>
        <w:t>Ex</w:t>
      </w:r>
      <w:r w:rsidR="006B771C">
        <w:rPr>
          <w:color w:val="00B0F0"/>
          <w:szCs w:val="21"/>
        </w:rPr>
        <w:t>press</w:t>
      </w:r>
      <w:proofErr w:type="spellEnd"/>
      <w:r w:rsidR="006B771C">
        <w:rPr>
          <w:rFonts w:hint="eastAsia"/>
          <w:color w:val="00B0F0"/>
          <w:szCs w:val="21"/>
        </w:rPr>
        <w:t>，正版的软件可以在学校图书馆网站下载，亦可使用</w:t>
      </w:r>
      <w:r w:rsidR="006B771C">
        <w:rPr>
          <w:color w:val="00B0F0"/>
          <w:szCs w:val="21"/>
        </w:rPr>
        <w:t>E</w:t>
      </w:r>
      <w:r w:rsidR="006B771C">
        <w:rPr>
          <w:rFonts w:hint="eastAsia"/>
          <w:color w:val="00B0F0"/>
          <w:szCs w:val="21"/>
        </w:rPr>
        <w:t>nd</w:t>
      </w:r>
      <w:r w:rsidR="006B771C">
        <w:rPr>
          <w:color w:val="00B0F0"/>
          <w:szCs w:val="21"/>
        </w:rPr>
        <w:t>Note</w:t>
      </w:r>
      <w:r w:rsidR="006B771C">
        <w:rPr>
          <w:rFonts w:hint="eastAsia"/>
          <w:color w:val="00B0F0"/>
          <w:szCs w:val="21"/>
        </w:rPr>
        <w:t>。</w:t>
      </w:r>
    </w:p>
    <w:p w14:paraId="123CEECE" w14:textId="39F3B398" w:rsidR="005301BE" w:rsidRPr="005301BE" w:rsidRDefault="005301BE" w:rsidP="005301BE">
      <w:pPr>
        <w:spacing w:beforeLines="50" w:before="156" w:afterLines="50" w:after="156" w:line="400" w:lineRule="exact"/>
        <w:ind w:leftChars="200" w:left="420" w:rightChars="200" w:right="420"/>
        <w:rPr>
          <w:rFonts w:hint="eastAsia"/>
          <w:color w:val="00B0F0"/>
          <w:szCs w:val="21"/>
        </w:rPr>
      </w:pPr>
      <w:r>
        <w:rPr>
          <w:rFonts w:hint="eastAsia"/>
          <w:color w:val="00B0F0"/>
          <w:szCs w:val="21"/>
        </w:rPr>
        <w:t>在第一章里最好给出描述应用</w:t>
      </w:r>
      <w:r>
        <w:rPr>
          <w:rFonts w:hint="eastAsia"/>
          <w:color w:val="00B0F0"/>
          <w:szCs w:val="21"/>
        </w:rPr>
        <w:t>背景</w:t>
      </w:r>
      <w:r>
        <w:rPr>
          <w:rFonts w:hint="eastAsia"/>
          <w:color w:val="00B0F0"/>
          <w:szCs w:val="21"/>
        </w:rPr>
        <w:t>或每年研究文献数目的统计数据及增长趋势</w:t>
      </w:r>
      <w:r w:rsidR="0059620D">
        <w:rPr>
          <w:rFonts w:hint="eastAsia"/>
          <w:color w:val="00B0F0"/>
          <w:szCs w:val="21"/>
        </w:rPr>
        <w:t>（以图片的形式给出）</w:t>
      </w:r>
      <w:r>
        <w:rPr>
          <w:rFonts w:hint="eastAsia"/>
          <w:color w:val="00B0F0"/>
          <w:szCs w:val="21"/>
        </w:rPr>
        <w:t>，以此说明该研究课题的研究意义。</w:t>
      </w:r>
    </w:p>
    <w:p w14:paraId="21050B0C" w14:textId="5EE3DC2D" w:rsidR="00CE3318" w:rsidRPr="003B335E" w:rsidRDefault="00325B8C" w:rsidP="00325B8C">
      <w:pPr>
        <w:pStyle w:val="1"/>
        <w:spacing w:beforeLines="100" w:before="312" w:afterLines="50" w:after="156" w:line="240" w:lineRule="auto"/>
        <w:jc w:val="left"/>
        <w:rPr>
          <w:rFonts w:ascii="宋体" w:hAnsi="宋体"/>
          <w:bCs w:val="0"/>
          <w:sz w:val="28"/>
          <w:szCs w:val="28"/>
        </w:rPr>
      </w:pPr>
      <w:r w:rsidRPr="003B335E">
        <w:rPr>
          <w:bCs w:val="0"/>
          <w:sz w:val="28"/>
          <w:szCs w:val="28"/>
        </w:rPr>
        <w:t>2</w:t>
      </w:r>
      <w:r w:rsidRPr="003B335E">
        <w:rPr>
          <w:rFonts w:ascii="宋体" w:hAnsi="宋体"/>
          <w:bCs w:val="0"/>
          <w:sz w:val="28"/>
          <w:szCs w:val="28"/>
        </w:rPr>
        <w:t xml:space="preserve"> </w:t>
      </w:r>
      <w:r w:rsidR="00836037">
        <w:rPr>
          <w:rFonts w:ascii="宋体" w:hAnsi="宋体" w:hint="eastAsia"/>
          <w:bCs w:val="0"/>
          <w:sz w:val="28"/>
          <w:szCs w:val="28"/>
        </w:rPr>
        <w:t>XXX</w:t>
      </w:r>
      <w:r w:rsidRPr="003B335E">
        <w:rPr>
          <w:rFonts w:ascii="宋体" w:hAnsi="宋体" w:hint="eastAsia"/>
          <w:bCs w:val="0"/>
          <w:sz w:val="28"/>
          <w:szCs w:val="28"/>
        </w:rPr>
        <w:t>算法概述</w:t>
      </w:r>
    </w:p>
    <w:p w14:paraId="339A2962" w14:textId="6F759D22" w:rsidR="00CB2BF0" w:rsidRDefault="00325B8C" w:rsidP="00CB2BF0">
      <w:pPr>
        <w:pStyle w:val="2"/>
        <w:spacing w:beforeLines="50" w:before="156" w:afterLines="50" w:after="156" w:line="240" w:lineRule="auto"/>
        <w:rPr>
          <w:rFonts w:ascii="宋体" w:eastAsia="宋体" w:hAnsi="宋体"/>
          <w:bCs w:val="0"/>
          <w:color w:val="000000" w:themeColor="text1"/>
          <w:sz w:val="24"/>
          <w:szCs w:val="21"/>
        </w:rPr>
      </w:pPr>
      <w:r w:rsidRPr="003B335E">
        <w:rPr>
          <w:rFonts w:ascii="Times New Roman" w:eastAsia="黑体" w:hAnsi="Times New Roman"/>
          <w:bCs w:val="0"/>
          <w:color w:val="000000" w:themeColor="text1"/>
          <w:sz w:val="24"/>
          <w:szCs w:val="21"/>
        </w:rPr>
        <w:t>2.1</w:t>
      </w:r>
      <w:r w:rsidRPr="003B335E">
        <w:rPr>
          <w:rFonts w:ascii="黑体" w:eastAsia="黑体" w:hAnsi="黑体"/>
          <w:bCs w:val="0"/>
          <w:color w:val="000000" w:themeColor="text1"/>
          <w:sz w:val="24"/>
          <w:szCs w:val="21"/>
        </w:rPr>
        <w:t xml:space="preserve"> </w:t>
      </w:r>
      <w:r w:rsidRPr="003B335E">
        <w:rPr>
          <w:rFonts w:ascii="宋体" w:eastAsia="宋体" w:hAnsi="宋体" w:hint="eastAsia"/>
          <w:bCs w:val="0"/>
          <w:color w:val="000000" w:themeColor="text1"/>
          <w:sz w:val="24"/>
          <w:szCs w:val="21"/>
        </w:rPr>
        <w:t>XXX</w:t>
      </w:r>
    </w:p>
    <w:p w14:paraId="0E1A1DF6" w14:textId="1D1F31D6" w:rsidR="00CB2BF0" w:rsidRPr="00CB2BF0" w:rsidRDefault="00CB2BF0" w:rsidP="00CB2BF0">
      <w:pPr>
        <w:spacing w:afterLines="50" w:after="156" w:line="400" w:lineRule="exact"/>
        <w:ind w:firstLineChars="200" w:firstLine="420"/>
        <w:rPr>
          <w:color w:val="00B0F0"/>
        </w:rPr>
      </w:pPr>
      <w:r>
        <w:rPr>
          <w:rFonts w:hint="eastAsia"/>
          <w:color w:val="00B0F0"/>
        </w:rPr>
        <w:t>不要干巴巴的</w:t>
      </w:r>
      <w:r w:rsidRPr="00CB2BF0">
        <w:rPr>
          <w:rFonts w:hint="eastAsia"/>
          <w:color w:val="00B0F0"/>
        </w:rPr>
        <w:t>罗列文献，</w:t>
      </w:r>
      <w:r w:rsidR="00A216C1">
        <w:rPr>
          <w:rFonts w:hint="eastAsia"/>
          <w:color w:val="00B0F0"/>
        </w:rPr>
        <w:t>不要通篇都是“某人或某文献研究了</w:t>
      </w:r>
      <w:r w:rsidR="00A216C1">
        <w:rPr>
          <w:color w:val="00B0F0"/>
        </w:rPr>
        <w:t>…</w:t>
      </w:r>
      <w:r w:rsidR="00A216C1">
        <w:rPr>
          <w:rFonts w:hint="eastAsia"/>
          <w:color w:val="00B0F0"/>
        </w:rPr>
        <w:t>”，</w:t>
      </w:r>
      <w:r w:rsidRPr="00CB2BF0">
        <w:rPr>
          <w:rFonts w:hint="eastAsia"/>
          <w:color w:val="00B0F0"/>
        </w:rPr>
        <w:t>要归纳和总结文献的类别、优缺点等，总结中要体现出自己的思考</w:t>
      </w:r>
      <w:r w:rsidR="00A216C1">
        <w:rPr>
          <w:rFonts w:hint="eastAsia"/>
          <w:color w:val="00B0F0"/>
        </w:rPr>
        <w:t>和深度</w:t>
      </w:r>
      <w:r>
        <w:rPr>
          <w:rFonts w:hint="eastAsia"/>
          <w:color w:val="00B0F0"/>
        </w:rPr>
        <w:t>。</w:t>
      </w:r>
      <w:r w:rsidR="009C6434">
        <w:rPr>
          <w:rFonts w:hint="eastAsia"/>
          <w:color w:val="00B0F0"/>
        </w:rPr>
        <w:t>句子之间、段落之间要有逻辑关系，包括并列关系、递进关系、承上启下关系等。</w:t>
      </w:r>
    </w:p>
    <w:p w14:paraId="27D7EF5B" w14:textId="2B2F4225" w:rsidR="00325B8C" w:rsidRPr="003B335E" w:rsidRDefault="00325B8C" w:rsidP="00325B8C">
      <w:pPr>
        <w:pStyle w:val="2"/>
        <w:spacing w:beforeLines="50" w:before="156" w:afterLines="50" w:after="156" w:line="240" w:lineRule="auto"/>
        <w:rPr>
          <w:rFonts w:ascii="黑体" w:eastAsia="黑体" w:hAnsi="黑体"/>
          <w:bCs w:val="0"/>
          <w:color w:val="000000" w:themeColor="text1"/>
          <w:sz w:val="24"/>
          <w:szCs w:val="21"/>
        </w:rPr>
      </w:pPr>
      <w:r w:rsidRPr="003B335E">
        <w:rPr>
          <w:rFonts w:ascii="Times New Roman" w:eastAsia="黑体" w:hAnsi="Times New Roman"/>
          <w:bCs w:val="0"/>
          <w:color w:val="000000" w:themeColor="text1"/>
          <w:sz w:val="24"/>
          <w:szCs w:val="21"/>
        </w:rPr>
        <w:lastRenderedPageBreak/>
        <w:t>2.2</w:t>
      </w:r>
      <w:r w:rsidRPr="003B335E">
        <w:rPr>
          <w:rFonts w:ascii="黑体" w:eastAsia="黑体" w:hAnsi="黑体"/>
          <w:bCs w:val="0"/>
          <w:color w:val="000000" w:themeColor="text1"/>
          <w:sz w:val="24"/>
          <w:szCs w:val="21"/>
        </w:rPr>
        <w:t xml:space="preserve"> </w:t>
      </w:r>
      <w:r w:rsidRPr="003B335E">
        <w:rPr>
          <w:rFonts w:ascii="宋体" w:eastAsia="宋体" w:hAnsi="宋体"/>
          <w:bCs w:val="0"/>
          <w:color w:val="000000" w:themeColor="text1"/>
          <w:sz w:val="24"/>
          <w:szCs w:val="21"/>
        </w:rPr>
        <w:t>XXX</w:t>
      </w:r>
    </w:p>
    <w:p w14:paraId="7226007D" w14:textId="1C2DE058" w:rsidR="00CE3318" w:rsidRDefault="00325B8C" w:rsidP="00325B8C">
      <w:pPr>
        <w:pStyle w:val="2"/>
        <w:spacing w:beforeLines="50" w:before="156" w:afterLines="50" w:after="156" w:line="240" w:lineRule="auto"/>
        <w:rPr>
          <w:rFonts w:ascii="宋体" w:eastAsia="宋体" w:hAnsi="宋体"/>
          <w:bCs w:val="0"/>
          <w:color w:val="000000" w:themeColor="text1"/>
          <w:sz w:val="24"/>
          <w:szCs w:val="21"/>
        </w:rPr>
      </w:pPr>
      <w:r w:rsidRPr="003B335E">
        <w:rPr>
          <w:rFonts w:ascii="Times New Roman" w:eastAsia="黑体" w:hAnsi="Times New Roman"/>
          <w:bCs w:val="0"/>
          <w:color w:val="000000" w:themeColor="text1"/>
          <w:sz w:val="24"/>
          <w:szCs w:val="21"/>
        </w:rPr>
        <w:t>2.3</w:t>
      </w:r>
      <w:r w:rsidRPr="003B335E">
        <w:rPr>
          <w:rFonts w:ascii="黑体" w:eastAsia="黑体" w:hAnsi="黑体"/>
          <w:bCs w:val="0"/>
          <w:color w:val="000000" w:themeColor="text1"/>
          <w:sz w:val="24"/>
          <w:szCs w:val="21"/>
        </w:rPr>
        <w:t xml:space="preserve"> </w:t>
      </w:r>
      <w:r w:rsidRPr="003B335E">
        <w:rPr>
          <w:rFonts w:ascii="宋体" w:eastAsia="宋体" w:hAnsi="宋体" w:hint="eastAsia"/>
          <w:bCs w:val="0"/>
          <w:color w:val="000000" w:themeColor="text1"/>
          <w:sz w:val="24"/>
          <w:szCs w:val="21"/>
        </w:rPr>
        <w:t>本章小结</w:t>
      </w:r>
    </w:p>
    <w:p w14:paraId="270449F7" w14:textId="63684E86" w:rsidR="005B39D3" w:rsidRPr="005B39D3" w:rsidRDefault="005B39D3" w:rsidP="005B39D3">
      <w:pPr>
        <w:spacing w:afterLines="50" w:after="156" w:line="400" w:lineRule="exact"/>
        <w:ind w:firstLineChars="200" w:firstLine="420"/>
        <w:rPr>
          <w:color w:val="00B0F0"/>
          <w:szCs w:val="21"/>
        </w:rPr>
      </w:pPr>
      <w:r w:rsidRPr="005B39D3">
        <w:rPr>
          <w:rFonts w:hint="eastAsia"/>
          <w:color w:val="00B0F0"/>
          <w:szCs w:val="21"/>
        </w:rPr>
        <w:t>对本章做一个小结，内容不必过多，</w:t>
      </w:r>
      <w:proofErr w:type="gramStart"/>
      <w:r w:rsidRPr="005B39D3">
        <w:rPr>
          <w:rFonts w:hint="eastAsia"/>
          <w:color w:val="00B0F0"/>
          <w:szCs w:val="21"/>
        </w:rPr>
        <w:t>一</w:t>
      </w:r>
      <w:proofErr w:type="gramEnd"/>
      <w:r w:rsidRPr="005B39D3">
        <w:rPr>
          <w:rFonts w:hint="eastAsia"/>
          <w:color w:val="00B0F0"/>
          <w:szCs w:val="21"/>
        </w:rPr>
        <w:t>小段即可。</w:t>
      </w:r>
    </w:p>
    <w:p w14:paraId="6B829A71" w14:textId="7BFFC1CF" w:rsidR="00325B8C" w:rsidRPr="003B335E" w:rsidRDefault="00325B8C" w:rsidP="00325B8C">
      <w:pPr>
        <w:pStyle w:val="1"/>
        <w:spacing w:beforeLines="100" w:before="312" w:afterLines="50" w:after="156" w:line="240" w:lineRule="auto"/>
        <w:jc w:val="left"/>
        <w:rPr>
          <w:rFonts w:eastAsia="黑体"/>
          <w:bCs w:val="0"/>
          <w:sz w:val="28"/>
          <w:szCs w:val="28"/>
        </w:rPr>
      </w:pPr>
      <w:r w:rsidRPr="003B335E">
        <w:rPr>
          <w:rFonts w:eastAsia="黑体" w:hint="eastAsia"/>
          <w:bCs w:val="0"/>
          <w:sz w:val="28"/>
          <w:szCs w:val="28"/>
        </w:rPr>
        <w:t>3</w:t>
      </w:r>
      <w:r w:rsidRPr="003B335E">
        <w:rPr>
          <w:rFonts w:eastAsia="黑体"/>
          <w:bCs w:val="0"/>
          <w:sz w:val="28"/>
          <w:szCs w:val="28"/>
        </w:rPr>
        <w:t xml:space="preserve"> </w:t>
      </w:r>
      <w:r w:rsidRPr="003B335E">
        <w:rPr>
          <w:rFonts w:ascii="宋体" w:hAnsi="宋体" w:hint="eastAsia"/>
          <w:bCs w:val="0"/>
          <w:sz w:val="28"/>
          <w:szCs w:val="28"/>
        </w:rPr>
        <w:t>总结与展望</w:t>
      </w:r>
    </w:p>
    <w:p w14:paraId="1DBB166A" w14:textId="6D9011ED" w:rsidR="00325B8C" w:rsidRDefault="00325B8C" w:rsidP="00325B8C">
      <w:pPr>
        <w:pStyle w:val="2"/>
        <w:spacing w:beforeLines="50" w:before="156" w:afterLines="50" w:after="156" w:line="240" w:lineRule="auto"/>
        <w:rPr>
          <w:rFonts w:ascii="宋体" w:eastAsia="宋体" w:hAnsi="宋体"/>
          <w:bCs w:val="0"/>
          <w:color w:val="000000" w:themeColor="text1"/>
          <w:sz w:val="24"/>
          <w:szCs w:val="21"/>
        </w:rPr>
      </w:pPr>
      <w:r w:rsidRPr="003B335E">
        <w:rPr>
          <w:rFonts w:ascii="Times New Roman" w:eastAsia="黑体" w:hAnsi="Times New Roman"/>
          <w:bCs w:val="0"/>
          <w:color w:val="000000" w:themeColor="text1"/>
          <w:sz w:val="24"/>
          <w:szCs w:val="21"/>
        </w:rPr>
        <w:t>3.1</w:t>
      </w:r>
      <w:r w:rsidRPr="003B335E">
        <w:rPr>
          <w:rFonts w:ascii="黑体" w:eastAsia="黑体" w:hAnsi="黑体"/>
          <w:bCs w:val="0"/>
          <w:color w:val="000000" w:themeColor="text1"/>
          <w:sz w:val="24"/>
          <w:szCs w:val="21"/>
        </w:rPr>
        <w:t xml:space="preserve"> </w:t>
      </w:r>
      <w:r w:rsidRPr="003B335E">
        <w:rPr>
          <w:rFonts w:ascii="宋体" w:eastAsia="宋体" w:hAnsi="宋体" w:hint="eastAsia"/>
          <w:bCs w:val="0"/>
          <w:color w:val="000000" w:themeColor="text1"/>
          <w:sz w:val="24"/>
          <w:szCs w:val="21"/>
        </w:rPr>
        <w:t>总结</w:t>
      </w:r>
    </w:p>
    <w:p w14:paraId="4B0CB4E5" w14:textId="1BA2F9A8" w:rsidR="00EF6DC5" w:rsidRPr="00EF6DC5" w:rsidRDefault="00EF6DC5" w:rsidP="00EF6DC5">
      <w:pPr>
        <w:spacing w:afterLines="50" w:after="156" w:line="400" w:lineRule="exact"/>
        <w:ind w:firstLineChars="200" w:firstLine="420"/>
        <w:rPr>
          <w:color w:val="00B0F0"/>
          <w:szCs w:val="21"/>
        </w:rPr>
      </w:pPr>
      <w:r w:rsidRPr="00EF6DC5">
        <w:rPr>
          <w:rFonts w:hint="eastAsia"/>
          <w:color w:val="00B0F0"/>
          <w:szCs w:val="21"/>
        </w:rPr>
        <w:t>对前述综述</w:t>
      </w:r>
      <w:r>
        <w:rPr>
          <w:rFonts w:hint="eastAsia"/>
          <w:color w:val="00B0F0"/>
          <w:szCs w:val="21"/>
        </w:rPr>
        <w:t>简短</w:t>
      </w:r>
      <w:r w:rsidRPr="00EF6DC5">
        <w:rPr>
          <w:rFonts w:hint="eastAsia"/>
          <w:color w:val="00B0F0"/>
          <w:szCs w:val="21"/>
        </w:rPr>
        <w:t>总结、并分条归纳出该研究课题所存在的局限性</w:t>
      </w:r>
      <w:r>
        <w:rPr>
          <w:rFonts w:hint="eastAsia"/>
          <w:color w:val="00B0F0"/>
          <w:szCs w:val="21"/>
        </w:rPr>
        <w:t>。</w:t>
      </w:r>
    </w:p>
    <w:p w14:paraId="304DBCBA" w14:textId="56506684" w:rsidR="00325B8C" w:rsidRDefault="00325B8C" w:rsidP="00325B8C">
      <w:pPr>
        <w:pStyle w:val="2"/>
        <w:spacing w:beforeLines="50" w:before="156" w:afterLines="50" w:after="156" w:line="240" w:lineRule="auto"/>
        <w:rPr>
          <w:rFonts w:ascii="宋体" w:eastAsia="宋体" w:hAnsi="宋体"/>
          <w:bCs w:val="0"/>
          <w:color w:val="000000" w:themeColor="text1"/>
          <w:sz w:val="24"/>
          <w:szCs w:val="21"/>
        </w:rPr>
      </w:pPr>
      <w:r w:rsidRPr="003B335E">
        <w:rPr>
          <w:rFonts w:ascii="Times New Roman" w:eastAsia="黑体" w:hAnsi="Times New Roman"/>
          <w:bCs w:val="0"/>
          <w:color w:val="000000" w:themeColor="text1"/>
          <w:sz w:val="24"/>
          <w:szCs w:val="21"/>
        </w:rPr>
        <w:t>3.2</w:t>
      </w:r>
      <w:r w:rsidRPr="003B335E">
        <w:rPr>
          <w:rFonts w:ascii="黑体" w:eastAsia="黑体" w:hAnsi="黑体"/>
          <w:bCs w:val="0"/>
          <w:color w:val="000000" w:themeColor="text1"/>
          <w:sz w:val="24"/>
          <w:szCs w:val="21"/>
        </w:rPr>
        <w:t xml:space="preserve"> </w:t>
      </w:r>
      <w:r w:rsidRPr="003B335E">
        <w:rPr>
          <w:rFonts w:ascii="宋体" w:eastAsia="宋体" w:hAnsi="宋体" w:hint="eastAsia"/>
          <w:bCs w:val="0"/>
          <w:color w:val="000000" w:themeColor="text1"/>
          <w:sz w:val="24"/>
          <w:szCs w:val="21"/>
        </w:rPr>
        <w:t>展望</w:t>
      </w:r>
    </w:p>
    <w:p w14:paraId="6579B08A" w14:textId="01D3E9DC" w:rsidR="00EF6DC5" w:rsidRPr="00EF6DC5" w:rsidRDefault="00EF6DC5" w:rsidP="00EF6DC5">
      <w:pPr>
        <w:spacing w:afterLines="50" w:after="156" w:line="400" w:lineRule="exact"/>
        <w:ind w:firstLineChars="200" w:firstLine="420"/>
      </w:pPr>
      <w:r w:rsidRPr="00EF6DC5">
        <w:rPr>
          <w:rFonts w:hint="eastAsia"/>
          <w:color w:val="00B0F0"/>
          <w:szCs w:val="21"/>
        </w:rPr>
        <w:t>针对</w:t>
      </w:r>
      <w:r w:rsidRPr="00EF6DC5">
        <w:rPr>
          <w:rFonts w:hint="eastAsia"/>
          <w:color w:val="00B0F0"/>
          <w:szCs w:val="21"/>
        </w:rPr>
        <w:t>3.1</w:t>
      </w:r>
      <w:r w:rsidRPr="00EF6DC5">
        <w:rPr>
          <w:rFonts w:hint="eastAsia"/>
          <w:color w:val="00B0F0"/>
          <w:szCs w:val="21"/>
        </w:rPr>
        <w:t>中所总结的局限性</w:t>
      </w:r>
      <w:r>
        <w:rPr>
          <w:rFonts w:hint="eastAsia"/>
          <w:color w:val="00B0F0"/>
          <w:szCs w:val="21"/>
        </w:rPr>
        <w:t>，对其</w:t>
      </w:r>
      <w:r w:rsidRPr="00EF6DC5">
        <w:rPr>
          <w:rFonts w:hint="eastAsia"/>
          <w:color w:val="00B0F0"/>
          <w:szCs w:val="21"/>
        </w:rPr>
        <w:t>中的某一方面或是多个方面</w:t>
      </w:r>
      <w:r>
        <w:rPr>
          <w:rFonts w:hint="eastAsia"/>
          <w:color w:val="00B0F0"/>
          <w:szCs w:val="21"/>
        </w:rPr>
        <w:t>进行</w:t>
      </w:r>
      <w:r w:rsidRPr="00EF6DC5">
        <w:rPr>
          <w:rFonts w:hint="eastAsia"/>
          <w:color w:val="00B0F0"/>
          <w:szCs w:val="21"/>
        </w:rPr>
        <w:t>展望，进而引出</w:t>
      </w:r>
      <w:proofErr w:type="gramStart"/>
      <w:r w:rsidRPr="00EF6DC5">
        <w:rPr>
          <w:rFonts w:hint="eastAsia"/>
          <w:color w:val="00B0F0"/>
          <w:szCs w:val="21"/>
        </w:rPr>
        <w:t>自已</w:t>
      </w:r>
      <w:proofErr w:type="gramEnd"/>
      <w:r w:rsidR="003518A4">
        <w:rPr>
          <w:rFonts w:hint="eastAsia"/>
          <w:color w:val="00B0F0"/>
          <w:szCs w:val="21"/>
        </w:rPr>
        <w:t>的研究方向。这一部分内容不易过多，点到即可。</w:t>
      </w:r>
    </w:p>
    <w:p w14:paraId="0641DE66" w14:textId="56497ADC" w:rsidR="00585819" w:rsidRPr="004E06F6" w:rsidRDefault="00075FA5" w:rsidP="004E06F6">
      <w:pPr>
        <w:pStyle w:val="1"/>
        <w:spacing w:beforeLines="100" w:before="312" w:afterLines="50" w:after="156" w:line="240" w:lineRule="auto"/>
        <w:jc w:val="left"/>
        <w:rPr>
          <w:rFonts w:eastAsia="黑体"/>
          <w:b w:val="0"/>
          <w:sz w:val="28"/>
          <w:szCs w:val="28"/>
        </w:rPr>
      </w:pPr>
      <w:r w:rsidRPr="003B335E">
        <w:rPr>
          <w:rFonts w:ascii="宋体" w:hAnsi="宋体" w:hint="eastAsia"/>
          <w:bCs w:val="0"/>
          <w:sz w:val="28"/>
          <w:szCs w:val="28"/>
        </w:rPr>
        <w:t>参考文献</w:t>
      </w:r>
      <w:r w:rsidR="00585819" w:rsidRPr="003B335E">
        <w:rPr>
          <w:rFonts w:ascii="宋体" w:hAnsi="宋体" w:hint="eastAsia"/>
          <w:bCs w:val="0"/>
          <w:color w:val="FF0000"/>
          <w:sz w:val="28"/>
          <w:szCs w:val="28"/>
        </w:rPr>
        <w:t>（与一级标题格式相同）</w:t>
      </w:r>
    </w:p>
    <w:p w14:paraId="3193616B" w14:textId="35534F2E" w:rsidR="00685F09" w:rsidRDefault="0052415A" w:rsidP="00685F09">
      <w:pPr>
        <w:spacing w:line="400" w:lineRule="exact"/>
        <w:rPr>
          <w:color w:val="FF0000"/>
          <w:szCs w:val="21"/>
        </w:rPr>
      </w:pPr>
      <w:r w:rsidRPr="0052415A">
        <w:rPr>
          <w:rFonts w:hint="eastAsia"/>
          <w:color w:val="FF0000"/>
          <w:szCs w:val="21"/>
        </w:rPr>
        <w:t>【</w:t>
      </w:r>
      <w:r w:rsidR="004E06F6" w:rsidRPr="004E06F6">
        <w:rPr>
          <w:rFonts w:hint="eastAsia"/>
          <w:b/>
          <w:bCs/>
          <w:color w:val="FF0000"/>
          <w:szCs w:val="21"/>
        </w:rPr>
        <w:t>期刊</w:t>
      </w:r>
      <w:r w:rsidRPr="0052415A">
        <w:rPr>
          <w:rFonts w:hint="eastAsia"/>
          <w:color w:val="FF0000"/>
          <w:szCs w:val="21"/>
        </w:rPr>
        <w:t>】</w:t>
      </w:r>
      <w:r w:rsidR="004E06F6">
        <w:rPr>
          <w:rFonts w:hint="eastAsia"/>
          <w:color w:val="FF0000"/>
          <w:szCs w:val="21"/>
        </w:rPr>
        <w:t>包含作者、文献题目、期刊名、发表年份、期卷、页码。</w:t>
      </w:r>
      <w:r w:rsidR="0045350C">
        <w:rPr>
          <w:rFonts w:hint="eastAsia"/>
          <w:color w:val="FF0000"/>
          <w:szCs w:val="21"/>
        </w:rPr>
        <w:t>如</w:t>
      </w:r>
      <w:r w:rsidR="00D45E6A">
        <w:rPr>
          <w:rFonts w:hint="eastAsia"/>
          <w:color w:val="FF0000"/>
          <w:szCs w:val="21"/>
        </w:rPr>
        <w:t>：</w:t>
      </w:r>
      <w:r w:rsidR="00685F09">
        <w:rPr>
          <w:color w:val="FF0000"/>
          <w:szCs w:val="21"/>
        </w:rPr>
        <w:t xml:space="preserve"> </w:t>
      </w:r>
    </w:p>
    <w:p w14:paraId="2BAEFF44" w14:textId="2A531292" w:rsidR="00D45E6A" w:rsidRDefault="00D45E6A" w:rsidP="00CA6E06">
      <w:pPr>
        <w:autoSpaceDE w:val="0"/>
        <w:autoSpaceDN w:val="0"/>
        <w:adjustRightInd w:val="0"/>
        <w:ind w:left="420" w:hanging="420"/>
        <w:rPr>
          <w:color w:val="000000"/>
          <w:kern w:val="0"/>
          <w:szCs w:val="21"/>
        </w:rPr>
      </w:pPr>
      <w:r w:rsidRPr="00827974">
        <w:rPr>
          <w:color w:val="000000" w:themeColor="text1"/>
          <w:kern w:val="0"/>
          <w:szCs w:val="21"/>
        </w:rPr>
        <w:t>[</w:t>
      </w:r>
      <w:r>
        <w:rPr>
          <w:rFonts w:hint="eastAsia"/>
          <w:color w:val="000000" w:themeColor="text1"/>
          <w:kern w:val="0"/>
          <w:szCs w:val="21"/>
        </w:rPr>
        <w:t>1</w:t>
      </w:r>
      <w:r w:rsidRPr="00827974">
        <w:rPr>
          <w:color w:val="000000" w:themeColor="text1"/>
          <w:kern w:val="0"/>
          <w:szCs w:val="21"/>
        </w:rPr>
        <w:t>]</w:t>
      </w:r>
      <w:r w:rsidRPr="00702D5D">
        <w:rPr>
          <w:color w:val="FF0000"/>
          <w:kern w:val="0"/>
          <w:szCs w:val="21"/>
        </w:rPr>
        <w:tab/>
      </w:r>
      <w:proofErr w:type="spellStart"/>
      <w:r w:rsidRPr="00CA6E06">
        <w:rPr>
          <w:color w:val="000000" w:themeColor="text1"/>
          <w:kern w:val="0"/>
          <w:szCs w:val="21"/>
        </w:rPr>
        <w:t>Storn</w:t>
      </w:r>
      <w:proofErr w:type="spellEnd"/>
      <w:r>
        <w:rPr>
          <w:color w:val="000000"/>
          <w:kern w:val="0"/>
          <w:szCs w:val="21"/>
        </w:rPr>
        <w:t xml:space="preserve"> R, Price K. A Simple and Efficient Heuristic for Global Optimization </w:t>
      </w:r>
      <w:r>
        <w:rPr>
          <w:rFonts w:hint="eastAsia"/>
          <w:color w:val="000000"/>
          <w:kern w:val="0"/>
          <w:szCs w:val="21"/>
        </w:rPr>
        <w:t>o</w:t>
      </w:r>
      <w:r>
        <w:rPr>
          <w:color w:val="000000"/>
          <w:kern w:val="0"/>
          <w:szCs w:val="21"/>
        </w:rPr>
        <w:t>ver Continuous Spaces</w:t>
      </w:r>
      <w:r>
        <w:rPr>
          <w:rFonts w:hint="eastAsia"/>
          <w:color w:val="000000"/>
          <w:kern w:val="0"/>
          <w:szCs w:val="21"/>
        </w:rPr>
        <w:t>.</w:t>
      </w:r>
      <w:r>
        <w:rPr>
          <w:color w:val="000000"/>
          <w:kern w:val="0"/>
          <w:szCs w:val="21"/>
        </w:rPr>
        <w:t xml:space="preserve"> </w:t>
      </w:r>
      <w:r>
        <w:rPr>
          <w:i/>
          <w:iCs/>
          <w:color w:val="000000"/>
          <w:kern w:val="0"/>
          <w:szCs w:val="21"/>
        </w:rPr>
        <w:t>Journal of Global Optimization</w:t>
      </w:r>
      <w:r>
        <w:rPr>
          <w:color w:val="000000"/>
          <w:kern w:val="0"/>
          <w:szCs w:val="21"/>
        </w:rPr>
        <w:t>, 1997, 11 (4): 341-359.</w:t>
      </w:r>
      <w:r w:rsidR="00E21253" w:rsidRPr="00E21253">
        <w:rPr>
          <w:rFonts w:hint="eastAsia"/>
          <w:color w:val="FF0000"/>
          <w:kern w:val="0"/>
          <w:szCs w:val="21"/>
        </w:rPr>
        <w:t>（五号字体、单</w:t>
      </w:r>
      <w:proofErr w:type="gramStart"/>
      <w:r w:rsidR="00E21253" w:rsidRPr="00E21253">
        <w:rPr>
          <w:rFonts w:hint="eastAsia"/>
          <w:color w:val="FF0000"/>
          <w:kern w:val="0"/>
          <w:szCs w:val="21"/>
        </w:rPr>
        <w:t>倍</w:t>
      </w:r>
      <w:proofErr w:type="gramEnd"/>
      <w:r w:rsidR="00E21253" w:rsidRPr="00E21253">
        <w:rPr>
          <w:rFonts w:hint="eastAsia"/>
          <w:color w:val="FF0000"/>
          <w:kern w:val="0"/>
          <w:szCs w:val="21"/>
        </w:rPr>
        <w:t>行距）</w:t>
      </w:r>
    </w:p>
    <w:p w14:paraId="55D55643" w14:textId="2AC3D1C5" w:rsidR="004E06F6" w:rsidRDefault="0052415A" w:rsidP="00D45E6A">
      <w:pPr>
        <w:spacing w:line="400" w:lineRule="exact"/>
        <w:rPr>
          <w:color w:val="FF0000"/>
          <w:szCs w:val="21"/>
        </w:rPr>
      </w:pPr>
      <w:r w:rsidRPr="0052415A">
        <w:rPr>
          <w:rFonts w:hint="eastAsia"/>
          <w:color w:val="FF0000"/>
          <w:szCs w:val="21"/>
        </w:rPr>
        <w:t>【</w:t>
      </w:r>
      <w:r w:rsidR="004E06F6" w:rsidRPr="004E06F6">
        <w:rPr>
          <w:rFonts w:hint="eastAsia"/>
          <w:b/>
          <w:bCs/>
          <w:color w:val="FF0000"/>
          <w:szCs w:val="21"/>
        </w:rPr>
        <w:t>会议</w:t>
      </w:r>
      <w:r w:rsidRPr="0052415A">
        <w:rPr>
          <w:rFonts w:hint="eastAsia"/>
          <w:color w:val="FF0000"/>
          <w:szCs w:val="21"/>
        </w:rPr>
        <w:t>】</w:t>
      </w:r>
      <w:r w:rsidR="004E06F6">
        <w:rPr>
          <w:rFonts w:hint="eastAsia"/>
          <w:color w:val="FF0000"/>
          <w:szCs w:val="21"/>
        </w:rPr>
        <w:t>包含作者、文献题目、会议程序集</w:t>
      </w:r>
      <w:r w:rsidR="00970399">
        <w:rPr>
          <w:rFonts w:hint="eastAsia"/>
          <w:color w:val="FF0000"/>
          <w:szCs w:val="21"/>
        </w:rPr>
        <w:t>名字</w:t>
      </w:r>
      <w:r w:rsidR="004E06F6">
        <w:rPr>
          <w:rFonts w:hint="eastAsia"/>
          <w:color w:val="FF0000"/>
          <w:szCs w:val="21"/>
        </w:rPr>
        <w:t>、发表年份、页码。</w:t>
      </w:r>
      <w:r w:rsidR="00B46D04">
        <w:rPr>
          <w:rFonts w:hint="eastAsia"/>
          <w:color w:val="FF0000"/>
          <w:szCs w:val="21"/>
        </w:rPr>
        <w:t>如：</w:t>
      </w:r>
    </w:p>
    <w:p w14:paraId="6861B6B5" w14:textId="11747139" w:rsidR="00CA6E06" w:rsidRPr="00B46D04" w:rsidRDefault="00CA6E06" w:rsidP="00B46D04">
      <w:pPr>
        <w:autoSpaceDE w:val="0"/>
        <w:autoSpaceDN w:val="0"/>
        <w:adjustRightInd w:val="0"/>
        <w:ind w:left="420" w:hanging="420"/>
        <w:rPr>
          <w:rFonts w:ascii="宋体"/>
          <w:color w:val="000000" w:themeColor="text1"/>
          <w:kern w:val="0"/>
          <w:sz w:val="24"/>
        </w:rPr>
      </w:pPr>
      <w:r w:rsidRPr="00E062F5">
        <w:rPr>
          <w:color w:val="000000" w:themeColor="text1"/>
          <w:kern w:val="0"/>
          <w:szCs w:val="21"/>
        </w:rPr>
        <w:t>[</w:t>
      </w:r>
      <w:r>
        <w:rPr>
          <w:rFonts w:hint="eastAsia"/>
          <w:color w:val="000000" w:themeColor="text1"/>
          <w:kern w:val="0"/>
          <w:szCs w:val="21"/>
        </w:rPr>
        <w:t>2</w:t>
      </w:r>
      <w:r w:rsidRPr="00E062F5">
        <w:rPr>
          <w:color w:val="000000" w:themeColor="text1"/>
          <w:kern w:val="0"/>
          <w:szCs w:val="21"/>
        </w:rPr>
        <w:t>]</w:t>
      </w:r>
      <w:r w:rsidRPr="00E062F5">
        <w:rPr>
          <w:color w:val="000000" w:themeColor="text1"/>
          <w:kern w:val="0"/>
          <w:szCs w:val="21"/>
        </w:rPr>
        <w:tab/>
        <w:t>Kennedy J, Eberhart R. Particle Swarm Optimization</w:t>
      </w:r>
      <w:r>
        <w:rPr>
          <w:color w:val="000000" w:themeColor="text1"/>
          <w:kern w:val="0"/>
          <w:szCs w:val="21"/>
        </w:rPr>
        <w:t>.</w:t>
      </w:r>
      <w:r w:rsidRPr="00E062F5">
        <w:rPr>
          <w:color w:val="000000" w:themeColor="text1"/>
          <w:kern w:val="0"/>
          <w:szCs w:val="21"/>
        </w:rPr>
        <w:t xml:space="preserve"> </w:t>
      </w:r>
      <w:r w:rsidRPr="00CB6850">
        <w:rPr>
          <w:i/>
          <w:color w:val="000000" w:themeColor="text1"/>
          <w:kern w:val="0"/>
          <w:szCs w:val="21"/>
        </w:rPr>
        <w:t>International Conference on Neural Networks</w:t>
      </w:r>
      <w:r w:rsidRPr="00E062F5">
        <w:rPr>
          <w:color w:val="000000" w:themeColor="text1"/>
          <w:kern w:val="0"/>
          <w:szCs w:val="21"/>
        </w:rPr>
        <w:t>, 1995:</w:t>
      </w:r>
      <w:r>
        <w:rPr>
          <w:color w:val="000000" w:themeColor="text1"/>
          <w:kern w:val="0"/>
          <w:szCs w:val="21"/>
        </w:rPr>
        <w:t xml:space="preserve"> </w:t>
      </w:r>
      <w:r w:rsidRPr="00E062F5">
        <w:rPr>
          <w:color w:val="000000" w:themeColor="text1"/>
          <w:kern w:val="0"/>
          <w:szCs w:val="21"/>
        </w:rPr>
        <w:t>1942-1948.</w:t>
      </w:r>
    </w:p>
    <w:p w14:paraId="1384EE48" w14:textId="4B5D5773" w:rsidR="004E06F6" w:rsidRPr="004E06F6" w:rsidRDefault="0052415A" w:rsidP="00685F09">
      <w:pPr>
        <w:spacing w:line="400" w:lineRule="exact"/>
        <w:rPr>
          <w:color w:val="FF0000"/>
          <w:szCs w:val="21"/>
        </w:rPr>
      </w:pPr>
      <w:r w:rsidRPr="0052415A">
        <w:rPr>
          <w:rFonts w:hint="eastAsia"/>
          <w:color w:val="FF0000"/>
          <w:szCs w:val="21"/>
        </w:rPr>
        <w:t>【</w:t>
      </w:r>
      <w:r w:rsidR="004E06F6" w:rsidRPr="004E06F6">
        <w:rPr>
          <w:rFonts w:hint="eastAsia"/>
          <w:b/>
          <w:bCs/>
          <w:color w:val="FF0000"/>
          <w:szCs w:val="21"/>
        </w:rPr>
        <w:t>专著</w:t>
      </w:r>
      <w:r>
        <w:rPr>
          <w:rFonts w:hint="eastAsia"/>
          <w:b/>
          <w:bCs/>
          <w:color w:val="FF0000"/>
          <w:szCs w:val="21"/>
        </w:rPr>
        <w:t>、</w:t>
      </w:r>
      <w:r w:rsidR="00970399" w:rsidRPr="0045350C">
        <w:rPr>
          <w:rFonts w:hint="eastAsia"/>
          <w:b/>
          <w:bCs/>
          <w:color w:val="FF0000"/>
          <w:szCs w:val="21"/>
        </w:rPr>
        <w:t>学位论文</w:t>
      </w:r>
      <w:r w:rsidR="00970399">
        <w:rPr>
          <w:rFonts w:hint="eastAsia"/>
          <w:b/>
          <w:bCs/>
          <w:color w:val="FF0000"/>
          <w:szCs w:val="21"/>
        </w:rPr>
        <w:t>、报告</w:t>
      </w:r>
      <w:r w:rsidRPr="0052415A">
        <w:rPr>
          <w:rFonts w:hint="eastAsia"/>
          <w:color w:val="FF0000"/>
          <w:szCs w:val="21"/>
        </w:rPr>
        <w:t>】</w:t>
      </w:r>
      <w:r w:rsidR="00B81CEA">
        <w:rPr>
          <w:rFonts w:hint="eastAsia"/>
          <w:color w:val="FF0000"/>
          <w:szCs w:val="21"/>
        </w:rPr>
        <w:t>包含作者、文献题目、出版</w:t>
      </w:r>
      <w:r w:rsidR="00685F09">
        <w:rPr>
          <w:rFonts w:hint="eastAsia"/>
          <w:color w:val="FF0000"/>
          <w:szCs w:val="21"/>
        </w:rPr>
        <w:t>地、出版</w:t>
      </w:r>
      <w:r w:rsidR="0045350C">
        <w:rPr>
          <w:rFonts w:hint="eastAsia"/>
          <w:color w:val="FF0000"/>
          <w:szCs w:val="21"/>
        </w:rPr>
        <w:t>单位</w:t>
      </w:r>
      <w:r w:rsidR="00B81CEA">
        <w:rPr>
          <w:rFonts w:hint="eastAsia"/>
          <w:color w:val="FF0000"/>
          <w:szCs w:val="21"/>
        </w:rPr>
        <w:t>、出版年份、页码。</w:t>
      </w:r>
      <w:r w:rsidR="00E21253">
        <w:rPr>
          <w:rFonts w:hint="eastAsia"/>
          <w:color w:val="FF0000"/>
          <w:szCs w:val="21"/>
        </w:rPr>
        <w:t>如：</w:t>
      </w:r>
    </w:p>
    <w:p w14:paraId="04FA93E9" w14:textId="0E3188DF" w:rsidR="000769ED" w:rsidRDefault="00075FA5" w:rsidP="0052415A">
      <w:pPr>
        <w:autoSpaceDE w:val="0"/>
        <w:autoSpaceDN w:val="0"/>
        <w:adjustRightInd w:val="0"/>
        <w:ind w:left="420" w:hanging="420"/>
        <w:rPr>
          <w:color w:val="FF0000"/>
          <w:szCs w:val="21"/>
        </w:rPr>
      </w:pPr>
      <w:r w:rsidRPr="00291623">
        <w:rPr>
          <w:color w:val="000000" w:themeColor="text1"/>
          <w:kern w:val="0"/>
          <w:szCs w:val="21"/>
        </w:rPr>
        <w:t>[</w:t>
      </w:r>
      <w:r>
        <w:rPr>
          <w:rFonts w:hint="eastAsia"/>
          <w:color w:val="000000" w:themeColor="text1"/>
          <w:kern w:val="0"/>
          <w:szCs w:val="21"/>
        </w:rPr>
        <w:t>3</w:t>
      </w:r>
      <w:r w:rsidRPr="00291623">
        <w:rPr>
          <w:color w:val="000000" w:themeColor="text1"/>
          <w:kern w:val="0"/>
          <w:szCs w:val="21"/>
        </w:rPr>
        <w:t>]</w:t>
      </w:r>
      <w:r w:rsidRPr="00291623">
        <w:rPr>
          <w:color w:val="000000" w:themeColor="text1"/>
          <w:kern w:val="0"/>
          <w:szCs w:val="21"/>
        </w:rPr>
        <w:tab/>
      </w:r>
      <w:proofErr w:type="spellStart"/>
      <w:r w:rsidRPr="00291623">
        <w:rPr>
          <w:color w:val="000000" w:themeColor="text1"/>
          <w:kern w:val="0"/>
          <w:szCs w:val="21"/>
        </w:rPr>
        <w:t>Colorni</w:t>
      </w:r>
      <w:proofErr w:type="spellEnd"/>
      <w:r w:rsidRPr="00291623">
        <w:rPr>
          <w:color w:val="000000" w:themeColor="text1"/>
          <w:kern w:val="0"/>
          <w:szCs w:val="21"/>
        </w:rPr>
        <w:t xml:space="preserve"> A, Dorigo M, </w:t>
      </w:r>
      <w:proofErr w:type="spellStart"/>
      <w:r w:rsidRPr="00291623">
        <w:rPr>
          <w:color w:val="000000" w:themeColor="text1"/>
          <w:kern w:val="0"/>
          <w:szCs w:val="21"/>
        </w:rPr>
        <w:t>Maniezzo</w:t>
      </w:r>
      <w:proofErr w:type="spellEnd"/>
      <w:r w:rsidRPr="00291623">
        <w:rPr>
          <w:color w:val="000000" w:themeColor="text1"/>
          <w:kern w:val="0"/>
          <w:szCs w:val="21"/>
        </w:rPr>
        <w:t xml:space="preserve"> V. Distributed Optimization by Ant Colonies</w:t>
      </w:r>
      <w:r>
        <w:rPr>
          <w:color w:val="000000" w:themeColor="text1"/>
          <w:kern w:val="0"/>
          <w:szCs w:val="21"/>
        </w:rPr>
        <w:t>.</w:t>
      </w:r>
      <w:r w:rsidRPr="00291623">
        <w:rPr>
          <w:color w:val="000000" w:themeColor="text1"/>
          <w:kern w:val="0"/>
          <w:szCs w:val="21"/>
        </w:rPr>
        <w:t xml:space="preserve"> </w:t>
      </w:r>
      <w:r w:rsidRPr="00291623">
        <w:rPr>
          <w:i/>
          <w:color w:val="000000" w:themeColor="text1"/>
          <w:kern w:val="0"/>
          <w:szCs w:val="21"/>
        </w:rPr>
        <w:t>Cambridge</w:t>
      </w:r>
      <w:r w:rsidRPr="00011C83">
        <w:rPr>
          <w:color w:val="000000" w:themeColor="text1"/>
          <w:kern w:val="0"/>
          <w:szCs w:val="21"/>
        </w:rPr>
        <w:t>:</w:t>
      </w:r>
      <w:r w:rsidRPr="00291623">
        <w:rPr>
          <w:i/>
          <w:color w:val="000000" w:themeColor="text1"/>
          <w:kern w:val="0"/>
          <w:szCs w:val="21"/>
        </w:rPr>
        <w:t xml:space="preserve"> MIT Press</w:t>
      </w:r>
      <w:r w:rsidRPr="00291623">
        <w:rPr>
          <w:color w:val="000000" w:themeColor="text1"/>
          <w:kern w:val="0"/>
          <w:szCs w:val="21"/>
        </w:rPr>
        <w:t>, 1992:</w:t>
      </w:r>
      <w:r>
        <w:rPr>
          <w:color w:val="000000" w:themeColor="text1"/>
          <w:kern w:val="0"/>
          <w:szCs w:val="21"/>
        </w:rPr>
        <w:t xml:space="preserve"> </w:t>
      </w:r>
      <w:r w:rsidRPr="00291623">
        <w:rPr>
          <w:color w:val="000000" w:themeColor="text1"/>
          <w:kern w:val="0"/>
          <w:szCs w:val="21"/>
        </w:rPr>
        <w:t>134-142.</w:t>
      </w:r>
      <w:r w:rsidR="00970399">
        <w:rPr>
          <w:color w:val="FF0000"/>
          <w:szCs w:val="21"/>
        </w:rPr>
        <w:t xml:space="preserve"> </w:t>
      </w:r>
    </w:p>
    <w:p w14:paraId="03BB2571" w14:textId="77777777" w:rsidR="0045350C" w:rsidRPr="0045350C" w:rsidRDefault="0045350C" w:rsidP="0045350C">
      <w:pPr>
        <w:spacing w:line="400" w:lineRule="exact"/>
        <w:rPr>
          <w:color w:val="FF0000"/>
          <w:szCs w:val="21"/>
        </w:rPr>
      </w:pPr>
    </w:p>
    <w:p w14:paraId="18C19072" w14:textId="73087991" w:rsidR="00A03716" w:rsidRPr="00E152CC" w:rsidRDefault="00F46DB7" w:rsidP="00610325">
      <w:pPr>
        <w:spacing w:beforeLines="100" w:before="312" w:afterLines="50" w:after="156" w:line="400" w:lineRule="exact"/>
        <w:rPr>
          <w:b/>
          <w:bCs/>
          <w:color w:val="000000" w:themeColor="text1"/>
          <w:sz w:val="28"/>
          <w:szCs w:val="28"/>
        </w:rPr>
      </w:pPr>
      <w:r w:rsidRPr="00E152CC">
        <w:rPr>
          <w:rFonts w:hint="eastAsia"/>
          <w:b/>
          <w:bCs/>
          <w:color w:val="000000" w:themeColor="text1"/>
          <w:sz w:val="28"/>
          <w:szCs w:val="28"/>
        </w:rPr>
        <w:t>【其他需注意的格式】</w:t>
      </w:r>
    </w:p>
    <w:p w14:paraId="0F3F8F91" w14:textId="5CB48EA9" w:rsidR="00F46DB7" w:rsidRPr="003B335E" w:rsidRDefault="00A03716" w:rsidP="00075FA5">
      <w:pPr>
        <w:spacing w:afterLines="50" w:after="156" w:line="400" w:lineRule="exact"/>
        <w:rPr>
          <w:b/>
          <w:bCs/>
          <w:color w:val="000000" w:themeColor="text1"/>
          <w:szCs w:val="21"/>
        </w:rPr>
      </w:pPr>
      <w:r w:rsidRPr="003B335E">
        <w:rPr>
          <w:b/>
          <w:bCs/>
          <w:color w:val="000000" w:themeColor="text1"/>
          <w:szCs w:val="21"/>
        </w:rPr>
        <w:t>（</w:t>
      </w:r>
      <w:r w:rsidRPr="003B335E">
        <w:rPr>
          <w:b/>
          <w:bCs/>
          <w:color w:val="000000" w:themeColor="text1"/>
          <w:szCs w:val="21"/>
        </w:rPr>
        <w:t>1</w:t>
      </w:r>
      <w:r w:rsidRPr="003B335E">
        <w:rPr>
          <w:b/>
          <w:bCs/>
          <w:color w:val="000000" w:themeColor="text1"/>
          <w:szCs w:val="21"/>
        </w:rPr>
        <w:t>）</w:t>
      </w:r>
      <w:r w:rsidR="00F46DB7" w:rsidRPr="003B335E">
        <w:rPr>
          <w:b/>
          <w:bCs/>
          <w:color w:val="000000" w:themeColor="text1"/>
          <w:szCs w:val="21"/>
        </w:rPr>
        <w:t>专有名词</w:t>
      </w:r>
    </w:p>
    <w:p w14:paraId="15D1C050" w14:textId="1168E939" w:rsidR="00F46DB7" w:rsidRPr="00F46DB7" w:rsidRDefault="00A57021" w:rsidP="00325B8C">
      <w:pPr>
        <w:spacing w:afterLines="50" w:after="156" w:line="400" w:lineRule="exact"/>
        <w:ind w:firstLineChars="200" w:firstLine="420"/>
        <w:rPr>
          <w:color w:val="FF0000"/>
          <w:szCs w:val="21"/>
        </w:rPr>
      </w:pPr>
      <w:r w:rsidRPr="00A57021">
        <w:rPr>
          <w:rFonts w:hint="eastAsia"/>
          <w:color w:val="FF0000"/>
          <w:szCs w:val="21"/>
        </w:rPr>
        <w:t>英文全称首字母大写</w:t>
      </w:r>
      <w:r w:rsidRPr="00A57021">
        <w:rPr>
          <w:rFonts w:hint="eastAsia"/>
          <w:color w:val="FF0000"/>
          <w:szCs w:val="21"/>
        </w:rPr>
        <w:t>+</w:t>
      </w:r>
      <w:r w:rsidRPr="00A57021">
        <w:rPr>
          <w:rFonts w:hint="eastAsia"/>
          <w:color w:val="FF0000"/>
          <w:szCs w:val="21"/>
        </w:rPr>
        <w:t>英文简称，并使用全角小括号</w:t>
      </w:r>
      <w:proofErr w:type="gramStart"/>
      <w:r w:rsidRPr="00A57021">
        <w:rPr>
          <w:rFonts w:hint="eastAsia"/>
          <w:color w:val="FF0000"/>
          <w:szCs w:val="21"/>
        </w:rPr>
        <w:t>括</w:t>
      </w:r>
      <w:proofErr w:type="gramEnd"/>
      <w:r w:rsidRPr="00A57021">
        <w:rPr>
          <w:rFonts w:hint="eastAsia"/>
          <w:color w:val="FF0000"/>
          <w:szCs w:val="21"/>
        </w:rPr>
        <w:t>起来，</w:t>
      </w:r>
      <w:r w:rsidR="00A216C1" w:rsidRPr="00541BBF">
        <w:rPr>
          <w:color w:val="FF0000"/>
          <w:szCs w:val="21"/>
        </w:rPr>
        <w:t>并使用全角小括号</w:t>
      </w:r>
      <w:proofErr w:type="gramStart"/>
      <w:r w:rsidR="00A216C1" w:rsidRPr="00541BBF">
        <w:rPr>
          <w:color w:val="FF0000"/>
          <w:szCs w:val="21"/>
        </w:rPr>
        <w:t>括</w:t>
      </w:r>
      <w:proofErr w:type="gramEnd"/>
      <w:r w:rsidR="00A216C1" w:rsidRPr="00541BBF">
        <w:rPr>
          <w:color w:val="FF0000"/>
          <w:szCs w:val="21"/>
        </w:rPr>
        <w:t>起来</w:t>
      </w:r>
      <w:r w:rsidR="00A216C1">
        <w:rPr>
          <w:rFonts w:hint="eastAsia"/>
          <w:color w:val="FF0000"/>
          <w:szCs w:val="21"/>
        </w:rPr>
        <w:t>；后续再出现可以直接使用简称。</w:t>
      </w:r>
      <w:r w:rsidR="004A3A3F">
        <w:rPr>
          <w:rFonts w:hint="eastAsia"/>
          <w:color w:val="FF0000"/>
          <w:szCs w:val="21"/>
        </w:rPr>
        <w:t>例</w:t>
      </w:r>
      <w:r w:rsidRPr="00A57021">
        <w:rPr>
          <w:rFonts w:hint="eastAsia"/>
          <w:color w:val="FF0000"/>
          <w:szCs w:val="21"/>
        </w:rPr>
        <w:t>如</w:t>
      </w:r>
      <w:r w:rsidR="004A3A3F">
        <w:rPr>
          <w:rFonts w:hint="eastAsia"/>
          <w:color w:val="FF0000"/>
          <w:szCs w:val="21"/>
        </w:rPr>
        <w:t>：</w:t>
      </w:r>
      <w:r w:rsidRPr="003C3165">
        <w:rPr>
          <w:rFonts w:hint="eastAsia"/>
          <w:szCs w:val="21"/>
        </w:rPr>
        <w:t>多目标优化问题（</w:t>
      </w:r>
      <w:r w:rsidRPr="003C3165">
        <w:rPr>
          <w:szCs w:val="21"/>
        </w:rPr>
        <w:t>Multi-objective Optimization Problem</w:t>
      </w:r>
      <w:r w:rsidRPr="003C3165">
        <w:rPr>
          <w:rFonts w:hint="eastAsia"/>
          <w:szCs w:val="21"/>
        </w:rPr>
        <w:t>s</w:t>
      </w:r>
      <w:r w:rsidRPr="003C3165">
        <w:rPr>
          <w:szCs w:val="21"/>
        </w:rPr>
        <w:t>, MOPs</w:t>
      </w:r>
      <w:r w:rsidRPr="003C3165">
        <w:rPr>
          <w:rFonts w:hint="eastAsia"/>
          <w:szCs w:val="21"/>
        </w:rPr>
        <w:t>）</w:t>
      </w:r>
      <w:r>
        <w:rPr>
          <w:rFonts w:hint="eastAsia"/>
          <w:szCs w:val="21"/>
        </w:rPr>
        <w:t>，</w:t>
      </w:r>
      <w:r w:rsidRPr="003C3165">
        <w:rPr>
          <w:rFonts w:hint="eastAsia"/>
          <w:szCs w:val="21"/>
        </w:rPr>
        <w:t>遗传算法（</w:t>
      </w:r>
      <w:r w:rsidRPr="003C3165">
        <w:rPr>
          <w:rFonts w:hint="eastAsia"/>
          <w:szCs w:val="21"/>
        </w:rPr>
        <w:t>Ge</w:t>
      </w:r>
      <w:r w:rsidRPr="003C3165">
        <w:rPr>
          <w:szCs w:val="21"/>
        </w:rPr>
        <w:t>netic Algorithm, GA</w:t>
      </w:r>
      <w:r w:rsidRPr="003C3165">
        <w:rPr>
          <w:rFonts w:hint="eastAsia"/>
          <w:szCs w:val="21"/>
        </w:rPr>
        <w:t>）</w:t>
      </w:r>
      <w:r>
        <w:rPr>
          <w:rFonts w:hint="eastAsia"/>
          <w:szCs w:val="21"/>
        </w:rPr>
        <w:t>。</w:t>
      </w:r>
    </w:p>
    <w:p w14:paraId="330C7A8C" w14:textId="2A42FC82" w:rsidR="00A03716" w:rsidRPr="00075FA5" w:rsidRDefault="00F46DB7" w:rsidP="003B335E">
      <w:pPr>
        <w:spacing w:afterLines="50" w:after="156" w:line="400" w:lineRule="exact"/>
        <w:rPr>
          <w:b/>
          <w:bCs/>
          <w:color w:val="000000" w:themeColor="text1"/>
          <w:szCs w:val="21"/>
        </w:rPr>
      </w:pPr>
      <w:r w:rsidRPr="003B335E">
        <w:rPr>
          <w:rFonts w:hint="eastAsia"/>
          <w:b/>
          <w:bCs/>
          <w:color w:val="000000" w:themeColor="text1"/>
          <w:szCs w:val="21"/>
        </w:rPr>
        <w:t>（</w:t>
      </w:r>
      <w:r w:rsidRPr="003B335E">
        <w:rPr>
          <w:rFonts w:hint="eastAsia"/>
          <w:b/>
          <w:bCs/>
          <w:color w:val="000000" w:themeColor="text1"/>
          <w:szCs w:val="21"/>
        </w:rPr>
        <w:t>2</w:t>
      </w:r>
      <w:r w:rsidRPr="003B335E">
        <w:rPr>
          <w:rFonts w:hint="eastAsia"/>
          <w:b/>
          <w:bCs/>
          <w:color w:val="000000" w:themeColor="text1"/>
          <w:szCs w:val="21"/>
        </w:rPr>
        <w:t>）</w:t>
      </w:r>
      <w:r w:rsidR="00A03716" w:rsidRPr="003B335E">
        <w:rPr>
          <w:rFonts w:hint="eastAsia"/>
          <w:b/>
          <w:bCs/>
          <w:color w:val="000000" w:themeColor="text1"/>
          <w:szCs w:val="21"/>
        </w:rPr>
        <w:t>公式</w:t>
      </w:r>
    </w:p>
    <w:p w14:paraId="02CC51ED" w14:textId="2DD72E4F" w:rsidR="004340B2" w:rsidRPr="004340B2" w:rsidRDefault="004340B2" w:rsidP="004340B2">
      <w:pPr>
        <w:spacing w:afterLines="50" w:after="156" w:line="400" w:lineRule="exact"/>
        <w:ind w:firstLineChars="200" w:firstLine="420"/>
        <w:rPr>
          <w:color w:val="FF0000"/>
          <w:szCs w:val="21"/>
        </w:rPr>
      </w:pPr>
      <w:r w:rsidRPr="004340B2">
        <w:rPr>
          <w:rFonts w:hint="eastAsia"/>
          <w:color w:val="FF0000"/>
          <w:szCs w:val="21"/>
        </w:rPr>
        <w:t>公式结尾处加上符号“</w:t>
      </w:r>
      <w:r w:rsidRPr="004340B2">
        <w:rPr>
          <w:rFonts w:hint="eastAsia"/>
          <w:color w:val="FF0000"/>
          <w:szCs w:val="21"/>
        </w:rPr>
        <w:t>.</w:t>
      </w:r>
      <w:r w:rsidRPr="004340B2">
        <w:rPr>
          <w:rFonts w:hint="eastAsia"/>
          <w:color w:val="FF0000"/>
          <w:szCs w:val="21"/>
        </w:rPr>
        <w:t>”</w:t>
      </w:r>
      <w:r w:rsidRPr="004340B2">
        <w:rPr>
          <w:color w:val="FF0000"/>
          <w:szCs w:val="21"/>
        </w:rPr>
        <w:t xml:space="preserve"> </w:t>
      </w:r>
      <w:r w:rsidRPr="004340B2">
        <w:rPr>
          <w:rFonts w:hint="eastAsia"/>
          <w:color w:val="FF0000"/>
          <w:szCs w:val="21"/>
        </w:rPr>
        <w:t>，并表明是第几个公式，例如下为公式（</w:t>
      </w:r>
      <w:r w:rsidRPr="004340B2">
        <w:rPr>
          <w:rFonts w:hint="eastAsia"/>
          <w:color w:val="FF0000"/>
          <w:szCs w:val="21"/>
        </w:rPr>
        <w:t>1</w:t>
      </w:r>
      <w:r w:rsidRPr="004340B2">
        <w:rPr>
          <w:rFonts w:hint="eastAsia"/>
          <w:color w:val="FF0000"/>
          <w:szCs w:val="21"/>
        </w:rPr>
        <w:t>）</w:t>
      </w:r>
    </w:p>
    <w:p w14:paraId="17A58C5C" w14:textId="6985552E" w:rsidR="003C3165" w:rsidRPr="004340B2" w:rsidRDefault="00694AC1" w:rsidP="004340B2">
      <w:pPr>
        <w:ind w:firstLineChars="200" w:firstLine="420"/>
        <w:jc w:val="center"/>
        <w:rPr>
          <w:i/>
          <w:szCs w:val="21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szCs w:val="21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1"/>
                    </w:rPr>
                    <m:t xml:space="preserve"> </m:t>
                  </m:r>
                  <m:func>
                    <m:funcPr>
                      <m:ctrlPr>
                        <w:rPr>
                          <w:rFonts w:ascii="Cambria Math" w:hAnsi="Cambria Math"/>
                          <w:szCs w:val="21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1"/>
                        </w:rPr>
                        <m:t>minimize</m:t>
                      </m:r>
                    </m:fName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1"/>
                        </w:rPr>
                        <m:t xml:space="preserve">        </m:t>
                      </m:r>
                      <m:r>
                        <w:rPr>
                          <w:rFonts w:ascii="Cambria Math" w:hAnsi="Cambria Math"/>
                          <w:szCs w:val="21"/>
                        </w:rPr>
                        <m:t>F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szCs w:val="21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Cs w:val="21"/>
                            </w:rP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1"/>
                        </w:rPr>
                        <m:t>=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szCs w:val="21"/>
                            </w:rPr>
                          </m:ctrlPr>
                        </m:sSupPr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  <w:szCs w:val="21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Cs w:val="2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1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Cs w:val="21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Cs w:val="21"/>
                                </w:rPr>
                                <m:t xml:space="preserve">,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Cs w:val="21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Cs w:val="21"/>
                                    </w:rPr>
                                    <m:t xml:space="preserve"> </m:t>
                                  </m:r>
                                  <m:r>
                                    <w:rPr>
                                      <w:rFonts w:ascii="Cambria Math" w:hAnsi="Cambria Math"/>
                                      <w:szCs w:val="21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Cs w:val="21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Cs w:val="21"/>
                                </w:rPr>
                                <m:t xml:space="preserve">,…,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Cs w:val="21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Cs w:val="21"/>
                                    </w:rPr>
                                    <m:t xml:space="preserve"> </m:t>
                                  </m:r>
                                  <m:r>
                                    <w:rPr>
                                      <w:rFonts w:ascii="Cambria Math" w:hAnsi="Cambria Math"/>
                                      <w:szCs w:val="21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Cs w:val="21"/>
                                    </w:rPr>
                                    <m:t>M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  <w:szCs w:val="21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Cs w:val="21"/>
                        </w:rPr>
                        <m:t xml:space="preserve">       </m:t>
                      </m:r>
                    </m:e>
                  </m:func>
                  <m:r>
                    <w:rPr>
                      <w:rFonts w:ascii="Cambria Math" w:hAnsi="Cambria Math"/>
                      <w:szCs w:val="21"/>
                    </w:rPr>
                    <m:t xml:space="preserve">                                         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Cs w:val="21"/>
                    </w:rPr>
                    <m:t xml:space="preserve">   subject to        </m:t>
                  </m:r>
                  <m:sSub>
                    <m:sSubPr>
                      <m:ctrlPr>
                        <w:rPr>
                          <w:rFonts w:ascii="Cambria Math" w:hAnsi="Cambria Math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1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  <w:szCs w:val="21"/>
                        </w:rPr>
                        <m:t>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szCs w:val="21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Cs w:val="21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szCs w:val="21"/>
                    </w:rPr>
                    <m:t xml:space="preserve">≥0,   </m:t>
                  </m:r>
                  <m:sSub>
                    <m:sSubPr>
                      <m:ctrlPr>
                        <w:rPr>
                          <w:rFonts w:ascii="Cambria Math" w:hAnsi="Cambria Math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1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  <w:szCs w:val="21"/>
                        </w:rPr>
                        <m:t>k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szCs w:val="21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Cs w:val="21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szCs w:val="21"/>
                    </w:rPr>
                    <m:t>=0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  <w:szCs w:val="21"/>
                    </w:rPr>
                    <m:t>，</m:t>
                  </m:r>
                  <m:r>
                    <w:rPr>
                      <w:rFonts w:ascii="Cambria Math" w:hAnsi="Cambria Math"/>
                      <w:szCs w:val="21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Cs w:val="21"/>
                    </w:rPr>
                    <m:t xml:space="preserve">=1,…,P; </m:t>
                  </m:r>
                  <m:r>
                    <w:rPr>
                      <w:rFonts w:ascii="Cambria Math" w:hAnsi="Cambria Math"/>
                      <w:szCs w:val="21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Cs w:val="21"/>
                    </w:rPr>
                    <m:t>=1,…,Q .</m:t>
                  </m:r>
                </m:e>
              </m:eqArr>
            </m:e>
          </m:d>
          <m:r>
            <m:rPr>
              <m:sty m:val="p"/>
            </m:rPr>
            <w:rPr>
              <w:rFonts w:ascii="Cambria Math" w:hAnsi="Cambria Math"/>
              <w:szCs w:val="21"/>
            </w:rPr>
            <m:t xml:space="preserve">                         </m:t>
          </m:r>
          <m:r>
            <m:rPr>
              <m:sty m:val="p"/>
            </m:rPr>
            <w:rPr>
              <w:rFonts w:ascii="Cambria Math" w:hAnsi="Cambria Math" w:hint="eastAsia"/>
              <w:szCs w:val="21"/>
            </w:rPr>
            <m:t>（</m:t>
          </m:r>
          <m:r>
            <m:rPr>
              <m:sty m:val="p"/>
            </m:rPr>
            <w:rPr>
              <w:rFonts w:ascii="Cambria Math" w:hAnsi="Cambria Math" w:hint="eastAsia"/>
              <w:szCs w:val="21"/>
            </w:rPr>
            <m:t>1</m:t>
          </m:r>
          <m:r>
            <m:rPr>
              <m:sty m:val="p"/>
            </m:rPr>
            <w:rPr>
              <w:rFonts w:ascii="Cambria Math" w:hAnsi="Cambria Math" w:hint="eastAsia"/>
              <w:szCs w:val="21"/>
            </w:rPr>
            <m:t>）</m:t>
          </m:r>
        </m:oMath>
      </m:oMathPara>
    </w:p>
    <w:p w14:paraId="7C7666DF" w14:textId="5894BB36" w:rsidR="003C3165" w:rsidRDefault="003C3165" w:rsidP="004340B2">
      <w:pPr>
        <w:spacing w:afterLines="50" w:after="156" w:line="400" w:lineRule="exact"/>
        <w:rPr>
          <w:szCs w:val="21"/>
        </w:rPr>
      </w:pPr>
      <w:r w:rsidRPr="003C3165">
        <w:rPr>
          <w:rFonts w:hint="eastAsia"/>
          <w:szCs w:val="21"/>
        </w:rPr>
        <w:lastRenderedPageBreak/>
        <w:t>其中</w:t>
      </w:r>
      <w:r w:rsidR="00A03716" w:rsidRPr="00A03716">
        <w:rPr>
          <w:rFonts w:hint="eastAsia"/>
          <w:color w:val="FF0000"/>
          <w:szCs w:val="21"/>
        </w:rPr>
        <w:t>（顶格写）</w:t>
      </w:r>
      <w:r w:rsidRPr="003C3165">
        <w:rPr>
          <w:rFonts w:hint="eastAsia"/>
          <w:szCs w:val="21"/>
        </w:rPr>
        <w:t>，</w:t>
      </w:r>
      <m:oMath>
        <m:r>
          <m:rPr>
            <m:sty m:val="bi"/>
          </m:rPr>
          <w:rPr>
            <w:rFonts w:ascii="Cambria Math" w:hAnsi="Cambria Math"/>
            <w:szCs w:val="21"/>
          </w:rPr>
          <m:t>x</m:t>
        </m:r>
        <m:r>
          <m:rPr>
            <m:sty m:val="p"/>
          </m:rPr>
          <w:rPr>
            <w:rFonts w:ascii="Cambria Math" w:hAnsi="Cambria Math"/>
            <w:szCs w:val="21"/>
          </w:rPr>
          <m:t xml:space="preserve">  </m:t>
        </m:r>
      </m:oMath>
      <w:r w:rsidRPr="003C3165">
        <w:rPr>
          <w:rFonts w:hint="eastAsia"/>
          <w:szCs w:val="21"/>
        </w:rPr>
        <w:t>为决策变量</w:t>
      </w:r>
      <w:r w:rsidR="00A03716">
        <w:rPr>
          <w:rFonts w:hint="eastAsia"/>
          <w:szCs w:val="21"/>
        </w:rPr>
        <w:t>。</w:t>
      </w:r>
    </w:p>
    <w:p w14:paraId="6D6F9902" w14:textId="77777777" w:rsidR="00A216C1" w:rsidRDefault="00A216C1" w:rsidP="00A216C1">
      <w:pPr>
        <w:spacing w:afterLines="50" w:after="156" w:line="400" w:lineRule="exact"/>
        <w:ind w:firstLineChars="200" w:firstLine="420"/>
        <w:rPr>
          <w:color w:val="000000" w:themeColor="text1"/>
          <w:szCs w:val="21"/>
        </w:rPr>
      </w:pPr>
      <w:r w:rsidRPr="0087494C">
        <w:rPr>
          <w:rFonts w:hint="eastAsia"/>
          <w:color w:val="FF0000"/>
          <w:szCs w:val="21"/>
        </w:rPr>
        <w:t>注意</w:t>
      </w:r>
      <w:r>
        <w:rPr>
          <w:rFonts w:hint="eastAsia"/>
          <w:color w:val="000000" w:themeColor="text1"/>
          <w:szCs w:val="21"/>
        </w:rPr>
        <w:t>：</w:t>
      </w:r>
    </w:p>
    <w:p w14:paraId="6D4DE2C0" w14:textId="77777777" w:rsidR="00A216C1" w:rsidRDefault="00A216C1" w:rsidP="00A216C1">
      <w:pPr>
        <w:spacing w:afterLines="50" w:after="156" w:line="400" w:lineRule="exact"/>
        <w:ind w:firstLineChars="400" w:firstLine="840"/>
        <w:rPr>
          <w:color w:val="000000" w:themeColor="text1"/>
          <w:szCs w:val="21"/>
        </w:rPr>
      </w:pPr>
      <w:r>
        <w:rPr>
          <w:rFonts w:hint="eastAsia"/>
          <w:color w:val="000000" w:themeColor="text1"/>
          <w:szCs w:val="21"/>
        </w:rPr>
        <w:t>1</w:t>
      </w:r>
      <w:r>
        <w:rPr>
          <w:rFonts w:hint="eastAsia"/>
          <w:color w:val="000000" w:themeColor="text1"/>
          <w:szCs w:val="21"/>
        </w:rPr>
        <w:t>）变量使用斜体，一般小写；常量不能使用斜体，一般大写。例如上式的</w:t>
      </w:r>
      <w:r>
        <w:rPr>
          <w:rFonts w:hint="eastAsia"/>
          <w:color w:val="000000" w:themeColor="text1"/>
          <w:szCs w:val="21"/>
        </w:rPr>
        <w:t xml:space="preserve"> </w:t>
      </w:r>
      <m:oMath>
        <m:r>
          <w:rPr>
            <w:rFonts w:ascii="Cambria Math" w:hAnsi="Cambria Math" w:hint="eastAsia"/>
            <w:color w:val="000000" w:themeColor="text1"/>
            <w:szCs w:val="21"/>
          </w:rPr>
          <m:t>j</m:t>
        </m:r>
        <m:r>
          <m:rPr>
            <m:sty m:val="p"/>
          </m:rPr>
          <w:rPr>
            <w:rFonts w:ascii="Cambria Math" w:hAnsi="Cambria Math"/>
            <w:color w:val="000000" w:themeColor="text1"/>
            <w:szCs w:val="21"/>
          </w:rPr>
          <m:t xml:space="preserve">  </m:t>
        </m:r>
      </m:oMath>
      <w:r>
        <w:rPr>
          <w:rFonts w:hint="eastAsia"/>
          <w:color w:val="000000" w:themeColor="text1"/>
          <w:szCs w:val="21"/>
        </w:rPr>
        <w:t>，</w:t>
      </w:r>
      <m:oMath>
        <m:r>
          <m:rPr>
            <m:sty m:val="p"/>
          </m:rPr>
          <w:rPr>
            <w:rFonts w:ascii="Cambria Math" w:hAnsi="Cambria Math"/>
            <w:color w:val="000000" w:themeColor="text1"/>
            <w:szCs w:val="21"/>
          </w:rPr>
          <m:t>M</m:t>
        </m:r>
      </m:oMath>
      <w:r>
        <w:rPr>
          <w:color w:val="000000" w:themeColor="text1"/>
          <w:szCs w:val="21"/>
        </w:rPr>
        <w:t xml:space="preserve"> </w:t>
      </w:r>
      <w:r>
        <w:rPr>
          <w:rFonts w:hint="eastAsia"/>
          <w:color w:val="000000" w:themeColor="text1"/>
          <w:szCs w:val="21"/>
        </w:rPr>
        <w:t>。</w:t>
      </w:r>
    </w:p>
    <w:p w14:paraId="5CDEE121" w14:textId="7558CF5B" w:rsidR="00A216C1" w:rsidRPr="00A216C1" w:rsidRDefault="00A216C1" w:rsidP="00A216C1">
      <w:pPr>
        <w:spacing w:afterLines="50" w:after="156" w:line="400" w:lineRule="exact"/>
        <w:ind w:firstLineChars="400" w:firstLine="840"/>
        <w:rPr>
          <w:rFonts w:hint="eastAsia"/>
          <w:color w:val="FF0000"/>
          <w:szCs w:val="21"/>
        </w:rPr>
      </w:pPr>
      <w:r>
        <w:rPr>
          <w:rFonts w:hint="eastAsia"/>
          <w:color w:val="000000" w:themeColor="text1"/>
          <w:szCs w:val="21"/>
        </w:rPr>
        <w:t>2</w:t>
      </w:r>
      <w:r>
        <w:rPr>
          <w:rFonts w:hint="eastAsia"/>
          <w:color w:val="000000" w:themeColor="text1"/>
          <w:szCs w:val="21"/>
        </w:rPr>
        <w:t>）向量、矩阵、集合符合均要加粗。如上式的</w:t>
      </w:r>
      <m:oMath>
        <m:r>
          <w:rPr>
            <w:rFonts w:ascii="Cambria Math" w:hAnsi="Cambria Math"/>
            <w:color w:val="000000" w:themeColor="text1"/>
            <w:szCs w:val="21"/>
          </w:rPr>
          <m:t xml:space="preserve"> </m:t>
        </m:r>
        <m:r>
          <m:rPr>
            <m:sty m:val="bi"/>
          </m:rPr>
          <w:rPr>
            <w:rFonts w:ascii="Cambria Math" w:hAnsi="Cambria Math"/>
            <w:color w:val="000000" w:themeColor="text1"/>
            <w:szCs w:val="21"/>
          </w:rPr>
          <m:t>x</m:t>
        </m:r>
        <m:r>
          <m:rPr>
            <m:sty m:val="p"/>
          </m:rPr>
          <w:rPr>
            <w:rFonts w:ascii="Cambria Math" w:hAnsi="Cambria Math"/>
            <w:color w:val="000000" w:themeColor="text1"/>
            <w:szCs w:val="21"/>
          </w:rPr>
          <m:t xml:space="preserve">  </m:t>
        </m:r>
      </m:oMath>
      <w:r>
        <w:rPr>
          <w:rFonts w:hint="eastAsia"/>
          <w:color w:val="000000" w:themeColor="text1"/>
          <w:szCs w:val="21"/>
        </w:rPr>
        <w:t>。</w:t>
      </w:r>
    </w:p>
    <w:p w14:paraId="5CEAA88A" w14:textId="680A869D" w:rsidR="00A03716" w:rsidRPr="003B335E" w:rsidRDefault="00A03716" w:rsidP="003B335E">
      <w:pPr>
        <w:spacing w:afterLines="50" w:after="156" w:line="400" w:lineRule="exact"/>
        <w:rPr>
          <w:b/>
          <w:bCs/>
          <w:color w:val="000000" w:themeColor="text1"/>
          <w:szCs w:val="21"/>
        </w:rPr>
      </w:pPr>
      <w:r w:rsidRPr="003B335E">
        <w:rPr>
          <w:rFonts w:hint="eastAsia"/>
          <w:b/>
          <w:bCs/>
          <w:color w:val="000000" w:themeColor="text1"/>
          <w:szCs w:val="21"/>
        </w:rPr>
        <w:t>（</w:t>
      </w:r>
      <w:r w:rsidR="00F46DB7" w:rsidRPr="003B335E">
        <w:rPr>
          <w:rFonts w:hint="eastAsia"/>
          <w:b/>
          <w:bCs/>
          <w:color w:val="000000" w:themeColor="text1"/>
          <w:szCs w:val="21"/>
        </w:rPr>
        <w:t>3</w:t>
      </w:r>
      <w:r w:rsidRPr="003B335E">
        <w:rPr>
          <w:rFonts w:hint="eastAsia"/>
          <w:b/>
          <w:bCs/>
          <w:color w:val="000000" w:themeColor="text1"/>
          <w:szCs w:val="21"/>
        </w:rPr>
        <w:t>）图片</w:t>
      </w:r>
    </w:p>
    <w:p w14:paraId="5BF0F821" w14:textId="6748595F" w:rsidR="00A03716" w:rsidRPr="00F46DB7" w:rsidRDefault="004340B2" w:rsidP="00075FA5">
      <w:pPr>
        <w:spacing w:afterLines="50" w:after="156" w:line="400" w:lineRule="exact"/>
        <w:ind w:firstLineChars="200" w:firstLine="420"/>
        <w:rPr>
          <w:color w:val="FF0000"/>
          <w:szCs w:val="21"/>
        </w:rPr>
      </w:pPr>
      <w:r w:rsidRPr="00F46DB7">
        <w:rPr>
          <w:rFonts w:hint="eastAsia"/>
          <w:color w:val="FF0000"/>
          <w:szCs w:val="21"/>
        </w:rPr>
        <w:t>插入矢量图，如</w:t>
      </w:r>
      <w:r w:rsidRPr="00F46DB7">
        <w:rPr>
          <w:rFonts w:hint="eastAsia"/>
          <w:color w:val="FF0000"/>
          <w:szCs w:val="21"/>
        </w:rPr>
        <w:t>.</w:t>
      </w:r>
      <w:r w:rsidRPr="00F46DB7">
        <w:rPr>
          <w:color w:val="FF0000"/>
          <w:szCs w:val="21"/>
        </w:rPr>
        <w:t>emf</w:t>
      </w:r>
      <w:r w:rsidRPr="00F46DB7">
        <w:rPr>
          <w:rFonts w:hint="eastAsia"/>
          <w:color w:val="FF0000"/>
          <w:szCs w:val="21"/>
        </w:rPr>
        <w:t>格式，</w:t>
      </w:r>
      <w:proofErr w:type="spellStart"/>
      <w:r w:rsidR="00A216C1" w:rsidRPr="00541BBF">
        <w:rPr>
          <w:color w:val="FF0000"/>
          <w:szCs w:val="21"/>
        </w:rPr>
        <w:t>visio</w:t>
      </w:r>
      <w:proofErr w:type="spellEnd"/>
      <w:r w:rsidR="00A216C1" w:rsidRPr="00541BBF">
        <w:rPr>
          <w:color w:val="FF0000"/>
          <w:szCs w:val="21"/>
        </w:rPr>
        <w:t>画图软件</w:t>
      </w:r>
      <w:r w:rsidR="00A216C1">
        <w:rPr>
          <w:rFonts w:hint="eastAsia"/>
          <w:color w:val="FF0000"/>
          <w:szCs w:val="21"/>
        </w:rPr>
        <w:t>、</w:t>
      </w:r>
      <w:r w:rsidR="00A216C1" w:rsidRPr="00541BBF">
        <w:rPr>
          <w:color w:val="FF0000"/>
          <w:szCs w:val="21"/>
        </w:rPr>
        <w:t>Inkscape</w:t>
      </w:r>
      <w:r w:rsidR="00A216C1" w:rsidRPr="00541BBF">
        <w:rPr>
          <w:color w:val="FF0000"/>
          <w:szCs w:val="21"/>
        </w:rPr>
        <w:t>画图软件</w:t>
      </w:r>
      <w:r w:rsidR="00A216C1">
        <w:rPr>
          <w:rFonts w:hint="eastAsia"/>
          <w:color w:val="FF0000"/>
          <w:szCs w:val="21"/>
        </w:rPr>
        <w:t>和</w:t>
      </w:r>
      <w:r w:rsidR="00A216C1">
        <w:rPr>
          <w:rFonts w:hint="eastAsia"/>
          <w:color w:val="FF0000"/>
          <w:szCs w:val="21"/>
        </w:rPr>
        <w:t>Power</w:t>
      </w:r>
      <w:r w:rsidR="00A216C1">
        <w:rPr>
          <w:color w:val="FF0000"/>
          <w:szCs w:val="21"/>
        </w:rPr>
        <w:t xml:space="preserve"> </w:t>
      </w:r>
      <w:r w:rsidR="00A216C1">
        <w:rPr>
          <w:rFonts w:hint="eastAsia"/>
          <w:color w:val="FF0000"/>
          <w:szCs w:val="21"/>
        </w:rPr>
        <w:t>Point</w:t>
      </w:r>
      <w:r w:rsidR="00A216C1">
        <w:rPr>
          <w:rFonts w:hint="eastAsia"/>
          <w:color w:val="FF0000"/>
          <w:szCs w:val="21"/>
        </w:rPr>
        <w:t>软件</w:t>
      </w:r>
      <w:r w:rsidRPr="00F46DB7">
        <w:rPr>
          <w:rFonts w:hint="eastAsia"/>
          <w:color w:val="FF0000"/>
          <w:szCs w:val="21"/>
        </w:rPr>
        <w:t>均可导出</w:t>
      </w:r>
      <w:r w:rsidRPr="00F46DB7">
        <w:rPr>
          <w:rFonts w:hint="eastAsia"/>
          <w:color w:val="FF0000"/>
          <w:szCs w:val="21"/>
        </w:rPr>
        <w:t>.</w:t>
      </w:r>
      <w:r w:rsidRPr="00F46DB7">
        <w:rPr>
          <w:color w:val="FF0000"/>
          <w:szCs w:val="21"/>
        </w:rPr>
        <w:t>emf</w:t>
      </w:r>
      <w:r w:rsidRPr="00F46DB7">
        <w:rPr>
          <w:rFonts w:hint="eastAsia"/>
          <w:color w:val="FF0000"/>
          <w:szCs w:val="21"/>
        </w:rPr>
        <w:t>格式</w:t>
      </w:r>
      <w:r w:rsidR="00F46DB7" w:rsidRPr="00F46DB7">
        <w:rPr>
          <w:rFonts w:hint="eastAsia"/>
          <w:color w:val="FF0000"/>
          <w:szCs w:val="21"/>
        </w:rPr>
        <w:t>。如果想要多个图片并列放置，可先插入表格，再插入图片，最后隐藏表格框，如下所示</w:t>
      </w:r>
      <w:r w:rsidR="004D2B1C">
        <w:rPr>
          <w:rFonts w:hint="eastAsia"/>
          <w:color w:val="FF0000"/>
          <w:szCs w:val="21"/>
        </w:rPr>
        <w:t>。</w:t>
      </w:r>
    </w:p>
    <w:tbl>
      <w:tblPr>
        <w:tblStyle w:val="a9"/>
        <w:tblW w:w="8217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10"/>
        <w:gridCol w:w="4307"/>
      </w:tblGrid>
      <w:tr w:rsidR="00F46DB7" w:rsidRPr="00A41421" w14:paraId="568AF8F1" w14:textId="77777777" w:rsidTr="000B3289">
        <w:trPr>
          <w:trHeight w:val="3427"/>
          <w:jc w:val="center"/>
        </w:trPr>
        <w:tc>
          <w:tcPr>
            <w:tcW w:w="3910" w:type="dxa"/>
          </w:tcPr>
          <w:p w14:paraId="17EF1447" w14:textId="77777777" w:rsidR="00F46DB7" w:rsidRPr="00A41421" w:rsidRDefault="00F46DB7" w:rsidP="00A17064">
            <w:pPr>
              <w:spacing w:line="300" w:lineRule="auto"/>
              <w:jc w:val="center"/>
              <w:rPr>
                <w:szCs w:val="21"/>
              </w:rPr>
            </w:pPr>
            <w:r w:rsidRPr="00A41421">
              <w:rPr>
                <w:noProof/>
                <w:szCs w:val="21"/>
              </w:rPr>
              <w:drawing>
                <wp:inline distT="0" distB="0" distL="0" distR="0" wp14:anchorId="2C7D22CC" wp14:editId="57ACBF81">
                  <wp:extent cx="1913984" cy="1948180"/>
                  <wp:effectExtent l="0" t="0" r="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s缺点.emf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6290" cy="1960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E9A5FC" w14:textId="1985E639" w:rsidR="00F46DB7" w:rsidRPr="00A41421" w:rsidRDefault="00F46DB7" w:rsidP="00F46DB7">
            <w:pPr>
              <w:pStyle w:val="aa"/>
              <w:ind w:left="357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F46DB7">
              <w:rPr>
                <w:rFonts w:ascii="Times New Roman" w:hAnsi="Times New Roman" w:cs="Times New Roman" w:hint="eastAsia"/>
                <w:sz w:val="21"/>
                <w:szCs w:val="18"/>
              </w:rPr>
              <w:t>（</w:t>
            </w:r>
            <w:r w:rsidRPr="00F46DB7">
              <w:rPr>
                <w:rFonts w:ascii="Times New Roman" w:hAnsi="Times New Roman" w:cs="Times New Roman" w:hint="eastAsia"/>
                <w:sz w:val="21"/>
                <w:szCs w:val="18"/>
              </w:rPr>
              <w:t>a</w:t>
            </w:r>
            <w:r w:rsidRPr="00F46DB7">
              <w:rPr>
                <w:rFonts w:ascii="Times New Roman" w:hAnsi="Times New Roman" w:cs="Times New Roman" w:hint="eastAsia"/>
                <w:sz w:val="21"/>
                <w:szCs w:val="18"/>
              </w:rPr>
              <w:t>）</w:t>
            </w:r>
          </w:p>
        </w:tc>
        <w:tc>
          <w:tcPr>
            <w:tcW w:w="4307" w:type="dxa"/>
          </w:tcPr>
          <w:p w14:paraId="2391853F" w14:textId="77777777" w:rsidR="00F46DB7" w:rsidRPr="00A41421" w:rsidRDefault="00F46DB7" w:rsidP="00A17064">
            <w:pPr>
              <w:spacing w:line="300" w:lineRule="auto"/>
              <w:jc w:val="center"/>
              <w:rPr>
                <w:szCs w:val="21"/>
              </w:rPr>
            </w:pPr>
            <w:r w:rsidRPr="00A41421">
              <w:rPr>
                <w:noProof/>
                <w:szCs w:val="21"/>
              </w:rPr>
              <w:drawing>
                <wp:inline distT="0" distB="0" distL="0" distR="0" wp14:anchorId="193B9813" wp14:editId="1E45CD12">
                  <wp:extent cx="1910861" cy="1944958"/>
                  <wp:effectExtent l="0" t="0" r="0" b="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TCH缺点.emf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1540" cy="1966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B18D6B" w14:textId="28F0F24D" w:rsidR="00F46DB7" w:rsidRPr="00A41421" w:rsidRDefault="00F46DB7" w:rsidP="00F46DB7">
            <w:pPr>
              <w:pStyle w:val="aa"/>
              <w:ind w:left="357" w:firstLineChars="0" w:firstLine="0"/>
              <w:jc w:val="center"/>
              <w:rPr>
                <w:rFonts w:ascii="Times New Roman" w:hAnsi="Times New Roman" w:cs="Times New Roman"/>
                <w:szCs w:val="21"/>
              </w:rPr>
            </w:pPr>
            <w:r w:rsidRPr="00F46DB7">
              <w:rPr>
                <w:rFonts w:ascii="Times New Roman" w:hAnsi="Times New Roman" w:cs="Times New Roman" w:hint="eastAsia"/>
                <w:sz w:val="21"/>
                <w:szCs w:val="18"/>
              </w:rPr>
              <w:t>（</w:t>
            </w:r>
            <w:r w:rsidRPr="00F46DB7">
              <w:rPr>
                <w:rFonts w:ascii="Times New Roman" w:hAnsi="Times New Roman" w:cs="Times New Roman" w:hint="eastAsia"/>
                <w:sz w:val="21"/>
                <w:szCs w:val="18"/>
              </w:rPr>
              <w:t>b</w:t>
            </w:r>
            <w:r w:rsidRPr="00F46DB7">
              <w:rPr>
                <w:rFonts w:ascii="Times New Roman" w:hAnsi="Times New Roman" w:cs="Times New Roman" w:hint="eastAsia"/>
                <w:sz w:val="21"/>
                <w:szCs w:val="18"/>
              </w:rPr>
              <w:t>）</w:t>
            </w:r>
          </w:p>
        </w:tc>
      </w:tr>
    </w:tbl>
    <w:p w14:paraId="239D4041" w14:textId="1E03EF7B" w:rsidR="00075FA5" w:rsidRDefault="00F46DB7" w:rsidP="00075FA5">
      <w:pPr>
        <w:spacing w:afterLines="50" w:after="156"/>
        <w:jc w:val="center"/>
        <w:rPr>
          <w:color w:val="FF0000"/>
          <w:szCs w:val="21"/>
        </w:rPr>
      </w:pPr>
      <w:r w:rsidRPr="003C3165">
        <w:rPr>
          <w:rFonts w:hint="eastAsia"/>
          <w:szCs w:val="21"/>
        </w:rPr>
        <w:t>图</w:t>
      </w:r>
      <w:r>
        <w:rPr>
          <w:rFonts w:hint="eastAsia"/>
          <w:szCs w:val="21"/>
        </w:rPr>
        <w:t>1</w:t>
      </w:r>
      <w:r>
        <w:rPr>
          <w:szCs w:val="21"/>
        </w:rPr>
        <w:t xml:space="preserve"> </w:t>
      </w:r>
      <w:r w:rsidRPr="00CE3318">
        <w:rPr>
          <w:rFonts w:ascii="宋体" w:hAnsi="宋体" w:hint="eastAsia"/>
          <w:szCs w:val="21"/>
        </w:rPr>
        <w:t>XXX</w:t>
      </w:r>
      <w:r w:rsidRPr="00F46DB7">
        <w:rPr>
          <w:rFonts w:hint="eastAsia"/>
          <w:color w:val="FF0000"/>
          <w:szCs w:val="21"/>
        </w:rPr>
        <w:t>（</w:t>
      </w:r>
      <w:r>
        <w:rPr>
          <w:rFonts w:hint="eastAsia"/>
          <w:color w:val="FF0000"/>
          <w:szCs w:val="21"/>
        </w:rPr>
        <w:t>图的标题居中，</w:t>
      </w:r>
      <w:r w:rsidRPr="00F46DB7">
        <w:rPr>
          <w:rFonts w:hint="eastAsia"/>
          <w:color w:val="FF0000"/>
          <w:szCs w:val="21"/>
        </w:rPr>
        <w:t>五号宋体、单</w:t>
      </w:r>
      <w:proofErr w:type="gramStart"/>
      <w:r w:rsidRPr="00F46DB7">
        <w:rPr>
          <w:rFonts w:hint="eastAsia"/>
          <w:color w:val="FF0000"/>
          <w:szCs w:val="21"/>
        </w:rPr>
        <w:t>倍</w:t>
      </w:r>
      <w:proofErr w:type="gramEnd"/>
      <w:r w:rsidRPr="00F46DB7">
        <w:rPr>
          <w:rFonts w:hint="eastAsia"/>
          <w:color w:val="FF0000"/>
          <w:szCs w:val="21"/>
        </w:rPr>
        <w:t>行距、段后</w:t>
      </w:r>
      <w:r w:rsidRPr="00F46DB7">
        <w:rPr>
          <w:rFonts w:hint="eastAsia"/>
          <w:color w:val="FF0000"/>
          <w:szCs w:val="21"/>
        </w:rPr>
        <w:t>0.5</w:t>
      </w:r>
      <w:r w:rsidRPr="00F46DB7">
        <w:rPr>
          <w:rFonts w:hint="eastAsia"/>
          <w:color w:val="FF0000"/>
          <w:szCs w:val="21"/>
        </w:rPr>
        <w:t>行）</w:t>
      </w:r>
    </w:p>
    <w:p w14:paraId="1807007A" w14:textId="46A5CDB2" w:rsidR="00142E1D" w:rsidRPr="003B335E" w:rsidRDefault="00142E1D" w:rsidP="003B335E">
      <w:pPr>
        <w:spacing w:afterLines="50" w:after="156" w:line="400" w:lineRule="exact"/>
        <w:rPr>
          <w:b/>
          <w:bCs/>
          <w:color w:val="000000" w:themeColor="text1"/>
          <w:szCs w:val="21"/>
        </w:rPr>
      </w:pPr>
      <w:r w:rsidRPr="003B335E">
        <w:rPr>
          <w:b/>
          <w:bCs/>
          <w:color w:val="000000" w:themeColor="text1"/>
          <w:szCs w:val="21"/>
        </w:rPr>
        <w:t>（</w:t>
      </w:r>
      <w:r w:rsidRPr="003B335E">
        <w:rPr>
          <w:b/>
          <w:bCs/>
          <w:color w:val="000000" w:themeColor="text1"/>
          <w:szCs w:val="21"/>
        </w:rPr>
        <w:t>4</w:t>
      </w:r>
      <w:r w:rsidRPr="003B335E">
        <w:rPr>
          <w:b/>
          <w:bCs/>
          <w:color w:val="000000" w:themeColor="text1"/>
          <w:szCs w:val="21"/>
        </w:rPr>
        <w:t>）</w:t>
      </w:r>
      <w:r w:rsidRPr="003B335E">
        <w:rPr>
          <w:rFonts w:hint="eastAsia"/>
          <w:b/>
          <w:bCs/>
          <w:color w:val="000000" w:themeColor="text1"/>
          <w:szCs w:val="21"/>
        </w:rPr>
        <w:t>字母和数字</w:t>
      </w:r>
    </w:p>
    <w:p w14:paraId="0610047E" w14:textId="13A63BCE" w:rsidR="00142E1D" w:rsidRDefault="00142E1D" w:rsidP="00142E1D">
      <w:pPr>
        <w:spacing w:afterLines="50" w:after="156" w:line="400" w:lineRule="exact"/>
        <w:ind w:firstLineChars="200" w:firstLine="420"/>
        <w:rPr>
          <w:color w:val="FF0000"/>
          <w:szCs w:val="21"/>
        </w:rPr>
      </w:pPr>
      <w:r w:rsidRPr="00142E1D">
        <w:rPr>
          <w:rFonts w:hint="eastAsia"/>
          <w:color w:val="FF0000"/>
          <w:szCs w:val="21"/>
        </w:rPr>
        <w:t>英文字母和数字</w:t>
      </w:r>
      <w:r>
        <w:rPr>
          <w:rFonts w:hint="eastAsia"/>
          <w:color w:val="FF0000"/>
          <w:szCs w:val="21"/>
        </w:rPr>
        <w:t>（包括标题里面的数字）</w:t>
      </w:r>
      <w:r w:rsidRPr="00142E1D">
        <w:rPr>
          <w:rFonts w:hint="eastAsia"/>
          <w:color w:val="FF0000"/>
          <w:szCs w:val="21"/>
        </w:rPr>
        <w:t>均使用</w:t>
      </w:r>
      <w:r w:rsidRPr="00142E1D">
        <w:rPr>
          <w:rFonts w:hint="eastAsia"/>
          <w:color w:val="FF0000"/>
          <w:szCs w:val="21"/>
        </w:rPr>
        <w:t>Times</w:t>
      </w:r>
      <w:r w:rsidRPr="00142E1D">
        <w:rPr>
          <w:color w:val="FF0000"/>
          <w:szCs w:val="21"/>
        </w:rPr>
        <w:t xml:space="preserve"> </w:t>
      </w:r>
      <w:r>
        <w:rPr>
          <w:rFonts w:hint="eastAsia"/>
          <w:color w:val="FF0000"/>
          <w:szCs w:val="21"/>
        </w:rPr>
        <w:t>New</w:t>
      </w:r>
      <w:r w:rsidRPr="00142E1D">
        <w:rPr>
          <w:color w:val="FF0000"/>
          <w:szCs w:val="21"/>
        </w:rPr>
        <w:t xml:space="preserve"> Roman</w:t>
      </w:r>
      <w:r>
        <w:rPr>
          <w:rFonts w:hint="eastAsia"/>
          <w:color w:val="FF0000"/>
          <w:szCs w:val="21"/>
        </w:rPr>
        <w:t>。括号使用全角符号（即中文下的符号），英文里面的符号可使用半角符号。</w:t>
      </w:r>
    </w:p>
    <w:p w14:paraId="3CC95286" w14:textId="4453B216" w:rsidR="00FF2C43" w:rsidRPr="00FF2C43" w:rsidRDefault="00FF2C43" w:rsidP="00FF2C43">
      <w:pPr>
        <w:spacing w:afterLines="50" w:after="156" w:line="400" w:lineRule="exact"/>
        <w:rPr>
          <w:b/>
          <w:bCs/>
          <w:color w:val="000000" w:themeColor="text1"/>
          <w:szCs w:val="21"/>
        </w:rPr>
      </w:pPr>
      <w:r>
        <w:rPr>
          <w:rFonts w:hint="eastAsia"/>
          <w:b/>
          <w:bCs/>
          <w:color w:val="000000" w:themeColor="text1"/>
          <w:szCs w:val="21"/>
        </w:rPr>
        <w:t>（</w:t>
      </w:r>
      <w:r>
        <w:rPr>
          <w:rFonts w:hint="eastAsia"/>
          <w:b/>
          <w:bCs/>
          <w:color w:val="000000" w:themeColor="text1"/>
          <w:szCs w:val="21"/>
        </w:rPr>
        <w:t>5</w:t>
      </w:r>
      <w:r>
        <w:rPr>
          <w:rFonts w:hint="eastAsia"/>
          <w:b/>
          <w:bCs/>
          <w:color w:val="000000" w:themeColor="text1"/>
          <w:szCs w:val="21"/>
        </w:rPr>
        <w:t>）</w:t>
      </w:r>
      <w:r w:rsidRPr="00FF2C43">
        <w:rPr>
          <w:rFonts w:hint="eastAsia"/>
          <w:b/>
          <w:bCs/>
          <w:color w:val="000000" w:themeColor="text1"/>
          <w:szCs w:val="21"/>
        </w:rPr>
        <w:t>流程图</w:t>
      </w:r>
    </w:p>
    <w:p w14:paraId="1746D919" w14:textId="45BBBDC4" w:rsidR="00A216C1" w:rsidRDefault="00FF2C43" w:rsidP="00FF2C43">
      <w:pPr>
        <w:spacing w:afterLines="50" w:after="156" w:line="400" w:lineRule="exact"/>
        <w:ind w:firstLineChars="200" w:firstLine="420"/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1</w:t>
      </w:r>
      <w:r>
        <w:rPr>
          <w:rFonts w:hint="eastAsia"/>
          <w:color w:val="FF0000"/>
          <w:szCs w:val="21"/>
        </w:rPr>
        <w:t>）</w:t>
      </w:r>
      <w:r w:rsidR="00A216C1">
        <w:rPr>
          <w:rFonts w:hint="eastAsia"/>
          <w:color w:val="FF0000"/>
          <w:szCs w:val="21"/>
        </w:rPr>
        <w:t>注意</w:t>
      </w:r>
      <w:r w:rsidRPr="00FF2C43">
        <w:rPr>
          <w:rFonts w:hint="eastAsia"/>
          <w:color w:val="FF0000"/>
          <w:szCs w:val="21"/>
        </w:rPr>
        <w:t>各模块形状</w:t>
      </w:r>
      <w:r>
        <w:rPr>
          <w:rFonts w:hint="eastAsia"/>
          <w:color w:val="FF0000"/>
          <w:szCs w:val="21"/>
        </w:rPr>
        <w:t>；</w:t>
      </w:r>
    </w:p>
    <w:p w14:paraId="5FD3E87A" w14:textId="77777777" w:rsidR="00A216C1" w:rsidRDefault="00FF2C43" w:rsidP="00FF2C43">
      <w:pPr>
        <w:spacing w:afterLines="50" w:after="156" w:line="400" w:lineRule="exact"/>
        <w:ind w:firstLineChars="200" w:firstLine="420"/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2</w:t>
      </w:r>
      <w:r>
        <w:rPr>
          <w:rFonts w:hint="eastAsia"/>
          <w:color w:val="FF0000"/>
          <w:szCs w:val="21"/>
        </w:rPr>
        <w:t>）</w:t>
      </w:r>
      <w:r w:rsidRPr="00FF2C43">
        <w:rPr>
          <w:rFonts w:hint="eastAsia"/>
          <w:color w:val="FF0000"/>
          <w:szCs w:val="21"/>
        </w:rPr>
        <w:t>除了条件模块双线出，其余模块需要单线入、单线出</w:t>
      </w:r>
      <w:r>
        <w:rPr>
          <w:rFonts w:hint="eastAsia"/>
          <w:color w:val="FF0000"/>
          <w:szCs w:val="21"/>
        </w:rPr>
        <w:t>；</w:t>
      </w:r>
    </w:p>
    <w:p w14:paraId="77B2791A" w14:textId="14035B58" w:rsidR="00FF2C43" w:rsidRPr="00FF2C43" w:rsidRDefault="00FF2C43" w:rsidP="00FF2C43">
      <w:pPr>
        <w:spacing w:afterLines="50" w:after="156" w:line="400" w:lineRule="exact"/>
        <w:ind w:firstLineChars="200" w:firstLine="420"/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3</w:t>
      </w:r>
      <w:r>
        <w:rPr>
          <w:rFonts w:hint="eastAsia"/>
          <w:color w:val="FF0000"/>
          <w:szCs w:val="21"/>
        </w:rPr>
        <w:t>）</w:t>
      </w:r>
      <w:r w:rsidRPr="00FF2C43">
        <w:rPr>
          <w:rFonts w:hint="eastAsia"/>
          <w:color w:val="FF0000"/>
          <w:szCs w:val="21"/>
        </w:rPr>
        <w:t>有循环进入之前模块的，将箭头指向该模块的已有的输入线，不能直接指向该模块（参见下图的第一、第二个模块间的“</w:t>
      </w:r>
      <w:r w:rsidRPr="00FF2C43">
        <w:rPr>
          <w:rFonts w:hint="eastAsia"/>
          <w:color w:val="FF0000"/>
          <w:szCs w:val="21"/>
        </w:rPr>
        <w:t>T</w:t>
      </w:r>
      <w:r w:rsidRPr="00FF2C43">
        <w:rPr>
          <w:rFonts w:hint="eastAsia"/>
          <w:color w:val="FF0000"/>
          <w:szCs w:val="21"/>
        </w:rPr>
        <w:t>”型结构）</w:t>
      </w:r>
      <w:r>
        <w:rPr>
          <w:rFonts w:hint="eastAsia"/>
          <w:color w:val="FF0000"/>
          <w:szCs w:val="21"/>
        </w:rPr>
        <w:t>。如</w:t>
      </w:r>
      <w:r w:rsidR="00B6621C">
        <w:rPr>
          <w:rFonts w:hint="eastAsia"/>
          <w:color w:val="FF0000"/>
          <w:szCs w:val="21"/>
        </w:rPr>
        <w:t>：</w:t>
      </w:r>
    </w:p>
    <w:p w14:paraId="14DCDB53" w14:textId="095D76A1" w:rsidR="00FF2C43" w:rsidRDefault="00FF2C43" w:rsidP="00FF2C43">
      <w:pPr>
        <w:pStyle w:val="paragraph"/>
        <w:spacing w:before="0" w:beforeAutospacing="0" w:after="0" w:afterAutospacing="0" w:line="312" w:lineRule="auto"/>
        <w:jc w:val="center"/>
      </w:pPr>
      <w:r>
        <w:rPr>
          <w:noProof/>
        </w:rPr>
        <w:lastRenderedPageBreak/>
        <w:drawing>
          <wp:inline distT="0" distB="0" distL="0" distR="0" wp14:anchorId="4E260E9C" wp14:editId="5D586B73">
            <wp:extent cx="3390181" cy="2075257"/>
            <wp:effectExtent l="0" t="0" r="127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622" cy="2079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1147E" w14:textId="6D63232A" w:rsidR="00FF2C43" w:rsidRDefault="0086278B" w:rsidP="0086278B">
      <w:pPr>
        <w:spacing w:afterLines="50" w:after="156" w:line="400" w:lineRule="exact"/>
        <w:rPr>
          <w:b/>
          <w:bCs/>
          <w:color w:val="000000" w:themeColor="text1"/>
          <w:szCs w:val="21"/>
        </w:rPr>
      </w:pPr>
      <w:r w:rsidRPr="0086278B">
        <w:rPr>
          <w:rFonts w:hint="eastAsia"/>
          <w:b/>
          <w:bCs/>
          <w:color w:val="000000" w:themeColor="text1"/>
          <w:szCs w:val="21"/>
        </w:rPr>
        <w:t>（</w:t>
      </w:r>
      <w:r w:rsidRPr="0086278B">
        <w:rPr>
          <w:rFonts w:hint="eastAsia"/>
          <w:b/>
          <w:bCs/>
          <w:color w:val="000000" w:themeColor="text1"/>
          <w:szCs w:val="21"/>
        </w:rPr>
        <w:t>6</w:t>
      </w:r>
      <w:r w:rsidRPr="0086278B">
        <w:rPr>
          <w:rFonts w:hint="eastAsia"/>
          <w:b/>
          <w:bCs/>
          <w:color w:val="000000" w:themeColor="text1"/>
          <w:szCs w:val="21"/>
        </w:rPr>
        <w:t>）算法伪代码</w:t>
      </w:r>
    </w:p>
    <w:p w14:paraId="0F48F474" w14:textId="789E4DC3" w:rsidR="0086278B" w:rsidRPr="0086278B" w:rsidRDefault="0086278B" w:rsidP="0086278B">
      <w:pPr>
        <w:spacing w:afterLines="50" w:after="156" w:line="400" w:lineRule="exact"/>
        <w:ind w:firstLineChars="200" w:firstLine="420"/>
        <w:rPr>
          <w:color w:val="FF0000"/>
          <w:szCs w:val="21"/>
        </w:rPr>
      </w:pPr>
      <w:r w:rsidRPr="0086278B">
        <w:rPr>
          <w:rFonts w:hint="eastAsia"/>
          <w:color w:val="FF0000"/>
          <w:szCs w:val="21"/>
        </w:rPr>
        <w:t>将伪代码放在表格里，参考格式如</w:t>
      </w:r>
      <w:r w:rsidR="002E0843">
        <w:rPr>
          <w:rFonts w:hint="eastAsia"/>
          <w:color w:val="FF0000"/>
          <w:szCs w:val="21"/>
        </w:rPr>
        <w:t>两个例子</w:t>
      </w:r>
      <w:r w:rsidRPr="0086278B">
        <w:rPr>
          <w:rFonts w:hint="eastAsia"/>
          <w:color w:val="FF0000"/>
          <w:szCs w:val="21"/>
        </w:rPr>
        <w:t>：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134"/>
        <w:gridCol w:w="5670"/>
      </w:tblGrid>
      <w:tr w:rsidR="0086278B" w:rsidRPr="00692CAF" w14:paraId="7C4AAF87" w14:textId="77777777" w:rsidTr="00E411CA">
        <w:trPr>
          <w:trHeight w:val="403"/>
          <w:jc w:val="center"/>
        </w:trPr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4CE6D9DC" w14:textId="41EE4894" w:rsidR="0086278B" w:rsidRPr="00692CAF" w:rsidRDefault="0086278B" w:rsidP="00E411CA">
            <w:pPr>
              <w:widowControl/>
              <w:spacing w:line="400" w:lineRule="exact"/>
              <w:jc w:val="left"/>
              <w:rPr>
                <w:b/>
                <w:szCs w:val="18"/>
              </w:rPr>
            </w:pPr>
            <w:bookmarkStart w:id="7" w:name="_Hlk35349479"/>
            <w:r w:rsidRPr="00692CAF">
              <w:rPr>
                <w:rFonts w:hint="eastAsia"/>
                <w:b/>
                <w:szCs w:val="18"/>
              </w:rPr>
              <w:t>算法</w:t>
            </w:r>
            <w:r w:rsidRPr="00692CAF">
              <w:rPr>
                <w:b/>
                <w:szCs w:val="18"/>
              </w:rPr>
              <w:t xml:space="preserve"> </w:t>
            </w:r>
            <w:r>
              <w:rPr>
                <w:rFonts w:hint="eastAsia"/>
                <w:b/>
                <w:szCs w:val="18"/>
              </w:rPr>
              <w:t>1</w:t>
            </w:r>
          </w:p>
        </w:tc>
        <w:tc>
          <w:tcPr>
            <w:tcW w:w="5670" w:type="dxa"/>
            <w:tcBorders>
              <w:top w:val="single" w:sz="4" w:space="0" w:color="auto"/>
              <w:bottom w:val="single" w:sz="4" w:space="0" w:color="auto"/>
            </w:tcBorders>
          </w:tcPr>
          <w:p w14:paraId="4F40996C" w14:textId="77777777" w:rsidR="0086278B" w:rsidRPr="004B1EC7" w:rsidRDefault="0086278B" w:rsidP="00E411CA">
            <w:pPr>
              <w:widowControl/>
              <w:spacing w:line="400" w:lineRule="exact"/>
              <w:jc w:val="left"/>
              <w:rPr>
                <w:b/>
                <w:bCs/>
                <w:szCs w:val="18"/>
              </w:rPr>
            </w:pPr>
            <w:r w:rsidRPr="004B1EC7">
              <w:rPr>
                <w:rFonts w:hint="eastAsia"/>
                <w:b/>
                <w:bCs/>
                <w:color w:val="000000"/>
                <w:szCs w:val="18"/>
              </w:rPr>
              <w:t>更新客户服务顺序</w:t>
            </w:r>
          </w:p>
        </w:tc>
      </w:tr>
      <w:tr w:rsidR="0086278B" w:rsidRPr="00692CAF" w14:paraId="3D420916" w14:textId="77777777" w:rsidTr="00E411CA">
        <w:trPr>
          <w:trHeight w:val="386"/>
          <w:jc w:val="center"/>
        </w:trPr>
        <w:tc>
          <w:tcPr>
            <w:tcW w:w="1134" w:type="dxa"/>
            <w:tcBorders>
              <w:top w:val="single" w:sz="4" w:space="0" w:color="auto"/>
            </w:tcBorders>
          </w:tcPr>
          <w:p w14:paraId="583CD271" w14:textId="24F5B3A0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b/>
                <w:szCs w:val="18"/>
              </w:rPr>
              <w:t>输入</w:t>
            </w:r>
            <w:r w:rsidRPr="00692CAF">
              <w:rPr>
                <w:szCs w:val="18"/>
              </w:rPr>
              <w:t>:</w:t>
            </w:r>
          </w:p>
        </w:tc>
        <w:tc>
          <w:tcPr>
            <w:tcW w:w="5670" w:type="dxa"/>
            <w:tcBorders>
              <w:top w:val="single" w:sz="4" w:space="0" w:color="auto"/>
            </w:tcBorders>
          </w:tcPr>
          <w:p w14:paraId="30621164" w14:textId="77777777" w:rsidR="0086278B" w:rsidRPr="00692CAF" w:rsidRDefault="0086278B" w:rsidP="0086278B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>单个客户服务顺序；</w:t>
            </w:r>
          </w:p>
        </w:tc>
      </w:tr>
      <w:tr w:rsidR="0086278B" w:rsidRPr="00692CAF" w14:paraId="3FEEA375" w14:textId="77777777" w:rsidTr="00E411CA">
        <w:trPr>
          <w:trHeight w:val="403"/>
          <w:jc w:val="center"/>
        </w:trPr>
        <w:tc>
          <w:tcPr>
            <w:tcW w:w="1134" w:type="dxa"/>
          </w:tcPr>
          <w:p w14:paraId="29637014" w14:textId="77777777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b/>
                <w:szCs w:val="18"/>
              </w:rPr>
              <w:t>输出</w:t>
            </w:r>
            <w:r w:rsidRPr="00692CAF">
              <w:rPr>
                <w:rFonts w:hint="eastAsia"/>
                <w:szCs w:val="18"/>
              </w:rPr>
              <w:t>:</w:t>
            </w:r>
          </w:p>
        </w:tc>
        <w:tc>
          <w:tcPr>
            <w:tcW w:w="5670" w:type="dxa"/>
          </w:tcPr>
          <w:p w14:paraId="66CF75FF" w14:textId="77777777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>单个车辆行驶路线及客户服务顺序；</w:t>
            </w:r>
          </w:p>
        </w:tc>
      </w:tr>
      <w:tr w:rsidR="0086278B" w:rsidRPr="00692CAF" w14:paraId="13A9C5A6" w14:textId="77777777" w:rsidTr="00E411CA">
        <w:trPr>
          <w:trHeight w:val="403"/>
          <w:jc w:val="center"/>
        </w:trPr>
        <w:tc>
          <w:tcPr>
            <w:tcW w:w="1134" w:type="dxa"/>
            <w:tcBorders>
              <w:bottom w:val="single" w:sz="4" w:space="0" w:color="auto"/>
            </w:tcBorders>
          </w:tcPr>
          <w:p w14:paraId="4101A7F4" w14:textId="77777777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>1:</w:t>
            </w:r>
          </w:p>
          <w:p w14:paraId="77951D6B" w14:textId="77777777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>2:</w:t>
            </w:r>
          </w:p>
          <w:p w14:paraId="2E9693A6" w14:textId="77777777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>3</w:t>
            </w:r>
            <w:r w:rsidRPr="00692CAF">
              <w:rPr>
                <w:szCs w:val="18"/>
              </w:rPr>
              <w:t>:</w:t>
            </w:r>
          </w:p>
          <w:p w14:paraId="61AB11DB" w14:textId="77777777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>4</w:t>
            </w:r>
            <w:r w:rsidRPr="00692CAF">
              <w:rPr>
                <w:szCs w:val="18"/>
              </w:rPr>
              <w:t>:</w:t>
            </w:r>
          </w:p>
          <w:p w14:paraId="7AD8F47E" w14:textId="77777777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>5</w:t>
            </w:r>
            <w:r w:rsidRPr="00692CAF">
              <w:rPr>
                <w:szCs w:val="18"/>
              </w:rPr>
              <w:t>:</w:t>
            </w:r>
          </w:p>
          <w:p w14:paraId="7028823A" w14:textId="77777777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>6</w:t>
            </w:r>
            <w:r w:rsidRPr="00692CAF">
              <w:rPr>
                <w:szCs w:val="18"/>
              </w:rPr>
              <w:t>:</w:t>
            </w:r>
          </w:p>
          <w:p w14:paraId="5D18E008" w14:textId="77777777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>7</w:t>
            </w:r>
            <w:r w:rsidRPr="00692CAF">
              <w:rPr>
                <w:szCs w:val="18"/>
              </w:rPr>
              <w:t>:</w:t>
            </w:r>
          </w:p>
          <w:p w14:paraId="1E578194" w14:textId="77777777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>8</w:t>
            </w:r>
            <w:r w:rsidRPr="00692CAF">
              <w:rPr>
                <w:szCs w:val="18"/>
              </w:rPr>
              <w:t>:</w:t>
            </w:r>
          </w:p>
          <w:p w14:paraId="1E12C91C" w14:textId="77777777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>9</w:t>
            </w:r>
            <w:r w:rsidRPr="00692CAF">
              <w:rPr>
                <w:szCs w:val="18"/>
              </w:rPr>
              <w:t>:</w:t>
            </w:r>
          </w:p>
          <w:p w14:paraId="51B9EF71" w14:textId="77777777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>1</w:t>
            </w:r>
            <w:r w:rsidRPr="00692CAF">
              <w:rPr>
                <w:szCs w:val="18"/>
              </w:rPr>
              <w:t>0:</w:t>
            </w:r>
          </w:p>
          <w:p w14:paraId="6523ABB3" w14:textId="77777777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>1</w:t>
            </w:r>
            <w:r w:rsidRPr="00692CAF">
              <w:rPr>
                <w:szCs w:val="18"/>
              </w:rPr>
              <w:t>1:</w:t>
            </w:r>
          </w:p>
          <w:p w14:paraId="247ED037" w14:textId="77777777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>1</w:t>
            </w:r>
            <w:r w:rsidRPr="00692CAF">
              <w:rPr>
                <w:szCs w:val="18"/>
              </w:rPr>
              <w:t>2:</w:t>
            </w:r>
          </w:p>
          <w:p w14:paraId="30068DD2" w14:textId="77777777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>13:</w:t>
            </w: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14:paraId="067B81D7" w14:textId="77777777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>设置</w:t>
            </w:r>
            <w:r w:rsidRPr="00692CAF">
              <w:rPr>
                <w:noProof/>
                <w:position w:val="-6"/>
                <w:szCs w:val="18"/>
              </w:rPr>
              <w:object w:dxaOrig="710" w:dyaOrig="230" w14:anchorId="3603389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36pt;height:11.25pt;mso-width-percent:0;mso-height-percent:0;mso-width-percent:0;mso-height-percent:0" o:ole="">
                  <v:imagedata r:id="rId11" o:title=""/>
                </v:shape>
                <o:OLEObject Type="Embed" ProgID="Equation.Ribbit" ShapeID="_x0000_i1025" DrawAspect="Content" ObjectID="_1650721733" r:id="rId12"/>
              </w:object>
            </w:r>
            <w:r w:rsidRPr="00692CAF">
              <w:rPr>
                <w:rFonts w:hint="eastAsia"/>
                <w:szCs w:val="18"/>
              </w:rPr>
              <w:t>；</w:t>
            </w:r>
          </w:p>
          <w:p w14:paraId="4B30D2B2" w14:textId="77777777" w:rsidR="0086278B" w:rsidRPr="00692CAF" w:rsidRDefault="0086278B" w:rsidP="00E411CA">
            <w:pPr>
              <w:widowControl/>
              <w:spacing w:line="320" w:lineRule="exact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WHILE</w:t>
            </w:r>
            <w:r w:rsidRPr="00692CAF">
              <w:rPr>
                <w:szCs w:val="18"/>
              </w:rPr>
              <w:t xml:space="preserve"> </w:t>
            </w:r>
            <w:r w:rsidRPr="00692CAF">
              <w:rPr>
                <w:noProof/>
                <w:position w:val="-6"/>
                <w:szCs w:val="18"/>
              </w:rPr>
              <w:object w:dxaOrig="1432" w:dyaOrig="225" w14:anchorId="349E64ED">
                <v:shape id="_x0000_i1026" type="#_x0000_t75" alt="" style="width:71.25pt;height:10.5pt;mso-width-percent:0;mso-height-percent:0;mso-width-percent:0;mso-height-percent:0" o:ole="">
                  <v:imagedata r:id="rId13" o:title=""/>
                </v:shape>
                <o:OLEObject Type="Embed" ProgID="Equation.Ribbit" ShapeID="_x0000_i1026" DrawAspect="Content" ObjectID="_1650721734" r:id="rId14"/>
              </w:object>
            </w:r>
            <w:r w:rsidRPr="00692CAF">
              <w:rPr>
                <w:szCs w:val="18"/>
              </w:rPr>
              <w:t xml:space="preserve"> </w:t>
            </w:r>
            <w:r>
              <w:rPr>
                <w:b/>
                <w:bCs/>
                <w:szCs w:val="18"/>
              </w:rPr>
              <w:t>DO</w:t>
            </w:r>
          </w:p>
          <w:p w14:paraId="2B0FDC58" w14:textId="77777777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rFonts w:hint="eastAsia"/>
                <w:b/>
                <w:bCs/>
                <w:szCs w:val="18"/>
              </w:rPr>
              <w:t xml:space="preserve"> </w:t>
            </w:r>
            <w:r w:rsidRPr="00692CAF">
              <w:rPr>
                <w:b/>
                <w:bCs/>
                <w:szCs w:val="18"/>
              </w:rPr>
              <w:t xml:space="preserve">     </w:t>
            </w:r>
            <w:r w:rsidRPr="00692CAF">
              <w:rPr>
                <w:rFonts w:hint="eastAsia"/>
                <w:szCs w:val="18"/>
              </w:rPr>
              <w:t>自适应局部搜索；</w:t>
            </w:r>
          </w:p>
          <w:p w14:paraId="1A84E21B" w14:textId="77777777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 xml:space="preserve"> </w:t>
            </w:r>
            <w:r w:rsidRPr="00692CAF">
              <w:rPr>
                <w:szCs w:val="18"/>
              </w:rPr>
              <w:t xml:space="preserve">     </w:t>
            </w:r>
            <w:r w:rsidRPr="00692CAF">
              <w:rPr>
                <w:noProof/>
                <w:position w:val="-6"/>
                <w:szCs w:val="18"/>
              </w:rPr>
              <w:object w:dxaOrig="694" w:dyaOrig="222" w14:anchorId="3B92A5CD">
                <v:shape id="_x0000_i1027" type="#_x0000_t75" alt="" style="width:35.25pt;height:11.25pt;mso-width-percent:0;mso-height-percent:0;mso-width-percent:0;mso-height-percent:0" o:ole="">
                  <v:imagedata r:id="rId15" o:title=""/>
                </v:shape>
                <o:OLEObject Type="Embed" ProgID="Equation.Ribbit" ShapeID="_x0000_i1027" DrawAspect="Content" ObjectID="_1650721735" r:id="rId16"/>
              </w:object>
            </w:r>
            <w:r w:rsidRPr="00692CAF">
              <w:rPr>
                <w:rFonts w:hint="eastAsia"/>
                <w:szCs w:val="18"/>
              </w:rPr>
              <w:t>；</w:t>
            </w:r>
          </w:p>
          <w:p w14:paraId="76E2D9E1" w14:textId="77777777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 xml:space="preserve"> </w:t>
            </w:r>
            <w:r w:rsidRPr="00692CAF">
              <w:rPr>
                <w:szCs w:val="18"/>
              </w:rPr>
              <w:t xml:space="preserve">     </w:t>
            </w:r>
            <w:r w:rsidRPr="00692CAF">
              <w:rPr>
                <w:rFonts w:hint="eastAsia"/>
                <w:szCs w:val="18"/>
              </w:rPr>
              <w:t>计算整个解决方案中每辆车的平均延迟时间；</w:t>
            </w:r>
          </w:p>
          <w:p w14:paraId="77CD9627" w14:textId="77777777" w:rsidR="0086278B" w:rsidRPr="00692CAF" w:rsidRDefault="0086278B" w:rsidP="00E411CA">
            <w:pPr>
              <w:widowControl/>
              <w:spacing w:line="320" w:lineRule="exact"/>
              <w:ind w:firstLineChars="300" w:firstLine="632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IF</w:t>
            </w:r>
            <w:r w:rsidRPr="00692CAF">
              <w:rPr>
                <w:szCs w:val="18"/>
              </w:rPr>
              <w:t xml:space="preserve"> </w:t>
            </w:r>
            <w:r w:rsidRPr="00692CAF">
              <w:rPr>
                <w:noProof/>
                <w:position w:val="-6"/>
                <w:szCs w:val="18"/>
              </w:rPr>
              <w:object w:dxaOrig="1164" w:dyaOrig="226" w14:anchorId="03EF6AD0">
                <v:shape id="_x0000_i1028" type="#_x0000_t75" alt="" style="width:58.5pt;height:11.25pt;mso-width-percent:0;mso-height-percent:0;mso-width-percent:0;mso-height-percent:0" o:ole="">
                  <v:imagedata r:id="rId17" o:title=""/>
                </v:shape>
                <o:OLEObject Type="Embed" ProgID="Equation.Ribbit" ShapeID="_x0000_i1028" DrawAspect="Content" ObjectID="_1650721736" r:id="rId18"/>
              </w:object>
            </w:r>
            <w:r w:rsidRPr="00692CAF">
              <w:rPr>
                <w:szCs w:val="18"/>
              </w:rPr>
              <w:t xml:space="preserve"> </w:t>
            </w:r>
            <w:r>
              <w:rPr>
                <w:b/>
                <w:bCs/>
                <w:szCs w:val="18"/>
              </w:rPr>
              <w:t>THEN</w:t>
            </w:r>
          </w:p>
          <w:p w14:paraId="25065B78" w14:textId="77777777" w:rsidR="0086278B" w:rsidRPr="00692CAF" w:rsidRDefault="0086278B" w:rsidP="00E411CA">
            <w:pPr>
              <w:widowControl/>
              <w:spacing w:line="320" w:lineRule="exact"/>
              <w:ind w:firstLineChars="300" w:firstLine="632"/>
              <w:rPr>
                <w:szCs w:val="18"/>
              </w:rPr>
            </w:pPr>
            <w:r w:rsidRPr="00692CAF">
              <w:rPr>
                <w:rFonts w:hint="eastAsia"/>
                <w:b/>
                <w:bCs/>
                <w:szCs w:val="18"/>
              </w:rPr>
              <w:t xml:space="preserve"> </w:t>
            </w:r>
            <w:r w:rsidRPr="00692CAF">
              <w:rPr>
                <w:b/>
                <w:bCs/>
                <w:szCs w:val="18"/>
              </w:rPr>
              <w:t xml:space="preserve">  </w:t>
            </w:r>
            <w:r w:rsidRPr="00692CAF">
              <w:rPr>
                <w:rFonts w:hint="eastAsia"/>
                <w:szCs w:val="18"/>
              </w:rPr>
              <w:t>拒绝该新订单；</w:t>
            </w:r>
          </w:p>
          <w:p w14:paraId="7FEFC376" w14:textId="77777777" w:rsidR="0086278B" w:rsidRPr="00692CAF" w:rsidRDefault="0086278B" w:rsidP="00E411CA">
            <w:pPr>
              <w:widowControl/>
              <w:spacing w:line="320" w:lineRule="exact"/>
              <w:ind w:firstLineChars="300" w:firstLine="630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 xml:space="preserve"> </w:t>
            </w:r>
            <w:r w:rsidRPr="00692CAF">
              <w:rPr>
                <w:szCs w:val="18"/>
              </w:rPr>
              <w:t xml:space="preserve">  </w:t>
            </w:r>
            <w:r w:rsidRPr="00692CAF">
              <w:rPr>
                <w:noProof/>
                <w:position w:val="-6"/>
                <w:szCs w:val="18"/>
              </w:rPr>
              <w:object w:dxaOrig="1864" w:dyaOrig="228" w14:anchorId="12E17007">
                <v:shape id="_x0000_i1029" type="#_x0000_t75" alt="" style="width:93pt;height:11.25pt;mso-width-percent:0;mso-height-percent:0;mso-width-percent:0;mso-height-percent:0" o:ole="">
                  <v:imagedata r:id="rId19" o:title=""/>
                </v:shape>
                <o:OLEObject Type="Embed" ProgID="Equation.Ribbit" ShapeID="_x0000_i1029" DrawAspect="Content" ObjectID="_1650721737" r:id="rId20"/>
              </w:object>
            </w:r>
            <w:r w:rsidRPr="00692CAF">
              <w:rPr>
                <w:rFonts w:hint="eastAsia"/>
                <w:szCs w:val="18"/>
              </w:rPr>
              <w:t>；</w:t>
            </w:r>
          </w:p>
          <w:p w14:paraId="2C2A80E7" w14:textId="77777777" w:rsidR="0086278B" w:rsidRPr="00692CAF" w:rsidRDefault="0086278B" w:rsidP="00E411CA">
            <w:pPr>
              <w:widowControl/>
              <w:spacing w:line="320" w:lineRule="exact"/>
              <w:ind w:firstLineChars="300" w:firstLine="632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ELSE</w:t>
            </w:r>
          </w:p>
          <w:p w14:paraId="759FDB48" w14:textId="77777777" w:rsidR="0086278B" w:rsidRPr="00692CAF" w:rsidRDefault="0086278B" w:rsidP="00E411CA">
            <w:pPr>
              <w:widowControl/>
              <w:spacing w:line="320" w:lineRule="exact"/>
              <w:ind w:firstLineChars="300" w:firstLine="630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 xml:space="preserve"> </w:t>
            </w:r>
            <w:r w:rsidRPr="00692CAF">
              <w:rPr>
                <w:szCs w:val="18"/>
              </w:rPr>
              <w:t xml:space="preserve">  </w:t>
            </w:r>
            <w:r w:rsidRPr="00692CAF">
              <w:rPr>
                <w:noProof/>
                <w:position w:val="-6"/>
                <w:szCs w:val="18"/>
              </w:rPr>
              <w:object w:dxaOrig="1722" w:dyaOrig="228" w14:anchorId="6D937470">
                <v:shape id="_x0000_i1030" type="#_x0000_t75" alt="" style="width:86.25pt;height:11.25pt;mso-width-percent:0;mso-height-percent:0;mso-width-percent:0;mso-height-percent:0" o:ole="">
                  <v:imagedata r:id="rId21" o:title=""/>
                </v:shape>
                <o:OLEObject Type="Embed" ProgID="Equation.Ribbit" ShapeID="_x0000_i1030" DrawAspect="Content" ObjectID="_1650721738" r:id="rId22"/>
              </w:object>
            </w:r>
            <w:r w:rsidRPr="00692CAF">
              <w:rPr>
                <w:rFonts w:hint="eastAsia"/>
                <w:szCs w:val="18"/>
              </w:rPr>
              <w:t>；</w:t>
            </w:r>
          </w:p>
          <w:p w14:paraId="10AC504C" w14:textId="77777777" w:rsidR="0086278B" w:rsidRPr="00692CAF" w:rsidRDefault="0086278B" w:rsidP="00E411CA">
            <w:pPr>
              <w:widowControl/>
              <w:spacing w:line="320" w:lineRule="exact"/>
              <w:ind w:firstLineChars="300" w:firstLine="632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END</w:t>
            </w:r>
            <w:r w:rsidRPr="00692CAF">
              <w:rPr>
                <w:szCs w:val="18"/>
              </w:rPr>
              <w:t xml:space="preserve"> </w:t>
            </w:r>
            <w:r>
              <w:rPr>
                <w:b/>
                <w:bCs/>
                <w:szCs w:val="18"/>
              </w:rPr>
              <w:t>IF</w:t>
            </w:r>
          </w:p>
          <w:p w14:paraId="3D911FE4" w14:textId="77777777" w:rsidR="0086278B" w:rsidRPr="00692CAF" w:rsidRDefault="0086278B" w:rsidP="00E411CA">
            <w:pPr>
              <w:widowControl/>
              <w:spacing w:line="320" w:lineRule="exact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END</w:t>
            </w:r>
            <w:r w:rsidRPr="00692CAF">
              <w:rPr>
                <w:szCs w:val="18"/>
              </w:rPr>
              <w:t xml:space="preserve"> </w:t>
            </w:r>
            <w:r>
              <w:rPr>
                <w:b/>
                <w:bCs/>
                <w:szCs w:val="18"/>
              </w:rPr>
              <w:t>WHILE</w:t>
            </w:r>
          </w:p>
          <w:p w14:paraId="03815515" w14:textId="77777777" w:rsidR="0086278B" w:rsidRPr="00692CAF" w:rsidRDefault="0086278B" w:rsidP="00E411CA">
            <w:pPr>
              <w:widowControl/>
              <w:spacing w:line="320" w:lineRule="exact"/>
              <w:rPr>
                <w:szCs w:val="18"/>
              </w:rPr>
            </w:pPr>
            <w:r w:rsidRPr="00692CAF">
              <w:rPr>
                <w:rFonts w:hint="eastAsia"/>
                <w:szCs w:val="18"/>
              </w:rPr>
              <w:t>启用实时路况；</w:t>
            </w:r>
          </w:p>
        </w:tc>
      </w:tr>
      <w:bookmarkEnd w:id="7"/>
    </w:tbl>
    <w:p w14:paraId="422C3BE9" w14:textId="2D289545" w:rsidR="0086278B" w:rsidRDefault="0086278B" w:rsidP="00142E1D">
      <w:pPr>
        <w:spacing w:afterLines="50" w:after="156" w:line="400" w:lineRule="exact"/>
        <w:ind w:firstLineChars="200" w:firstLine="420"/>
        <w:rPr>
          <w:color w:val="FF0000"/>
          <w:szCs w:val="21"/>
        </w:rPr>
      </w:pPr>
    </w:p>
    <w:tbl>
      <w:tblPr>
        <w:tblStyle w:val="a9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426"/>
        <w:gridCol w:w="6320"/>
      </w:tblGrid>
      <w:tr w:rsidR="004B1EC7" w14:paraId="67C6EE8D" w14:textId="77777777" w:rsidTr="004B1EC7">
        <w:trPr>
          <w:trHeight w:val="284"/>
          <w:jc w:val="center"/>
        </w:trPr>
        <w:tc>
          <w:tcPr>
            <w:tcW w:w="6661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749DD97" w14:textId="166731CD" w:rsidR="004B1EC7" w:rsidRPr="007B0ECB" w:rsidRDefault="004B1EC7" w:rsidP="00B11336">
            <w:pPr>
              <w:rPr>
                <w:b/>
                <w:bCs/>
              </w:rPr>
            </w:pPr>
            <w:r w:rsidRPr="007B0ECB">
              <w:rPr>
                <w:rFonts w:hint="eastAsia"/>
                <w:b/>
                <w:bCs/>
              </w:rPr>
              <w:t>算法</w:t>
            </w:r>
            <w:r w:rsidR="002E0843">
              <w:rPr>
                <w:rFonts w:hint="eastAsia"/>
                <w:b/>
                <w:bCs/>
              </w:rPr>
              <w:t>2</w:t>
            </w:r>
            <w:r w:rsidRPr="007B0ECB">
              <w:rPr>
                <w:rFonts w:hint="eastAsia"/>
                <w:b/>
                <w:bCs/>
              </w:rPr>
              <w:t>：粒子群优化算法</w:t>
            </w:r>
          </w:p>
        </w:tc>
      </w:tr>
      <w:tr w:rsidR="004B1EC7" w14:paraId="1671BBF4" w14:textId="77777777" w:rsidTr="004B1EC7">
        <w:trPr>
          <w:trHeight w:val="617"/>
          <w:jc w:val="center"/>
        </w:trPr>
        <w:tc>
          <w:tcPr>
            <w:tcW w:w="6661" w:type="dxa"/>
            <w:gridSpan w:val="2"/>
            <w:tcBorders>
              <w:top w:val="single" w:sz="12" w:space="0" w:color="auto"/>
            </w:tcBorders>
          </w:tcPr>
          <w:p w14:paraId="55BA8B6F" w14:textId="77777777" w:rsidR="004B1EC7" w:rsidRDefault="004B1EC7" w:rsidP="00B11336">
            <w:r w:rsidRPr="00E553F3">
              <w:rPr>
                <w:rFonts w:hint="eastAsia"/>
                <w:b/>
                <w:bCs/>
              </w:rPr>
              <w:t>输入</w:t>
            </w:r>
            <w:r>
              <w:rPr>
                <w:rFonts w:hint="eastAsia"/>
              </w:rPr>
              <w:t>：最大代数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oMath>
            <w:r>
              <w:rPr>
                <w:rFonts w:hint="eastAsia"/>
              </w:rPr>
              <w:t>，种群规模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oMath>
          </w:p>
          <w:p w14:paraId="708416F6" w14:textId="77777777" w:rsidR="004B1EC7" w:rsidRDefault="004B1EC7" w:rsidP="00B11336">
            <w:r w:rsidRPr="00E553F3">
              <w:rPr>
                <w:rFonts w:hint="eastAsia"/>
                <w:b/>
                <w:bCs/>
              </w:rPr>
              <w:t>输出</w:t>
            </w:r>
            <w:r>
              <w:rPr>
                <w:rFonts w:hint="eastAsia"/>
              </w:rPr>
              <w:t>：最优解</w:t>
            </w:r>
            <w:r>
              <w:rPr>
                <w:rFonts w:hint="eastAsia"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s</m:t>
              </m:r>
            </m:oMath>
          </w:p>
        </w:tc>
      </w:tr>
      <w:tr w:rsidR="004B1EC7" w14:paraId="09C0C9C7" w14:textId="77777777" w:rsidTr="004B1EC7">
        <w:trPr>
          <w:trHeight w:val="300"/>
          <w:jc w:val="center"/>
        </w:trPr>
        <w:tc>
          <w:tcPr>
            <w:tcW w:w="341" w:type="dxa"/>
            <w:tcBorders>
              <w:top w:val="nil"/>
              <w:bottom w:val="nil"/>
              <w:right w:val="nil"/>
            </w:tcBorders>
          </w:tcPr>
          <w:p w14:paraId="2444385D" w14:textId="77777777" w:rsidR="004B1EC7" w:rsidRPr="0048193E" w:rsidRDefault="004B1EC7" w:rsidP="00B11336">
            <w:r>
              <w:rPr>
                <w:rFonts w:hint="eastAsia"/>
              </w:rPr>
              <w:t>1</w:t>
            </w:r>
          </w:p>
        </w:tc>
        <w:tc>
          <w:tcPr>
            <w:tcW w:w="6320" w:type="dxa"/>
            <w:tcBorders>
              <w:left w:val="nil"/>
            </w:tcBorders>
          </w:tcPr>
          <w:p w14:paraId="68330E84" w14:textId="77777777" w:rsidR="004B1EC7" w:rsidRDefault="004B1EC7" w:rsidP="00B11336">
            <w:r w:rsidRPr="00E553F3">
              <w:rPr>
                <w:rFonts w:hint="eastAsia"/>
                <w:b/>
                <w:bCs/>
              </w:rPr>
              <w:t>初始化</w:t>
            </w:r>
            <w:r>
              <w:rPr>
                <w:rFonts w:hint="eastAsia"/>
              </w:rPr>
              <w:t>：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t=0,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…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;</m:t>
              </m:r>
            </m:oMath>
            <w:r>
              <w:rPr>
                <w:rFonts w:hint="eastAsia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⃗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⃗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⃗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, i∈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,2,…,N</m:t>
                  </m:r>
                </m:e>
              </m:d>
            </m:oMath>
          </w:p>
        </w:tc>
      </w:tr>
      <w:tr w:rsidR="004B1EC7" w14:paraId="2E639B3B" w14:textId="77777777" w:rsidTr="004B1EC7">
        <w:trPr>
          <w:trHeight w:val="300"/>
          <w:jc w:val="center"/>
        </w:trPr>
        <w:tc>
          <w:tcPr>
            <w:tcW w:w="341" w:type="dxa"/>
            <w:tcBorders>
              <w:top w:val="nil"/>
              <w:bottom w:val="nil"/>
              <w:right w:val="nil"/>
            </w:tcBorders>
          </w:tcPr>
          <w:p w14:paraId="44099961" w14:textId="77777777" w:rsidR="004B1EC7" w:rsidRPr="0048193E" w:rsidRDefault="004B1EC7" w:rsidP="00B11336">
            <w:r>
              <w:rPr>
                <w:rFonts w:hint="eastAsia"/>
              </w:rPr>
              <w:t>2</w:t>
            </w:r>
          </w:p>
        </w:tc>
        <w:tc>
          <w:tcPr>
            <w:tcW w:w="6320" w:type="dxa"/>
            <w:tcBorders>
              <w:left w:val="nil"/>
            </w:tcBorders>
          </w:tcPr>
          <w:p w14:paraId="3F4E0005" w14:textId="77777777" w:rsidR="004B1EC7" w:rsidRPr="00517706" w:rsidRDefault="004B1EC7" w:rsidP="00B11336">
            <w:r w:rsidRPr="00A26839">
              <w:rPr>
                <w:b/>
                <w:bCs/>
              </w:rPr>
              <w:t>While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t&lt;G</m:t>
              </m:r>
            </m:oMath>
            <w:r>
              <w:rPr>
                <w:rFonts w:hint="eastAsia"/>
              </w:rPr>
              <w:t xml:space="preserve"> </w:t>
            </w:r>
            <w:r w:rsidRPr="00A26839">
              <w:rPr>
                <w:b/>
                <w:bCs/>
              </w:rPr>
              <w:t>do</w:t>
            </w:r>
          </w:p>
        </w:tc>
      </w:tr>
      <w:tr w:rsidR="004B1EC7" w14:paraId="58E51023" w14:textId="77777777" w:rsidTr="004B1EC7">
        <w:trPr>
          <w:trHeight w:val="284"/>
          <w:jc w:val="center"/>
        </w:trPr>
        <w:tc>
          <w:tcPr>
            <w:tcW w:w="341" w:type="dxa"/>
            <w:tcBorders>
              <w:top w:val="nil"/>
              <w:bottom w:val="nil"/>
              <w:right w:val="nil"/>
            </w:tcBorders>
          </w:tcPr>
          <w:p w14:paraId="3E46F0FD" w14:textId="77777777" w:rsidR="004B1EC7" w:rsidRPr="0048193E" w:rsidRDefault="004B1EC7" w:rsidP="00B11336">
            <w:r>
              <w:rPr>
                <w:rFonts w:hint="eastAsia"/>
              </w:rPr>
              <w:t>3</w:t>
            </w:r>
          </w:p>
        </w:tc>
        <w:tc>
          <w:tcPr>
            <w:tcW w:w="6320" w:type="dxa"/>
            <w:tcBorders>
              <w:left w:val="nil"/>
            </w:tcBorders>
          </w:tcPr>
          <w:p w14:paraId="4297E97C" w14:textId="77777777" w:rsidR="004B1EC7" w:rsidRDefault="004B1EC7" w:rsidP="00B11336">
            <w:r>
              <w:t xml:space="preserve">   </w:t>
            </w:r>
            <w:r w:rsidRPr="00A26839">
              <w:rPr>
                <w:b/>
                <w:bCs/>
              </w:rPr>
              <w:t>for</w:t>
            </w:r>
            <w:r>
              <w:t xml:space="preserve"> </w:t>
            </w:r>
            <w:r>
              <w:rPr>
                <w:rFonts w:hint="eastAsia"/>
              </w:rPr>
              <w:t>每一个粒子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</w:p>
        </w:tc>
      </w:tr>
      <w:tr w:rsidR="004B1EC7" w14:paraId="6D614CE5" w14:textId="77777777" w:rsidTr="004B1EC7">
        <w:trPr>
          <w:trHeight w:val="300"/>
          <w:jc w:val="center"/>
        </w:trPr>
        <w:tc>
          <w:tcPr>
            <w:tcW w:w="341" w:type="dxa"/>
            <w:tcBorders>
              <w:top w:val="nil"/>
              <w:bottom w:val="nil"/>
              <w:right w:val="nil"/>
            </w:tcBorders>
          </w:tcPr>
          <w:p w14:paraId="66A9039A" w14:textId="77777777" w:rsidR="004B1EC7" w:rsidRPr="0048193E" w:rsidRDefault="004B1EC7" w:rsidP="00B11336">
            <w:r>
              <w:rPr>
                <w:rFonts w:hint="eastAsia"/>
              </w:rPr>
              <w:t>4</w:t>
            </w:r>
          </w:p>
        </w:tc>
        <w:tc>
          <w:tcPr>
            <w:tcW w:w="6320" w:type="dxa"/>
            <w:tcBorders>
              <w:left w:val="nil"/>
            </w:tcBorders>
          </w:tcPr>
          <w:p w14:paraId="7CFC1291" w14:textId="77777777" w:rsidR="004B1EC7" w:rsidRDefault="004B1EC7" w:rsidP="00B11336">
            <w:r>
              <w:t xml:space="preserve">      </w:t>
            </w:r>
            <w:r>
              <w:rPr>
                <w:rFonts w:hint="eastAsia"/>
              </w:rPr>
              <w:t>根据位置更新公式更新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rPr>
                <w:rFonts w:hint="eastAsia"/>
              </w:rPr>
              <w:t>；</w:t>
            </w:r>
          </w:p>
        </w:tc>
      </w:tr>
      <w:tr w:rsidR="004B1EC7" w14:paraId="05CB9559" w14:textId="77777777" w:rsidTr="004B1EC7">
        <w:trPr>
          <w:trHeight w:val="284"/>
          <w:jc w:val="center"/>
        </w:trPr>
        <w:tc>
          <w:tcPr>
            <w:tcW w:w="341" w:type="dxa"/>
            <w:tcBorders>
              <w:top w:val="nil"/>
              <w:bottom w:val="nil"/>
              <w:right w:val="nil"/>
            </w:tcBorders>
          </w:tcPr>
          <w:p w14:paraId="48CFCFB9" w14:textId="77777777" w:rsidR="004B1EC7" w:rsidRPr="0048193E" w:rsidRDefault="004B1EC7" w:rsidP="00B11336">
            <w:r>
              <w:rPr>
                <w:rFonts w:hint="eastAsia"/>
              </w:rPr>
              <w:t>5</w:t>
            </w:r>
          </w:p>
        </w:tc>
        <w:tc>
          <w:tcPr>
            <w:tcW w:w="6320" w:type="dxa"/>
            <w:tcBorders>
              <w:left w:val="nil"/>
            </w:tcBorders>
          </w:tcPr>
          <w:p w14:paraId="6760C0A6" w14:textId="77777777" w:rsidR="004B1EC7" w:rsidRDefault="004B1EC7" w:rsidP="00B11336">
            <w:r>
              <w:t xml:space="preserve">      </w:t>
            </w:r>
            <w:r>
              <w:rPr>
                <w:rFonts w:hint="eastAsia"/>
              </w:rPr>
              <w:t>根据速度更新公式更新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rPr>
                <w:rFonts w:hint="eastAsia"/>
              </w:rPr>
              <w:t>；</w:t>
            </w:r>
          </w:p>
        </w:tc>
      </w:tr>
      <w:tr w:rsidR="004B1EC7" w14:paraId="00483FEE" w14:textId="77777777" w:rsidTr="004B1EC7">
        <w:trPr>
          <w:trHeight w:val="300"/>
          <w:jc w:val="center"/>
        </w:trPr>
        <w:tc>
          <w:tcPr>
            <w:tcW w:w="341" w:type="dxa"/>
            <w:tcBorders>
              <w:top w:val="nil"/>
              <w:bottom w:val="nil"/>
              <w:right w:val="nil"/>
            </w:tcBorders>
          </w:tcPr>
          <w:p w14:paraId="6E2D202A" w14:textId="77777777" w:rsidR="004B1EC7" w:rsidRPr="0048193E" w:rsidRDefault="004B1EC7" w:rsidP="00B11336">
            <w:r>
              <w:rPr>
                <w:rFonts w:hint="eastAsia"/>
              </w:rPr>
              <w:t>6</w:t>
            </w:r>
          </w:p>
        </w:tc>
        <w:tc>
          <w:tcPr>
            <w:tcW w:w="6320" w:type="dxa"/>
            <w:tcBorders>
              <w:left w:val="nil"/>
            </w:tcBorders>
          </w:tcPr>
          <w:p w14:paraId="5437EB3C" w14:textId="77777777" w:rsidR="004B1EC7" w:rsidRDefault="004B1EC7" w:rsidP="00B11336">
            <w:r>
              <w:t xml:space="preserve">      </w:t>
            </w:r>
            <w:r>
              <w:rPr>
                <w:rFonts w:hint="eastAsia"/>
              </w:rPr>
              <w:t>计算粒子的</w:t>
            </w:r>
            <w:proofErr w:type="gramStart"/>
            <w:r>
              <w:rPr>
                <w:rFonts w:hint="eastAsia"/>
              </w:rPr>
              <w:t>适应值</w:t>
            </w:r>
            <w:proofErr w:type="gramEnd"/>
            <m:oMath>
              <m:r>
                <w:rPr>
                  <w:rFonts w:ascii="Cambria Math" w:hAnsi="Cambria Math"/>
                </w:rPr>
                <m:t>f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(t+1))</m:t>
              </m:r>
            </m:oMath>
          </w:p>
        </w:tc>
      </w:tr>
      <w:tr w:rsidR="004B1EC7" w14:paraId="07958C64" w14:textId="77777777" w:rsidTr="004B1EC7">
        <w:trPr>
          <w:trHeight w:val="300"/>
          <w:jc w:val="center"/>
        </w:trPr>
        <w:tc>
          <w:tcPr>
            <w:tcW w:w="341" w:type="dxa"/>
            <w:tcBorders>
              <w:top w:val="nil"/>
              <w:bottom w:val="nil"/>
              <w:right w:val="nil"/>
            </w:tcBorders>
          </w:tcPr>
          <w:p w14:paraId="6EC94CD9" w14:textId="77777777" w:rsidR="004B1EC7" w:rsidRPr="0048193E" w:rsidRDefault="004B1EC7" w:rsidP="00B11336">
            <w:r>
              <w:rPr>
                <w:rFonts w:hint="eastAsia"/>
              </w:rPr>
              <w:t>7</w:t>
            </w:r>
          </w:p>
        </w:tc>
        <w:tc>
          <w:tcPr>
            <w:tcW w:w="6320" w:type="dxa"/>
            <w:tcBorders>
              <w:left w:val="nil"/>
            </w:tcBorders>
          </w:tcPr>
          <w:p w14:paraId="3B96144C" w14:textId="77777777" w:rsidR="004B1EC7" w:rsidRDefault="004B1EC7" w:rsidP="00B11336">
            <w:r>
              <w:t xml:space="preserve">      </w:t>
            </w:r>
            <w:r>
              <w:rPr>
                <w:rFonts w:hint="eastAsia"/>
              </w:rPr>
              <w:t>更新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rPr>
                <w:rFonts w:hint="eastAsia"/>
              </w:rPr>
              <w:t>和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g</m:t>
                  </m:r>
                </m:sub>
              </m:sSub>
            </m:oMath>
          </w:p>
        </w:tc>
      </w:tr>
      <w:tr w:rsidR="004B1EC7" w14:paraId="40895873" w14:textId="77777777" w:rsidTr="004B1EC7">
        <w:trPr>
          <w:trHeight w:val="284"/>
          <w:jc w:val="center"/>
        </w:trPr>
        <w:tc>
          <w:tcPr>
            <w:tcW w:w="341" w:type="dxa"/>
            <w:tcBorders>
              <w:top w:val="nil"/>
              <w:bottom w:val="nil"/>
              <w:right w:val="nil"/>
            </w:tcBorders>
          </w:tcPr>
          <w:p w14:paraId="0F379792" w14:textId="77777777" w:rsidR="004B1EC7" w:rsidRPr="0048193E" w:rsidRDefault="004B1EC7" w:rsidP="00B11336">
            <w:r>
              <w:rPr>
                <w:rFonts w:hint="eastAsia"/>
              </w:rPr>
              <w:lastRenderedPageBreak/>
              <w:t>8</w:t>
            </w:r>
          </w:p>
        </w:tc>
        <w:tc>
          <w:tcPr>
            <w:tcW w:w="6320" w:type="dxa"/>
            <w:tcBorders>
              <w:left w:val="nil"/>
            </w:tcBorders>
          </w:tcPr>
          <w:p w14:paraId="62BE7B34" w14:textId="77777777" w:rsidR="004B1EC7" w:rsidRDefault="004B1EC7" w:rsidP="00B11336">
            <w:r>
              <w:t xml:space="preserve">   </w:t>
            </w:r>
            <w:r w:rsidRPr="00A26839">
              <w:rPr>
                <w:b/>
                <w:bCs/>
              </w:rPr>
              <w:t>end</w:t>
            </w:r>
          </w:p>
        </w:tc>
      </w:tr>
      <w:tr w:rsidR="004B1EC7" w14:paraId="792EB306" w14:textId="77777777" w:rsidTr="004B1EC7">
        <w:trPr>
          <w:trHeight w:val="300"/>
          <w:jc w:val="center"/>
        </w:trPr>
        <w:tc>
          <w:tcPr>
            <w:tcW w:w="341" w:type="dxa"/>
            <w:tcBorders>
              <w:top w:val="nil"/>
              <w:bottom w:val="nil"/>
              <w:right w:val="nil"/>
            </w:tcBorders>
          </w:tcPr>
          <w:p w14:paraId="70131675" w14:textId="77777777" w:rsidR="004B1EC7" w:rsidRPr="0048193E" w:rsidRDefault="004B1EC7" w:rsidP="00B11336">
            <w:r>
              <w:rPr>
                <w:rFonts w:hint="eastAsia"/>
              </w:rPr>
              <w:t>9</w:t>
            </w:r>
          </w:p>
        </w:tc>
        <w:tc>
          <w:tcPr>
            <w:tcW w:w="6320" w:type="dxa"/>
            <w:tcBorders>
              <w:left w:val="nil"/>
              <w:bottom w:val="nil"/>
            </w:tcBorders>
          </w:tcPr>
          <w:p w14:paraId="275168D0" w14:textId="77777777" w:rsidR="004B1EC7" w:rsidRDefault="004B1EC7" w:rsidP="00B11336">
            <w:r>
              <w:t xml:space="preserve">  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t=t+1</m:t>
              </m:r>
            </m:oMath>
            <w:r>
              <w:rPr>
                <w:rFonts w:hint="eastAsia"/>
              </w:rPr>
              <w:t>;</w:t>
            </w:r>
          </w:p>
        </w:tc>
      </w:tr>
      <w:tr w:rsidR="004B1EC7" w14:paraId="5B8C2EFA" w14:textId="77777777" w:rsidTr="004B1EC7">
        <w:trPr>
          <w:trHeight w:val="284"/>
          <w:jc w:val="center"/>
        </w:trPr>
        <w:tc>
          <w:tcPr>
            <w:tcW w:w="341" w:type="dxa"/>
            <w:tcBorders>
              <w:top w:val="nil"/>
              <w:bottom w:val="single" w:sz="12" w:space="0" w:color="auto"/>
              <w:right w:val="nil"/>
            </w:tcBorders>
          </w:tcPr>
          <w:p w14:paraId="0F96E79E" w14:textId="77777777" w:rsidR="004B1EC7" w:rsidRPr="0048193E" w:rsidRDefault="004B1EC7" w:rsidP="00B11336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6320" w:type="dxa"/>
            <w:tcBorders>
              <w:top w:val="nil"/>
              <w:left w:val="nil"/>
              <w:bottom w:val="single" w:sz="12" w:space="0" w:color="auto"/>
            </w:tcBorders>
          </w:tcPr>
          <w:p w14:paraId="2B404462" w14:textId="77777777" w:rsidR="004B1EC7" w:rsidRDefault="004B1EC7" w:rsidP="00B11336">
            <w:r w:rsidRPr="00A26839">
              <w:rPr>
                <w:b/>
                <w:bCs/>
              </w:rPr>
              <w:t>end</w:t>
            </w:r>
          </w:p>
        </w:tc>
      </w:tr>
    </w:tbl>
    <w:p w14:paraId="08F34279" w14:textId="77777777" w:rsidR="004B1EC7" w:rsidRPr="00142E1D" w:rsidRDefault="004B1EC7" w:rsidP="00142E1D">
      <w:pPr>
        <w:spacing w:afterLines="50" w:after="156" w:line="400" w:lineRule="exact"/>
        <w:ind w:firstLineChars="200" w:firstLine="420"/>
        <w:rPr>
          <w:color w:val="FF0000"/>
          <w:szCs w:val="21"/>
        </w:rPr>
      </w:pPr>
    </w:p>
    <w:sectPr w:rsidR="004B1EC7" w:rsidRPr="00142E1D" w:rsidSect="006B771C">
      <w:headerReference w:type="default" r:id="rId23"/>
      <w:footerReference w:type="default" r:id="rId24"/>
      <w:type w:val="continuous"/>
      <w:pgSz w:w="11906" w:h="16838" w:code="9"/>
      <w:pgMar w:top="1440" w:right="1797" w:bottom="1440" w:left="1797" w:header="851" w:footer="851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EE4A32" w14:textId="77777777" w:rsidR="00694AC1" w:rsidRDefault="00694AC1">
      <w:r>
        <w:separator/>
      </w:r>
    </w:p>
  </w:endnote>
  <w:endnote w:type="continuationSeparator" w:id="0">
    <w:p w14:paraId="28841760" w14:textId="77777777" w:rsidR="00694AC1" w:rsidRDefault="00694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41724162"/>
      <w:docPartObj>
        <w:docPartGallery w:val="Page Numbers (Bottom of Page)"/>
        <w:docPartUnique/>
      </w:docPartObj>
    </w:sdtPr>
    <w:sdtEndPr/>
    <w:sdtContent>
      <w:p w14:paraId="56C9FD2A" w14:textId="77777777" w:rsidR="00A17064" w:rsidRDefault="00A17064">
        <w:pPr>
          <w:pStyle w:val="a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1E022374" w14:textId="77777777" w:rsidR="00A17064" w:rsidRDefault="00A17064" w:rsidP="00972633">
    <w:pPr>
      <w:pStyle w:val="a3"/>
      <w:rPr>
        <w:sz w:val="2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D497DB" w14:textId="77777777" w:rsidR="00694AC1" w:rsidRDefault="00694AC1">
      <w:r>
        <w:separator/>
      </w:r>
    </w:p>
  </w:footnote>
  <w:footnote w:type="continuationSeparator" w:id="0">
    <w:p w14:paraId="48C04827" w14:textId="77777777" w:rsidR="00694AC1" w:rsidRDefault="00694A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DE3836" w14:textId="560E93AA" w:rsidR="00A17064" w:rsidRPr="00901927" w:rsidRDefault="00A17064" w:rsidP="0090192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53220"/>
    <w:multiLevelType w:val="hybridMultilevel"/>
    <w:tmpl w:val="1F9269AA"/>
    <w:lvl w:ilvl="0" w:tplc="F51CFEFE">
      <w:start w:val="1"/>
      <w:numFmt w:val="japaneseCounting"/>
      <w:lvlText w:val="第%1，"/>
      <w:lvlJc w:val="left"/>
      <w:pPr>
        <w:ind w:left="11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1" w15:restartNumberingAfterBreak="0">
    <w:nsid w:val="079054B3"/>
    <w:multiLevelType w:val="hybridMultilevel"/>
    <w:tmpl w:val="13D8C2EE"/>
    <w:lvl w:ilvl="0" w:tplc="3D3EE2BE">
      <w:start w:val="1"/>
      <w:numFmt w:val="decimal"/>
      <w:lvlText w:val="（%1）"/>
      <w:lvlJc w:val="left"/>
      <w:pPr>
        <w:ind w:left="1713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833" w:hanging="420"/>
      </w:pPr>
    </w:lvl>
    <w:lvl w:ilvl="2" w:tplc="0409001B" w:tentative="1">
      <w:start w:val="1"/>
      <w:numFmt w:val="lowerRoman"/>
      <w:lvlText w:val="%3."/>
      <w:lvlJc w:val="right"/>
      <w:pPr>
        <w:ind w:left="2253" w:hanging="420"/>
      </w:pPr>
    </w:lvl>
    <w:lvl w:ilvl="3" w:tplc="0409000F" w:tentative="1">
      <w:start w:val="1"/>
      <w:numFmt w:val="decimal"/>
      <w:lvlText w:val="%4."/>
      <w:lvlJc w:val="left"/>
      <w:pPr>
        <w:ind w:left="2673" w:hanging="420"/>
      </w:pPr>
    </w:lvl>
    <w:lvl w:ilvl="4" w:tplc="04090019" w:tentative="1">
      <w:start w:val="1"/>
      <w:numFmt w:val="lowerLetter"/>
      <w:lvlText w:val="%5)"/>
      <w:lvlJc w:val="left"/>
      <w:pPr>
        <w:ind w:left="3093" w:hanging="420"/>
      </w:pPr>
    </w:lvl>
    <w:lvl w:ilvl="5" w:tplc="0409001B" w:tentative="1">
      <w:start w:val="1"/>
      <w:numFmt w:val="lowerRoman"/>
      <w:lvlText w:val="%6."/>
      <w:lvlJc w:val="right"/>
      <w:pPr>
        <w:ind w:left="3513" w:hanging="420"/>
      </w:pPr>
    </w:lvl>
    <w:lvl w:ilvl="6" w:tplc="0409000F" w:tentative="1">
      <w:start w:val="1"/>
      <w:numFmt w:val="decimal"/>
      <w:lvlText w:val="%7."/>
      <w:lvlJc w:val="left"/>
      <w:pPr>
        <w:ind w:left="3933" w:hanging="420"/>
      </w:pPr>
    </w:lvl>
    <w:lvl w:ilvl="7" w:tplc="04090019" w:tentative="1">
      <w:start w:val="1"/>
      <w:numFmt w:val="lowerLetter"/>
      <w:lvlText w:val="%8)"/>
      <w:lvlJc w:val="left"/>
      <w:pPr>
        <w:ind w:left="4353" w:hanging="420"/>
      </w:pPr>
    </w:lvl>
    <w:lvl w:ilvl="8" w:tplc="0409001B" w:tentative="1">
      <w:start w:val="1"/>
      <w:numFmt w:val="lowerRoman"/>
      <w:lvlText w:val="%9."/>
      <w:lvlJc w:val="right"/>
      <w:pPr>
        <w:ind w:left="4773" w:hanging="420"/>
      </w:pPr>
    </w:lvl>
  </w:abstractNum>
  <w:abstractNum w:abstractNumId="2" w15:restartNumberingAfterBreak="0">
    <w:nsid w:val="0CDE4289"/>
    <w:multiLevelType w:val="multilevel"/>
    <w:tmpl w:val="9850B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604501"/>
    <w:multiLevelType w:val="hybridMultilevel"/>
    <w:tmpl w:val="A6520580"/>
    <w:lvl w:ilvl="0" w:tplc="CAA01158">
      <w:start w:val="1"/>
      <w:numFmt w:val="japaneseCounting"/>
      <w:lvlText w:val="%1．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7467B5F"/>
    <w:multiLevelType w:val="hybridMultilevel"/>
    <w:tmpl w:val="4EDA918E"/>
    <w:lvl w:ilvl="0" w:tplc="D1261E6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5F60F57"/>
    <w:multiLevelType w:val="hybridMultilevel"/>
    <w:tmpl w:val="B972C152"/>
    <w:lvl w:ilvl="0" w:tplc="B8C011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7F52D85"/>
    <w:multiLevelType w:val="hybridMultilevel"/>
    <w:tmpl w:val="3AA68508"/>
    <w:lvl w:ilvl="0" w:tplc="07EE8538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98B06FC"/>
    <w:multiLevelType w:val="hybridMultilevel"/>
    <w:tmpl w:val="ED207B06"/>
    <w:lvl w:ilvl="0" w:tplc="24A8B5E0">
      <w:start w:val="1"/>
      <w:numFmt w:val="japaneseCounting"/>
      <w:lvlText w:val="%1．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4D62421"/>
    <w:multiLevelType w:val="hybridMultilevel"/>
    <w:tmpl w:val="3508ED74"/>
    <w:lvl w:ilvl="0" w:tplc="052255C6">
      <w:start w:val="1"/>
      <w:numFmt w:val="decimal"/>
      <w:lvlText w:val="(%1)"/>
      <w:lvlJc w:val="left"/>
      <w:pPr>
        <w:ind w:left="8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9" w15:restartNumberingAfterBreak="0">
    <w:nsid w:val="356E7E42"/>
    <w:multiLevelType w:val="hybridMultilevel"/>
    <w:tmpl w:val="EDCA0968"/>
    <w:lvl w:ilvl="0" w:tplc="319EE0E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9C85D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F0EE14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DC0B8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727BE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B2E212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1A964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7ACDB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0F2E29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310039"/>
    <w:multiLevelType w:val="hybridMultilevel"/>
    <w:tmpl w:val="A1B065F2"/>
    <w:lvl w:ilvl="0" w:tplc="74B4B6A0">
      <w:start w:val="1"/>
      <w:numFmt w:val="lowerLetter"/>
      <w:lvlText w:val="(%1)"/>
      <w:lvlJc w:val="left"/>
      <w:pPr>
        <w:ind w:left="360" w:hanging="360"/>
      </w:pPr>
      <w:rPr>
        <w:rFonts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B2E02C0"/>
    <w:multiLevelType w:val="multilevel"/>
    <w:tmpl w:val="5F50F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7E0F91"/>
    <w:multiLevelType w:val="hybridMultilevel"/>
    <w:tmpl w:val="816ECC1E"/>
    <w:lvl w:ilvl="0" w:tplc="42EE27F6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5C2701B"/>
    <w:multiLevelType w:val="hybridMultilevel"/>
    <w:tmpl w:val="11CE6D8C"/>
    <w:lvl w:ilvl="0" w:tplc="2A1A9A1E">
      <w:start w:val="1"/>
      <w:numFmt w:val="decimal"/>
      <w:lvlText w:val="(%1)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E1F4D41"/>
    <w:multiLevelType w:val="hybridMultilevel"/>
    <w:tmpl w:val="06D0CF5A"/>
    <w:lvl w:ilvl="0" w:tplc="7E3423D4">
      <w:start w:val="1"/>
      <w:numFmt w:val="decimal"/>
      <w:lvlText w:val="（%1）"/>
      <w:lvlJc w:val="left"/>
      <w:pPr>
        <w:ind w:left="11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15" w15:restartNumberingAfterBreak="0">
    <w:nsid w:val="50DE2AB1"/>
    <w:multiLevelType w:val="hybridMultilevel"/>
    <w:tmpl w:val="3E20A0F0"/>
    <w:lvl w:ilvl="0" w:tplc="FF3C5DD6">
      <w:start w:val="1"/>
      <w:numFmt w:val="lowerLetter"/>
      <w:lvlText w:val="(%1)"/>
      <w:lvlJc w:val="left"/>
      <w:pPr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1FA224E"/>
    <w:multiLevelType w:val="hybridMultilevel"/>
    <w:tmpl w:val="B0AC671E"/>
    <w:lvl w:ilvl="0" w:tplc="8804696C">
      <w:start w:val="1"/>
      <w:numFmt w:val="lowerLetter"/>
      <w:lvlText w:val="(%1)"/>
      <w:lvlJc w:val="left"/>
      <w:pPr>
        <w:ind w:left="36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5FE3BEF"/>
    <w:multiLevelType w:val="hybridMultilevel"/>
    <w:tmpl w:val="3230B7CA"/>
    <w:lvl w:ilvl="0" w:tplc="61BE1A4E">
      <w:start w:val="1"/>
      <w:numFmt w:val="decimal"/>
      <w:lvlText w:val="（%1）"/>
      <w:lvlJc w:val="left"/>
      <w:pPr>
        <w:ind w:left="720" w:hanging="7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90E2461"/>
    <w:multiLevelType w:val="multilevel"/>
    <w:tmpl w:val="AB1610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9402EBF"/>
    <w:multiLevelType w:val="hybridMultilevel"/>
    <w:tmpl w:val="680CF97C"/>
    <w:lvl w:ilvl="0" w:tplc="4E544FC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B1277ED"/>
    <w:multiLevelType w:val="hybridMultilevel"/>
    <w:tmpl w:val="9934F25E"/>
    <w:lvl w:ilvl="0" w:tplc="D6DEC32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1B65701"/>
    <w:multiLevelType w:val="hybridMultilevel"/>
    <w:tmpl w:val="011ABC10"/>
    <w:lvl w:ilvl="0" w:tplc="410240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A8D21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0EB7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B25C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C442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62DC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566B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2FA4B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0043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388284D"/>
    <w:multiLevelType w:val="hybridMultilevel"/>
    <w:tmpl w:val="0A641752"/>
    <w:lvl w:ilvl="0" w:tplc="3D925A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5D07ACD"/>
    <w:multiLevelType w:val="multilevel"/>
    <w:tmpl w:val="D05603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A2A6DBD"/>
    <w:multiLevelType w:val="hybridMultilevel"/>
    <w:tmpl w:val="9950308E"/>
    <w:lvl w:ilvl="0" w:tplc="36885056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2"/>
  </w:num>
  <w:num w:numId="2">
    <w:abstractNumId w:val="3"/>
  </w:num>
  <w:num w:numId="3">
    <w:abstractNumId w:val="7"/>
  </w:num>
  <w:num w:numId="4">
    <w:abstractNumId w:val="22"/>
  </w:num>
  <w:num w:numId="5">
    <w:abstractNumId w:val="5"/>
  </w:num>
  <w:num w:numId="6">
    <w:abstractNumId w:val="9"/>
  </w:num>
  <w:num w:numId="7">
    <w:abstractNumId w:val="17"/>
  </w:num>
  <w:num w:numId="8">
    <w:abstractNumId w:val="20"/>
  </w:num>
  <w:num w:numId="9">
    <w:abstractNumId w:val="13"/>
  </w:num>
  <w:num w:numId="10">
    <w:abstractNumId w:val="8"/>
  </w:num>
  <w:num w:numId="11">
    <w:abstractNumId w:val="19"/>
  </w:num>
  <w:num w:numId="12">
    <w:abstractNumId w:val="23"/>
    <w:lvlOverride w:ilvl="0">
      <w:startOverride w:val="1"/>
    </w:lvlOverride>
  </w:num>
  <w:num w:numId="13">
    <w:abstractNumId w:val="11"/>
    <w:lvlOverride w:ilvl="0">
      <w:startOverride w:val="1"/>
    </w:lvlOverride>
  </w:num>
  <w:num w:numId="14">
    <w:abstractNumId w:val="11"/>
    <w:lvlOverride w:ilvl="0"/>
    <w:lvlOverride w:ilvl="1">
      <w:startOverride w:val="1"/>
    </w:lvlOverride>
  </w:num>
  <w:num w:numId="15">
    <w:abstractNumId w:val="2"/>
  </w:num>
  <w:num w:numId="16">
    <w:abstractNumId w:val="1"/>
  </w:num>
  <w:num w:numId="17">
    <w:abstractNumId w:val="10"/>
  </w:num>
  <w:num w:numId="18">
    <w:abstractNumId w:val="24"/>
  </w:num>
  <w:num w:numId="19">
    <w:abstractNumId w:val="6"/>
  </w:num>
  <w:num w:numId="20">
    <w:abstractNumId w:val="4"/>
  </w:num>
  <w:num w:numId="21">
    <w:abstractNumId w:val="15"/>
  </w:num>
  <w:num w:numId="22">
    <w:abstractNumId w:val="14"/>
  </w:num>
  <w:num w:numId="23">
    <w:abstractNumId w:val="16"/>
  </w:num>
  <w:num w:numId="24">
    <w:abstractNumId w:val="21"/>
  </w:num>
  <w:num w:numId="25">
    <w:abstractNumId w:val="0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tTQ0tzQyMjEyNzFW0lEKTi0uzszPAykwrgUA0vrn0ywAAAA="/>
    <w:docVar w:name="NE.Ref{05CC1804-3CC4-41CC-B991-C9EC4D34720B}" w:val=" ADDIN NE.Ref.{05CC1804-3CC4-41CC-B991-C9EC4D34720B}&lt;Citation&gt;&lt;Group&gt;&lt;References&gt;&lt;Item&gt;&lt;ID&gt;53&lt;/ID&gt;&lt;UID&gt;{62C0B93F-5B2A-43F9-91BB-32BBD796246C}&lt;/UID&gt;&lt;Title&gt;Decomposition of a Multiobjective Optimization Problem Into a Number of Simple Multiobjective Subproblems&lt;/Title&gt;&lt;Template&gt;Journal Article&lt;/Template&gt;&lt;Star&gt;0&lt;/Star&gt;&lt;Tag&gt;0&lt;/Tag&gt;&lt;Author&gt;Liu, Hai Lin; Gu, Fangqing; Zhang, Qingfu&lt;/Author&gt;&lt;Year&gt;2014&lt;/Year&gt;&lt;Details&gt;&lt;_collection_scope&gt;SCI;SCIE;EI&lt;/_collection_scope&gt;&lt;_created&gt;62700251&lt;/_created&gt;&lt;_date&gt;2014-01-01&lt;/_date&gt;&lt;_date_display&gt;2014&lt;/_date_display&gt;&lt;_impact_factor&gt;   8.124&lt;/_impact_factor&gt;&lt;_issue&gt;3&lt;/_issue&gt;&lt;_journal&gt;IEEE Transactions on Evolutionary Computation&lt;/_journal&gt;&lt;_modified&gt;62700251&lt;/_modified&gt;&lt;_pages&gt;450-455&lt;/_pages&gt;&lt;_volume&gt;18&lt;/_volume&gt;&lt;/Details&gt;&lt;Extra&gt;&lt;DBUID&gt;{667CB20A-5575-44B5-9DC2-E64E5C9C7190}&lt;/DBUID&gt;&lt;/Extra&gt;&lt;/Item&gt;&lt;/References&gt;&lt;/Group&gt;&lt;/Citation&gt;_x000a_"/>
    <w:docVar w:name="NE.Ref{05D5D2F8-350B-46CA-930D-44DF257AA61B}" w:val=" ADDIN NE.Ref.{05D5D2F8-350B-46CA-930D-44DF257AA61B}&lt;Citation&gt;&lt;Group&gt;&lt;References&gt;&lt;Item&gt;&lt;ID&gt;88&lt;/ID&gt;&lt;UID&gt;{4077499A-8762-454C-B818-AD4951D0FA28}&lt;/UID&gt;&lt;Title&gt;进化多目标优化算法研究&lt;/Title&gt;&lt;Template&gt;Journal Article&lt;/Template&gt;&lt;Star&gt;0&lt;/Star&gt;&lt;Tag&gt;0&lt;/Tag&gt;&lt;Author&gt;公茂果; 焦李成; 杨咚咚; 马文萍&lt;/Author&gt;&lt;Year&gt;2009&lt;/Year&gt;&lt;Details&gt;&lt;_author_adr&gt;西安电子科技大学智能信息处理研究所;西安电子科技大学智能感知与图像理解教育部重点实验室;&lt;/_author_adr&gt;&lt;_db_provider&gt;CNKI&lt;/_db_provider&gt;&lt;_isbn&gt;1000-9825&lt;/_isbn&gt;&lt;_issue&gt;02&lt;/_issue&gt;&lt;_journal&gt;软件学报&lt;/_journal&gt;&lt;_keywords&gt;多目标优化;;进化算法;;Pareto占优;;粒子群优化;;人工免疫系统;;分布估计算法&lt;/_keywords&gt;&lt;_pages&gt;271-289&lt;/_pages&gt;&lt;_volume&gt;20&lt;/_volume&gt;&lt;_created&gt;62725801&lt;/_created&gt;&lt;_modified&gt;62725815&lt;/_modified&gt;&lt;_collection_scope&gt;CSCD;PKU;EI&lt;/_collection_scope&gt;&lt;_translated_author&gt;Gong, Maoguo;Jiao, Licheng;Yang, Dongdong;Ma, Wenping&lt;/_translated_author&gt;&lt;/Details&gt;&lt;Extra&gt;&lt;DBUID&gt;{667CB20A-5575-44B5-9DC2-E64E5C9C7190}&lt;/DBUID&gt;&lt;/Extra&gt;&lt;/Item&gt;&lt;/References&gt;&lt;/Group&gt;&lt;/Citation&gt;_x000a_"/>
    <w:docVar w:name="NE.Ref{05F3707B-995F-4C85-9F4E-4D90D210C2C4}" w:val=" ADDIN NE.Ref.{05F3707B-995F-4C85-9F4E-4D90D210C2C4}&lt;Citation&gt;&lt;Group&gt;&lt;References&gt;&lt;Item&gt;&lt;ID&gt;9&lt;/ID&gt;&lt;UID&gt;{F87C676E-6135-4317-9A1C-987EDE30523B}&lt;/UID&gt;&lt;Title&gt;Multiobjective evolutionary algorithms: a comparative case study and the strength Pareto approach&lt;/Title&gt;&lt;Template&gt;Journal Article&lt;/Template&gt;&lt;Star&gt;0&lt;/Star&gt;&lt;Tag&gt;0&lt;/Tag&gt;&lt;Author&gt;Zitzler, E; Thiele, L&lt;/Author&gt;&lt;Year&gt;1999&lt;/Year&gt;&lt;Details&gt;&lt;_created&gt;62700007&lt;/_created&gt;&lt;_modified&gt;62700027&lt;/_modified&gt;&lt;_url&gt;http://pku.summon.serialssolutions.com/2.0.0/link/0/eLvHCXMwlV1LSwMxEB60Jz1YrYr1RQ5et93sI7vxJtKiolBEQbwss3m0vnZLbQX_vUl2W6t48baEBJZJZr4vj_kGIAw6vvcrJvghx0j7GKVoEF4FWiV5mkqaYMSkdicZjzfp9SDo9-KrWnbbpcYopdxbNNWxn-5qX5ZiZk_OuglPOHO5e4G7ob297C0uEKxqSvW2nhsCmT7UqXnU511DIOJONfYHGC1VV3Hg0m_-6z82YaPmkOSsmvQtWFFFC5rz-gykdtcWrC-JDW4DulzbMn-uQhxRH_Wqw8knwddhOXmajt7eTwkS8S0JToSBOeJEaAkWkhi-SGx-STGcjsjAlsgtyVyXfAfu-7278wuvLrDgGZSPqZdIlCI3lMo6ei7CmPFQ00QYxh1JKrgy4TAXORPG83XodF8M3kUoOY00RRbuQqMoC7UHBE0vGSCLdWo2mIYjJQHqmAmepzIOtG7DydzS2bjS0cjc_sPnmZ2QrDJiG1rWvosuVev-n60HsOY0FFxi4CE0ppOZOoLV8cvs2K2FL9chuNc&lt;/_url&gt;&lt;_journal&gt;IEEE Transactions on Evolutionary Computation&lt;/_journal&gt;&lt;_volume&gt;3&lt;/_volume&gt;&lt;_issue&gt;4_x000d__x000a_&lt;/_issue&gt;&lt;_number&gt;1&lt;/_number&gt;&lt;_pages&gt;257_x000d__x000a_-271_x000d__x000a_&lt;/_pages&gt;&lt;_doi&gt;10.1109/4235.797969&lt;/_doi&gt;&lt;_date_display&gt;1999&lt;/_date_display&gt;&lt;_date&gt;52068960&lt;/_date&gt;&lt;_isbn&gt;1089-778X_x000d__x000a_&lt;/_isbn&gt;&lt;_ori_publication&gt;IEEE_x000d__x000a_&lt;/_ori_publication&gt;&lt;_keywords&gt;Computer aided software engineering_x000d__x000a_; Evolutionary computation_x000d__x000a_; Computer architecture_x000d__x000a_; Pareto optimization_x000d__x000a_; Sampling methods_x000d__x000a_; Software systems_x000d__x000a_; Cost function_x000d__x000a_; Hardware_x000d__x000a_; Space exploration_x000d__x000a_; Multiprocessing systems_x000d__x000a_&lt;/_keywords&gt;&lt;_accessed&gt;62700007&lt;/_accessed&gt;&lt;_db_updated&gt;PKU Search&lt;/_db_updated&gt;&lt;_impact_factor&gt;   8.124&lt;/_impact_factor&gt;&lt;_collection_scope&gt;SCI;SCIE;EI&lt;/_collection_scope&gt;&lt;/Details&gt;&lt;Extra&gt;&lt;DBUID&gt;{667CB20A-5575-44B5-9DC2-E64E5C9C7190}&lt;/DBUID&gt;&lt;/Extra&gt;&lt;/Item&gt;&lt;/References&gt;&lt;/Group&gt;&lt;Group&gt;&lt;References&gt;&lt;Item&gt;&lt;ID&gt;2&lt;/ID&gt;&lt;UID&gt;{63D27B34-723D-4FF5-BF3D-7FFEB21982DC}&lt;/UID&gt;&lt;Title&gt;Approximating the Nondominated Front Using the Pareto Archived Evolution Strategy&lt;/Title&gt;&lt;Template&gt;Book&lt;/Template&gt;&lt;Star&gt;0&lt;/Star&gt;&lt;Tag&gt;0&lt;/Tag&gt;&lt;Author&gt;Knowles, Joshua D; Corne, David W&lt;/Author&gt;&lt;Year&gt;2000&lt;/Year&gt;&lt;Details&gt;&lt;_created&gt;62699970&lt;/_created&gt;&lt;_modified&gt;62699971&lt;/_modified&gt;&lt;/Details&gt;&lt;Extra&gt;&lt;DBUID&gt;{667CB20A-5575-44B5-9DC2-E64E5C9C7190}&lt;/DBUID&gt;&lt;/Extra&gt;&lt;/Item&gt;&lt;/References&gt;&lt;/Group&gt;&lt;Group&gt;&lt;References&gt;&lt;Item&gt;&lt;ID&gt;4&lt;/ID&gt;&lt;UID&gt;{32DFB0C3-C563-4858-8BEC-0A20B111A842}&lt;/UID&gt;&lt;Title&gt;Combining convergence and diversity in evolutionary multiobjective optimization&lt;/Title&gt;&lt;Template&gt;Journal Article&lt;/Template&gt;&lt;Star&gt;0&lt;/Star&gt;&lt;Tag&gt;0&lt;/Tag&gt;&lt;Author&gt;Laumanns, M; Thiele, L; Deb, K; Zitzler, E&lt;/Author&gt;&lt;Year&gt;2002&lt;/Year&gt;&lt;Details&gt;&lt;_issue&gt;3&lt;/_issue&gt;&lt;_journal&gt;Evolutionary Computation&lt;/_journal&gt;&lt;_pages&gt;263-282&lt;/_pages&gt;&lt;_volume&gt;10&lt;/_volume&gt;&lt;_created&gt;62699982&lt;/_created&gt;&lt;_modified&gt;62699984&lt;/_modified&gt;&lt;_impact_factor&gt;   2.388&lt;/_impact_factor&gt;&lt;_collection_scope&gt;SCIE;EI&lt;/_collection_scope&gt;&lt;/Details&gt;&lt;Extra&gt;&lt;DBUID&gt;{667CB20A-5575-44B5-9DC2-E64E5C9C7190}&lt;/DBUID&gt;&lt;/Extra&gt;&lt;/Item&gt;&lt;/References&gt;&lt;/Group&gt;&lt;Group&gt;&lt;References&gt;&lt;Item&gt;&lt;ID&gt;6&lt;/ID&gt;&lt;UID&gt;{4B679C74-E81E-484F-8949-BBE65195B2A4}&lt;/UID&gt;&lt;Title&gt;Handling multiple objectives with particle swarm optimization&lt;/Title&gt;&lt;Template&gt;Journal Article&lt;/Template&gt;&lt;Star&gt;0&lt;/Star&gt;&lt;Tag&gt;0&lt;/Tag&gt;&lt;Author&gt;Coello, C A C; Pulido, G T; Lechuga, M S&lt;/Author&gt;&lt;Year&gt;2004&lt;/Year&gt;&lt;Details&gt;&lt;_date_display&gt;2004&lt;/_date_display&gt;&lt;_date&gt;2004-01-01&lt;/_date&gt;&lt;_issue&gt;3&lt;/_issue&gt;&lt;_journal&gt;IEEE Transactions on Evolutionary Computation&lt;/_journal&gt;&lt;_pages&gt;256-279&lt;/_pages&gt;&lt;_volume&gt;8&lt;/_volume&gt;&lt;_created&gt;62699990&lt;/_created&gt;&lt;_modified&gt;62699994&lt;/_modified&gt;&lt;_impact_factor&gt;   8.124&lt;/_impact_factor&gt;&lt;_collection_scope&gt;SCI;SCIE;EI&lt;/_collection_scope&gt;&lt;/Details&gt;&lt;Extra&gt;&lt;DBUID&gt;{667CB20A-5575-44B5-9DC2-E64E5C9C7190}&lt;/DBUID&gt;&lt;/Extra&gt;&lt;/Item&gt;&lt;/References&gt;&lt;/Group&gt;&lt;Group&gt;&lt;References&gt;&lt;Item&gt;&lt;ID&gt;10&lt;/ID&gt;&lt;UID&gt;{00CD3EAF-0846-4D17-BA85-72AF2C280065}&lt;/UID&gt;&lt;Title&gt;A fast and elitist multiobjective genetic algorithm: NSGA-II&lt;/Title&gt;&lt;Template&gt;Journal Article&lt;/Template&gt;&lt;Star&gt;0&lt;/Star&gt;&lt;Tag&gt;0&lt;/Tag&gt;&lt;Author&gt;Deb, K; Pratap, A; Agarwal, S; Meyarivan, T&lt;/Author&gt;&lt;Year&gt;2002&lt;/Year&gt;&lt;Details&gt;&lt;_created&gt;62700012&lt;/_created&gt;&lt;_modified&gt;62700027&lt;/_modified&gt;&lt;_url&gt;http://pku.summon.serialssolutions.com/2.0.0/link/0/eLvHCXMwlV07T8MwED5BJxgoFBClBXlgTetH0jiIpUItFAFCPCTEEtmxzTut2vT_EztJVR4Lm2UnUXS2z3e-774DYLSDvR86wddRaKQOKRWSmfxUEoaSnqYJIYJjY_3Gpyt-eUOHg-CipN12qTFaa4dF0x3bdKF9NU7m9uasa4lFiEskpy5CezsaLAIIljWlwNZHuQHJH8vUPIKjbm5ABJ3i3W-Hkauu8kslu3NmWP_XL23CRmlOon4x_1uwotMG1KtSDajcuQ1YX-Id3IaTPjJiliGRKqQt_i1vO2ThWL4VChDl68qmNyLx8TyevmYvn8fo-u6s741GO_AwHNyfnntlGQWPsMAi24ykAVfGJIlmyvcZk8YiW_N-w4mW0hDJdYIVZtbYkziQQtJI9vxQhUnubO9CLR2neg8QC4jAyo8syZ9viIpCxTX3qVY8NEyRJhxV8ownBVtG7LwMHMVW7HEhnyY0rOgWj1S97Ur0sZD2oifJZjHnuQNpix82obUYLvfZ0uj-n59swZqr3uKQNm2oZdO5PoDVyfv80C2XL0ckwYo&lt;/_url&gt;&lt;_place_published&gt;New York_x000d__x000a_&lt;/_place_published&gt;&lt;_journal&gt;IEEE Transactions on Evolutionary Computation&lt;/_journal&gt;&lt;_volume&gt;6&lt;/_volume&gt;&lt;_issue&gt;2_x000d__x000a_&lt;/_issue&gt;&lt;_number&gt;1&lt;/_number&gt;&lt;_pages&gt;182_x000d__x000a_-197_x000d__x000a_&lt;/_pages&gt;&lt;_doi&gt;10.1109/4235.996017&lt;/_doi&gt;&lt;_date_display&gt;2002&lt;/_date_display&gt;&lt;_date&gt;53647200&lt;/_date&gt;&lt;_isbn&gt;1089-778X_x000d__x000a_&lt;/_isbn&gt;&lt;_ori_publication&gt;IEEE_x000d__x000a_&lt;/_ori_publication&gt;&lt;_keywords&gt;Constraint optimization_x000d__x000a_; Computational modeling_x000d__x000a_; Decision making_x000d__x000a_; Diversity reception_x000d__x000a_; Evolutionary computation_x000d__x000a_; Associate members_x000d__x000a_; Computational complexity_x000d__x000a_; Genetic algorithms_x000d__x000a_; Sorting_x000d__x000a_; Testing_x000d__x000a_; Studies_x000d__x000a_&lt;/_keywords&gt;&lt;_accessed&gt;62700013&lt;/_accessed&gt;&lt;_db_updated&gt;PKU Search&lt;/_db_updated&gt;&lt;_impact_factor&gt;   8.124&lt;/_impact_factor&gt;&lt;_collection_scope&gt;SCI;SCIE;EI&lt;/_collection_scope&gt;&lt;/Details&gt;&lt;Extra&gt;&lt;DBUID&gt;{667CB20A-5575-44B5-9DC2-E64E5C9C7190}&lt;/DBUID&gt;&lt;/Extra&gt;&lt;/Item&gt;&lt;/References&gt;&lt;/Group&gt;&lt;Group&gt;&lt;References&gt;&lt;Item&gt;&lt;ID&gt;12&lt;/ID&gt;&lt;UID&gt;{21470F88-3BB2-4490-A1B9-62A39A8C2A15}&lt;/UID&gt;&lt;Title&gt;SPEA2+: Improving the Performance of the Strength Pareto Evolutionary Algorithm 2&lt;/Title&gt;&lt;Template&gt;Journal Article&lt;/Template&gt;&lt;Star&gt;0&lt;/Star&gt;&lt;Tag&gt;0&lt;/Tag&gt;&lt;Author/&gt;&lt;Year&gt;0&lt;/Year&gt;&lt;Details&gt;&lt;_created&gt;62700022&lt;/_created&gt;&lt;_modified&gt;62700022&lt;/_modified&gt;&lt;_accessed&gt;62700029&lt;/_accessed&gt;&lt;/Details&gt;&lt;Extra&gt;&lt;DBUID&gt;{667CB20A-5575-44B5-9DC2-E64E5C9C7190}&lt;/DBUID&gt;&lt;/Extra&gt;&lt;/Item&gt;&lt;/References&gt;&lt;/Group&gt;&lt;Group&gt;&lt;References&gt;&lt;Item&gt;&lt;ID&gt;11&lt;/ID&gt;&lt;UID&gt;{364BBFC6-3965-4235-B786-3AE95D349795}&lt;/UID&gt;&lt;Title&gt;The Pareto Envelop-based Selection Algorithm for Multi-Objective Optimization&lt;/Title&gt;&lt;Template&gt;Journal Article&lt;/Template&gt;&lt;Star&gt;0&lt;/Star&gt;&lt;Tag&gt;0&lt;/Tag&gt;&lt;Author/&gt;&lt;Year&gt;0&lt;/Year&gt;&lt;Details&gt;&lt;_doi&gt;10.1007/3-540-45356-3_82&lt;/_doi&gt;&lt;_created&gt;62700017&lt;/_created&gt;&lt;_modified&gt;62700017&lt;/_modified&gt;&lt;/Details&gt;&lt;Extra&gt;&lt;DBUID&gt;{667CB20A-5575-44B5-9DC2-E64E5C9C7190}&lt;/DBUID&gt;&lt;/Extra&gt;&lt;/Item&gt;&lt;/References&gt;&lt;/Group&gt;&lt;/Citation&gt;_x000a_"/>
    <w:docVar w:name="NE.Ref{065AE623-40EA-4D80-893F-349778264127}" w:val=" ADDIN NE.Ref.{065AE623-40EA-4D80-893F-349778264127}&lt;Citation&gt;&lt;Group&gt;&lt;References&gt;&lt;Item&gt;&lt;ID&gt;47&lt;/ID&gt;&lt;UID&gt;{9F062FB4-7A51-4C7B-9FA4-E73C102B545A}&lt;/UID&gt;&lt;Title&gt;Decomposition Based Algorithms Using Pareto Adaptive Scalarizing Methods&lt;/Title&gt;&lt;Template&gt;Journal Article&lt;/Template&gt;&lt;Star&gt;0&lt;/Star&gt;&lt;Tag&gt;0&lt;/Tag&gt;&lt;Author&gt;Rui, Wang; Zhang, Qingfu; Tao, Zhang&lt;/Author&gt;&lt;Year&gt;2016&lt;/Year&gt;&lt;Details&gt;&lt;_collection_scope&gt;SCI;SCIE;EI&lt;/_collection_scope&gt;&lt;_created&gt;62700245&lt;/_created&gt;&lt;_date&gt;2016-01-01&lt;/_date&gt;&lt;_date_display&gt;2016&lt;/_date_display&gt;&lt;_impact_factor&gt;   8.124&lt;/_impact_factor&gt;&lt;_issue&gt;6&lt;/_issue&gt;&lt;_journal&gt;IEEE Transactions on Evolutionary Computation&lt;/_journal&gt;&lt;_modified&gt;62700245&lt;/_modified&gt;&lt;_pages&gt;821-837&lt;/_pages&gt;&lt;_volume&gt;20&lt;/_volume&gt;&lt;/Details&gt;&lt;Extra&gt;&lt;DBUID&gt;{667CB20A-5575-44B5-9DC2-E64E5C9C7190}&lt;/DBUID&gt;&lt;/Extra&gt;&lt;/Item&gt;&lt;/References&gt;&lt;/Group&gt;&lt;/Citation&gt;_x000a_"/>
    <w:docVar w:name="NE.Ref{06C99355-5904-4468-B27D-C028D7BD505B}" w:val=" ADDIN NE.Ref.{06C99355-5904-4468-B27D-C028D7BD505B}&lt;Citation&gt;&lt;Group&gt;&lt;References&gt;&lt;Item&gt;&lt;ID&gt;37&lt;/ID&gt;&lt;UID&gt;{26310B2C-0086-4D0D-8F94-C9D27081BC6A}&lt;/UID&gt;&lt;Title&gt;An Evolutionary Many-Objective Optimization Algorithm Based on Dominance and Decomposition&lt;/Title&gt;&lt;Template&gt;Journal Article&lt;/Template&gt;&lt;Star&gt;0&lt;/Star&gt;&lt;Tag&gt;0&lt;/Tag&gt;&lt;Author&gt;Li, Ke; Deb, Kalyanmoy; Zhang, Qingfu; Kwong, Sam&lt;/Author&gt;&lt;Year&gt;2015&lt;/Year&gt;&lt;Details&gt;&lt;_collection_scope&gt;SCI;SCIE;EI&lt;/_collection_scope&gt;&lt;_created&gt;62700086&lt;/_created&gt;&lt;_date&gt;2015-01-01&lt;/_date&gt;&lt;_date_display&gt;2015&lt;/_date_display&gt;&lt;_impact_factor&gt;   8.124&lt;/_impact_factor&gt;&lt;_issue&gt;5&lt;/_issue&gt;&lt;_journal&gt;IEEE Transactions on Evolutionary Computation&lt;/_journal&gt;&lt;_modified&gt;62700091&lt;/_modified&gt;&lt;_pages&gt;694-716&lt;/_pages&gt;&lt;_volume&gt;19&lt;/_volume&gt;&lt;/Details&gt;&lt;Extra&gt;&lt;DBUID&gt;{667CB20A-5575-44B5-9DC2-E64E5C9C7190}&lt;/DBUID&gt;&lt;/Extra&gt;&lt;/Item&gt;&lt;/References&gt;&lt;/Group&gt;&lt;/Citation&gt;_x000a_"/>
    <w:docVar w:name="NE.Ref{0881746B-B304-42E0-9068-1D28094B5507}" w:val=" ADDIN NE.Ref.{0881746B-B304-42E0-9068-1D28094B5507}&lt;Citation&gt;&lt;Group&gt;&lt;References&gt;&lt;Item&gt;&lt;ID&gt;27&lt;/ID&gt;&lt;UID&gt;{52C7F8E0-8D2E-4F90-BAC9-57D23580AEC7}&lt;/UID&gt;&lt;Title&gt;On the performance of multiple-objective genetic local search on the 0/1 knapsack problem - a comparative experiment&lt;/Title&gt;&lt;Template&gt;Journal Article&lt;/Template&gt;&lt;Star&gt;0&lt;/Star&gt;&lt;Tag&gt;0&lt;/Tag&gt;&lt;Author&gt;Jaszkiewicz, A; Jaszkiewicz, A&lt;/Author&gt;&lt;Year&gt;2000&lt;/Year&gt;&lt;Details&gt;&lt;_created&gt;62700072&lt;/_created&gt;&lt;_date&gt;2000-01-01&lt;/_date&gt;&lt;_date_display&gt;2000&lt;/_date_display&gt;&lt;_issue&gt;4&lt;/_issue&gt;&lt;_journal&gt;Evolutionary Computation IEEE Transactions on&lt;/_journal&gt;&lt;_modified&gt;62700073&lt;/_modified&gt;&lt;_pages&gt;402-412&lt;/_pages&gt;&lt;_volume&gt;6&lt;/_volume&gt;&lt;/Details&gt;&lt;Extra&gt;&lt;DBUID&gt;{667CB20A-5575-44B5-9DC2-E64E5C9C7190}&lt;/DBUID&gt;&lt;/Extra&gt;&lt;/Item&gt;&lt;/References&gt;&lt;/Group&gt;&lt;/Citation&gt;_x000a_"/>
    <w:docVar w:name="NE.Ref{0D57F8BF-1CA3-490E-9DE9-CAD7B1376A4B}" w:val=" ADDIN NE.Ref.{0D57F8BF-1CA3-490E-9DE9-CAD7B1376A4B}&lt;Citation&gt;&lt;Group&gt;&lt;References&gt;&lt;Item&gt;&lt;ID&gt;58&lt;/ID&gt;&lt;UID&gt;{B616C04C-5CFC-45D3-B853-57221F35513B}&lt;/UID&gt;&lt;Title&gt;Decomposition-Based Multiobjective Evolutionary Algorithm With an Ensemble of Neighborhood Sizes&lt;/Title&gt;&lt;Template&gt;Journal Article&lt;/Template&gt;&lt;Star&gt;0&lt;/Star&gt;&lt;Tag&gt;0&lt;/Tag&gt;&lt;Author&gt;Zhao, Shi Zheng; Suganthan, Ponnuthurai Nagaratnam; Zhang, Qingfu&lt;/Author&gt;&lt;Year&gt;2012&lt;/Year&gt;&lt;Details&gt;&lt;_collection_scope&gt;SCI;SCIE;EI&lt;/_collection_scope&gt;&lt;_created&gt;62700259&lt;/_created&gt;&lt;_date&gt;2012-01-01&lt;/_date&gt;&lt;_date_display&gt;2012&lt;/_date_display&gt;&lt;_impact_factor&gt;   8.124&lt;/_impact_factor&gt;&lt;_issue&gt;3&lt;/_issue&gt;&lt;_journal&gt;IEEE Transactions on Evolutionary Computation&lt;/_journal&gt;&lt;_modified&gt;62700259&lt;/_modified&gt;&lt;_pages&gt;442-446&lt;/_pages&gt;&lt;_volume&gt;16&lt;/_volume&gt;&lt;/Details&gt;&lt;Extra&gt;&lt;DBUID&gt;{667CB20A-5575-44B5-9DC2-E64E5C9C7190}&lt;/DBUID&gt;&lt;/Extra&gt;&lt;/Item&gt;&lt;/References&gt;&lt;/Group&gt;&lt;/Citation&gt;_x000a_"/>
    <w:docVar w:name="NE.Ref{0EC8FEB1-552C-4D58-B0FD-816454A49448}" w:val=" ADDIN NE.Ref.{0EC8FEB1-552C-4D58-B0FD-816454A49448}&lt;Citation&gt;&lt;Group&gt;&lt;References&gt;&lt;Item&gt;&lt;ID&gt;44&lt;/ID&gt;&lt;UID&gt;{C1DE913D-66E3-4E62-B66F-AB58A9330B10}&lt;/UID&gt;&lt;Title&gt;Adaptation of Scalarizing Functions in MOEA/D: An Adaptive Scalarizing Function-Based Multiobjective Evolutionary Algorithm&lt;/Title&gt;&lt;Template&gt;Conference Proceedings&lt;/Template&gt;&lt;Star&gt;0&lt;/Star&gt;&lt;Tag&gt;0&lt;/Tag&gt;&lt;Author&gt;Ishibuchi, Hisao; Sakane, Yuji; Tsukamoto, Noritaka; Nojima, Yusuke&lt;/Author&gt;&lt;Year&gt;2009&lt;/Year&gt;&lt;Details&gt;&lt;_created&gt;62700239&lt;/_created&gt;&lt;_date&gt;2009-01-01&lt;/_date&gt;&lt;_date_display&gt;2009_x000d__x000a_ER  -&lt;/_date_display&gt;&lt;_modified&gt;62711836&lt;/_modified&gt;&lt;/Details&gt;&lt;Extra&gt;&lt;DBUID&gt;{667CB20A-5575-44B5-9DC2-E64E5C9C7190}&lt;/DBUID&gt;&lt;/Extra&gt;&lt;/Item&gt;&lt;/References&gt;&lt;/Group&gt;&lt;/Citation&gt;_x000a_"/>
    <w:docVar w:name="NE.Ref{0F60E547-17F0-497E-835B-17C0F2FCE017}" w:val=" ADDIN NE.Ref.{0F60E547-17F0-497E-835B-17C0F2FCE017}&lt;Citation&gt;&lt;Group&gt;&lt;References&gt;&lt;Item&gt;&lt;ID&gt;80&lt;/ID&gt;&lt;UID&gt;{F3F59C29-D9BB-42D7-8B27-FBE794F733B5}&lt;/UID&gt;&lt;Title&gt;Generalized Decomposition&lt;/Title&gt;&lt;Template&gt;Book Section&lt;/Template&gt;&lt;Star&gt;0&lt;/Star&gt;&lt;Tag&gt;0&lt;/Tag&gt;&lt;Author&gt;Giagkiozis, Ioannis; Purshouse, Robin C; Fleming, Peter J&lt;/Author&gt;&lt;Year&gt;2013&lt;/Year&gt;&lt;Details&gt;&lt;_accession_num&gt;WOS:000350740000033&lt;/_accession_num&gt;&lt;_cited_count&gt;32&lt;/_cited_count&gt;&lt;_created&gt;62712583&lt;/_created&gt;&lt;_db_provider&gt;ISI&lt;/_db_provider&gt;&lt;_isbn&gt;978-3-642-37140-0&lt;/_isbn&gt;&lt;_modified&gt;62712583&lt;/_modified&gt;&lt;_pages&gt;428-442&lt;/_pages&gt;&lt;_secondary_author&gt;Purshouse, R C; Fleming, P J; Fonesca, C M; Greco, S; Shaw, J&lt;/_secondary_author&gt;&lt;_secondary_title&gt;Lecture Notes in Computer Science&lt;/_secondary_title&gt;&lt;_section&gt;EVOLUTIONARY MULTI-CRITERION OPTIMIZATION, EMO 2013&lt;/_section&gt;&lt;_url&gt;http://gateway.isiknowledge.com/gateway/Gateway.cgi?GWVersion=2&amp;amp;SrcAuth=AegeanSoftware&amp;amp;SrcApp=NoteExpress&amp;amp;DestLinkType=FullRecord&amp;amp;DestApp=WOS&amp;amp;KeyUT=000350740000033&lt;/_url&gt;&lt;_volume&gt;7811&lt;/_volume&gt;&lt;/Details&gt;&lt;Extra&gt;&lt;DBUID&gt;{667CB20A-5575-44B5-9DC2-E64E5C9C7190}&lt;/DBUID&gt;&lt;/Extra&gt;&lt;/Item&gt;&lt;/References&gt;&lt;/Group&gt;&lt;/Citation&gt;_x000a_"/>
    <w:docVar w:name="NE.Ref{0F62803B-428C-40A5-B799-002AB4879654}" w:val=" ADDIN NE.Ref.{0F62803B-428C-40A5-B799-002AB4879654}&lt;Citation&gt;&lt;Group&gt;&lt;References&gt;&lt;Item&gt;&lt;ID&gt;80&lt;/ID&gt;&lt;UID&gt;{F3F59C29-D9BB-42D7-8B27-FBE794F733B5}&lt;/UID&gt;&lt;Title&gt;Generalized Decomposition&lt;/Title&gt;&lt;Template&gt;Book Section&lt;/Template&gt;&lt;Star&gt;0&lt;/Star&gt;&lt;Tag&gt;0&lt;/Tag&gt;&lt;Author&gt;Giagkiozis, Ioannis; Purshouse, Robin C; Fleming, Peter J&lt;/Author&gt;&lt;Year&gt;2013&lt;/Year&gt;&lt;Details&gt;&lt;_accession_num&gt;WOS:000350740000033&lt;/_accession_num&gt;&lt;_cited_count&gt;32&lt;/_cited_count&gt;&lt;_created&gt;62712583&lt;/_created&gt;&lt;_db_provider&gt;ISI&lt;/_db_provider&gt;&lt;_isbn&gt;978-3-642-37140-0&lt;/_isbn&gt;&lt;_modified&gt;62712583&lt;/_modified&gt;&lt;_pages&gt;428-442&lt;/_pages&gt;&lt;_secondary_author&gt;Purshouse, R C; Fleming, P J; Fonesca, C M; Greco, S; Shaw, J&lt;/_secondary_author&gt;&lt;_secondary_title&gt;Lecture Notes in Computer Science&lt;/_secondary_title&gt;&lt;_section&gt;EVOLUTIONARY MULTI-CRITERION OPTIMIZATION, EMO 2013&lt;/_section&gt;&lt;_url&gt;http://gateway.isiknowledge.com/gateway/Gateway.cgi?GWVersion=2&amp;amp;SrcAuth=AegeanSoftware&amp;amp;SrcApp=NoteExpress&amp;amp;DestLinkType=FullRecord&amp;amp;DestApp=WOS&amp;amp;KeyUT=000350740000033&lt;/_url&gt;&lt;_volume&gt;7811&lt;/_volume&gt;&lt;/Details&gt;&lt;Extra&gt;&lt;DBUID&gt;{667CB20A-5575-44B5-9DC2-E64E5C9C7190}&lt;/DBUID&gt;&lt;/Extra&gt;&lt;/Item&gt;&lt;/References&gt;&lt;/Group&gt;&lt;/Citation&gt;_x000a_"/>
    <w:docVar w:name="NE.Ref{1151DE27-74A0-4326-89A1-905308051DA5}" w:val=" ADDIN NE.Ref.{1151DE27-74A0-4326-89A1-905308051DA5}&lt;Citation&gt;&lt;Group&gt;&lt;References&gt;&lt;Item&gt;&lt;ID&gt;49&lt;/ID&gt;&lt;UID&gt;{BF16696D-4850-4F29-BA0A-EF32E01FFFB9}&lt;/UID&gt;&lt;Title&gt;An Evolutionary Many-Objective Optimization Algorithm Using Reference-Point-Based Nondominated Sorting Approach, Part I: Solving Problems With Box Constraints&lt;/Title&gt;&lt;Template&gt;Journal Article&lt;/Template&gt;&lt;Star&gt;0&lt;/Star&gt;&lt;Tag&gt;0&lt;/Tag&gt;&lt;Author&gt;Deb, Kalyanmoy; Jain, Himanshu&lt;/Author&gt;&lt;Year&gt;2014&lt;/Year&gt;&lt;Details&gt;&lt;_collection_scope&gt;SCI;SCIE;EI&lt;/_collection_scope&gt;&lt;_created&gt;62700248&lt;/_created&gt;&lt;_date&gt;2014-01-01&lt;/_date&gt;&lt;_date_display&gt;2014&lt;/_date_display&gt;&lt;_impact_factor&gt;   8.124&lt;/_impact_factor&gt;&lt;_issue&gt;4&lt;/_issue&gt;&lt;_journal&gt;IEEE Transactions on Evolutionary Computation&lt;/_journal&gt;&lt;_modified&gt;62700248&lt;/_modified&gt;&lt;_pages&gt;577-601&lt;/_pages&gt;&lt;_volume&gt;18&lt;/_volume&gt;&lt;/Details&gt;&lt;Extra&gt;&lt;DBUID&gt;{667CB20A-5575-44B5-9DC2-E64E5C9C7190}&lt;/DBUID&gt;&lt;/Extra&gt;&lt;/Item&gt;&lt;/References&gt;&lt;/Group&gt;&lt;Group&gt;&lt;References&gt;&lt;Item&gt;&lt;ID&gt;50&lt;/ID&gt;&lt;UID&gt;{93FEE940-B849-4A4E-9376-04BF95C009D9}&lt;/UID&gt;&lt;Title&gt;An Evolutionary Many-Objective Optimization Algorithm Based on Dominance and Decomposition&lt;/Title&gt;&lt;Template&gt;Journal Article&lt;/Template&gt;&lt;Star&gt;0&lt;/Star&gt;&lt;Tag&gt;0&lt;/Tag&gt;&lt;Author&gt;Li, Ke; Deb, Kalyanmoy; Zhang, Qingfu; Kwong, Sam&lt;/Author&gt;&lt;Year&gt;2015&lt;/Year&gt;&lt;Details&gt;&lt;_collection_scope&gt;SCI;SCIE;EI&lt;/_collection_scope&gt;&lt;_created&gt;62700249&lt;/_created&gt;&lt;_date&gt;2015-01-01&lt;/_date&gt;&lt;_date_display&gt;2015&lt;/_date_display&gt;&lt;_impact_factor&gt;   8.124&lt;/_impact_factor&gt;&lt;_issue&gt;5&lt;/_issue&gt;&lt;_journal&gt;IEEE Transactions on Evolutionary Computation&lt;/_journal&gt;&lt;_modified&gt;62726129&lt;/_modified&gt;&lt;_pages&gt;694-716&lt;/_pages&gt;&lt;_volume&gt;19&lt;/_volume&gt;&lt;/Details&gt;&lt;Extra&gt;&lt;DBUID&gt;{667CB20A-5575-44B5-9DC2-E64E5C9C7190}&lt;/DBUID&gt;&lt;/Extra&gt;&lt;/Item&gt;&lt;/References&gt;&lt;/Group&gt;&lt;Group&gt;&lt;References&gt;&lt;Item&gt;&lt;ID&gt;51&lt;/ID&gt;&lt;UID&gt;{4C90432B-4CEA-4098-B2A8-ABC7F27CBE25}&lt;/UID&gt;&lt;Title&gt;A Reference Vector Guided Evolutionary Algorithm for Many-Objective Optimization&lt;/Title&gt;&lt;Template&gt;Journal Article&lt;/Template&gt;&lt;Star&gt;0&lt;/Star&gt;&lt;Tag&gt;0&lt;/Tag&gt;&lt;Author&gt;Cheng, Ran; Jin, Yaochu; Olhofer, Markus; Sendhoff, Bernhard&lt;/Author&gt;&lt;Year&gt;2016&lt;/Year&gt;&lt;Details&gt;&lt;_collection_scope&gt;SCI;SCIE;EI&lt;/_collection_scope&gt;&lt;_created&gt;62700249&lt;/_created&gt;&lt;_date&gt;2016-01-01&lt;/_date&gt;&lt;_date_display&gt;2016&lt;/_date_display&gt;&lt;_impact_factor&gt;   8.124&lt;/_impact_factor&gt;&lt;_issue&gt;5&lt;/_issue&gt;&lt;_journal&gt;IEEE Transactions on Evolutionary Computation&lt;/_journal&gt;&lt;_modified&gt;62726130&lt;/_modified&gt;&lt;_pages&gt;773-791&lt;/_pages&gt;&lt;_volume&gt;20&lt;/_volume&gt;&lt;/Details&gt;&lt;Extra&gt;&lt;DBUID&gt;{667CB20A-5575-44B5-9DC2-E64E5C9C7190}&lt;/DBUID&gt;&lt;/Extra&gt;&lt;/Item&gt;&lt;/References&gt;&lt;/Group&gt;&lt;Group&gt;&lt;References&gt;&lt;Item&gt;&lt;ID&gt;52&lt;/ID&gt;&lt;UID&gt;{3FAD528A-B04F-4B9A-A988-626257C7EA7F}&lt;/UID&gt;&lt;Title&gt;An evolutionary many-objective optimisation algorithm with adaptive region decomposition&lt;/Title&gt;&lt;Template&gt;Conference Proceedings&lt;/Template&gt;&lt;Star&gt;0&lt;/Star&gt;&lt;Tag&gt;0&lt;/Tag&gt;&lt;Author&gt;Liu, Hai Lin; Chen, Lei; Zhang, Qingfu; Deb, Kalyanmoy&lt;/Author&gt;&lt;Year&gt;2016&lt;/Year&gt;&lt;Details&gt;&lt;_created&gt;62700250&lt;/_created&gt;&lt;_date&gt;2016-01-01&lt;/_date&gt;&lt;_date_display&gt;2016_x000d__x000a_ER  -&lt;/_date_display&gt;&lt;_modified&gt;62726131&lt;/_modified&gt;&lt;/Details&gt;&lt;Extra&gt;&lt;DBUID&gt;{667CB20A-5575-44B5-9DC2-E64E5C9C7190}&lt;/DBUID&gt;&lt;/Extra&gt;&lt;/Item&gt;&lt;/References&gt;&lt;/Group&gt;&lt;/Citation&gt;_x000a_"/>
    <w:docVar w:name="NE.Ref{1251FD8F-985C-450C-81F3-B1FAF754F39C}" w:val=" ADDIN NE.Ref.{1251FD8F-985C-450C-81F3-B1FAF754F39C}&lt;Citation&gt;&lt;Group&gt;&lt;References&gt;&lt;Item&gt;&lt;ID&gt;54&lt;/ID&gt;&lt;UID&gt;{00B8EE92-FFD0-4D53-8783-FB1E8AF2C598}&lt;/UID&gt;&lt;Title&gt;Multiobjective optimization problems with complicated Pareto sets, MOEA/D and NSGA-II&lt;/Title&gt;&lt;Template&gt;Journal Article&lt;/Template&gt;&lt;Star&gt;0&lt;/Star&gt;&lt;Tag&gt;0&lt;/Tag&gt;&lt;Author&gt;Li, Hui; Zhang, Qingfu&lt;/Author&gt;&lt;Year&gt;2009&lt;/Year&gt;&lt;Details&gt;&lt;_collection_scope&gt;SCI;SCIE;EI&lt;/_collection_scope&gt;&lt;_created&gt;62700252&lt;/_created&gt;&lt;_date&gt;2009-01-01&lt;/_date&gt;&lt;_date_display&gt;2009&lt;/_date_display&gt;&lt;_impact_factor&gt;   8.124&lt;/_impact_factor&gt;&lt;_issue&gt;2&lt;/_issue&gt;&lt;_journal&gt;IEEE Transactions on Evolutionary Computation&lt;/_journal&gt;&lt;_modified&gt;62708282&lt;/_modified&gt;&lt;_pages&gt;284-302&lt;/_pages&gt;&lt;_volume&gt;13&lt;/_volume&gt;&lt;/Details&gt;&lt;Extra&gt;&lt;DBUID&gt;{667CB20A-5575-44B5-9DC2-E64E5C9C7190}&lt;/DBUID&gt;&lt;/Extra&gt;&lt;/Item&gt;&lt;/References&gt;&lt;/Group&gt;&lt;/Citation&gt;_x000a_"/>
    <w:docVar w:name="NE.Ref{1296FF5C-B136-43FE-8D8D-80495A6512A7}" w:val=" ADDIN NE.Ref.{1296FF5C-B136-43FE-8D8D-80495A6512A7}&lt;Citation&gt;&lt;Group&gt;&lt;References&gt;&lt;Item&gt;&lt;ID&gt;46&lt;/ID&gt;&lt;UID&gt;{63F98ACC-AA41-4C15-AE26-D2A1138D7C6A}&lt;/UID&gt;&lt;Title&gt;Multiobjective optimization by decomposition with Pareto-adaptive weight vectors&lt;/Title&gt;&lt;Template&gt;Conference Proceedings&lt;/Template&gt;&lt;Star&gt;0&lt;/Star&gt;&lt;Tag&gt;0&lt;/Tag&gt;&lt;Author&gt;Jiang, Siwei; Cai, Zhihua; Zhang, Jie; Ong, Yew-Soon&lt;/Author&gt;&lt;Year&gt;2011&lt;/Year&gt;&lt;Details&gt;&lt;_accessed&gt;62700243&lt;/_accessed&gt;&lt;_created&gt;62700243&lt;/_created&gt;&lt;_date&gt;58380480&lt;/_date&gt;&lt;_date_display&gt;2011&lt;/_date_display&gt;&lt;_db_updated&gt;PKU Search&lt;/_db_updated&gt;&lt;_doi&gt;10.1109/ICNC.2011.6022367&lt;/_doi&gt;&lt;_isbn&gt;2157-9555_x000d__x000a_&lt;/_isbn&gt;&lt;_keywords&gt;Measurement_x000d__x000a_; Multiuser detection_x000d__x000a_; Algorithm design and analysis_x000d__x000a_; Shape_x000d__x000a_; Genetics_x000d__x000a_; Educational institutions_x000d__x000a_; Convergence_x000d__x000a_&lt;/_keywords&gt;&lt;_modified&gt;62700243&lt;/_modified&gt;&lt;_number&gt;1&lt;/_number&gt;&lt;_pages&gt;1260_x000d__x000a_-1264_x000d__x000a_&lt;/_pages&gt;&lt;_publisher&gt;IEEE&lt;/_publisher&gt;&lt;_url&gt;http://pku.summon.serialssolutions.com/2.0.0/link/0/eLvHCXMwlV1NS8NAEF1qT55UWvGb_QGmTTb7kT2XFisqQXoQL2UnmQUVm6JW8d-7u0lTFS_ekkAg2SzzMvPmvSEkZYM4-hUTrBdk8hgKDt7jC4oUtMwQmTbuhynYFtxfZ1c5m4zFZYect9IYRAy9aDjwh4HaL6ti5StnQ-nwJ5VBSc4CRXs7Hbd7SXljtG-MXyAQN9DHuExdJFZtPcZBr-Zh2qADQc9qCrHWgWkt4ru1PVRzzhqGNIn1cDq6GdVmoM0T_ZjUEoBqsvO_d9ol_Y3ij-Ytlu2RDi56JA_q3Aoe66BIKxdenhvdJoVPWqJvSG-6vqiv6NLcD82tIlOaZbjlI1Re6XvgBl77ZDYZz0YXUTOBIXrgnEdclYhWgNLIrMji1MhSFgp04dIyyUWhEgsZZMiMzKwwHDWmJhEWuZLCpen7pLuoFnhAaKwsliotbMZKDgkAh-C8476ccRkoHJKeX4z5svbYmDfrcPT35WOyXdd2fdvsCem-vazwlGwtn1ZnYRd8AdGDre8&lt;/_url&gt;&lt;_volume&gt;3&lt;/_volume&gt;&lt;/Details&gt;&lt;Extra&gt;&lt;DBUID&gt;{667CB20A-5575-44B5-9DC2-E64E5C9C7190}&lt;/DBUID&gt;&lt;/Extra&gt;&lt;/Item&gt;&lt;/References&gt;&lt;/Group&gt;&lt;/Citation&gt;_x000a_"/>
    <w:docVar w:name="NE.Ref{189AED15-DB51-428E-84A5-231D590BC230}" w:val=" ADDIN NE.Ref.{189AED15-DB51-428E-84A5-231D590BC230}&lt;Citation&gt;&lt;Group&gt;&lt;References&gt;&lt;Item&gt;&lt;ID&gt;27&lt;/ID&gt;&lt;UID&gt;{52C7F8E0-8D2E-4F90-BAC9-57D23580AEC7}&lt;/UID&gt;&lt;Title&gt;On the performance of multiple-objective genetic local search on the 0/1 knapsack problem - a comparative experiment&lt;/Title&gt;&lt;Template&gt;Journal Article&lt;/Template&gt;&lt;Star&gt;0&lt;/Star&gt;&lt;Tag&gt;0&lt;/Tag&gt;&lt;Author&gt;Jaszkiewicz, A; Jaszkiewicz, A&lt;/Author&gt;&lt;Year&gt;2000&lt;/Year&gt;&lt;Details&gt;&lt;_created&gt;62700072&lt;/_created&gt;&lt;_date&gt;2000-01-01&lt;/_date&gt;&lt;_date_display&gt;2000&lt;/_date_display&gt;&lt;_issue&gt;4&lt;/_issue&gt;&lt;_journal&gt;Evolutionary Computation IEEE Transactions on&lt;/_journal&gt;&lt;_modified&gt;62700073&lt;/_modified&gt;&lt;_pages&gt;402-412&lt;/_pages&gt;&lt;_volume&gt;6&lt;/_volume&gt;&lt;/Details&gt;&lt;Extra&gt;&lt;DBUID&gt;{667CB20A-5575-44B5-9DC2-E64E5C9C7190}&lt;/DBUID&gt;&lt;/Extra&gt;&lt;/Item&gt;&lt;/References&gt;&lt;/Group&gt;&lt;/Citation&gt;_x000a_"/>
    <w:docVar w:name="NE.Ref{18BFCB5C-025E-4ED5-91BB-067B6B8AAA41}" w:val=" ADDIN NE.Ref.{18BFCB5C-025E-4ED5-91BB-067B6B8AAA41}&lt;Citation&gt;&lt;Group&gt;&lt;References&gt;&lt;Item&gt;&lt;ID&gt;93&lt;/ID&gt;&lt;UID&gt;{16223F58-EE77-429E-A7AD-9C9882A6EE62}&lt;/UID&gt;&lt;Title&gt;动态邻域的分解多目标进化算法&lt;/Title&gt;&lt;Template&gt;Journal Article&lt;/Template&gt;&lt;Star&gt;0&lt;/Star&gt;&lt;Tag&gt;0&lt;/Tag&gt;&lt;Author&gt;周欢; 孟利民; 王丽萍; 林梦嫚; 江波&lt;/Author&gt;&lt;Year&gt;2017&lt;/Year&gt;&lt;Details&gt;&lt;_author_adr&gt;浙江工业大学浙江省通信网技术应用研究重点实验室;浙江工业大学信息智能与决策优化研究所;浙江工业大学现代教育技术研究所;&lt;/_author_adr&gt;&lt;_db_provider&gt;CNKI&lt;/_db_provider&gt;&lt;_isbn&gt;1000-1220&lt;/_isbn&gt;&lt;_issue&gt;09&lt;/_issue&gt;&lt;_journal&gt;小型微型计算机系统&lt;/_journal&gt;&lt;_keywords&gt;多目标优化;;MOEA/D;;子问题;;邻域&lt;/_keywords&gt;&lt;_pages&gt;2039-2044&lt;/_pages&gt;&lt;_volume&gt;38&lt;/_volume&gt;&lt;_created&gt;62725815&lt;/_created&gt;&lt;_modified&gt;62725826&lt;/_modified&gt;&lt;_collection_scope&gt;CSCD;PKU&lt;/_collection_scope&gt;&lt;_translated_author&gt;Zhou, Huan;Meng, Limin;Wang, Liping;Lin, Mengman;Jiang, Bo&lt;/_translated_author&gt;&lt;/Details&gt;&lt;Extra&gt;&lt;DBUID&gt;{667CB20A-5575-44B5-9DC2-E64E5C9C7190}&lt;/DBUID&gt;&lt;/Extra&gt;&lt;/Item&gt;&lt;/References&gt;&lt;/Group&gt;&lt;Group&gt;&lt;References&gt;&lt;Item&gt;&lt;ID&gt;97&lt;/ID&gt;&lt;UID&gt;{EA1535B3-320B-403C-B6E7-0CE56B70C51E}&lt;/UID&gt;&lt;Title&gt;变邻域分解多目标自适应差分进化算法&lt;/Title&gt;&lt;Template&gt;Journal Article&lt;/Template&gt;&lt;Star&gt;0&lt;/Star&gt;&lt;Tag&gt;0&lt;/Tag&gt;&lt;Author&gt;刘志君; 高亚奎; 章卫国; 王晓光; 袁燎原&lt;/Author&gt;&lt;Year&gt;2014&lt;/Year&gt;&lt;Details&gt;&lt;_author_adr&gt;西北工业大学自动化学院;中国航空工业第一飞机研究院;&lt;/_author_adr&gt;&lt;_db_provider&gt;CNKI&lt;/_db_provider&gt;&lt;_isbn&gt;1000-8152&lt;/_isbn&gt;&lt;_issue&gt;11&lt;/_issue&gt;&lt;_journal&gt;控制理论与应用&lt;/_journal&gt;&lt;_keywords&gt;分解;;邻域种群集;;概率匹配方法;;差分进化;;多目标优化;;复杂度分析&lt;/_keywords&gt;&lt;_pages&gt;1492-1501&lt;/_pages&gt;&lt;_volume&gt;31&lt;/_volume&gt;&lt;_created&gt;62725815&lt;/_created&gt;&lt;_modified&gt;62725821&lt;/_modified&gt;&lt;_collection_scope&gt;CSCD;PKU;EI&lt;/_collection_scope&gt;&lt;_translated_author&gt;Liu, Zhijun;Gao, Yakui;Zhang, Weiguo;Wang, Xiaoguang;Yuan, Liaoyuan&lt;/_translated_author&gt;&lt;/Details&gt;&lt;Extra&gt;&lt;DBUID&gt;{667CB20A-5575-44B5-9DC2-E64E5C9C7190}&lt;/DBUID&gt;&lt;/Extra&gt;&lt;/Item&gt;&lt;/References&gt;&lt;/Group&gt;&lt;/Citation&gt;_x000a_"/>
    <w:docVar w:name="NE.Ref{1C1C0522-FDC7-4895-9EA5-44C616AEF539}" w:val=" ADDIN NE.Ref.{1C1C0522-FDC7-4895-9EA5-44C616AEF539}&lt;Citation&gt;&lt;Group&gt;&lt;References&gt;&lt;Item&gt;&lt;ID&gt;17&lt;/ID&gt;&lt;UID&gt;{AF13ADC4-3FE9-41B7-959C-816D3B9D263A}&lt;/UID&gt;&lt;Title&gt;MOEA/D: A Multiobjective Evolutionary Algorithm Based on Decomposition&lt;/Title&gt;&lt;Template&gt;Journal Article&lt;/Template&gt;&lt;Star&gt;0&lt;/Star&gt;&lt;Tag&gt;0&lt;/Tag&gt;&lt;Author&gt;Zhang, Qingfu; Hui, Li&lt;/Author&gt;&lt;Year&gt;2007&lt;/Year&gt;&lt;Details&gt;&lt;_collection_scope&gt;SCI;SCIE;EI&lt;/_collection_scope&gt;&lt;_created&gt;62700026&lt;/_created&gt;&lt;_date&gt;2007-01-01&lt;/_date&gt;&lt;_date_display&gt;2007&lt;/_date_display&gt;&lt;_impact_factor&gt;   8.124&lt;/_impact_factor&gt;&lt;_issue&gt;6&lt;/_issue&gt;&lt;_journal&gt;IEEE Transactions on Evolutionary Computation&lt;/_journal&gt;&lt;_modified&gt;62700035&lt;/_modified&gt;&lt;_pages&gt;712-731&lt;/_pages&gt;&lt;_volume&gt;11&lt;/_volume&gt;&lt;/Details&gt;&lt;Extra&gt;&lt;DBUID&gt;{667CB20A-5575-44B5-9DC2-E64E5C9C7190}&lt;/DBUID&gt;&lt;/Extra&gt;&lt;/Item&gt;&lt;/References&gt;&lt;/Group&gt;&lt;/Citation&gt;_x000a_"/>
    <w:docVar w:name="NE.Ref{1CA24043-F039-4AFE-B1D0-D0D0896C203B}" w:val=" ADDIN NE.Ref.{1CA24043-F039-4AFE-B1D0-D0D0896C203B}&lt;Citation&gt;&lt;Group&gt;&lt;References&gt;&lt;Item&gt;&lt;ID&gt;82&lt;/ID&gt;&lt;UID&gt;{668EF8C5-A6C2-46C7-BBED-799630B91345}&lt;/UID&gt;&lt;Title&gt;On uniform design of experiments with restricted mixtures and generation of uniform distribution on some domains&lt;/Title&gt;&lt;Template&gt;Journal Article&lt;/Template&gt;&lt;Star&gt;0&lt;/Star&gt;&lt;Tag&gt;0&lt;/Tag&gt;&lt;Author&gt;Fang, K T; Yang, Z H&lt;/Author&gt;&lt;Year&gt;2000&lt;/Year&gt;&lt;Details&gt;&lt;_accession_num&gt;WOS:000084486200002_x000d__x000a_ER&lt;/_accession_num&gt;&lt;_cited_count&gt;26&lt;/_cited_count&gt;&lt;_collection_scope&gt;SCIE&lt;/_collection_scope&gt;&lt;_created&gt;62717565&lt;/_created&gt;&lt;_date_display&gt;2000, JAN 15 2000&lt;/_date_display&gt;&lt;_db_provider&gt;ISI&lt;/_db_provider&gt;&lt;_doi&gt;10.1016/S0167-7152(99)00095-4&lt;/_doi&gt;&lt;_impact_factor&gt;   0.533&lt;/_impact_factor&gt;&lt;_isbn&gt;0167-7152&lt;/_isbn&gt;&lt;_issue&gt;2&lt;/_issue&gt;&lt;_journal&gt;STATISTICS &amp;amp; PROBABILITY LETTERS&lt;/_journal&gt;&lt;_modified&gt;62726011&lt;/_modified&gt;&lt;_pages&gt;113-120&lt;/_pages&gt;&lt;_url&gt;http://gateway.isiknowledge.com/gateway/Gateway.cgi?GWVersion=2&amp;amp;SrcAuth=AegeanSoftware&amp;amp;SrcApp=NoteExpress&amp;amp;DestLinkType=FullRecord&amp;amp;DestApp=WOS&amp;amp;KeyUT=000084486200002&lt;/_url&gt;&lt;_volume&gt;46&lt;/_volume&gt;&lt;/Details&gt;&lt;Extra&gt;&lt;DBUID&gt;{667CB20A-5575-44B5-9DC2-E64E5C9C7190}&lt;/DBUID&gt;&lt;/Extra&gt;&lt;/Item&gt;&lt;/References&gt;&lt;/Group&gt;&lt;Group&gt;&lt;References&gt;&lt;Item&gt;&lt;ID&gt;100&lt;/ID&gt;&lt;UID&gt;{A8C3116E-C323-4C89-95C3-764B6F2E9565}&lt;/UID&gt;&lt;Title&gt;Uniform Design and Its Industrial Applications&lt;/Title&gt;&lt;Template&gt;Book&lt;/Template&gt;&lt;Star&gt;0&lt;/Star&gt;&lt;Tag&gt;0&lt;/Tag&gt;&lt;Author&gt;Fang, Kai Tai; Chan, Ling Yau&lt;/Author&gt;&lt;Year&gt;2006&lt;/Year&gt;&lt;Details&gt;&lt;_created&gt;62725994&lt;/_created&gt;&lt;_modified&gt;62725994&lt;/_modified&gt;&lt;/Details&gt;&lt;Extra&gt;&lt;DBUID&gt;{667CB20A-5575-44B5-9DC2-E64E5C9C7190}&lt;/DBUID&gt;&lt;/Extra&gt;&lt;/Item&gt;&lt;/References&gt;&lt;/Group&gt;&lt;/Citation&gt;_x000a_"/>
    <w:docVar w:name="NE.Ref{1E4869ED-5F05-4454-8F3C-F24031446F9F}" w:val=" ADDIN NE.Ref.{1E4869ED-5F05-4454-8F3C-F24031446F9F}&lt;Citation&gt;&lt;Group&gt;&lt;References&gt;&lt;Item&gt;&lt;ID&gt;17&lt;/ID&gt;&lt;UID&gt;{AF13ADC4-3FE9-41B7-959C-816D3B9D263A}&lt;/UID&gt;&lt;Title&gt;MOEA/D: A Multiobjective Evolutionary Algorithm Based on Decomposition&lt;/Title&gt;&lt;Template&gt;Journal Article&lt;/Template&gt;&lt;Star&gt;0&lt;/Star&gt;&lt;Tag&gt;0&lt;/Tag&gt;&lt;Author&gt;Zhang, Qingfu; Hui, Li&lt;/Author&gt;&lt;Year&gt;2007&lt;/Year&gt;&lt;Details&gt;&lt;_collection_scope&gt;SCI;SCIE;EI&lt;/_collection_scope&gt;&lt;_created&gt;62700026&lt;/_created&gt;&lt;_date&gt;2007-01-01&lt;/_date&gt;&lt;_date_display&gt;2007&lt;/_date_display&gt;&lt;_impact_factor&gt;   8.124&lt;/_impact_factor&gt;&lt;_issue&gt;6&lt;/_issue&gt;&lt;_journal&gt;IEEE Transactions on Evolutionary Computation&lt;/_journal&gt;&lt;_modified&gt;62700035&lt;/_modified&gt;&lt;_pages&gt;712-731&lt;/_pages&gt;&lt;_volume&gt;11&lt;/_volume&gt;&lt;/Details&gt;&lt;Extra&gt;&lt;DBUID&gt;{667CB20A-5575-44B5-9DC2-E64E5C9C7190}&lt;/DBUID&gt;&lt;/Extra&gt;&lt;/Item&gt;&lt;/References&gt;&lt;/Group&gt;&lt;/Citation&gt;_x000a_"/>
    <w:docVar w:name="NE.Ref{213E0BA7-07B8-4685-8CFF-5AF9B1AEDFE3}" w:val=" ADDIN NE.Ref.{213E0BA7-07B8-4685-8CFF-5AF9B1AEDFE3}&lt;Citation&gt;&lt;Group&gt;&lt;References&gt;&lt;Item&gt;&lt;ID&gt;27&lt;/ID&gt;&lt;UID&gt;{52C7F8E0-8D2E-4F90-BAC9-57D23580AEC7}&lt;/UID&gt;&lt;Title&gt;On the performance of multiple-objective genetic local search on the 0/1 knapsack problem - a comparative experiment&lt;/Title&gt;&lt;Template&gt;Journal Article&lt;/Template&gt;&lt;Star&gt;0&lt;/Star&gt;&lt;Tag&gt;0&lt;/Tag&gt;&lt;Author&gt;Jaszkiewicz, A; Jaszkiewicz, A&lt;/Author&gt;&lt;Year&gt;2000&lt;/Year&gt;&lt;Details&gt;&lt;_created&gt;62700072&lt;/_created&gt;&lt;_date&gt;2000-01-01&lt;/_date&gt;&lt;_date_display&gt;2000&lt;/_date_display&gt;&lt;_issue&gt;4&lt;/_issue&gt;&lt;_journal&gt;Evolutionary Computation IEEE Transactions on&lt;/_journal&gt;&lt;_modified&gt;62700073&lt;/_modified&gt;&lt;_pages&gt;402-412&lt;/_pages&gt;&lt;_volume&gt;6&lt;/_volume&gt;&lt;/Details&gt;&lt;Extra&gt;&lt;DBUID&gt;{667CB20A-5575-44B5-9DC2-E64E5C9C7190}&lt;/DBUID&gt;&lt;/Extra&gt;&lt;/Item&gt;&lt;/References&gt;&lt;/Group&gt;&lt;/Citation&gt;_x000a_"/>
    <w:docVar w:name="NE.Ref{22D5A221-5777-4755-8125-A8223DE286B5}" w:val=" ADDIN NE.Ref.{22D5A221-5777-4755-8125-A8223DE286B5}&lt;Citation&gt;&lt;Group&gt;&lt;References&gt;&lt;Item&gt;&lt;ID&gt;80&lt;/ID&gt;&lt;UID&gt;{F3F59C29-D9BB-42D7-8B27-FBE794F733B5}&lt;/UID&gt;&lt;Title&gt;Generalized Decomposition&lt;/Title&gt;&lt;Template&gt;Book Section&lt;/Template&gt;&lt;Star&gt;0&lt;/Star&gt;&lt;Tag&gt;0&lt;/Tag&gt;&lt;Author&gt;Giagkiozis, Ioannis; Purshouse, Robin C; Fleming, Peter J&lt;/Author&gt;&lt;Year&gt;2013&lt;/Year&gt;&lt;Details&gt;&lt;_accession_num&gt;WOS:000350740000033&lt;/_accession_num&gt;&lt;_cited_count&gt;32&lt;/_cited_count&gt;&lt;_created&gt;62712583&lt;/_created&gt;&lt;_db_provider&gt;ISI&lt;/_db_provider&gt;&lt;_isbn&gt;978-3-642-37140-0&lt;/_isbn&gt;&lt;_modified&gt;62712583&lt;/_modified&gt;&lt;_pages&gt;428-442&lt;/_pages&gt;&lt;_secondary_author&gt;Purshouse, R C; Fleming, P J; Fonesca, C M; Greco, S; Shaw, J&lt;/_secondary_author&gt;&lt;_secondary_title&gt;Lecture Notes in Computer Science&lt;/_secondary_title&gt;&lt;_section&gt;EVOLUTIONARY MULTI-CRITERION OPTIMIZATION, EMO 2013&lt;/_section&gt;&lt;_url&gt;http://gateway.isiknowledge.com/gateway/Gateway.cgi?GWVersion=2&amp;amp;SrcAuth=AegeanSoftware&amp;amp;SrcApp=NoteExpress&amp;amp;DestLinkType=FullRecord&amp;amp;DestApp=WOS&amp;amp;KeyUT=000350740000033&lt;/_url&gt;&lt;_volume&gt;7811&lt;/_volume&gt;&lt;/Details&gt;&lt;Extra&gt;&lt;DBUID&gt;{667CB20A-5575-44B5-9DC2-E64E5C9C7190}&lt;/DBUID&gt;&lt;/Extra&gt;&lt;/Item&gt;&lt;/References&gt;&lt;/Group&gt;&lt;/Citation&gt;_x000a_"/>
    <w:docVar w:name="NE.Ref{2683F07B-4600-4BA8-B158-E649FB7CBABC}" w:val=" ADDIN NE.Ref.{2683F07B-4600-4BA8-B158-E649FB7CBABC}&lt;Citation&gt;&lt;Group&gt;&lt;References&gt;&lt;Item&gt;&lt;ID&gt;17&lt;/ID&gt;&lt;UID&gt;{AF13ADC4-3FE9-41B7-959C-816D3B9D263A}&lt;/UID&gt;&lt;Title&gt;MOEA/D: A Multiobjective Evolutionary Algorithm Based on Decomposition&lt;/Title&gt;&lt;Template&gt;Journal Article&lt;/Template&gt;&lt;Star&gt;0&lt;/Star&gt;&lt;Tag&gt;0&lt;/Tag&gt;&lt;Author&gt;Zhang, Qingfu; Hui, Li&lt;/Author&gt;&lt;Year&gt;2007&lt;/Year&gt;&lt;Details&gt;&lt;_collection_scope&gt;SCI;SCIE;EI&lt;/_collection_scope&gt;&lt;_created&gt;62700026&lt;/_created&gt;&lt;_date&gt;2007-01-01&lt;/_date&gt;&lt;_date_display&gt;2007&lt;/_date_display&gt;&lt;_impact_factor&gt;   8.124&lt;/_impact_factor&gt;&lt;_issue&gt;6&lt;/_issue&gt;&lt;_journal&gt;IEEE Transactions on Evolutionary Computation&lt;/_journal&gt;&lt;_modified&gt;62700035&lt;/_modified&gt;&lt;_pages&gt;712-731&lt;/_pages&gt;&lt;_volume&gt;11&lt;/_volume&gt;&lt;/Details&gt;&lt;Extra&gt;&lt;DBUID&gt;{667CB20A-5575-44B5-9DC2-E64E5C9C7190}&lt;/DBUID&gt;&lt;/Extra&gt;&lt;/Item&gt;&lt;/References&gt;&lt;/Group&gt;&lt;/Citation&gt;_x000a_"/>
    <w:docVar w:name="NE.Ref{26EC43C7-7F86-4384-93E0-AFEDEB095EDE}" w:val=" ADDIN NE.Ref.{26EC43C7-7F86-4384-93E0-AFEDEB095EDE}&lt;Citation&gt;&lt;Group&gt;&lt;References&gt;&lt;Item&gt;&lt;ID&gt;94&lt;/ID&gt;&lt;UID&gt;{890A02E6-C1FD-44AA-B75B-F3A0AB1764E9}&lt;/UID&gt;&lt;Title&gt;基于分解和差分进化的多目标粒子群优化算法&lt;/Title&gt;&lt;Template&gt;Journal Article&lt;/Template&gt;&lt;Star&gt;0&lt;/Star&gt;&lt;Tag&gt;0&lt;/Tag&gt;&lt;Author&gt;李飞; 刘建昌; 石怀涛; 傅梓瑛&lt;/Author&gt;&lt;Year&gt;2017&lt;/Year&gt;&lt;Details&gt;&lt;_author_adr&gt;东北大学信息科学与工程学院;沈阳建筑大学机械工程学院;东北大学基建管理处;&lt;/_author_adr&gt;&lt;_db_provider&gt;CNKI&lt;/_db_provider&gt;&lt;_isbn&gt;1001-0920&lt;/_isbn&gt;&lt;_issue&gt;03&lt;/_issue&gt;&lt;_journal&gt;控制与决策&lt;/_journal&gt;&lt;_keywords&gt;分解;;差分进化算法;;多目标优化;;粒子群优化算法;;方向角&lt;/_keywords&gt;&lt;_pages&gt;403-410&lt;/_pages&gt;&lt;_volume&gt;32&lt;/_volume&gt;&lt;_created&gt;62725815&lt;/_created&gt;&lt;_modified&gt;62725833&lt;/_modified&gt;&lt;_collection_scope&gt;CSCD;PKU;EI&lt;/_collection_scope&gt;&lt;_translated_author&gt;Li, Fei;Liu, Jianchang;Shi, Huaitao;Fu, Ziying&lt;/_translated_author&gt;&lt;/Details&gt;&lt;Extra&gt;&lt;DBUID&gt;{667CB20A-5575-44B5-9DC2-E64E5C9C7190}&lt;/DBUID&gt;&lt;/Extra&gt;&lt;/Item&gt;&lt;/References&gt;&lt;/Group&gt;&lt;/Citation&gt;_x000a_"/>
    <w:docVar w:name="NE.Ref{27BA68F3-0643-42AD-8AC5-B447E882B3FA}" w:val=" ADDIN NE.Ref.{27BA68F3-0643-42AD-8AC5-B447E882B3FA}&lt;Citation&gt;&lt;Group&gt;&lt;References&gt;&lt;Item&gt;&lt;ID&gt;69&lt;/ID&gt;&lt;UID&gt;{4F5E5263-7F6C-406B-B1F2-9F03E235249E}&lt;/UID&gt;&lt;Title&gt;SPEA2+: improving the performance of the strength Pareto evolutionary algorithm 2&lt;/Title&gt;&lt;Template&gt;Book Section&lt;/Template&gt;&lt;Star&gt;0&lt;/Star&gt;&lt;Tag&gt;0&lt;/Tag&gt;&lt;Author&gt;Kim, M; Hiroyasu, T; Miki, M; Watanabe, S&lt;/Author&gt;&lt;Year&gt;2004&lt;/Year&gt;&lt;Details&gt;&lt;_accession_num&gt;INSPEC:8290065&lt;/_accession_num&gt;&lt;_cited_count&gt;60&lt;/_cited_count&gt;&lt;_created&gt;62700361&lt;/_created&gt;&lt;_db_provider&gt;ISI&lt;/_db_provider&gt;&lt;_isbn&gt;3-540-23092-0&lt;/_isbn&gt;&lt;_modified&gt;62700367&lt;/_modified&gt;&lt;_pages&gt;742-51&lt;/_pages&gt;&lt;_secondary_author&gt;Yao, K&lt;/_secondary_author&gt;&lt;_section&gt;Parallel Problem Solving from Nature - PPSN VIII. 8th International_x000d__x000a_   Conference. Proceedings (Lecture Notes in Comput. Sci. Vol.3242)&lt;/_section&gt;&lt;_url&gt;INSPEC:8290065&lt;/_url&gt;&lt;/Details&gt;&lt;Extra&gt;&lt;DBUID&gt;{667CB20A-5575-44B5-9DC2-E64E5C9C7190}&lt;/DBUID&gt;&lt;/Extra&gt;&lt;/Item&gt;&lt;/References&gt;&lt;/Group&gt;&lt;/Citation&gt;_x000a_"/>
    <w:docVar w:name="NE.Ref{282FB913-8838-4F7A-9DE0-5220DF42CCF2}" w:val=" ADDIN NE.Ref.{282FB913-8838-4F7A-9DE0-5220DF42CCF2}&lt;Citation&gt;&lt;Group&gt;&lt;References&gt;&lt;Item&gt;&lt;ID&gt;85&lt;/ID&gt;&lt;UID&gt;{1911BD2A-A8CD-4EA3-B957-2F4E6D1044BD}&lt;/UID&gt;&lt;Title&gt;The Performance of a New Version of MOEA/D on CEC09 Unconstrained MOP Test Instances&lt;/Title&gt;&lt;Template&gt;Book Section&lt;/Template&gt;&lt;Star&gt;0&lt;/Star&gt;&lt;Tag&gt;0&lt;/Tag&gt;&lt;Author&gt;Zhang, Qingfu; Liu, Wudong; Li, Hui&lt;/Author&gt;&lt;Year&gt;2009&lt;/Year&gt;&lt;Details&gt;&lt;_accession_num&gt;WOS:000274803100027&lt;/_accession_num&gt;&lt;_cited_count&gt;200&lt;/_cited_count&gt;&lt;_created&gt;62717653&lt;/_created&gt;&lt;_db_provider&gt;ISI&lt;/_db_provider&gt;&lt;_doi&gt;10.1109/CEC.2009.4982949&lt;/_doi&gt;&lt;_isbn&gt;978-1-4244-2958-5&lt;/_isbn&gt;&lt;_modified&gt;62717666&lt;/_modified&gt;&lt;_pages&gt;203-+&lt;/_pages&gt;&lt;_secondary_title&gt;IEEE Congress on Evolutionary Computation&lt;/_secondary_title&gt;&lt;_section&gt;2009 IEEE CONGRESS ON EVOLUTIONARY COMPUTATION, VOLS 1-5&lt;/_section&gt;&lt;_url&gt;http://gateway.isiknowledge.com/gateway/Gateway.cgi?GWVersion=2&amp;amp;SrcAuth=AegeanSoftware&amp;amp;SrcApp=NoteExpress&amp;amp;DestLinkType=FullRecord&amp;amp;DestApp=WOS&amp;amp;KeyUT=000274803100027&lt;/_url&gt;&lt;/Details&gt;&lt;Extra&gt;&lt;DBUID&gt;{667CB20A-5575-44B5-9DC2-E64E5C9C7190}&lt;/DBUID&gt;&lt;/Extra&gt;&lt;/Item&gt;&lt;/References&gt;&lt;/Group&gt;&lt;/Citation&gt;_x000a_"/>
    <w:docVar w:name="NE.Ref{2C43A109-F93E-4039-BB07-D50A06B4D0EF}" w:val=" ADDIN NE.Ref.{2C43A109-F93E-4039-BB07-D50A06B4D0EF}&lt;Citation&gt;&lt;Group&gt;&lt;References&gt;&lt;Item&gt;&lt;ID&gt;9&lt;/ID&gt;&lt;UID&gt;{F87C676E-6135-4317-9A1C-987EDE30523B}&lt;/UID&gt;&lt;Title&gt;Multiobjective evolutionary algorithms: a comparative case study and the strength Pareto approach&lt;/Title&gt;&lt;Template&gt;Journal Article&lt;/Template&gt;&lt;Star&gt;0&lt;/Star&gt;&lt;Tag&gt;0&lt;/Tag&gt;&lt;Author&gt;Zitzler, E; Thiele, L&lt;/Author&gt;&lt;Year&gt;1999&lt;/Year&gt;&lt;Details&gt;&lt;_accessed&gt;62700007&lt;/_accessed&gt;&lt;_collection_scope&gt;SCI;SCIE;EI&lt;/_collection_scope&gt;&lt;_created&gt;62700007&lt;/_created&gt;&lt;_date&gt;52068960&lt;/_date&gt;&lt;_date_display&gt;1999&lt;/_date_display&gt;&lt;_db_updated&gt;PKU Search&lt;/_db_updated&gt;&lt;_doi&gt;10.1109/4235.797969&lt;/_doi&gt;&lt;_impact_factor&gt;   8.124&lt;/_impact_factor&gt;&lt;_isbn&gt;1089-778X_x000d__x000a_&lt;/_isbn&gt;&lt;_issue&gt;4_x000d__x000a_&lt;/_issue&gt;&lt;_journal&gt;IEEE Transactions on Evolutionary Computation&lt;/_journal&gt;&lt;_keywords&gt;Computer aided software engineering_x000d__x000a_; Evolutionary computation_x000d__x000a_; Computer architecture_x000d__x000a_; Pareto optimization_x000d__x000a_; Sampling methods_x000d__x000a_; Software systems_x000d__x000a_; Cost function_x000d__x000a_; Hardware_x000d__x000a_; Space exploration_x000d__x000a_; Multiprocessing systems_x000d__x000a_&lt;/_keywords&gt;&lt;_modified&gt;62700027&lt;/_modified&gt;&lt;_number&gt;1&lt;/_number&gt;&lt;_ori_publication&gt;IEEE_x000d__x000a_&lt;/_ori_publication&gt;&lt;_pages&gt;257_x000d__x000a_-271_x000d__x000a_&lt;/_pages&gt;&lt;_url&gt;http://pku.summon.serialssolutions.com/2.0.0/link/0/eLvHCXMwlV1LSwMxEB60Jz1YrYr1RQ5et93sI7vxJtKiolBEQbwss3m0vnZLbQX_vUl2W6t48baEBJZJZr4vj_kGIAw6vvcrJvghx0j7GKVoEF4FWiV5mkqaYMSkdicZjzfp9SDo9-KrWnbbpcYopdxbNNWxn-5qX5ZiZk_OuglPOHO5e4G7ob297C0uEKxqSvW2nhsCmT7UqXnU511DIOJONfYHGC1VV3Hg0m_-6z82YaPmkOSsmvQtWFFFC5rz-gykdtcWrC-JDW4DulzbMn-uQhxRH_Wqw8knwddhOXmajt7eTwkS8S0JToSBOeJEaAkWkhi-SGx-STGcjsjAlsgtyVyXfAfu-7278wuvLrDgGZSPqZdIlCI3lMo6ei7CmPFQ00QYxh1JKrgy4TAXORPG83XodF8M3kUoOY00RRbuQqMoC7UHBE0vGSCLdWo2mIYjJQHqmAmepzIOtG7DydzS2bjS0cjc_sPnmZ2QrDJiG1rWvosuVev-n60HsOY0FFxi4CE0ppOZOoLV8cvs2K2FL9chuNc&lt;/_url&gt;&lt;_volume&gt;3&lt;/_volume&gt;&lt;/Details&gt;&lt;Extra&gt;&lt;DBUID&gt;{667CB20A-5575-44B5-9DC2-E64E5C9C7190}&lt;/DBUID&gt;&lt;/Extra&gt;&lt;/Item&gt;&lt;/References&gt;&lt;/Group&gt;&lt;/Citation&gt;_x000a_"/>
    <w:docVar w:name="NE.Ref{2F251CC0-6E54-414E-A579-E6F4CE4039DA}" w:val=" ADDIN NE.Ref.{2F251CC0-6E54-414E-A579-E6F4CE4039DA}&lt;Citation&gt;&lt;Group&gt;&lt;References&gt;&lt;Item&gt;&lt;ID&gt;83&lt;/ID&gt;&lt;UID&gt;{87377FE5-16E4-4396-A41A-39F293473CF7}&lt;/UID&gt;&lt;Title&gt;Uniform Design and Its Industrial Applications&lt;/Title&gt;&lt;Template&gt;Book&lt;/Template&gt;&lt;Star&gt;0&lt;/Star&gt;&lt;Tag&gt;0&lt;/Tag&gt;&lt;Author&gt;Fang, Kai Tai; Chan, Ling Yau&lt;/Author&gt;&lt;Year&gt;2006&lt;/Year&gt;&lt;Details&gt;&lt;_created&gt;62717621&lt;/_created&gt;&lt;_modified&gt;62717621&lt;/_modified&gt;&lt;/Details&gt;&lt;Extra&gt;&lt;DBUID&gt;{667CB20A-5575-44B5-9DC2-E64E5C9C7190}&lt;/DBUID&gt;&lt;/Extra&gt;&lt;/Item&gt;&lt;/References&gt;&lt;/Group&gt;&lt;/Citation&gt;_x000a_"/>
    <w:docVar w:name="NE.Ref{30D86DB7-EBCE-4788-9BB7-417EBA46F793}" w:val=" ADDIN NE.Ref.{30D86DB7-EBCE-4788-9BB7-417EBA46F793}&lt;Citation&gt;&lt;Group&gt;&lt;References&gt;&lt;Item&gt;&lt;ID&gt;44&lt;/ID&gt;&lt;UID&gt;{C1DE913D-66E3-4E62-B66F-AB58A9330B10}&lt;/UID&gt;&lt;Title&gt;Adaptation of Scalarizing Functions in MOEA/D: An Adaptive Scalarizing Function-Based Multiobjective Evolutionary Algorithm&lt;/Title&gt;&lt;Template&gt;Conference Proceedings&lt;/Template&gt;&lt;Star&gt;0&lt;/Star&gt;&lt;Tag&gt;0&lt;/Tag&gt;&lt;Author&gt;Ishibuchi, Hisao; Sakane, Yuji; Tsukamoto, Noritaka; Nojima, Yusuke&lt;/Author&gt;&lt;Year&gt;2009&lt;/Year&gt;&lt;Details&gt;&lt;_created&gt;62700239&lt;/_created&gt;&lt;_date&gt;2009-01-01&lt;/_date&gt;&lt;_date_display&gt;2009_x000d__x000a_ER  -&lt;/_date_display&gt;&lt;_modified&gt;62711836&lt;/_modified&gt;&lt;/Details&gt;&lt;Extra&gt;&lt;DBUID&gt;{667CB20A-5575-44B5-9DC2-E64E5C9C7190}&lt;/DBUID&gt;&lt;/Extra&gt;&lt;/Item&gt;&lt;/References&gt;&lt;/Group&gt;&lt;/Citation&gt;_x000a_"/>
    <w:docVar w:name="NE.Ref{33BBEED9-3190-4C99-A867-504629ED3F3B}" w:val=" ADDIN NE.Ref.{33BBEED9-3190-4C99-A867-504629ED3F3B}&lt;Citation&gt;&lt;Group&gt;&lt;References&gt;&lt;Item&gt;&lt;ID&gt;18&lt;/ID&gt;&lt;UID&gt;{F459FEA0-AD78-4037-9E22-F9F74E3F1FED}&lt;/UID&gt;&lt;Title&gt;Constrained Subproblems in a Decomposition-Based Multiobjective Evolutionary Algorithm&lt;/Title&gt;&lt;Template&gt;Journal Article&lt;/Template&gt;&lt;Star&gt;0&lt;/Star&gt;&lt;Tag&gt;0&lt;/Tag&gt;&lt;Author&gt;Wang, Luping; Zhang, Qingfu&lt;/Author&gt;&lt;Year&gt;2016&lt;/Year&gt;&lt;Details&gt;&lt;_collection_scope&gt;SCI;SCIE;EI&lt;/_collection_scope&gt;&lt;_created&gt;62700062&lt;/_created&gt;&lt;_date&gt;2016-01-01&lt;/_date&gt;&lt;_date_display&gt;2016&lt;/_date_display&gt;&lt;_impact_factor&gt;   8.124&lt;/_impact_factor&gt;&lt;_issue&gt;3&lt;/_issue&gt;&lt;_journal&gt;IEEE Transactions on Evolutionary Computation&lt;/_journal&gt;&lt;_modified&gt;62700063&lt;/_modified&gt;&lt;_pages&gt;475-480&lt;/_pages&gt;&lt;_volume&gt;20&lt;/_volume&gt;&lt;/Details&gt;&lt;Extra&gt;&lt;DBUID&gt;{667CB20A-5575-44B5-9DC2-E64E5C9C7190}&lt;/DBUID&gt;&lt;/Extra&gt;&lt;/Item&gt;&lt;/References&gt;&lt;/Group&gt;&lt;/Citation&gt;_x000a_"/>
    <w:docVar w:name="NE.Ref{38516A3E-2AB9-4106-AE28-F35E682DD418}" w:val=" ADDIN NE.Ref.{38516A3E-2AB9-4106-AE28-F35E682DD418}&lt;Citation&gt;&lt;Group&gt;&lt;References&gt;&lt;Item&gt;&lt;ID&gt;13&lt;/ID&gt;&lt;UID&gt;{FD78591A-26D0-4EC6-A49F-EF2EA290279D}&lt;/UID&gt;&lt;Title&gt;Indicator-Based Selection in Multiobjective Search&lt;/Title&gt;&lt;Template&gt;Journal Article&lt;/Template&gt;&lt;Star&gt;0&lt;/Star&gt;&lt;Tag&gt;0&lt;/Tag&gt;&lt;Author&gt;Zitzler, Eckart; Künzli, Simon&lt;/Author&gt;&lt;Year&gt;2004&lt;/Year&gt;&lt;Details&gt;&lt;_created&gt;62700024&lt;/_created&gt;&lt;_date&gt;2004-01-01&lt;/_date&gt;&lt;_date_display&gt;2004&lt;/_date_display&gt;&lt;_journal&gt;Lecture Notes in Computer Science&lt;/_journal&gt;&lt;_modified&gt;62700035&lt;/_modified&gt;&lt;_pages&gt;832-842&lt;/_pages&gt;&lt;_volume&gt;3242&lt;/_volume&gt;&lt;/Details&gt;&lt;Extra&gt;&lt;DBUID&gt;{667CB20A-5575-44B5-9DC2-E64E5C9C7190}&lt;/DBUID&gt;&lt;/Extra&gt;&lt;/Item&gt;&lt;/References&gt;&lt;/Group&gt;&lt;/Citation&gt;_x000a_"/>
    <w:docVar w:name="NE.Ref{3A17CF61-BC51-4FDD-8161-66ACD467BA3D}" w:val=" ADDIN NE.Ref.{3A17CF61-BC51-4FDD-8161-66ACD467BA3D}&lt;Citation&gt;&lt;Group&gt;&lt;References&gt;&lt;Item&gt;&lt;ID&gt;28&lt;/ID&gt;&lt;UID&gt;{840C3D00-968F-43A6-A465-2EE515620C0F}&lt;/UID&gt;&lt;Title&gt;MOEA/D with adaptive weight adjustment&lt;/Title&gt;&lt;Template&gt;Journal Article&lt;/Template&gt;&lt;Star&gt;0&lt;/Star&gt;&lt;Tag&gt;0&lt;/Tag&gt;&lt;Author&gt;Qi, Y; Ma, X; Liu, F; Jiao, L; Sun, J; Wu, J&lt;/Author&gt;&lt;Year&gt;2014&lt;/Year&gt;&lt;Details&gt;&lt;_collection_scope&gt;SCIE;EI&lt;/_collection_scope&gt;&lt;_created&gt;62700074&lt;/_created&gt;&lt;_date&gt;2014-01-01&lt;/_date&gt;&lt;_date_display&gt;2014&lt;/_date_display&gt;&lt;_impact_factor&gt;   2.388&lt;/_impact_factor&gt;&lt;_issue&gt;2&lt;/_issue&gt;&lt;_journal&gt;Evolutionary Computation&lt;/_journal&gt;&lt;_modified&gt;62700089&lt;/_modified&gt;&lt;_pages&gt;231-264&lt;/_pages&gt;&lt;_volume&gt;22&lt;/_volume&gt;&lt;/Details&gt;&lt;Extra&gt;&lt;DBUID&gt;{667CB20A-5575-44B5-9DC2-E64E5C9C7190}&lt;/DBUID&gt;&lt;/Extra&gt;&lt;/Item&gt;&lt;/References&gt;&lt;/Group&gt;&lt;/Citation&gt;_x000a_"/>
    <w:docVar w:name="NE.Ref{3A2B2F22-55CB-45EF-A60F-933784710889}" w:val=" ADDIN NE.Ref.{3A2B2F22-55CB-45EF-A60F-933784710889}&lt;Citation&gt;&lt;Group&gt;&lt;References&gt;&lt;Item&gt;&lt;ID&gt;60&lt;/ID&gt;&lt;UID&gt;{6709B9D8-7498-487E-A1D5-E3807B698B17}&lt;/UID&gt;&lt;Title&gt;Generalized decomposition and cross entropy methods for many-objective optimization&lt;/Title&gt;&lt;Template&gt;Book&lt;/Template&gt;&lt;Star&gt;0&lt;/Star&gt;&lt;Tag&gt;0&lt;/Tag&gt;&lt;Author&gt;Giagkiozis, I; Purshouse, R C; Fleming, P J&lt;/Author&gt;&lt;Year&gt;2014&lt;/Year&gt;&lt;Details&gt;&lt;_created&gt;62700262&lt;/_created&gt;&lt;_modified&gt;62712577&lt;/_modified&gt;&lt;/Details&gt;&lt;Extra&gt;&lt;DBUID&gt;{667CB20A-5575-44B5-9DC2-E64E5C9C7190}&lt;/DBUID&gt;&lt;/Extra&gt;&lt;/Item&gt;&lt;/References&gt;&lt;/Group&gt;&lt;/Citation&gt;_x000a_"/>
    <w:docVar w:name="NE.Ref{3A3E236C-649E-4EF8-B0BA-6246AB690CE6}" w:val=" ADDIN NE.Ref.{3A3E236C-649E-4EF8-B0BA-6246AB690CE6}&lt;Citation&gt;&lt;Group&gt;&lt;References&gt;&lt;Item&gt;&lt;ID&gt;54&lt;/ID&gt;&lt;UID&gt;{00B8EE92-FFD0-4D53-8783-FB1E8AF2C598}&lt;/UID&gt;&lt;Title&gt;Multiobjective optimization problems with complicated Pareto sets, MOEA/D and NSGA-II&lt;/Title&gt;&lt;Template&gt;Journal Article&lt;/Template&gt;&lt;Star&gt;0&lt;/Star&gt;&lt;Tag&gt;0&lt;/Tag&gt;&lt;Author&gt;Li, Hui; Zhang, Qingfu&lt;/Author&gt;&lt;Year&gt;2009&lt;/Year&gt;&lt;Details&gt;&lt;_collection_scope&gt;SCI;SCIE;EI&lt;/_collection_scope&gt;&lt;_created&gt;62700252&lt;/_created&gt;&lt;_date&gt;2009-01-01&lt;/_date&gt;&lt;_date_display&gt;2009&lt;/_date_display&gt;&lt;_impact_factor&gt;   8.124&lt;/_impact_factor&gt;&lt;_issue&gt;2&lt;/_issue&gt;&lt;_journal&gt;IEEE Transactions on Evolutionary Computation&lt;/_journal&gt;&lt;_modified&gt;62708282&lt;/_modified&gt;&lt;_pages&gt;284-302&lt;/_pages&gt;&lt;_volume&gt;13&lt;/_volume&gt;&lt;/Details&gt;&lt;Extra&gt;&lt;DBUID&gt;{667CB20A-5575-44B5-9DC2-E64E5C9C7190}&lt;/DBUID&gt;&lt;/Extra&gt;&lt;/Item&gt;&lt;/References&gt;&lt;/Group&gt;&lt;/Citation&gt;_x000a_"/>
    <w:docVar w:name="NE.Ref{3AD5FE22-10BB-4A7C-980C-538B3DEB8E11}" w:val=" ADDIN NE.Ref.{3AD5FE22-10BB-4A7C-980C-538B3DEB8E11}&lt;Citation&gt;&lt;Group&gt;&lt;References&gt;&lt;Item&gt;&lt;ID&gt;15&lt;/ID&gt;&lt;UID&gt;{210BB34D-80B5-4504-BC2C-1A2FEBE71C4C}&lt;/UID&gt;&lt;Title&gt;HypE: an algorithm for fast hypervolume-based many-objective optimization&lt;/Title&gt;&lt;Template&gt;Journal Article&lt;/Template&gt;&lt;Star&gt;0&lt;/Star&gt;&lt;Tag&gt;0&lt;/Tag&gt;&lt;Author&gt;Bader, J; Zitzler, E&lt;/Author&gt;&lt;Year&gt;2011&lt;/Year&gt;&lt;Details&gt;&lt;_collection_scope&gt;SCIE;EI&lt;/_collection_scope&gt;&lt;_created&gt;62700024&lt;/_created&gt;&lt;_date&gt;2011-01-01&lt;/_date&gt;&lt;_date_display&gt;2011&lt;/_date_display&gt;&lt;_impact_factor&gt;   2.388&lt;/_impact_factor&gt;&lt;_issue&gt;1&lt;/_issue&gt;&lt;_journal&gt;Evolutionary Computation&lt;/_journal&gt;&lt;_modified&gt;62700026&lt;/_modified&gt;&lt;_pages&gt;45-76&lt;/_pages&gt;&lt;_volume&gt;19&lt;/_volume&gt;&lt;/Details&gt;&lt;Extra&gt;&lt;DBUID&gt;{667CB20A-5575-44B5-9DC2-E64E5C9C7190}&lt;/DBUID&gt;&lt;/Extra&gt;&lt;/Item&gt;&lt;/References&gt;&lt;/Group&gt;&lt;/Citation&gt;_x000a_"/>
    <w:docVar w:name="NE.Ref{3C465B7B-0A1C-415C-9E4D-D6688FB52692}" w:val=" ADDIN NE.Ref.{3C465B7B-0A1C-415C-9E4D-D6688FB52692}&lt;Citation&gt;&lt;Group&gt;&lt;References&gt;&lt;Item&gt;&lt;ID&gt;67&lt;/ID&gt;&lt;UID&gt;{B82ACD05-6CC4-4E44-A6B9-00B2D5000D0D}&lt;/UID&gt;&lt;Title&gt;GENETIC ALGORITHMS&lt;/Title&gt;&lt;Template&gt;Journal Article&lt;/Template&gt;&lt;Star&gt;0&lt;/Star&gt;&lt;Tag&gt;0&lt;/Tag&gt;&lt;Author&gt;HOLLAND, J H&lt;/Author&gt;&lt;Year&gt;1992&lt;/Year&gt;&lt;Details&gt;&lt;_accession_num&gt;WOS:A1992HY64800012_x000d__x000a_ER&lt;/_accession_num&gt;&lt;_cited_count&gt;855&lt;/_cited_count&gt;&lt;_collection_scope&gt;SCI;SCIE&lt;/_collection_scope&gt;&lt;_created&gt;62700327&lt;/_created&gt;&lt;_date_display&gt;1992, JUL 1992&lt;/_date_display&gt;&lt;_db_provider&gt;ISI&lt;/_db_provider&gt;&lt;_doi&gt;10.1038/scientificamerican0792-66&lt;/_doi&gt;&lt;_impact_factor&gt;   1.579&lt;/_impact_factor&gt;&lt;_isbn&gt;0036-8733&lt;/_isbn&gt;&lt;_issue&gt;1&lt;/_issue&gt;&lt;_journal&gt;SCIENTIFIC AMERICAN&lt;/_journal&gt;&lt;_modified&gt;62700328&lt;/_modified&gt;&lt;_pages&gt;66-72&lt;/_pages&gt;&lt;_url&gt;http://gateway.isiknowledge.com/gateway/Gateway.cgi?GWVersion=2&amp;amp;SrcAuth=AegeanSoftware&amp;amp;SrcApp=NoteExpress&amp;amp;DestLinkType=FullRecord&amp;amp;DestApp=WOS&amp;amp;KeyUT=A1992HY64800012&lt;/_url&gt;&lt;_volume&gt;267&lt;/_volume&gt;&lt;/Details&gt;&lt;Extra&gt;&lt;DBUID&gt;{667CB20A-5575-44B5-9DC2-E64E5C9C7190}&lt;/DBUID&gt;&lt;/Extra&gt;&lt;/Item&gt;&lt;/References&gt;&lt;/Group&gt;&lt;/Citation&gt;_x000a_"/>
    <w:docVar w:name="NE.Ref{40C85131-D4F2-4692-A419-E35F2DF6EDCD}" w:val=" ADDIN NE.Ref.{40C85131-D4F2-4692-A419-E35F2DF6EDCD}&lt;Citation&gt;&lt;Group&gt;&lt;References&gt;&lt;Item&gt;&lt;ID&gt;28&lt;/ID&gt;&lt;UID&gt;{840C3D00-968F-43A6-A465-2EE515620C0F}&lt;/UID&gt;&lt;Title&gt;MOEA/D with adaptive weight adjustment&lt;/Title&gt;&lt;Template&gt;Journal Article&lt;/Template&gt;&lt;Star&gt;0&lt;/Star&gt;&lt;Tag&gt;0&lt;/Tag&gt;&lt;Author&gt;Qi, Y; Ma, X; Liu, F; Jiao, L; Sun, J; Wu, J&lt;/Author&gt;&lt;Year&gt;2014&lt;/Year&gt;&lt;Details&gt;&lt;_collection_scope&gt;SCIE;EI&lt;/_collection_scope&gt;&lt;_created&gt;62700074&lt;/_created&gt;&lt;_date&gt;2014-01-01&lt;/_date&gt;&lt;_date_display&gt;2014&lt;/_date_display&gt;&lt;_impact_factor&gt;   2.388&lt;/_impact_factor&gt;&lt;_issue&gt;2&lt;/_issue&gt;&lt;_journal&gt;Evolutionary Computation&lt;/_journal&gt;&lt;_modified&gt;62700089&lt;/_modified&gt;&lt;_pages&gt;231-264&lt;/_pages&gt;&lt;_volume&gt;22&lt;/_volume&gt;&lt;/Details&gt;&lt;Extra&gt;&lt;DBUID&gt;{667CB20A-5575-44B5-9DC2-E64E5C9C7190}&lt;/DBUID&gt;&lt;/Extra&gt;&lt;/Item&gt;&lt;/References&gt;&lt;/Group&gt;&lt;/Citation&gt;_x000a_"/>
    <w:docVar w:name="NE.Ref{43782420-83B4-41CB-B4FC-53E0D61C45B6}" w:val=" ADDIN NE.Ref.{43782420-83B4-41CB-B4FC-53E0D61C45B6}&lt;Citation&gt;&lt;Group&gt;&lt;References&gt;&lt;Item&gt;&lt;ID&gt;30&lt;/ID&gt;&lt;UID&gt;{26C3CE57-E6A0-4C9A-9F95-9288624B0B76}&lt;/UID&gt;&lt;Title&gt;MOEA/D with uniform decomposition measurement for many-objective problems&lt;/Title&gt;&lt;Template&gt;Journal Article&lt;/Template&gt;&lt;Star&gt;0&lt;/Star&gt;&lt;Tag&gt;0&lt;/Tag&gt;&lt;Author&gt;Ma, Xiaoliang; Qi, Yutao; Li, Lingling; Fang, Liu; Jiao, Licheng; Wu, Jianshe&lt;/Author&gt;&lt;Year&gt;2014&lt;/Year&gt;&lt;Details&gt;&lt;_created&gt;62700081&lt;/_created&gt;&lt;_date&gt;2014-01-01&lt;/_date&gt;&lt;_date_display&gt;2014&lt;/_date_display&gt;&lt;_issue&gt;12&lt;/_issue&gt;&lt;_journal&gt;Soft Computing - A Fusion of Foundations, Methodologies and Applications&lt;/_journal&gt;&lt;_modified&gt;62700089&lt;/_modified&gt;&lt;_pages&gt;2541-2564&lt;/_pages&gt;&lt;_volume&gt;18&lt;/_volume&gt;&lt;/Details&gt;&lt;Extra&gt;&lt;DBUID&gt;{667CB20A-5575-44B5-9DC2-E64E5C9C7190}&lt;/DBUID&gt;&lt;/Extra&gt;&lt;/Item&gt;&lt;/References&gt;&lt;/Group&gt;&lt;/Citation&gt;_x000a_"/>
    <w:docVar w:name="NE.Ref{468B2CB8-86B4-48C7-987B-92F3E0ECA49D}" w:val=" ADDIN NE.Ref.{468B2CB8-86B4-48C7-987B-92F3E0ECA49D}&lt;Citation&gt;&lt;Group&gt;&lt;References&gt;&lt;Item&gt;&lt;ID&gt;70&lt;/ID&gt;&lt;UID&gt;{7E3C64FF-EC80-4949-A931-886A2BBE9165}&lt;/UID&gt;&lt;Title&gt;Ant colony optimization: a new meta-heuristic&lt;/Title&gt;&lt;Template&gt;Book Section&lt;/Template&gt;&lt;Star&gt;0&lt;/Star&gt;&lt;Tag&gt;0&lt;/Tag&gt;&lt;Author&gt;Dorigo, M; Di Caro, G&lt;/Author&gt;&lt;Year&gt;1999&lt;/Year&gt;&lt;Details&gt;&lt;_accession_num&gt;INSPEC:6338979&lt;/_accession_num&gt;&lt;_cited_count&gt;211&lt;/_cited_count&gt;&lt;_created&gt;62700392&lt;/_created&gt;&lt;_db_provider&gt;ISI&lt;/_db_provider&gt;&lt;_doi&gt;10.1109/CEC.1999.782657&lt;/_doi&gt;&lt;_isbn&gt;0-7803-5536-9&lt;/_isbn&gt;&lt;_modified&gt;62700392&lt;/_modified&gt;&lt;_num_volumes&gt;Vol. 2&lt;/_num_volumes&gt;&lt;_pages&gt;1470-7 vol.2&lt;/_pages&gt;&lt;_section&gt;Proceedings of the 1999 Congress on Evolutionary Computation-CEC99 (Cat._x000d__x000a_   No. 99TH8406)&lt;/_section&gt;&lt;_url&gt;INSPEC:6338979&lt;/_url&gt;&lt;/Details&gt;&lt;Extra&gt;&lt;DBUID&gt;{667CB20A-5575-44B5-9DC2-E64E5C9C7190}&lt;/DBUID&gt;&lt;/Extra&gt;&lt;/Item&gt;&lt;/References&gt;&lt;/Group&gt;&lt;/Citation&gt;_x000a_"/>
    <w:docVar w:name="NE.Ref{482C7FBD-C6A0-4FE4-9888-DC8B4039ACE9}" w:val=" ADDIN NE.Ref.{482C7FBD-C6A0-4FE4-9888-DC8B4039ACE9}&lt;Citation&gt;&lt;Group&gt;&lt;References&gt;&lt;Item&gt;&lt;ID&gt;50&lt;/ID&gt;&lt;UID&gt;{93FEE940-B849-4A4E-9376-04BF95C009D9}&lt;/UID&gt;&lt;Title&gt;An Evolutionary Many-Objective Optimization Algorithm Based on Dominance and Decomposition&lt;/Title&gt;&lt;Template&gt;Journal Article&lt;/Template&gt;&lt;Star&gt;0&lt;/Star&gt;&lt;Tag&gt;0&lt;/Tag&gt;&lt;Author&gt;Li, Ke; Deb, Kalyanmoy; Zhang, Qingfu; Kwong, Sam&lt;/Author&gt;&lt;Year&gt;2015&lt;/Year&gt;&lt;Details&gt;&lt;_collection_scope&gt;SCI;SCIE;EI&lt;/_collection_scope&gt;&lt;_created&gt;62700249&lt;/_created&gt;&lt;_date&gt;2015-01-01&lt;/_date&gt;&lt;_date_display&gt;2015&lt;/_date_display&gt;&lt;_impact_factor&gt;   8.124&lt;/_impact_factor&gt;&lt;_issue&gt;5&lt;/_issue&gt;&lt;_journal&gt;IEEE Transactions on Evolutionary Computation&lt;/_journal&gt;&lt;_modified&gt;62700249&lt;/_modified&gt;&lt;_pages&gt;694-716&lt;/_pages&gt;&lt;_volume&gt;19&lt;/_volume&gt;&lt;/Details&gt;&lt;Extra&gt;&lt;DBUID&gt;{667CB20A-5575-44B5-9DC2-E64E5C9C7190}&lt;/DBUID&gt;&lt;/Extra&gt;&lt;/Item&gt;&lt;/References&gt;&lt;/Group&gt;&lt;/Citation&gt;_x000a_"/>
    <w:docVar w:name="NE.Ref{48552F5A-F5C2-4613-B82D-5A35332604B1}" w:val=" ADDIN NE.Ref.{48552F5A-F5C2-4613-B82D-5A35332604B1}&lt;Citation&gt;&lt;Group&gt;&lt;References&gt;&lt;Item&gt;&lt;ID&gt;9&lt;/ID&gt;&lt;UID&gt;{F87C676E-6135-4317-9A1C-987EDE30523B}&lt;/UID&gt;&lt;Title&gt;Multiobjective evolutionary algorithms: a comparative case study and the strength Pareto approach&lt;/Title&gt;&lt;Template&gt;Journal Article&lt;/Template&gt;&lt;Star&gt;0&lt;/Star&gt;&lt;Tag&gt;0&lt;/Tag&gt;&lt;Author&gt;Zitzler, E; Thiele, L&lt;/Author&gt;&lt;Year&gt;1999&lt;/Year&gt;&lt;Details&gt;&lt;_accessed&gt;62700007&lt;/_accessed&gt;&lt;_collection_scope&gt;SCI;SCIE;EI&lt;/_collection_scope&gt;&lt;_created&gt;62700007&lt;/_created&gt;&lt;_date&gt;52068960&lt;/_date&gt;&lt;_date_display&gt;1999&lt;/_date_display&gt;&lt;_db_updated&gt;PKU Search&lt;/_db_updated&gt;&lt;_doi&gt;10.1109/4235.797969&lt;/_doi&gt;&lt;_impact_factor&gt;   8.124&lt;/_impact_factor&gt;&lt;_isbn&gt;1089-778X_x000d__x000a_&lt;/_isbn&gt;&lt;_issue&gt;4_x000d__x000a_&lt;/_issue&gt;&lt;_journal&gt;IEEE Transactions on Evolutionary Computation&lt;/_journal&gt;&lt;_keywords&gt;Computer aided software engineering_x000d__x000a_; Evolutionary computation_x000d__x000a_; Computer architecture_x000d__x000a_; Pareto optimization_x000d__x000a_; Sampling methods_x000d__x000a_; Software systems_x000d__x000a_; Cost function_x000d__x000a_; Hardware_x000d__x000a_; Space exploration_x000d__x000a_; Multiprocessing systems_x000d__x000a_&lt;/_keywords&gt;&lt;_modified&gt;62700027&lt;/_modified&gt;&lt;_number&gt;1&lt;/_number&gt;&lt;_ori_publication&gt;IEEE_x000d__x000a_&lt;/_ori_publication&gt;&lt;_pages&gt;257_x000d__x000a_-271_x000d__x000a_&lt;/_pages&gt;&lt;_url&gt;http://pku.summon.serialssolutions.com/2.0.0/link/0/eLvHCXMwlV1LSwMxEB60Jz1YrYr1RQ5et93sI7vxJtKiolBEQbwss3m0vnZLbQX_vUl2W6t48baEBJZJZr4vj_kGIAw6vvcrJvghx0j7GKVoEF4FWiV5mkqaYMSkdicZjzfp9SDo9-KrWnbbpcYopdxbNNWxn-5qX5ZiZk_OuglPOHO5e4G7ob297C0uEKxqSvW2nhsCmT7UqXnU511DIOJONfYHGC1VV3Hg0m_-6z82YaPmkOSsmvQtWFFFC5rz-gykdtcWrC-JDW4DulzbMn-uQhxRH_Wqw8knwddhOXmajt7eTwkS8S0JToSBOeJEaAkWkhi-SGx-STGcjsjAlsgtyVyXfAfu-7278wuvLrDgGZSPqZdIlCI3lMo6ei7CmPFQ00QYxh1JKrgy4TAXORPG83XodF8M3kUoOY00RRbuQqMoC7UHBE0vGSCLdWo2mIYjJQHqmAmepzIOtG7DydzS2bjS0cjc_sPnmZ2QrDJiG1rWvosuVev-n60HsOY0FFxi4CE0ppOZOoLV8cvs2K2FL9chuNc&lt;/_url&gt;&lt;_volume&gt;3&lt;/_volume&gt;&lt;/Details&gt;&lt;Extra&gt;&lt;DBUID&gt;{667CB20A-5575-44B5-9DC2-E64E5C9C7190}&lt;/DBUID&gt;&lt;/Extra&gt;&lt;/Item&gt;&lt;/References&gt;&lt;/Group&gt;&lt;Group&gt;&lt;References&gt;&lt;Item&gt;&lt;ID&gt;2&lt;/ID&gt;&lt;UID&gt;{63D27B34-723D-4FF5-BF3D-7FFEB21982DC}&lt;/UID&gt;&lt;Title&gt;Approximating the Nondominated Front Using the Pareto Archived Evolution Strategy&lt;/Title&gt;&lt;Template&gt;Book&lt;/Template&gt;&lt;Star&gt;0&lt;/Star&gt;&lt;Tag&gt;0&lt;/Tag&gt;&lt;Author&gt;Knowles, Joshua D; Corne, David W&lt;/Author&gt;&lt;Year&gt;2000&lt;/Year&gt;&lt;Details&gt;&lt;_created&gt;62699970&lt;/_created&gt;&lt;_modified&gt;62699971&lt;/_modified&gt;&lt;/Details&gt;&lt;Extra&gt;&lt;DBUID&gt;{667CB20A-5575-44B5-9DC2-E64E5C9C7190}&lt;/DBUID&gt;&lt;/Extra&gt;&lt;/Item&gt;&lt;/References&gt;&lt;/Group&gt;&lt;Group&gt;&lt;References&gt;&lt;Item&gt;&lt;ID&gt;10&lt;/ID&gt;&lt;UID&gt;{00CD3EAF-0846-4D17-BA85-72AF2C280065}&lt;/UID&gt;&lt;Title&gt;A fast and elitist multiobjective genetic algorithm: NSGA-II&lt;/Title&gt;&lt;Template&gt;Journal Article&lt;/Template&gt;&lt;Star&gt;0&lt;/Star&gt;&lt;Tag&gt;0&lt;/Tag&gt;&lt;Author&gt;Deb, K; Pratap, A; Agarwal, S; Meyarivan, T&lt;/Author&gt;&lt;Year&gt;2002&lt;/Year&gt;&lt;Details&gt;&lt;_accessed&gt;62700013&lt;/_accessed&gt;&lt;_collection_scope&gt;SCI;SCIE;EI&lt;/_collection_scope&gt;&lt;_created&gt;62700012&lt;/_created&gt;&lt;_date&gt;53647200&lt;/_date&gt;&lt;_date_display&gt;2002&lt;/_date_display&gt;&lt;_db_updated&gt;PKU Search&lt;/_db_updated&gt;&lt;_doi&gt;10.1109/4235.996017&lt;/_doi&gt;&lt;_impact_factor&gt;   8.124&lt;/_impact_factor&gt;&lt;_isbn&gt;1089-778X_x000d__x000a_&lt;/_isbn&gt;&lt;_issue&gt;2_x000d__x000a_&lt;/_issue&gt;&lt;_journal&gt;IEEE Transactions on Evolutionary Computation&lt;/_journal&gt;&lt;_keywords&gt;Constraint optimization_x000d__x000a_; Computational modeling_x000d__x000a_; Decision making_x000d__x000a_; Diversity reception_x000d__x000a_; Evolutionary computation_x000d__x000a_; Associate members_x000d__x000a_; Computational complexity_x000d__x000a_; Genetic algorithms_x000d__x000a_; Sorting_x000d__x000a_; Testing_x000d__x000a_; Studies_x000d__x000a_&lt;/_keywords&gt;&lt;_modified&gt;62700027&lt;/_modified&gt;&lt;_number&gt;1&lt;/_number&gt;&lt;_ori_publication&gt;IEEE_x000d__x000a_&lt;/_ori_publication&gt;&lt;_pages&gt;182_x000d__x000a_-197_x000d__x000a_&lt;/_pages&gt;&lt;_place_published&gt;New York_x000d__x000a_&lt;/_place_published&gt;&lt;_url&gt;http://pku.summon.serialssolutions.com/2.0.0/link/0/eLvHCXMwlV07T8MwED5BJxgoFBClBXlgTetH0jiIpUItFAFCPCTEEtmxzTut2vT_EztJVR4Lm2UnUXS2z3e-774DYLSDvR86wddRaKQOKRWSmfxUEoaSnqYJIYJjY_3Gpyt-eUOHg-CipN12qTFaa4dF0x3bdKF9NU7m9uasa4lFiEskpy5CezsaLAIIljWlwNZHuQHJH8vUPIKjbm5ABJ3i3W-Hkauu8kslu3NmWP_XL23CRmlOon4x_1uwotMG1KtSDajcuQ1YX-Id3IaTPjJiliGRKqQt_i1vO2ThWL4VChDl68qmNyLx8TyevmYvn8fo-u6s741GO_AwHNyfnntlGQWPsMAi24ykAVfGJIlmyvcZk8YiW_N-w4mW0hDJdYIVZtbYkziQQtJI9vxQhUnubO9CLR2neg8QC4jAyo8syZ9viIpCxTX3qVY8NEyRJhxV8ownBVtG7LwMHMVW7HEhnyY0rOgWj1S97Ur0sZD2oifJZjHnuQNpix82obUYLvfZ0uj-n59swZqr3uKQNm2oZdO5PoDVyfv80C2XL0ckwYo&lt;/_url&gt;&lt;_volume&gt;6&lt;/_volume&gt;&lt;/Details&gt;&lt;Extra&gt;&lt;DBUID&gt;{667CB20A-5575-44B5-9DC2-E64E5C9C7190}&lt;/DBUID&gt;&lt;/Extra&gt;&lt;/Item&gt;&lt;/References&gt;&lt;/Group&gt;&lt;Group&gt;&lt;References&gt;&lt;Item&gt;&lt;ID&gt;69&lt;/ID&gt;&lt;UID&gt;{4F5E5263-7F6C-406B-B1F2-9F03E235249E}&lt;/UID&gt;&lt;Title&gt;SPEA2+: improving the performance of the strength Pareto evolutionary algorithm 2&lt;/Title&gt;&lt;Template&gt;Book Section&lt;/Template&gt;&lt;Star&gt;0&lt;/Star&gt;&lt;Tag&gt;0&lt;/Tag&gt;&lt;Author&gt;Kim, M; Hiroyasu, T; Miki, M; Watanabe, S&lt;/Author&gt;&lt;Year&gt;2004&lt;/Year&gt;&lt;Details&gt;&lt;_accession_num&gt;INSPEC:8290065&lt;/_accession_num&gt;&lt;_cited_count&gt;60&lt;/_cited_count&gt;&lt;_isbn&gt;3-540-23092-0&lt;/_isbn&gt;&lt;_pages&gt;742-51&lt;/_pages&gt;&lt;_secondary_author&gt;Yao, K&lt;/_secondary_author&gt;&lt;_section&gt;Parallel Problem Solving from Nature - PPSN VIII. 8th International_x000d__x000a_   Conference. Proceedings (Lecture Notes in Comput. Sci. Vol.3242)&lt;/_section&gt;&lt;_url&gt;INSPEC:8290065&lt;/_url&gt;&lt;_created&gt;62700361&lt;/_created&gt;&lt;_modified&gt;62700361&lt;/_modified&gt;&lt;_db_provider&gt;ISI&lt;/_db_provider&gt;&lt;/Details&gt;&lt;Extra&gt;&lt;DBUID&gt;{667CB20A-5575-44B5-9DC2-E64E5C9C7190}&lt;/DBUID&gt;&lt;/Extra&gt;&lt;/Item&gt;&lt;/References&gt;&lt;/Group&gt;&lt;Group&gt;&lt;References&gt;&lt;Item&gt;&lt;ID&gt;6&lt;/ID&gt;&lt;UID&gt;{4B679C74-E81E-484F-8949-BBE65195B2A4}&lt;/UID&gt;&lt;Title&gt;Handling multiple objectives with particle swarm optimization&lt;/Title&gt;&lt;Template&gt;Journal Article&lt;/Template&gt;&lt;Star&gt;0&lt;/Star&gt;&lt;Tag&gt;0&lt;/Tag&gt;&lt;Author&gt;Coello, C A C; Pulido, G T; Lechuga, M S&lt;/Author&gt;&lt;Year&gt;2004&lt;/Year&gt;&lt;Details&gt;&lt;_collection_scope&gt;SCI;SCIE;EI&lt;/_collection_scope&gt;&lt;_created&gt;62699990&lt;/_created&gt;&lt;_date&gt;2004-01-01&lt;/_date&gt;&lt;_date_display&gt;2004&lt;/_date_display&gt;&lt;_impact_factor&gt;   8.124&lt;/_impact_factor&gt;&lt;_issue&gt;3&lt;/_issue&gt;&lt;_journal&gt;IEEE Transactions on Evolutionary Computation&lt;/_journal&gt;&lt;_modified&gt;62699994&lt;/_modified&gt;&lt;_pages&gt;256-279&lt;/_pages&gt;&lt;_volume&gt;8&lt;/_volume&gt;&lt;/Details&gt;&lt;Extra&gt;&lt;DBUID&gt;{667CB20A-5575-44B5-9DC2-E64E5C9C7190}&lt;/DBUID&gt;&lt;/Extra&gt;&lt;/Item&gt;&lt;/References&gt;&lt;/Group&gt;&lt;/Citation&gt;_x000a_"/>
    <w:docVar w:name="NE.Ref{4950F498-9148-42C5-A025-77FF0142F82F}" w:val=" ADDIN NE.Ref.{4950F498-9148-42C5-A025-77FF0142F82F}&lt;Citation&gt;&lt;Group&gt;&lt;References&gt;&lt;Item&gt;&lt;ID&gt;14&lt;/ID&gt;&lt;UID&gt;{141A852A-8468-4237-AAF7-76D4BC0F1217}&lt;/UID&gt;&lt;Title&gt;SMS-EMOA: Multiobjective selection based on dominated hypervolume&lt;/Title&gt;&lt;Template&gt;Journal Article&lt;/Template&gt;&lt;Star&gt;0&lt;/Star&gt;&lt;Tag&gt;0&lt;/Tag&gt;&lt;Author&gt;Beumea, Nicola; Emmerich, Michael&lt;/Author&gt;&lt;Year&gt;2007&lt;/Year&gt;&lt;Details&gt;&lt;_collection_scope&gt;SCIE;EI&lt;/_collection_scope&gt;&lt;_created&gt;62700024&lt;/_created&gt;&lt;_date&gt;2007-01-01&lt;/_date&gt;&lt;_date_display&gt;2007&lt;/_date_display&gt;&lt;_impact_factor&gt;   3.428&lt;/_impact_factor&gt;&lt;_issue&gt;3&lt;/_issue&gt;&lt;_journal&gt;European Journal of Operational Research&lt;/_journal&gt;&lt;_modified&gt;62700035&lt;/_modified&gt;&lt;_pages&gt;1653-1669&lt;/_pages&gt;&lt;_volume&gt;181&lt;/_volume&gt;&lt;/Details&gt;&lt;Extra&gt;&lt;DBUID&gt;{667CB20A-5575-44B5-9DC2-E64E5C9C7190}&lt;/DBUID&gt;&lt;/Extra&gt;&lt;/Item&gt;&lt;/References&gt;&lt;/Group&gt;&lt;/Citation&gt;_x000a_"/>
    <w:docVar w:name="NE.Ref{4A08874F-65D0-43F6-829B-7E059F9D3FF6}" w:val=" ADDIN NE.Ref.{4A08874F-65D0-43F6-829B-7E059F9D3FF6}&lt;Citation&gt;&lt;Group&gt;&lt;References&gt;&lt;Item&gt;&lt;ID&gt;60&lt;/ID&gt;&lt;UID&gt;{6709B9D8-7498-487E-A1D5-E3807B698B17}&lt;/UID&gt;&lt;Title&gt;Generalized decomposition and cross entropy methods for many-objective optimization&lt;/Title&gt;&lt;Template&gt;Book&lt;/Template&gt;&lt;Star&gt;0&lt;/Star&gt;&lt;Tag&gt;0&lt;/Tag&gt;&lt;Author&gt;Giagkiozis, I; Purshouse, R C; Fleming, P J&lt;/Author&gt;&lt;Year&gt;2014&lt;/Year&gt;&lt;Details&gt;&lt;_created&gt;62700262&lt;/_created&gt;&lt;_modified&gt;62712577&lt;/_modified&gt;&lt;/Details&gt;&lt;Extra&gt;&lt;DBUID&gt;{667CB20A-5575-44B5-9DC2-E64E5C9C7190}&lt;/DBUID&gt;&lt;/Extra&gt;&lt;/Item&gt;&lt;/References&gt;&lt;/Group&gt;&lt;/Citation&gt;_x000a_"/>
    <w:docVar w:name="NE.Ref{4D367325-BF20-4313-9E39-752994614368}" w:val=" ADDIN NE.Ref.{4D367325-BF20-4313-9E39-752994614368}&lt;Citation&gt;&lt;Group&gt;&lt;References&gt;&lt;Item&gt;&lt;ID&gt;64&lt;/ID&gt;&lt;UID&gt;{215D1109-08FD-4C27-8ADD-CB40F4C58881}&lt;/UID&gt;&lt;Title&gt;A Constrained Decomposition Approach with Grids for Evolutionary Multiobjective Optimization&lt;/Title&gt;&lt;Template&gt;Journal Article&lt;/Template&gt;&lt;Star&gt;0&lt;/Star&gt;&lt;Tag&gt;0&lt;/Tag&gt;&lt;Author&gt;Cai, Xinye; Mei, Zhiwei; Fan, Zhun; Zhang, Qingfu&lt;/Author&gt;&lt;Year&gt;0&lt;/Year&gt;&lt;Details&gt;&lt;_created&gt;62700267&lt;/_created&gt;&lt;_journal&gt;IEEE Transactions on Evolutionary Computation ER  -&lt;/_journal&gt;&lt;_modified&gt;62700288&lt;/_modified&gt;&lt;/Details&gt;&lt;Extra&gt;&lt;DBUID&gt;{667CB20A-5575-44B5-9DC2-E64E5C9C7190}&lt;/DBUID&gt;&lt;/Extra&gt;&lt;/Item&gt;&lt;/References&gt;&lt;/Group&gt;&lt;/Citation&gt;_x000a_"/>
    <w:docVar w:name="NE.Ref{4E48A9EA-A784-497E-8789-C23A4029AB79}" w:val=" ADDIN NE.Ref.{4E48A9EA-A784-497E-8789-C23A4029AB79}&lt;Citation&gt;&lt;Group&gt;&lt;References&gt;&lt;Item&gt;&lt;ID&gt;59&lt;/ID&gt;&lt;UID&gt;{6DAD0A65-E67A-4309-8C6D-CB291A2B282B}&lt;/UID&gt;&lt;Title&gt;Multiobjective optimization Test Instances for the CEC 2009 Special Session and Competition&lt;/Title&gt;&lt;Template&gt;Journal Article&lt;/Template&gt;&lt;Star&gt;0&lt;/Star&gt;&lt;Tag&gt;0&lt;/Tag&gt;&lt;Author/&gt;&lt;Year&gt;0&lt;/Year&gt;&lt;Details&gt;&lt;_accessed&gt;62700261&lt;/_accessed&gt;&lt;_created&gt;62700261&lt;/_created&gt;&lt;_modified&gt;62700261&lt;/_modified&gt;&lt;/Details&gt;&lt;Extra&gt;&lt;DBUID&gt;{667CB20A-5575-44B5-9DC2-E64E5C9C7190}&lt;/DBUID&gt;&lt;/Extra&gt;&lt;/Item&gt;&lt;/References&gt;&lt;/Group&gt;&lt;/Citation&gt;_x000a_"/>
    <w:docVar w:name="NE.Ref{4F799DF2-55A3-4D7B-B061-5CE289879FCC}" w:val=" ADDIN NE.Ref.{4F799DF2-55A3-4D7B-B061-5CE289879FCC}&lt;Citation&gt;&lt;Group&gt;&lt;References&gt;&lt;Item&gt;&lt;ID&gt;41&lt;/ID&gt;&lt;UID&gt;{91E88257-1A57-4C32-BFA0-59A15850A3DC}&lt;/UID&gt;&lt;Title&gt;Improving the multiobjective evolutionary algorithm based on decomposition with new penalty schemes&lt;/Title&gt;&lt;Template&gt;Journal Article&lt;/Template&gt;&lt;Star&gt;0&lt;/Star&gt;&lt;Tag&gt;0&lt;/Tag&gt;&lt;Author&gt;Yang, Shengxiang; Jiang, Shouyong; Yong, Jiang&lt;/Author&gt;&lt;Year&gt;2016&lt;/Year&gt;&lt;Details&gt;&lt;_collection_scope&gt;SCIE;EI&lt;/_collection_scope&gt;&lt;_created&gt;62700236&lt;/_created&gt;&lt;_date&gt;2016-01-01&lt;/_date&gt;&lt;_date_display&gt;2016&lt;/_date_display&gt;&lt;_impact_factor&gt;   2.367&lt;/_impact_factor&gt;&lt;_issue&gt;16&lt;/_issue&gt;&lt;_journal&gt;Soft Computing&lt;/_journal&gt;&lt;_modified&gt;62711834&lt;/_modified&gt;&lt;_pages&gt;1-15&lt;/_pages&gt;&lt;_volume&gt;21&lt;/_volume&gt;&lt;/Details&gt;&lt;Extra&gt;&lt;DBUID&gt;{667CB20A-5575-44B5-9DC2-E64E5C9C7190}&lt;/DBUID&gt;&lt;/Extra&gt;&lt;/Item&gt;&lt;/References&gt;&lt;/Group&gt;&lt;/Citation&gt;_x000a_"/>
    <w:docVar w:name="NE.Ref{55FE5CC3-D339-4F94-843E-7FF4392DF85A}" w:val=" ADDIN NE.Ref.{55FE5CC3-D339-4F94-843E-7FF4392DF85A}&lt;Citation&gt;&lt;Group&gt;&lt;References&gt;&lt;Item&gt;&lt;ID&gt;24&lt;/ID&gt;&lt;UID&gt;{4AE42292-8C05-4184-9813-67F3DC374DF7}&lt;/UID&gt;&lt;Title&gt;Normal-Boundary Intersection: A New Method for Generating the Pareto Surface in Nonlinear Multicriteria Optimization Problems&lt;/Title&gt;&lt;Template&gt;Journal Article&lt;/Template&gt;&lt;Star&gt;0&lt;/Star&gt;&lt;Tag&gt;0&lt;/Tag&gt;&lt;Author&gt;Das, I; Dennis, J E&lt;/Author&gt;&lt;Year&gt;1996&lt;/Year&gt;&lt;Details&gt;&lt;_collection_scope&gt;SCI;SCIE;EI&lt;/_collection_scope&gt;&lt;_created&gt;62700071&lt;/_created&gt;&lt;_impact_factor&gt;   2.183&lt;/_impact_factor&gt;&lt;_issue&gt;3&lt;/_issue&gt;&lt;_journal&gt;Siam Journal on Optimization&lt;/_journal&gt;&lt;_modified&gt;62700086&lt;/_modified&gt;&lt;_pages&gt;631-657&lt;/_pages&gt;&lt;_volume&gt;8&lt;/_volume&gt;&lt;/Details&gt;&lt;Extra&gt;&lt;DBUID&gt;{667CB20A-5575-44B5-9DC2-E64E5C9C7190}&lt;/DBUID&gt;&lt;/Extra&gt;&lt;/Item&gt;&lt;/References&gt;&lt;/Group&gt;&lt;/Citation&gt;_x000a_"/>
    <w:docVar w:name="NE.Ref{58DE70B1-2805-426F-A6C3-FE5DD01DB8A9}" w:val=" ADDIN NE.Ref.{58DE70B1-2805-426F-A6C3-FE5DD01DB8A9}&lt;Citation&gt;&lt;Group&gt;&lt;References&gt;&lt;Item&gt;&lt;ID&gt;10&lt;/ID&gt;&lt;UID&gt;{00CD3EAF-0846-4D17-BA85-72AF2C280065}&lt;/UID&gt;&lt;Title&gt;A fast and elitist multiobjective genetic algorithm: NSGA-II&lt;/Title&gt;&lt;Template&gt;Journal Article&lt;/Template&gt;&lt;Star&gt;0&lt;/Star&gt;&lt;Tag&gt;0&lt;/Tag&gt;&lt;Author&gt;Deb, K; Pratap, A; Agarwal, S; Meyarivan, T&lt;/Author&gt;&lt;Year&gt;2002&lt;/Year&gt;&lt;Details&gt;&lt;_accessed&gt;62700013&lt;/_accessed&gt;&lt;_collection_scope&gt;SCI;SCIE;EI&lt;/_collection_scope&gt;&lt;_created&gt;62700012&lt;/_created&gt;&lt;_date&gt;53647200&lt;/_date&gt;&lt;_date_display&gt;2002&lt;/_date_display&gt;&lt;_db_updated&gt;PKU Search&lt;/_db_updated&gt;&lt;_doi&gt;10.1109/4235.996017&lt;/_doi&gt;&lt;_impact_factor&gt;   8.124&lt;/_impact_factor&gt;&lt;_isbn&gt;1089-778X_x000d__x000a_&lt;/_isbn&gt;&lt;_issue&gt;2_x000d__x000a_&lt;/_issue&gt;&lt;_journal&gt;IEEE Transactions on Evolutionary Computation&lt;/_journal&gt;&lt;_keywords&gt;Constraint optimization_x000d__x000a_; Computational modeling_x000d__x000a_; Decision making_x000d__x000a_; Diversity reception_x000d__x000a_; Evolutionary computation_x000d__x000a_; Associate members_x000d__x000a_; Computational complexity_x000d__x000a_; Genetic algorithms_x000d__x000a_; Sorting_x000d__x000a_; Testing_x000d__x000a_; Studies_x000d__x000a_&lt;/_keywords&gt;&lt;_modified&gt;62700027&lt;/_modified&gt;&lt;_number&gt;1&lt;/_number&gt;&lt;_ori_publication&gt;IEEE_x000d__x000a_&lt;/_ori_publication&gt;&lt;_pages&gt;182_x000d__x000a_-197_x000d__x000a_&lt;/_pages&gt;&lt;_place_published&gt;New York_x000d__x000a_&lt;/_place_published&gt;&lt;_url&gt;http://pku.summon.serialssolutions.com/2.0.0/link/0/eLvHCXMwlV07T8MwED5BJxgoFBClBXlgTetH0jiIpUItFAFCPCTEEtmxzTut2vT_EztJVR4Lm2UnUXS2z3e-774DYLSDvR86wddRaKQOKRWSmfxUEoaSnqYJIYJjY_3Gpyt-eUOHg-CipN12qTFaa4dF0x3bdKF9NU7m9uasa4lFiEskpy5CezsaLAIIljWlwNZHuQHJH8vUPIKjbm5ABJ3i3W-Hkauu8kslu3NmWP_XL23CRmlOon4x_1uwotMG1KtSDajcuQ1YX-Id3IaTPjJiliGRKqQt_i1vO2ThWL4VChDl68qmNyLx8TyevmYvn8fo-u6s741GO_AwHNyfnntlGQWPsMAi24ykAVfGJIlmyvcZk8YiW_N-w4mW0hDJdYIVZtbYkziQQtJI9vxQhUnubO9CLR2neg8QC4jAyo8syZ9viIpCxTX3qVY8NEyRJhxV8ownBVtG7LwMHMVW7HEhnyY0rOgWj1S97Ur0sZD2oifJZjHnuQNpix82obUYLvfZ0uj-n59swZqr3uKQNm2oZdO5PoDVyfv80C2XL0ckwYo&lt;/_url&gt;&lt;_volume&gt;6&lt;/_volume&gt;&lt;/Details&gt;&lt;Extra&gt;&lt;DBUID&gt;{667CB20A-5575-44B5-9DC2-E64E5C9C7190}&lt;/DBUID&gt;&lt;/Extra&gt;&lt;/Item&gt;&lt;/References&gt;&lt;/Group&gt;&lt;/Citation&gt;_x000a_"/>
    <w:docVar w:name="NE.Ref{5B1E8F98-16DD-476A-B90E-BDECFF5407F4}" w:val=" ADDIN NE.Ref.{5B1E8F98-16DD-476A-B90E-BDECFF5407F4}&lt;Citation&gt;&lt;Group&gt;&lt;References&gt;&lt;Item&gt;&lt;ID&gt;56&lt;/ID&gt;&lt;UID&gt;{F8FC16F9-3784-4B6A-921D-32494BE832A8}&lt;/UID&gt;&lt;Title&gt;Geometric differential evolution for combinatorial and programs spaces&lt;/Title&gt;&lt;Template&gt;Journal Article&lt;/Template&gt;&lt;Star&gt;0&lt;/Star&gt;&lt;Tag&gt;0&lt;/Tag&gt;&lt;Author&gt;Moraglio, A; Togelius, J; Silva, S&lt;/Author&gt;&lt;Year&gt;2013&lt;/Year&gt;&lt;Details&gt;&lt;_collection_scope&gt;SCIE;EI&lt;/_collection_scope&gt;&lt;_created&gt;62700257&lt;/_created&gt;&lt;_date&gt;2013-01-01&lt;/_date&gt;&lt;_date_display&gt;2013&lt;/_date_display&gt;&lt;_impact_factor&gt;   2.388&lt;/_impact_factor&gt;&lt;_issue&gt;4&lt;/_issue&gt;&lt;_journal&gt;Evolutionary Computation&lt;/_journal&gt;&lt;_modified&gt;62700257&lt;/_modified&gt;&lt;_pages&gt;591-624&lt;/_pages&gt;&lt;_volume&gt;21&lt;/_volume&gt;&lt;/Details&gt;&lt;Extra&gt;&lt;DBUID&gt;{667CB20A-5575-44B5-9DC2-E64E5C9C7190}&lt;/DBUID&gt;&lt;/Extra&gt;&lt;/Item&gt;&lt;/References&gt;&lt;/Group&gt;&lt;/Citation&gt;_x000a_"/>
    <w:docVar w:name="NE.Ref{5EF918F9-47AA-470C-8350-5E359784D061}" w:val=" ADDIN NE.Ref.{5EF918F9-47AA-470C-8350-5E359784D061}&lt;Citation&gt;&lt;Group&gt;&lt;References&gt;&lt;Item&gt;&lt;ID&gt;17&lt;/ID&gt;&lt;UID&gt;{AF13ADC4-3FE9-41B7-959C-816D3B9D263A}&lt;/UID&gt;&lt;Title&gt;MOEA/D: A Multiobjective Evolutionary Algorithm Based on Decomposition&lt;/Title&gt;&lt;Template&gt;Journal Article&lt;/Template&gt;&lt;Star&gt;0&lt;/Star&gt;&lt;Tag&gt;0&lt;/Tag&gt;&lt;Author&gt;Zhang, Qingfu; Hui, Li&lt;/Author&gt;&lt;Year&gt;2007&lt;/Year&gt;&lt;Details&gt;&lt;_collection_scope&gt;SCI;SCIE;EI&lt;/_collection_scope&gt;&lt;_created&gt;62700026&lt;/_created&gt;&lt;_date&gt;2007-01-01&lt;/_date&gt;&lt;_date_display&gt;2007&lt;/_date_display&gt;&lt;_impact_factor&gt;   8.124&lt;/_impact_factor&gt;&lt;_issue&gt;6&lt;/_issue&gt;&lt;_journal&gt;IEEE Transactions on Evolutionary Computation&lt;/_journal&gt;&lt;_modified&gt;62700035&lt;/_modified&gt;&lt;_pages&gt;712-731&lt;/_pages&gt;&lt;_volume&gt;11&lt;/_volume&gt;&lt;/Details&gt;&lt;Extra&gt;&lt;DBUID&gt;{667CB20A-5575-44B5-9DC2-E64E5C9C7190}&lt;/DBUID&gt;&lt;/Extra&gt;&lt;/Item&gt;&lt;/References&gt;&lt;/Group&gt;&lt;/Citation&gt;_x000a_"/>
    <w:docVar w:name="NE.Ref{5F7AE755-F381-4379-B117-C8BE879B8FDD}" w:val=" ADDIN NE.Ref.{5F7AE755-F381-4379-B117-C8BE879B8FDD}&lt;Citation&gt;&lt;Group&gt;&lt;References&gt;&lt;Item&gt;&lt;ID&gt;54&lt;/ID&gt;&lt;UID&gt;{00B8EE92-FFD0-4D53-8783-FB1E8AF2C598}&lt;/UID&gt;&lt;Title&gt;Multiobjective optimization problems with complicated Pareto sets, MOEA/D and NSGA-II&lt;/Title&gt;&lt;Template&gt;Journal Article&lt;/Template&gt;&lt;Star&gt;0&lt;/Star&gt;&lt;Tag&gt;0&lt;/Tag&gt;&lt;Author&gt;Li, Hui; Zhang, Qingfu&lt;/Author&gt;&lt;Year&gt;2009&lt;/Year&gt;&lt;Details&gt;&lt;_collection_scope&gt;SCI;SCIE;EI&lt;/_collection_scope&gt;&lt;_created&gt;62700252&lt;/_created&gt;&lt;_date&gt;2009-01-01&lt;/_date&gt;&lt;_date_display&gt;2009&lt;/_date_display&gt;&lt;_impact_factor&gt;   8.124&lt;/_impact_factor&gt;&lt;_issue&gt;2&lt;/_issue&gt;&lt;_journal&gt;IEEE Transactions on Evolutionary Computation&lt;/_journal&gt;&lt;_modified&gt;62708282&lt;/_modified&gt;&lt;_pages&gt;284-302&lt;/_pages&gt;&lt;_volume&gt;13&lt;/_volume&gt;&lt;/Details&gt;&lt;Extra&gt;&lt;DBUID&gt;{667CB20A-5575-44B5-9DC2-E64E5C9C7190}&lt;/DBUID&gt;&lt;/Extra&gt;&lt;/Item&gt;&lt;/References&gt;&lt;/Group&gt;&lt;/Citation&gt;_x000a_"/>
    <w:docVar w:name="NE.Ref{5FE4DFA5-3E30-46F4-ADF7-75482E1126DE}" w:val=" ADDIN NE.Ref.{5FE4DFA5-3E30-46F4-ADF7-75482E1126DE}&lt;Citation&gt;&lt;Group&gt;&lt;References&gt;&lt;Item&gt;&lt;ID&gt;58&lt;/ID&gt;&lt;UID&gt;{B616C04C-5CFC-45D3-B853-57221F35513B}&lt;/UID&gt;&lt;Title&gt;Decomposition-Based Multiobjective Evolutionary Algorithm With an Ensemble of Neighborhood Sizes&lt;/Title&gt;&lt;Template&gt;Journal Article&lt;/Template&gt;&lt;Star&gt;0&lt;/Star&gt;&lt;Tag&gt;0&lt;/Tag&gt;&lt;Author&gt;Zhao, Shi Zheng; Suganthan, Ponnuthurai Nagaratnam; Zhang, Qingfu&lt;/Author&gt;&lt;Year&gt;2012&lt;/Year&gt;&lt;Details&gt;&lt;_collection_scope&gt;SCI;SCIE;EI&lt;/_collection_scope&gt;&lt;_created&gt;62700259&lt;/_created&gt;&lt;_date&gt;2012-01-01&lt;/_date&gt;&lt;_date_display&gt;2012&lt;/_date_display&gt;&lt;_impact_factor&gt;   8.124&lt;/_impact_factor&gt;&lt;_issue&gt;3&lt;/_issue&gt;&lt;_journal&gt;IEEE Transactions on Evolutionary Computation&lt;/_journal&gt;&lt;_modified&gt;62700259&lt;/_modified&gt;&lt;_pages&gt;442-446&lt;/_pages&gt;&lt;_volume&gt;16&lt;/_volume&gt;&lt;/Details&gt;&lt;Extra&gt;&lt;DBUID&gt;{667CB20A-5575-44B5-9DC2-E64E5C9C7190}&lt;/DBUID&gt;&lt;/Extra&gt;&lt;/Item&gt;&lt;/References&gt;&lt;/Group&gt;&lt;/Citation&gt;_x000a_"/>
    <w:docVar w:name="NE.Ref{608B25E9-257B-42F3-B70A-C8403F16F2E0}" w:val=" ADDIN NE.Ref.{608B25E9-257B-42F3-B70A-C8403F16F2E0}&lt;Citation&gt;&lt;Group&gt;&lt;References&gt;&lt;Item&gt;&lt;ID&gt;45&lt;/ID&gt;&lt;UID&gt;{97D3B2B2-CE2D-40C2-8E13-56F05BCE3C64}&lt;/UID&gt;&lt;Title&gt;Pareto Adaptive Scalarising Functions for Decomposition Based Algorithms&lt;/Title&gt;&lt;Template&gt;Journal Article&lt;/Template&gt;&lt;Star&gt;0&lt;/Star&gt;&lt;Tag&gt;0&lt;/Tag&gt;&lt;Author&gt;Rui, Wang; Zhang, Qingfu; Tao, Zhang&lt;/Author&gt;&lt;Year&gt;2015&lt;/Year&gt;&lt;Details&gt;&lt;_created&gt;62700240&lt;/_created&gt;&lt;_date&gt;2015-01-01&lt;/_date&gt;&lt;_date_display&gt;2015&lt;/_date_display&gt;&lt;_modified&gt;62700240&lt;/_modified&gt;&lt;/Details&gt;&lt;Extra&gt;&lt;DBUID&gt;{667CB20A-5575-44B5-9DC2-E64E5C9C7190}&lt;/DBUID&gt;&lt;/Extra&gt;&lt;/Item&gt;&lt;/References&gt;&lt;/Group&gt;&lt;/Citation&gt;_x000a_"/>
    <w:docVar w:name="NE.Ref{637DA594-60A2-4CAF-B4F1-2B25432B2232}" w:val=" ADDIN NE.Ref.{637DA594-60A2-4CAF-B4F1-2B25432B2232}&lt;Citation&gt;&lt;Group&gt;&lt;References&gt;&lt;Item&gt;&lt;ID&gt;69&lt;/ID&gt;&lt;UID&gt;{4F5E5263-7F6C-406B-B1F2-9F03E235249E}&lt;/UID&gt;&lt;Title&gt;SPEA2+: improving the performance of the strength Pareto evolutionary algorithm 2&lt;/Title&gt;&lt;Template&gt;Book Section&lt;/Template&gt;&lt;Star&gt;0&lt;/Star&gt;&lt;Tag&gt;0&lt;/Tag&gt;&lt;Author&gt;Kim, M; Hiroyasu, T; Miki, M; Watanabe, S&lt;/Author&gt;&lt;Year&gt;2004&lt;/Year&gt;&lt;Details&gt;&lt;_accession_num&gt;INSPEC:8290065&lt;/_accession_num&gt;&lt;_cited_count&gt;60&lt;/_cited_count&gt;&lt;_created&gt;62700361&lt;/_created&gt;&lt;_db_provider&gt;ISI&lt;/_db_provider&gt;&lt;_isbn&gt;3-540-23092-0&lt;/_isbn&gt;&lt;_modified&gt;62700367&lt;/_modified&gt;&lt;_pages&gt;742-51&lt;/_pages&gt;&lt;_secondary_author&gt;Yao, K&lt;/_secondary_author&gt;&lt;_section&gt;Parallel Problem Solving from Nature - PPSN VIII. 8th International_x000d__x000a_   Conference. Proceedings (Lecture Notes in Comput. Sci. Vol.3242)&lt;/_section&gt;&lt;_url&gt;INSPEC:8290065&lt;/_url&gt;&lt;/Details&gt;&lt;Extra&gt;&lt;DBUID&gt;{667CB20A-5575-44B5-9DC2-E64E5C9C7190}&lt;/DBUID&gt;&lt;/Extra&gt;&lt;/Item&gt;&lt;/References&gt;&lt;/Group&gt;&lt;/Citation&gt;_x000a_"/>
    <w:docVar w:name="NE.Ref{63FE62A6-801B-4BB5-B65F-014E9233FF79}" w:val=" ADDIN NE.Ref.{63FE62A6-801B-4BB5-B65F-014E9233FF79}&lt;Citation&gt;&lt;Group&gt;&lt;References&gt;&lt;Item&gt;&lt;ID&gt;25&lt;/ID&gt;&lt;UID&gt;{62304342-9F92-4685-9878-3526A0A2607F}&lt;/UID&gt;&lt;Title&gt;MOEA/D + uniform design: A new version of MOEA/D for optimization problems with many objectives&lt;/Title&gt;&lt;Template&gt;Journal Article&lt;/Template&gt;&lt;Star&gt;0&lt;/Star&gt;&lt;Tag&gt;0&lt;/Tag&gt;&lt;Author&gt;TAN; YanYan; JIAO; YongChang; Hong, L I; WANG; XinKuan&lt;/Author&gt;&lt;Year&gt;2013&lt;/Year&gt;&lt;Details&gt;&lt;_collection_scope&gt;SCIE;EI&lt;/_collection_scope&gt;&lt;_created&gt;62700071&lt;/_created&gt;&lt;_date&gt;2013-01-01&lt;/_date&gt;&lt;_date_display&gt;2013&lt;/_date_display&gt;&lt;_impact_factor&gt;   2.962&lt;/_impact_factor&gt;&lt;_issue&gt;6&lt;/_issue&gt;&lt;_journal&gt;Computers &amp;amp; Operations Research&lt;/_journal&gt;&lt;_modified&gt;62700072&lt;/_modified&gt;&lt;_pages&gt;1648-1660&lt;/_pages&gt;&lt;_volume&gt;40&lt;/_volume&gt;&lt;/Details&gt;&lt;Extra&gt;&lt;DBUID&gt;{667CB20A-5575-44B5-9DC2-E64E5C9C7190}&lt;/DBUID&gt;&lt;/Extra&gt;&lt;/Item&gt;&lt;/References&gt;&lt;/Group&gt;&lt;/Citation&gt;_x000a_"/>
    <w:docVar w:name="NE.Ref{69DD08C9-2C5B-45E9-AE4D-5DFEAB4C44ED}" w:val=" ADDIN NE.Ref.{69DD08C9-2C5B-45E9-AE4D-5DFEAB4C44ED}&lt;Citation&gt;&lt;Group&gt;&lt;References&gt;&lt;Item&gt;&lt;ID&gt;32&lt;/ID&gt;&lt;UID&gt;{75C428A4-7B69-4E7B-9485-E0F8A3DA7C7E}&lt;/UID&gt;&lt;Title&gt;Generalized Decomposition&lt;/Title&gt;&lt;Template&gt;Conference Proceedings&lt;/Template&gt;&lt;Star&gt;0&lt;/Star&gt;&lt;Tag&gt;0&lt;/Tag&gt;&lt;Author&gt;Giagkiozis, Ioannis; Purshouse, Robin C; Fleming, Peter J&lt;/Author&gt;&lt;Year&gt;2013&lt;/Year&gt;&lt;Details&gt;&lt;_created&gt;62700083&lt;/_created&gt;&lt;_date&gt;2013-01-01&lt;/_date&gt;&lt;_date_display&gt;2013_x000d__x000a_ER  -&lt;/_date_display&gt;&lt;_modified&gt;62711768&lt;/_modified&gt;&lt;/Details&gt;&lt;Extra&gt;&lt;DBUID&gt;{667CB20A-5575-44B5-9DC2-E64E5C9C7190}&lt;/DBUID&gt;&lt;/Extra&gt;&lt;/Item&gt;&lt;/References&gt;&lt;/Group&gt;&lt;/Citation&gt;_x000a_"/>
    <w:docVar w:name="NE.Ref{6A13582E-A4F5-4458-BDE3-0C9DB23B3215}" w:val=" ADDIN NE.Ref.{6A13582E-A4F5-4458-BDE3-0C9DB23B3215}&lt;Citation&gt;&lt;Group&gt;&lt;References&gt;&lt;Item&gt;&lt;ID&gt;9&lt;/ID&gt;&lt;UID&gt;{F87C676E-6135-4317-9A1C-987EDE30523B}&lt;/UID&gt;&lt;Title&gt;Multiobjective evolutionary algorithms: a comparative case study and the strength Pareto approach&lt;/Title&gt;&lt;Template&gt;Journal Article&lt;/Template&gt;&lt;Star&gt;0&lt;/Star&gt;&lt;Tag&gt;0&lt;/Tag&gt;&lt;Author&gt;Zitzler, E; Thiele, L&lt;/Author&gt;&lt;Year&gt;1999&lt;/Year&gt;&lt;Details&gt;&lt;_accessed&gt;62700007&lt;/_accessed&gt;&lt;_collection_scope&gt;SCI;SCIE;EI&lt;/_collection_scope&gt;&lt;_created&gt;62700007&lt;/_created&gt;&lt;_date&gt;52068960&lt;/_date&gt;&lt;_date_display&gt;1999&lt;/_date_display&gt;&lt;_db_updated&gt;PKU Search&lt;/_db_updated&gt;&lt;_doi&gt;10.1109/4235.797969&lt;/_doi&gt;&lt;_impact_factor&gt;   8.124&lt;/_impact_factor&gt;&lt;_isbn&gt;1089-778X_x000d__x000a_&lt;/_isbn&gt;&lt;_issue&gt;4_x000d__x000a_&lt;/_issue&gt;&lt;_journal&gt;IEEE Transactions on Evolutionary Computation&lt;/_journal&gt;&lt;_keywords&gt;Computer aided software engineering_x000d__x000a_; Evolutionary computation_x000d__x000a_; Computer architecture_x000d__x000a_; Pareto optimization_x000d__x000a_; Sampling methods_x000d__x000a_; Software systems_x000d__x000a_; Cost function_x000d__x000a_; Hardware_x000d__x000a_; Space exploration_x000d__x000a_; Multiprocessing systems_x000d__x000a_&lt;/_keywords&gt;&lt;_modified&gt;62700027&lt;/_modified&gt;&lt;_number&gt;1&lt;/_number&gt;&lt;_ori_publication&gt;IEEE_x000d__x000a_&lt;/_ori_publication&gt;&lt;_pages&gt;257_x000d__x000a_-271_x000d__x000a_&lt;/_pages&gt;&lt;_url&gt;http://pku.summon.serialssolutions.com/2.0.0/link/0/eLvHCXMwlV1LSwMxEB60Jz1YrYr1RQ5et93sI7vxJtKiolBEQbwss3m0vnZLbQX_vUl2W6t48baEBJZJZr4vj_kGIAw6vvcrJvghx0j7GKVoEF4FWiV5mkqaYMSkdicZjzfp9SDo9-KrWnbbpcYopdxbNNWxn-5qX5ZiZk_OuglPOHO5e4G7ob297C0uEKxqSvW2nhsCmT7UqXnU511DIOJONfYHGC1VV3Hg0m_-6z82YaPmkOSsmvQtWFFFC5rz-gykdtcWrC-JDW4DulzbMn-uQhxRH_Wqw8knwddhOXmajt7eTwkS8S0JToSBOeJEaAkWkhi-SGx-STGcjsjAlsgtyVyXfAfu-7278wuvLrDgGZSPqZdIlCI3lMo6ei7CmPFQ00QYxh1JKrgy4TAXORPG83XodF8M3kUoOY00RRbuQqMoC7UHBE0vGSCLdWo2mIYjJQHqmAmepzIOtG7DydzS2bjS0cjc_sPnmZ2QrDJiG1rWvosuVev-n60HsOY0FFxi4CE0ppOZOoLV8cvs2K2FL9chuNc&lt;/_url&gt;&lt;_volume&gt;3&lt;/_volume&gt;&lt;/Details&gt;&lt;Extra&gt;&lt;DBUID&gt;{667CB20A-5575-44B5-9DC2-E64E5C9C7190}&lt;/DBUID&gt;&lt;/Extra&gt;&lt;/Item&gt;&lt;/References&gt;&lt;/Group&gt;&lt;Group&gt;&lt;References&gt;&lt;Item&gt;&lt;ID&gt;2&lt;/ID&gt;&lt;UID&gt;{63D27B34-723D-4FF5-BF3D-7FFEB21982DC}&lt;/UID&gt;&lt;Title&gt;Approximating the Nondominated Front Using the Pareto Archived Evolution Strategy&lt;/Title&gt;&lt;Template&gt;Book&lt;/Template&gt;&lt;Star&gt;0&lt;/Star&gt;&lt;Tag&gt;0&lt;/Tag&gt;&lt;Author&gt;Knowles, Joshua D; Corne, David W&lt;/Author&gt;&lt;Year&gt;2000&lt;/Year&gt;&lt;Details&gt;&lt;_created&gt;62699970&lt;/_created&gt;&lt;_modified&gt;62699971&lt;/_modified&gt;&lt;/Details&gt;&lt;Extra&gt;&lt;DBUID&gt;{667CB20A-5575-44B5-9DC2-E64E5C9C7190}&lt;/DBUID&gt;&lt;/Extra&gt;&lt;/Item&gt;&lt;/References&gt;&lt;/Group&gt;&lt;Group&gt;&lt;References&gt;&lt;Item&gt;&lt;ID&gt;4&lt;/ID&gt;&lt;UID&gt;{32DFB0C3-C563-4858-8BEC-0A20B111A842}&lt;/UID&gt;&lt;Title&gt;Combining convergence and diversity in evolutionary multiobjective optimization&lt;/Title&gt;&lt;Template&gt;Journal Article&lt;/Template&gt;&lt;Star&gt;0&lt;/Star&gt;&lt;Tag&gt;0&lt;/Tag&gt;&lt;Author&gt;Laumanns, M; Thiele, L; Deb, K; Zitzler, E&lt;/Author&gt;&lt;Year&gt;2002&lt;/Year&gt;&lt;Details&gt;&lt;_collection_scope&gt;SCIE;EI&lt;/_collection_scope&gt;&lt;_created&gt;62699982&lt;/_created&gt;&lt;_impact_factor&gt;   2.388&lt;/_impact_factor&gt;&lt;_issue&gt;3&lt;/_issue&gt;&lt;_journal&gt;Evolutionary Computation&lt;/_journal&gt;&lt;_modified&gt;62699984&lt;/_modified&gt;&lt;_pages&gt;263-282&lt;/_pages&gt;&lt;_volume&gt;10&lt;/_volume&gt;&lt;/Details&gt;&lt;Extra&gt;&lt;DBUID&gt;{667CB20A-5575-44B5-9DC2-E64E5C9C7190}&lt;/DBUID&gt;&lt;/Extra&gt;&lt;/Item&gt;&lt;/References&gt;&lt;/Group&gt;&lt;Group&gt;&lt;References&gt;&lt;Item&gt;&lt;ID&gt;10&lt;/ID&gt;&lt;UID&gt;{00CD3EAF-0846-4D17-BA85-72AF2C280065}&lt;/UID&gt;&lt;Title&gt;A fast and elitist multiobjective genetic algorithm: NSGA-II&lt;/Title&gt;&lt;Template&gt;Journal Article&lt;/Template&gt;&lt;Star&gt;0&lt;/Star&gt;&lt;Tag&gt;0&lt;/Tag&gt;&lt;Author&gt;Deb, K; Pratap, A; Agarwal, S; Meyarivan, T&lt;/Author&gt;&lt;Year&gt;2002&lt;/Year&gt;&lt;Details&gt;&lt;_accessed&gt;62700013&lt;/_accessed&gt;&lt;_collection_scope&gt;SCI;SCIE;EI&lt;/_collection_scope&gt;&lt;_created&gt;62700012&lt;/_created&gt;&lt;_date&gt;53647200&lt;/_date&gt;&lt;_date_display&gt;2002&lt;/_date_display&gt;&lt;_db_updated&gt;PKU Search&lt;/_db_updated&gt;&lt;_doi&gt;10.1109/4235.996017&lt;/_doi&gt;&lt;_impact_factor&gt;   8.124&lt;/_impact_factor&gt;&lt;_isbn&gt;1089-778X_x000d__x000a_&lt;/_isbn&gt;&lt;_issue&gt;2_x000d__x000a_&lt;/_issue&gt;&lt;_journal&gt;IEEE Transactions on Evolutionary Computation&lt;/_journal&gt;&lt;_keywords&gt;Constraint optimization_x000d__x000a_; Computational modeling_x000d__x000a_; Decision making_x000d__x000a_; Diversity reception_x000d__x000a_; Evolutionary computation_x000d__x000a_; Associate members_x000d__x000a_; Computational complexity_x000d__x000a_; Genetic algorithms_x000d__x000a_; Sorting_x000d__x000a_; Testing_x000d__x000a_; Studies_x000d__x000a_&lt;/_keywords&gt;&lt;_modified&gt;62700027&lt;/_modified&gt;&lt;_number&gt;1&lt;/_number&gt;&lt;_ori_publication&gt;IEEE_x000d__x000a_&lt;/_ori_publication&gt;&lt;_pages&gt;182_x000d__x000a_-197_x000d__x000a_&lt;/_pages&gt;&lt;_place_published&gt;New York_x000d__x000a_&lt;/_place_published&gt;&lt;_url&gt;http://pku.summon.serialssolutions.com/2.0.0/link/0/eLvHCXMwlV07T8MwED5BJxgoFBClBXlgTetH0jiIpUItFAFCPCTEEtmxzTut2vT_EztJVR4Lm2UnUXS2z3e-774DYLSDvR86wddRaKQOKRWSmfxUEoaSnqYJIYJjY_3Gpyt-eUOHg-CipN12qTFaa4dF0x3bdKF9NU7m9uasa4lFiEskpy5CezsaLAIIljWlwNZHuQHJH8vUPIKjbm5ABJ3i3W-Hkauu8kslu3NmWP_XL23CRmlOon4x_1uwotMG1KtSDajcuQ1YX-Id3IaTPjJiliGRKqQt_i1vO2ThWL4VChDl68qmNyLx8TyevmYvn8fo-u6s741GO_AwHNyfnntlGQWPsMAi24ykAVfGJIlmyvcZk8YiW_N-w4mW0hDJdYIVZtbYkziQQtJI9vxQhUnubO9CLR2neg8QC4jAyo8syZ9viIpCxTX3qVY8NEyRJhxV8ownBVtG7LwMHMVW7HEhnyY0rOgWj1S97Ur0sZD2oifJZjHnuQNpix82obUYLvfZ0uj-n59swZqr3uKQNm2oZdO5PoDVyfv80C2XL0ckwYo&lt;/_url&gt;&lt;_volume&gt;6&lt;/_volume&gt;&lt;/Details&gt;&lt;Extra&gt;&lt;DBUID&gt;{667CB20A-5575-44B5-9DC2-E64E5C9C7190}&lt;/DBUID&gt;&lt;/Extra&gt;&lt;/Item&gt;&lt;/References&gt;&lt;/Group&gt;&lt;Group&gt;&lt;References&gt;&lt;Item&gt;&lt;ID&gt;6&lt;/ID&gt;&lt;UID&gt;{4B679C74-E81E-484F-8949-BBE65195B2A4}&lt;/UID&gt;&lt;Title&gt;Handling multiple objectives with particle swarm optimization&lt;/Title&gt;&lt;Template&gt;Journal Article&lt;/Template&gt;&lt;Star&gt;0&lt;/Star&gt;&lt;Tag&gt;0&lt;/Tag&gt;&lt;Author&gt;Coello, C A C; Pulido, G T; Lechuga, M S&lt;/Author&gt;&lt;Year&gt;2004&lt;/Year&gt;&lt;Details&gt;&lt;_collection_scope&gt;SCI;SCIE;EI&lt;/_collection_scope&gt;&lt;_created&gt;62699990&lt;/_created&gt;&lt;_date&gt;2004-01-01&lt;/_date&gt;&lt;_date_display&gt;2004&lt;/_date_display&gt;&lt;_impact_factor&gt;   8.124&lt;/_impact_factor&gt;&lt;_issue&gt;3&lt;/_issue&gt;&lt;_journal&gt;IEEE Transactions on Evolutionary Computation&lt;/_journal&gt;&lt;_modified&gt;62699994&lt;/_modified&gt;&lt;_pages&gt;256-279&lt;/_pages&gt;&lt;_volume&gt;8&lt;/_volume&gt;&lt;/Details&gt;&lt;Extra&gt;&lt;DBUID&gt;{667CB20A-5575-44B5-9DC2-E64E5C9C7190}&lt;/DBUID&gt;&lt;/Extra&gt;&lt;/Item&gt;&lt;/References&gt;&lt;/Group&gt;&lt;Group&gt;&lt;References&gt;&lt;Item&gt;&lt;ID&gt;69&lt;/ID&gt;&lt;UID&gt;{4F5E5263-7F6C-406B-B1F2-9F03E235249E}&lt;/UID&gt;&lt;Title&gt;SPEA2+: improving the performance of the strength Pareto evolutionary algorithm 2&lt;/Title&gt;&lt;Template&gt;Book Section&lt;/Template&gt;&lt;Star&gt;0&lt;/Star&gt;&lt;Tag&gt;0&lt;/Tag&gt;&lt;Author&gt;Kim, M; Hiroyasu, T; Miki, M; Watanabe, S&lt;/Author&gt;&lt;Year&gt;2004&lt;/Year&gt;&lt;Details&gt;&lt;_accession_num&gt;INSPEC:8290065&lt;/_accession_num&gt;&lt;_cited_count&gt;60&lt;/_cited_count&gt;&lt;_created&gt;62700361&lt;/_created&gt;&lt;_db_provider&gt;ISI&lt;/_db_provider&gt;&lt;_isbn&gt;3-540-23092-0&lt;/_isbn&gt;&lt;_modified&gt;62700367&lt;/_modified&gt;&lt;_pages&gt;742-51&lt;/_pages&gt;&lt;_secondary_author&gt;Yao, K&lt;/_secondary_author&gt;&lt;_section&gt;Parallel Problem Solving from Nature - PPSN VIII. 8th International_x000d__x000a_   Conference. Proceedings (Lecture Notes in Comput. Sci. Vol.3242)&lt;/_section&gt;&lt;_url&gt;INSPEC:8290065&lt;/_url&gt;&lt;/Details&gt;&lt;Extra&gt;&lt;DBUID&gt;{667CB20A-5575-44B5-9DC2-E64E5C9C7190}&lt;/DBUID&gt;&lt;/Extra&gt;&lt;/Item&gt;&lt;/References&gt;&lt;/Group&gt;&lt;/Citation&gt;_x000a_"/>
    <w:docVar w:name="NE.Ref{6E8198DA-647A-4D5A-B2FC-C15C1124BA57}" w:val=" ADDIN NE.Ref.{6E8198DA-647A-4D5A-B2FC-C15C1124BA57}&lt;Citation&gt;&lt;Group&gt;&lt;References&gt;&lt;Item&gt;&lt;ID&gt;9&lt;/ID&gt;&lt;UID&gt;{F87C676E-6135-4317-9A1C-987EDE30523B}&lt;/UID&gt;&lt;Title&gt;Multiobjective evolutionary algorithms: a comparative case study and the strength Pareto approach&lt;/Title&gt;&lt;Template&gt;Journal Article&lt;/Template&gt;&lt;Star&gt;0&lt;/Star&gt;&lt;Tag&gt;0&lt;/Tag&gt;&lt;Author&gt;Zitzler, E; Thiele, L&lt;/Author&gt;&lt;Year&gt;1999&lt;/Year&gt;&lt;Details&gt;&lt;_accessed&gt;62700007&lt;/_accessed&gt;&lt;_collection_scope&gt;SCI;SCIE;EI&lt;/_collection_scope&gt;&lt;_created&gt;62700007&lt;/_created&gt;&lt;_date&gt;52068960&lt;/_date&gt;&lt;_date_display&gt;1999&lt;/_date_display&gt;&lt;_db_updated&gt;PKU Search&lt;/_db_updated&gt;&lt;_doi&gt;10.1109/4235.797969&lt;/_doi&gt;&lt;_impact_factor&gt;   8.124&lt;/_impact_factor&gt;&lt;_isbn&gt;1089-778X_x000d__x000a_&lt;/_isbn&gt;&lt;_issue&gt;4_x000d__x000a_&lt;/_issue&gt;&lt;_journal&gt;IEEE Transactions on Evolutionary Computation&lt;/_journal&gt;&lt;_keywords&gt;Computer aided software engineering_x000d__x000a_; Evolutionary computation_x000d__x000a_; Computer architecture_x000d__x000a_; Pareto optimization_x000d__x000a_; Sampling methods_x000d__x000a_; Software systems_x000d__x000a_; Cost function_x000d__x000a_; Hardware_x000d__x000a_; Space exploration_x000d__x000a_; Multiprocessing systems_x000d__x000a_&lt;/_keywords&gt;&lt;_modified&gt;62700027&lt;/_modified&gt;&lt;_number&gt;1&lt;/_number&gt;&lt;_ori_publication&gt;IEEE_x000d__x000a_&lt;/_ori_publication&gt;&lt;_pages&gt;257_x000d__x000a_-271_x000d__x000a_&lt;/_pages&gt;&lt;_url&gt;http://pku.summon.serialssolutions.com/2.0.0/link/0/eLvHCXMwlV1LSwMxEB60Jz1YrYr1RQ5et93sI7vxJtKiolBEQbwss3m0vnZLbQX_vUl2W6t48baEBJZJZr4vj_kGIAw6vvcrJvghx0j7GKVoEF4FWiV5mkqaYMSkdicZjzfp9SDo9-KrWnbbpcYopdxbNNWxn-5qX5ZiZk_OuglPOHO5e4G7ob297C0uEKxqSvW2nhsCmT7UqXnU511DIOJONfYHGC1VV3Hg0m_-6z82YaPmkOSsmvQtWFFFC5rz-gykdtcWrC-JDW4DulzbMn-uQhxRH_Wqw8knwddhOXmajt7eTwkS8S0JToSBOeJEaAkWkhi-SGx-STGcjsjAlsgtyVyXfAfu-7278wuvLrDgGZSPqZdIlCI3lMo6ei7CmPFQ00QYxh1JKrgy4TAXORPG83XodF8M3kUoOY00RRbuQqMoC7UHBE0vGSCLdWo2mIYjJQHqmAmepzIOtG7DydzS2bjS0cjc_sPnmZ2QrDJiG1rWvosuVev-n60HsOY0FFxi4CE0ppOZOoLV8cvs2K2FL9chuNc&lt;/_url&gt;&lt;_volume&gt;3&lt;/_volume&gt;&lt;/Details&gt;&lt;Extra&gt;&lt;DBUID&gt;{667CB20A-5575-44B5-9DC2-E64E5C9C7190}&lt;/DBUID&gt;&lt;/Extra&gt;&lt;/Item&gt;&lt;/References&gt;&lt;/Group&gt;&lt;Group&gt;&lt;References&gt;&lt;Item&gt;&lt;ID&gt;2&lt;/ID&gt;&lt;UID&gt;{63D27B34-723D-4FF5-BF3D-7FFEB21982DC}&lt;/UID&gt;&lt;Title&gt;Approximating the Nondominated Front Using the Pareto Archived Evolution Strategy&lt;/Title&gt;&lt;Template&gt;Book&lt;/Template&gt;&lt;Star&gt;0&lt;/Star&gt;&lt;Tag&gt;0&lt;/Tag&gt;&lt;Author&gt;Knowles, Joshua D; Corne, David W&lt;/Author&gt;&lt;Year&gt;2000&lt;/Year&gt;&lt;Details&gt;&lt;_created&gt;62699970&lt;/_created&gt;&lt;_modified&gt;62699971&lt;/_modified&gt;&lt;/Details&gt;&lt;Extra&gt;&lt;DBUID&gt;{667CB20A-5575-44B5-9DC2-E64E5C9C7190}&lt;/DBUID&gt;&lt;/Extra&gt;&lt;/Item&gt;&lt;/References&gt;&lt;/Group&gt;&lt;Group&gt;&lt;References&gt;&lt;Item&gt;&lt;ID&gt;11&lt;/ID&gt;&lt;UID&gt;{364BBFC6-3965-4235-B786-3AE95D349795}&lt;/UID&gt;&lt;Title&gt;The Pareto Envelop-based Selection Algorithm for Multi-Objective Optimization&lt;/Title&gt;&lt;Template&gt;Journal Article&lt;/Template&gt;&lt;Star&gt;0&lt;/Star&gt;&lt;Tag&gt;0&lt;/Tag&gt;&lt;Author/&gt;&lt;Year&gt;0&lt;/Year&gt;&lt;Details&gt;&lt;_created&gt;62700017&lt;/_created&gt;&lt;_doi&gt;10.1007/3-540-45356-3_82&lt;/_doi&gt;&lt;_modified&gt;62700017&lt;/_modified&gt;&lt;/Details&gt;&lt;Extra&gt;&lt;DBUID&gt;{667CB20A-5575-44B5-9DC2-E64E5C9C7190}&lt;/DBUID&gt;&lt;/Extra&gt;&lt;/Item&gt;&lt;/References&gt;&lt;/Group&gt;&lt;Group&gt;&lt;References&gt;&lt;Item&gt;&lt;ID&gt;12&lt;/ID&gt;&lt;UID&gt;{21470F88-3BB2-4490-A1B9-62A39A8C2A15}&lt;/UID&gt;&lt;Title&gt;SPEA2+: Improving the Performance of the Strength Pareto Evolutionary Algorithm 2&lt;/Title&gt;&lt;Template&gt;Journal Article&lt;/Template&gt;&lt;Star&gt;0&lt;/Star&gt;&lt;Tag&gt;0&lt;/Tag&gt;&lt;Author/&gt;&lt;Year&gt;0&lt;/Year&gt;&lt;Details&gt;&lt;_accessed&gt;62700029&lt;/_accessed&gt;&lt;_created&gt;62700022&lt;/_created&gt;&lt;_modified&gt;62700022&lt;/_modified&gt;&lt;/Details&gt;&lt;Extra&gt;&lt;DBUID&gt;{667CB20A-5575-44B5-9DC2-E64E5C9C7190}&lt;/DBUID&gt;&lt;/Extra&gt;&lt;/Item&gt;&lt;/References&gt;&lt;/Group&gt;&lt;Group&gt;&lt;References&gt;&lt;Item&gt;&lt;ID&gt;10&lt;/ID&gt;&lt;UID&gt;{00CD3EAF-0846-4D17-BA85-72AF2C280065}&lt;/UID&gt;&lt;Title&gt;A fast and elitist multiobjective genetic algorithm: NSGA-II&lt;/Title&gt;&lt;Template&gt;Journal Article&lt;/Template&gt;&lt;Star&gt;0&lt;/Star&gt;&lt;Tag&gt;0&lt;/Tag&gt;&lt;Author&gt;Deb, K; Pratap, A; Agarwal, S; Meyarivan, T&lt;/Author&gt;&lt;Year&gt;2002&lt;/Year&gt;&lt;Details&gt;&lt;_accessed&gt;62700013&lt;/_accessed&gt;&lt;_collection_scope&gt;SCI;SCIE;EI&lt;/_collection_scope&gt;&lt;_created&gt;62700012&lt;/_created&gt;&lt;_date&gt;53647200&lt;/_date&gt;&lt;_date_display&gt;2002&lt;/_date_display&gt;&lt;_db_updated&gt;PKU Search&lt;/_db_updated&gt;&lt;_doi&gt;10.1109/4235.996017&lt;/_doi&gt;&lt;_impact_factor&gt;   8.124&lt;/_impact_factor&gt;&lt;_isbn&gt;1089-778X_x000d__x000a_&lt;/_isbn&gt;&lt;_issue&gt;2_x000d__x000a_&lt;/_issue&gt;&lt;_journal&gt;IEEE Transactions on Evolutionary Computation&lt;/_journal&gt;&lt;_keywords&gt;Constraint optimization_x000d__x000a_; Computational modeling_x000d__x000a_; Decision making_x000d__x000a_; Diversity reception_x000d__x000a_; Evolutionary computation_x000d__x000a_; Associate members_x000d__x000a_; Computational complexity_x000d__x000a_; Genetic algorithms_x000d__x000a_; Sorting_x000d__x000a_; Testing_x000d__x000a_; Studies_x000d__x000a_&lt;/_keywords&gt;&lt;_modified&gt;62700027&lt;/_modified&gt;&lt;_number&gt;1&lt;/_number&gt;&lt;_ori_publication&gt;IEEE_x000d__x000a_&lt;/_ori_publication&gt;&lt;_pages&gt;182_x000d__x000a_-197_x000d__x000a_&lt;/_pages&gt;&lt;_place_published&gt;New York_x000d__x000a_&lt;/_place_published&gt;&lt;_url&gt;http://pku.summon.serialssolutions.com/2.0.0/link/0/eLvHCXMwlV07T8MwED5BJxgoFBClBXlgTetH0jiIpUItFAFCPCTEEtmxzTut2vT_EztJVR4Lm2UnUXS2z3e-774DYLSDvR86wddRaKQOKRWSmfxUEoaSnqYJIYJjY_3Gpyt-eUOHg-CipN12qTFaa4dF0x3bdKF9NU7m9uasa4lFiEskpy5CezsaLAIIljWlwNZHuQHJH8vUPIKjbm5ABJ3i3W-Hkauu8kslu3NmWP_XL23CRmlOon4x_1uwotMG1KtSDajcuQ1YX-Id3IaTPjJiliGRKqQt_i1vO2ThWL4VChDl68qmNyLx8TyevmYvn8fo-u6s741GO_AwHNyfnntlGQWPsMAi24ykAVfGJIlmyvcZk8YiW_N-w4mW0hDJdYIVZtbYkziQQtJI9vxQhUnubO9CLR2neg8QC4jAyo8syZ9viIpCxTX3qVY8NEyRJhxV8ownBVtG7LwMHMVW7HEhnyY0rOgWj1S97Ur0sZD2oifJZjHnuQNpix82obUYLvfZ0uj-n59swZqr3uKQNm2oZdO5PoDVyfv80C2XL0ckwYo&lt;/_url&gt;&lt;_volume&gt;6&lt;/_volume&gt;&lt;/Details&gt;&lt;Extra&gt;&lt;DBUID&gt;{667CB20A-5575-44B5-9DC2-E64E5C9C7190}&lt;/DBUID&gt;&lt;/Extra&gt;&lt;/Item&gt;&lt;/References&gt;&lt;/Group&gt;&lt;Group&gt;&lt;References&gt;&lt;Item&gt;&lt;ID&gt;4&lt;/ID&gt;&lt;UID&gt;{32DFB0C3-C563-4858-8BEC-0A20B111A842}&lt;/UID&gt;&lt;Title&gt;Combining convergence and diversity in evolutionary multiobjective optimization&lt;/Title&gt;&lt;Template&gt;Journal Article&lt;/Template&gt;&lt;Star&gt;0&lt;/Star&gt;&lt;Tag&gt;0&lt;/Tag&gt;&lt;Author&gt;Laumanns, M; Thiele, L; Deb, K; Zitzler, E&lt;/Author&gt;&lt;Year&gt;2002&lt;/Year&gt;&lt;Details&gt;&lt;_collection_scope&gt;SCIE;EI&lt;/_collection_scope&gt;&lt;_created&gt;62699982&lt;/_created&gt;&lt;_impact_factor&gt;   2.388&lt;/_impact_factor&gt;&lt;_issue&gt;3&lt;/_issue&gt;&lt;_journal&gt;Evolutionary Computation&lt;/_journal&gt;&lt;_modified&gt;62699984&lt;/_modified&gt;&lt;_pages&gt;263-282&lt;/_pages&gt;&lt;_volume&gt;10&lt;/_volume&gt;&lt;/Details&gt;&lt;Extra&gt;&lt;DBUID&gt;{667CB20A-5575-44B5-9DC2-E64E5C9C7190}&lt;/DBUID&gt;&lt;/Extra&gt;&lt;/Item&gt;&lt;/References&gt;&lt;/Group&gt;&lt;Group&gt;&lt;References&gt;&lt;Item&gt;&lt;ID&gt;6&lt;/ID&gt;&lt;UID&gt;{4B679C74-E81E-484F-8949-BBE65195B2A4}&lt;/UID&gt;&lt;Title&gt;Handling multiple objectives with particle swarm optimization&lt;/Title&gt;&lt;Template&gt;Journal Article&lt;/Template&gt;&lt;Star&gt;0&lt;/Star&gt;&lt;Tag&gt;0&lt;/Tag&gt;&lt;Author&gt;Coello, C A C; Pulido, G T; Lechuga, M S&lt;/Author&gt;&lt;Year&gt;2004&lt;/Year&gt;&lt;Details&gt;&lt;_collection_scope&gt;SCI;SCIE;EI&lt;/_collection_scope&gt;&lt;_created&gt;62699990&lt;/_created&gt;&lt;_date&gt;2004-01-01&lt;/_date&gt;&lt;_date_display&gt;2004&lt;/_date_display&gt;&lt;_impact_factor&gt;   8.124&lt;/_impact_factor&gt;&lt;_issue&gt;3&lt;/_issue&gt;&lt;_journal&gt;IEEE Transactions on Evolutionary Computation&lt;/_journal&gt;&lt;_modified&gt;62699994&lt;/_modified&gt;&lt;_pages&gt;256-279&lt;/_pages&gt;&lt;_volume&gt;8&lt;/_volume&gt;&lt;/Details&gt;&lt;Extra&gt;&lt;DBUID&gt;{667CB20A-5575-44B5-9DC2-E64E5C9C7190}&lt;/DBUID&gt;&lt;/Extra&gt;&lt;/Item&gt;&lt;/References&gt;&lt;/Group&gt;&lt;Group&gt;&lt;References&gt;&lt;Item&gt;&lt;ID&gt;69&lt;/ID&gt;&lt;UID&gt;{4F5E5263-7F6C-406B-B1F2-9F03E235249E}&lt;/UID&gt;&lt;Title&gt;SPEA2+: improving the performance of the strength Pareto evolutionary algorithm 2&lt;/Title&gt;&lt;Template&gt;Book Section&lt;/Template&gt;&lt;Star&gt;0&lt;/Star&gt;&lt;Tag&gt;0&lt;/Tag&gt;&lt;Author&gt;Kim, M; Hiroyasu, T; Miki, M; Watanabe, S&lt;/Author&gt;&lt;Year&gt;2004&lt;/Year&gt;&lt;Details&gt;&lt;_accession_num&gt;INSPEC:8290065&lt;/_accession_num&gt;&lt;_cited_count&gt;60&lt;/_cited_count&gt;&lt;_isbn&gt;3-540-23092-0&lt;/_isbn&gt;&lt;_pages&gt;742-51&lt;/_pages&gt;&lt;_secondary_author&gt;Yao, K&lt;/_secondary_author&gt;&lt;_section&gt;Parallel Problem Solving from Nature - PPSN VIII. 8th International_x000d__x000a_   Conference. Proceedings (Lecture Notes in Comput. Sci. Vol.3242)&lt;/_section&gt;&lt;_url&gt;INSPEC:8290065&lt;/_url&gt;&lt;_created&gt;62700361&lt;/_created&gt;&lt;_modified&gt;62700361&lt;/_modified&gt;&lt;_db_provider&gt;ISI&lt;/_db_provider&gt;&lt;/Details&gt;&lt;Extra&gt;&lt;DBUID&gt;{667CB20A-5575-44B5-9DC2-E64E5C9C7190}&lt;/DBUID&gt;&lt;/Extra&gt;&lt;/Item&gt;&lt;/References&gt;&lt;/Group&gt;&lt;/Citation&gt;_x000a_"/>
    <w:docVar w:name="NE.Ref{7223FF73-5B8B-4386-8A2B-18F8267323DC}" w:val=" ADDIN NE.Ref.{7223FF73-5B8B-4386-8A2B-18F8267323DC}&lt;Citation&gt;&lt;Group&gt;&lt;References&gt;&lt;Item&gt;&lt;ID&gt;60&lt;/ID&gt;&lt;UID&gt;{6709B9D8-7498-487E-A1D5-E3807B698B17}&lt;/UID&gt;&lt;Title&gt;Generalized decomposition and cross entropy methods for many-objective optimization&lt;/Title&gt;&lt;Template&gt;Book&lt;/Template&gt;&lt;Star&gt;0&lt;/Star&gt;&lt;Tag&gt;0&lt;/Tag&gt;&lt;Author&gt;Giagkiozis, I; Purshouse, R C; Fleming, P J&lt;/Author&gt;&lt;Year&gt;2014&lt;/Year&gt;&lt;Details&gt;&lt;_created&gt;62700262&lt;/_created&gt;&lt;_modified&gt;62700262&lt;/_modified&gt;&lt;/Details&gt;&lt;Extra&gt;&lt;DBUID&gt;{667CB20A-5575-44B5-9DC2-E64E5C9C7190}&lt;/DBUID&gt;&lt;/Extra&gt;&lt;/Item&gt;&lt;/References&gt;&lt;/Group&gt;&lt;/Citation&gt;_x000a_"/>
    <w:docVar w:name="NE.Ref{731611A7-8210-4887-B685-1148B89E81BB}" w:val=" ADDIN NE.Ref.{731611A7-8210-4887-B685-1148B89E81BB}&lt;Citation&gt;&lt;Group&gt;&lt;References&gt;&lt;Item&gt;&lt;ID&gt;42&lt;/ID&gt;&lt;UID&gt;{345332AF-7907-49CC-B501-A5DE5E01EB1F}&lt;/UID&gt;&lt;Title&gt;A Reference Vector Guided Evolutionary Algorithm for Many-Objective Optimization&lt;/Title&gt;&lt;Template&gt;Journal Article&lt;/Template&gt;&lt;Star&gt;0&lt;/Star&gt;&lt;Tag&gt;0&lt;/Tag&gt;&lt;Author&gt;Cheng, Ran; Jin, Yaochu; Olhofer, Markus; Sendhoff, Bernhard&lt;/Author&gt;&lt;Year&gt;2016&lt;/Year&gt;&lt;Details&gt;&lt;_collection_scope&gt;SCI;SCIE;EI&lt;/_collection_scope&gt;&lt;_created&gt;62700237&lt;/_created&gt;&lt;_date&gt;2016-01-01&lt;/_date&gt;&lt;_date_display&gt;2016&lt;/_date_display&gt;&lt;_impact_factor&gt;   8.124&lt;/_impact_factor&gt;&lt;_issue&gt;5&lt;/_issue&gt;&lt;_journal&gt;IEEE Transactions on Evolutionary Computation&lt;/_journal&gt;&lt;_modified&gt;62700288&lt;/_modified&gt;&lt;_pages&gt;773-791&lt;/_pages&gt;&lt;_volume&gt;20&lt;/_volume&gt;&lt;/Details&gt;&lt;Extra&gt;&lt;DBUID&gt;{667CB20A-5575-44B5-9DC2-E64E5C9C7190}&lt;/DBUID&gt;&lt;/Extra&gt;&lt;/Item&gt;&lt;/References&gt;&lt;/Group&gt;&lt;/Citation&gt;_x000a_"/>
    <w:docVar w:name="NE.Ref{73D1996D-7B25-4BBE-887D-130D2933A179}" w:val=" ADDIN NE.Ref.{73D1996D-7B25-4BBE-887D-130D2933A179}&lt;Citation&gt;&lt;Group&gt;&lt;References&gt;&lt;Item&gt;&lt;ID&gt;90&lt;/ID&gt;&lt;UID&gt;{A4437823-B2D3-47F3-B9D2-17FC9DBC9CDE}&lt;/UID&gt;&lt;Title&gt;基于分解的改进自适应多目标粒子群优化算法&lt;/Title&gt;&lt;Template&gt;Journal Article&lt;/Template&gt;&lt;Star&gt;0&lt;/Star&gt;&lt;Tag&gt;0&lt;/Tag&gt;&lt;Author&gt;庞锐; 高兴宝&lt;/Author&gt;&lt;Year&gt;2018&lt;/Year&gt;&lt;Details&gt;&lt;_author_adr&gt;陕西师范大学数学与信息科学学院;&lt;/_author_adr&gt;&lt;_db_provider&gt;CNKI&lt;/_db_provider&gt;&lt;_isbn&gt;1672-3813&lt;/_isbn&gt;&lt;_issue&gt;02&lt;/_issue&gt;&lt;_journal&gt;复杂系统与复杂性科学&lt;/_journal&gt;&lt;_keywords&gt;粒子群算法(PSO);;自适应;;适应度;;分解;;拥挤距离&lt;/_keywords&gt;&lt;_pages&gt;77-87&lt;/_pages&gt;&lt;_volume&gt;15&lt;/_volume&gt;&lt;_created&gt;62725815&lt;/_created&gt;&lt;_modified&gt;62725821&lt;/_modified&gt;&lt;_translated_author&gt;Pang, Rui;Gao, Xingbao&lt;/_translated_author&gt;&lt;/Details&gt;&lt;Extra&gt;&lt;DBUID&gt;{667CB20A-5575-44B5-9DC2-E64E5C9C7190}&lt;/DBUID&gt;&lt;/Extra&gt;&lt;/Item&gt;&lt;/References&gt;&lt;/Group&gt;&lt;/Citation&gt;_x000a_"/>
    <w:docVar w:name="NE.Ref{76E5C2CF-CF7B-4BFB-87DF-42A03B34D9F4}" w:val=" ADDIN NE.Ref.{76E5C2CF-CF7B-4BFB-87DF-42A03B34D9F4}&lt;Citation&gt;&lt;Group&gt;&lt;References&gt;&lt;Item&gt;&lt;ID&gt;32&lt;/ID&gt;&lt;UID&gt;{75C428A4-7B69-4E7B-9485-E0F8A3DA7C7E}&lt;/UID&gt;&lt;Title&gt;Generalized Decomposition&lt;/Title&gt;&lt;Template&gt;Conference Proceedings&lt;/Template&gt;&lt;Star&gt;0&lt;/Star&gt;&lt;Tag&gt;0&lt;/Tag&gt;&lt;Author&gt;Giagkiozis, Ioannis; Purshouse, Robin C; Fleming, Peter J&lt;/Author&gt;&lt;Year&gt;2013&lt;/Year&gt;&lt;Details&gt;&lt;_created&gt;62700083&lt;/_created&gt;&lt;_date&gt;2013-01-01&lt;/_date&gt;&lt;_date_display&gt;2013_x000d__x000a_ER  -&lt;/_date_display&gt;&lt;_modified&gt;62711768&lt;/_modified&gt;&lt;/Details&gt;&lt;Extra&gt;&lt;DBUID&gt;{667CB20A-5575-44B5-9DC2-E64E5C9C7190}&lt;/DBUID&gt;&lt;/Extra&gt;&lt;/Item&gt;&lt;/References&gt;&lt;/Group&gt;&lt;/Citation&gt;_x000a_"/>
    <w:docVar w:name="NE.Ref{79F305DF-39C7-4207-A628-2FFE03CD22AC}" w:val=" ADDIN NE.Ref.{79F305DF-39C7-4207-A628-2FFE03CD22AC}&lt;Citation&gt;&lt;Group&gt;&lt;References&gt;&lt;Item&gt;&lt;ID&gt;57&lt;/ID&gt;&lt;UID&gt;{AA3B3234-EB2C-4EFE-A9FE-71160354C6CD}&lt;/UID&gt;&lt;Title&gt;MOEA/D-ACO: a multiobjective evolutionary algorithm using decomposition and AntColony&lt;/Title&gt;&lt;Template&gt;Journal Article&lt;/Template&gt;&lt;Star&gt;0&lt;/Star&gt;&lt;Tag&gt;0&lt;/Tag&gt;&lt;Author&gt;Ke, L; Zhang, Q; Battiti, R&lt;/Author&gt;&lt;Year&gt;2013&lt;/Year&gt;&lt;Details&gt;&lt;_collection_scope&gt;SCI;SCIE;EI&lt;/_collection_scope&gt;&lt;_created&gt;62700258&lt;/_created&gt;&lt;_date&gt;2013-01-01&lt;/_date&gt;&lt;_date_display&gt;2013&lt;/_date_display&gt;&lt;_impact_factor&gt;   8.803&lt;/_impact_factor&gt;&lt;_issue&gt;6&lt;/_issue&gt;&lt;_journal&gt;IEEE Transactions on Cybernetics&lt;/_journal&gt;&lt;_modified&gt;62700258&lt;/_modified&gt;&lt;_pages&gt;1845-1859&lt;/_pages&gt;&lt;_volume&gt;43&lt;/_volume&gt;&lt;/Details&gt;&lt;Extra&gt;&lt;DBUID&gt;{667CB20A-5575-44B5-9DC2-E64E5C9C7190}&lt;/DBUID&gt;&lt;/Extra&gt;&lt;/Item&gt;&lt;/References&gt;&lt;/Group&gt;&lt;/Citation&gt;_x000a_"/>
    <w:docVar w:name="NE.Ref{7D99E54E-56D2-45BB-8375-C9EEBE980530}" w:val=" ADDIN NE.Ref.{7D99E54E-56D2-45BB-8375-C9EEBE980530}&lt;Citation&gt;&lt;Group&gt;&lt;References&gt;&lt;Item&gt;&lt;ID&gt;63&lt;/ID&gt;&lt;UID&gt;{DAB6513D-16CA-4122-AADB-BBAA40283521}&lt;/UID&gt;&lt;Title&gt;An Evolutionary Many-Objective Optimization Algorithm Based on Dominance and Decomposition&lt;/Title&gt;&lt;Template&gt;Journal Article&lt;/Template&gt;&lt;Star&gt;0&lt;/Star&gt;&lt;Tag&gt;0&lt;/Tag&gt;&lt;Author&gt;Li, Ke; Deb, Kalyanmoy; Zhang, Qingfu; Kwong, Sam&lt;/Author&gt;&lt;Year&gt;2015&lt;/Year&gt;&lt;Details&gt;&lt;_collection_scope&gt;SCI;SCIE;EI&lt;/_collection_scope&gt;&lt;_created&gt;62700266&lt;/_created&gt;&lt;_date&gt;2015-01-01&lt;/_date&gt;&lt;_date_display&gt;2015&lt;/_date_display&gt;&lt;_impact_factor&gt;   8.124&lt;/_impact_factor&gt;&lt;_issue&gt;5&lt;/_issue&gt;&lt;_journal&gt;IEEE Transactions on Evolutionary Computation&lt;/_journal&gt;&lt;_modified&gt;62700266&lt;/_modified&gt;&lt;_pages&gt;694-716&lt;/_pages&gt;&lt;_volume&gt;19&lt;/_volume&gt;&lt;/Details&gt;&lt;Extra&gt;&lt;DBUID&gt;{667CB20A-5575-44B5-9DC2-E64E5C9C7190}&lt;/DBUID&gt;&lt;/Extra&gt;&lt;/Item&gt;&lt;/References&gt;&lt;/Group&gt;&lt;/Citation&gt;_x000a_"/>
    <w:docVar w:name="NE.Ref{7D9F15E2-3DF3-46B0-A838-352923A2E034}" w:val=" ADDIN NE.Ref.{7D9F15E2-3DF3-46B0-A838-352923A2E034}&lt;Citation&gt;&lt;Group&gt;&lt;References&gt;&lt;Item&gt;&lt;ID&gt;3&lt;/ID&gt;&lt;UID&gt;{6F04F015-8828-40C7-96A5-96E06C331245}&lt;/UID&gt;&lt;Title&gt;A Grid-Based Evolutionary Algorithm for Many-Objective Optimization&lt;/Title&gt;&lt;Template&gt;Journal Article&lt;/Template&gt;&lt;Star&gt;0&lt;/Star&gt;&lt;Tag&gt;0&lt;/Tag&gt;&lt;Author&gt;Yang, Shengxiang; Li, Miqing; Liu, Xiaohui; Zheng, Jinhua&lt;/Author&gt;&lt;Year&gt;2013&lt;/Year&gt;&lt;Details&gt;&lt;_collection_scope&gt;SCI;SCIE;EI&lt;/_collection_scope&gt;&lt;_created&gt;62699980&lt;/_created&gt;&lt;_impact_factor&gt;   8.124&lt;/_impact_factor&gt;&lt;_issue&gt;5&lt;/_issue&gt;&lt;_journal&gt;IEEE Transactions on Evolutionary Computation&lt;/_journal&gt;&lt;_modified&gt;62699983&lt;/_modified&gt;&lt;_pages&gt;721-736&lt;/_pages&gt;&lt;_volume&gt;17&lt;/_volume&gt;&lt;/Details&gt;&lt;Extra&gt;&lt;DBUID&gt;{667CB20A-5575-44B5-9DC2-E64E5C9C7190}&lt;/DBUID&gt;&lt;/Extra&gt;&lt;/Item&gt;&lt;/References&gt;&lt;/Group&gt;&lt;/Citation&gt;_x000a_"/>
    <w:docVar w:name="NE.Ref{8595F111-2E4A-47C9-9566-096F6FA5D07F}" w:val=" ADDIN NE.Ref.{8595F111-2E4A-47C9-9566-096F6FA5D07F}&lt;Citation&gt;&lt;Group&gt;&lt;References&gt;&lt;Item&gt;&lt;ID&gt;60&lt;/ID&gt;&lt;UID&gt;{6709B9D8-7498-487E-A1D5-E3807B698B17}&lt;/UID&gt;&lt;Title&gt;Generalized decomposition and cross entropy methods for many-objective optimization&lt;/Title&gt;&lt;Template&gt;Book&lt;/Template&gt;&lt;Star&gt;0&lt;/Star&gt;&lt;Tag&gt;0&lt;/Tag&gt;&lt;Author&gt;Giagkiozis, I; Purshouse, R C; Fleming, P J&lt;/Author&gt;&lt;Year&gt;2014&lt;/Year&gt;&lt;Details&gt;&lt;_created&gt;62700262&lt;/_created&gt;&lt;_modified&gt;62712577&lt;/_modified&gt;&lt;/Details&gt;&lt;Extra&gt;&lt;DBUID&gt;{667CB20A-5575-44B5-9DC2-E64E5C9C7190}&lt;/DBUID&gt;&lt;/Extra&gt;&lt;/Item&gt;&lt;/References&gt;&lt;/Group&gt;&lt;/Citation&gt;_x000a_"/>
    <w:docVar w:name="NE.Ref{881D3095-081F-4219-96D2-BD165CD00E96}" w:val=" ADDIN NE.Ref.{881D3095-081F-4219-96D2-BD165CD00E96}&lt;Citation&gt;&lt;Group&gt;&lt;References&gt;&lt;Item&gt;&lt;ID&gt;2&lt;/ID&gt;&lt;UID&gt;{63D27B34-723D-4FF5-BF3D-7FFEB21982DC}&lt;/UID&gt;&lt;Title&gt;Approximating the Nondominated Front Using the Pareto Archived Evolution Strategy&lt;/Title&gt;&lt;Template&gt;Book&lt;/Template&gt;&lt;Star&gt;0&lt;/Star&gt;&lt;Tag&gt;0&lt;/Tag&gt;&lt;Author&gt;Knowles, Joshua D; Corne, David W&lt;/Author&gt;&lt;Year&gt;2000&lt;/Year&gt;&lt;Details&gt;&lt;_created&gt;62699970&lt;/_created&gt;&lt;_modified&gt;62699971&lt;/_modified&gt;&lt;/Details&gt;&lt;Extra&gt;&lt;DBUID&gt;{667CB20A-5575-44B5-9DC2-E64E5C9C7190}&lt;/DBUID&gt;&lt;/Extra&gt;&lt;/Item&gt;&lt;/References&gt;&lt;/Group&gt;&lt;/Citation&gt;_x000a_"/>
    <w:docVar w:name="NE.Ref{8AD1E02F-0B90-4F47-ACE8-E8DC46BF8842}" w:val=" ADDIN NE.Ref.{8AD1E02F-0B90-4F47-ACE8-E8DC46BF8842}&lt;Citation&gt;&lt;Group&gt;&lt;References&gt;&lt;Item&gt;&lt;ID&gt;61&lt;/ID&gt;&lt;UID&gt;{002B350C-DB2F-4BF2-8825-C21F8018B81A}&lt;/UID&gt;&lt;Title&gt;Self-organizing multiobjective optimization based on decomposition with neighborhood ensemble&lt;/Title&gt;&lt;Template&gt;Journal Article&lt;/Template&gt;&lt;Star&gt;0&lt;/Star&gt;&lt;Tag&gt;0&lt;/Tag&gt;&lt;Author&gt;Hu, Zhang; Zhang, Xiujie; Gao, Xiao Zhi; Song, Shenmin&lt;/Author&gt;&lt;Year&gt;2016&lt;/Year&gt;&lt;Details&gt;&lt;_collection_scope&gt;SCIE;EI&lt;/_collection_scope&gt;&lt;_created&gt;62700263&lt;/_created&gt;&lt;_date&gt;2016-01-01&lt;/_date&gt;&lt;_date_display&gt;2016&lt;/_date_display&gt;&lt;_impact_factor&gt;   3.241&lt;/_impact_factor&gt;&lt;_issue&gt;P3&lt;/_issue&gt;&lt;_journal&gt;Neurocomputing&lt;/_journal&gt;&lt;_modified&gt;62708282&lt;/_modified&gt;&lt;_pages&gt;1868-1884&lt;/_pages&gt;&lt;_volume&gt;173&lt;/_volume&gt;&lt;/Details&gt;&lt;Extra&gt;&lt;DBUID&gt;{667CB20A-5575-44B5-9DC2-E64E5C9C7190}&lt;/DBUID&gt;&lt;/Extra&gt;&lt;/Item&gt;&lt;/References&gt;&lt;/Group&gt;&lt;/Citation&gt;_x000a_"/>
    <w:docVar w:name="NE.Ref{8C0378DC-C586-406B-A145-759BAD95D601}" w:val=" ADDIN NE.Ref.{8C0378DC-C586-406B-A145-759BAD95D601}&lt;Citation&gt;&lt;Group&gt;&lt;References&gt;&lt;Item&gt;&lt;ID&gt;62&lt;/ID&gt;&lt;UID&gt;{16B6931A-3B45-4D8B-9542-5CC953F5484F}&lt;/UID&gt;&lt;Title&gt;RM-MEDA: A Regularity Model-Based Multiobjective Estimation of Distribution Algorithm&lt;/Title&gt;&lt;Template&gt;Journal Article&lt;/Template&gt;&lt;Star&gt;0&lt;/Star&gt;&lt;Tag&gt;0&lt;/Tag&gt;&lt;Author&gt;Zhang, Qingfu; Zhou, Aimin; Jin, Yaochu&lt;/Author&gt;&lt;Year&gt;2008&lt;/Year&gt;&lt;Details&gt;&lt;_collection_scope&gt;SCI;SCIE;EI&lt;/_collection_scope&gt;&lt;_created&gt;62700265&lt;/_created&gt;&lt;_date&gt;2008-01-01&lt;/_date&gt;&lt;_date_display&gt;2008&lt;/_date_display&gt;&lt;_impact_factor&gt;   8.124&lt;/_impact_factor&gt;&lt;_issue&gt;1&lt;/_issue&gt;&lt;_journal&gt;IEEE Transactions on Evolutionary Computation&lt;/_journal&gt;&lt;_modified&gt;62708282&lt;/_modified&gt;&lt;_pages&gt;41-63&lt;/_pages&gt;&lt;_volume&gt;12&lt;/_volume&gt;&lt;/Details&gt;&lt;Extra&gt;&lt;DBUID&gt;{667CB20A-5575-44B5-9DC2-E64E5C9C7190}&lt;/DBUID&gt;&lt;/Extra&gt;&lt;/Item&gt;&lt;/References&gt;&lt;/Group&gt;&lt;/Citation&gt;_x000a_"/>
    <w:docVar w:name="NE.Ref{8CF61C50-65EC-4C16-9876-485117B767E8}" w:val=" ADDIN NE.Ref.{8CF61C50-65EC-4C16-9876-485117B767E8}&lt;Citation&gt;&lt;Group&gt;&lt;References&gt;&lt;Item&gt;&lt;ID&gt;72&lt;/ID&gt;&lt;UID&gt;{1CBE6F67-FE12-4962-8F2C-07246B78DE59}&lt;/UID&gt;&lt;Title&gt;Scalable multi-objective optimization test problems&lt;/Title&gt;&lt;Template&gt;Book Section&lt;/Template&gt;&lt;Star&gt;0&lt;/Star&gt;&lt;Tag&gt;0&lt;/Tag&gt;&lt;Author&gt;Deb, K; Thiele, L; Laumanns, M; Zitzler, E&lt;/Author&gt;&lt;Year&gt;2002&lt;/Year&gt;&lt;Details&gt;&lt;_accession_num&gt;WOS:000180919800141&lt;/_accession_num&gt;&lt;_cited_count&gt;541&lt;/_cited_count&gt;&lt;_created&gt;62705710&lt;/_created&gt;&lt;_db_provider&gt;ISI&lt;/_db_provider&gt;&lt;_isbn&gt;0-7803-7282-4&lt;/_isbn&gt;&lt;_modified&gt;62723026&lt;/_modified&gt;&lt;_pages&gt;825-830&lt;/_pages&gt;&lt;_secondary_title&gt;IEEE Congress on Evolutionary Computation&lt;/_secondary_title&gt;&lt;_section&gt;CEC&amp;apos;02: PROCEEDINGS OF THE 2002 CONGRESS ON EVOLUTIONARY COMPUTATION,_x000d__x000a_   VOLS 1 AND 2&lt;/_section&gt;&lt;_url&gt;http://gateway.isiknowledge.com/gateway/Gateway.cgi?GWVersion=2&amp;amp;SrcAuth=AegeanSoftware&amp;amp;SrcApp=NoteExpress&amp;amp;DestLinkType=FullRecord&amp;amp;DestApp=WOS&amp;amp;KeyUT=000180919800141&lt;/_url&gt;&lt;/Details&gt;&lt;Extra&gt;&lt;DBUID&gt;{667CB20A-5575-44B5-9DC2-E64E5C9C7190}&lt;/DBUID&gt;&lt;/Extra&gt;&lt;/Item&gt;&lt;/References&gt;&lt;/Group&gt;&lt;/Citation&gt;_x000a_"/>
    <w:docVar w:name="NE.Ref{8F422593-F171-4AB1-A4CC-3664F179C3D3}" w:val=" ADDIN NE.Ref.{8F422593-F171-4AB1-A4CC-3664F179C3D3}&lt;Citation&gt;&lt;Group&gt;&lt;References&gt;&lt;Item&gt;&lt;ID&gt;64&lt;/ID&gt;&lt;UID&gt;{215D1109-08FD-4C27-8ADD-CB40F4C58881}&lt;/UID&gt;&lt;Title&gt;A Constrained Decomposition Approach with Grids for Evolutionary Multiobjective Optimization&lt;/Title&gt;&lt;Template&gt;Journal Article&lt;/Template&gt;&lt;Star&gt;0&lt;/Star&gt;&lt;Tag&gt;0&lt;/Tag&gt;&lt;Author&gt;Cai, Xinye; Mei, Zhiwei; Fan, Zhun; Zhang, Qingfu&lt;/Author&gt;&lt;Year&gt;0&lt;/Year&gt;&lt;Details&gt;&lt;_created&gt;62700267&lt;/_created&gt;&lt;_journal&gt;IEEE Transactions on Evolutionary Computation ER  -&lt;/_journal&gt;&lt;_modified&gt;62700288&lt;/_modified&gt;&lt;/Details&gt;&lt;Extra&gt;&lt;DBUID&gt;{667CB20A-5575-44B5-9DC2-E64E5C9C7190}&lt;/DBUID&gt;&lt;/Extra&gt;&lt;/Item&gt;&lt;/References&gt;&lt;/Group&gt;&lt;/Citation&gt;_x000a_"/>
    <w:docVar w:name="NE.Ref{908D6AE1-738F-4344-A601-A5B96CF048D8}" w:val=" ADDIN NE.Ref.{908D6AE1-738F-4344-A601-A5B96CF048D8}&lt;Citation&gt;&lt;Group&gt;&lt;References&gt;&lt;Item&gt;&lt;ID&gt;24&lt;/ID&gt;&lt;UID&gt;{4AE42292-8C05-4184-9813-67F3DC374DF7}&lt;/UID&gt;&lt;Title&gt;Normal-Boundary Intersection: A New Method for Generating the Pareto Surface in Nonlinear Multicriteria Optimization Problems&lt;/Title&gt;&lt;Template&gt;Journal Article&lt;/Template&gt;&lt;Star&gt;0&lt;/Star&gt;&lt;Tag&gt;0&lt;/Tag&gt;&lt;Author&gt;Das, I; Dennis, J E&lt;/Author&gt;&lt;Year&gt;1996&lt;/Year&gt;&lt;Details&gt;&lt;_collection_scope&gt;SCI;SCIE;EI&lt;/_collection_scope&gt;&lt;_created&gt;62700071&lt;/_created&gt;&lt;_impact_factor&gt;   2.183&lt;/_impact_factor&gt;&lt;_issue&gt;3&lt;/_issue&gt;&lt;_journal&gt;Siam Journal on Optimization&lt;/_journal&gt;&lt;_modified&gt;62700086&lt;/_modified&gt;&lt;_pages&gt;631-657&lt;/_pages&gt;&lt;_volume&gt;8&lt;/_volume&gt;&lt;/Details&gt;&lt;Extra&gt;&lt;DBUID&gt;{667CB20A-5575-44B5-9DC2-E64E5C9C7190}&lt;/DBUID&gt;&lt;/Extra&gt;&lt;/Item&gt;&lt;/References&gt;&lt;/Group&gt;&lt;/Citation&gt;_x000a_"/>
    <w:docVar w:name="NE.Ref{913E6F2E-2FE2-4D0B-82E9-2C679FF39252}" w:val=" ADDIN NE.Ref.{913E6F2E-2FE2-4D0B-82E9-2C679FF39252}&lt;Citation&gt;&lt;Group&gt;&lt;References&gt;&lt;Item&gt;&lt;ID&gt;61&lt;/ID&gt;&lt;UID&gt;{002B350C-DB2F-4BF2-8825-C21F8018B81A}&lt;/UID&gt;&lt;Title&gt;Self-organizing multiobjective optimization based on decomposition with neighborhood ensemble&lt;/Title&gt;&lt;Template&gt;Journal Article&lt;/Template&gt;&lt;Star&gt;0&lt;/Star&gt;&lt;Tag&gt;0&lt;/Tag&gt;&lt;Author&gt;Hu, Zhang; Zhang, Xiujie; Gao, Xiao Zhi; Song, Shenmin&lt;/Author&gt;&lt;Year&gt;2016&lt;/Year&gt;&lt;Details&gt;&lt;_collection_scope&gt;SCIE;EI&lt;/_collection_scope&gt;&lt;_created&gt;62700263&lt;/_created&gt;&lt;_date&gt;2016-01-01&lt;/_date&gt;&lt;_date_display&gt;2016&lt;/_date_display&gt;&lt;_impact_factor&gt;   3.241&lt;/_impact_factor&gt;&lt;_issue&gt;P3&lt;/_issue&gt;&lt;_journal&gt;Neurocomputing&lt;/_journal&gt;&lt;_modified&gt;62708282&lt;/_modified&gt;&lt;_pages&gt;1868-1884&lt;/_pages&gt;&lt;_volume&gt;173&lt;/_volume&gt;&lt;/Details&gt;&lt;Extra&gt;&lt;DBUID&gt;{667CB20A-5575-44B5-9DC2-E64E5C9C7190}&lt;/DBUID&gt;&lt;/Extra&gt;&lt;/Item&gt;&lt;/References&gt;&lt;/Group&gt;&lt;/Citation&gt;_x000a_"/>
    <w:docVar w:name="NE.Ref{91AB4A54-2408-4AE2-AD5F-9ED45EA22847}" w:val=" ADDIN NE.Ref.{91AB4A54-2408-4AE2-AD5F-9ED45EA22847}&lt;Citation&gt;&lt;Group&gt;&lt;References&gt;&lt;Item&gt;&lt;ID&gt;17&lt;/ID&gt;&lt;UID&gt;{AF13ADC4-3FE9-41B7-959C-816D3B9D263A}&lt;/UID&gt;&lt;Title&gt;MOEA/D: A Multiobjective Evolutionary Algorithm Based on Decomposition&lt;/Title&gt;&lt;Template&gt;Journal Article&lt;/Template&gt;&lt;Star&gt;0&lt;/Star&gt;&lt;Tag&gt;0&lt;/Tag&gt;&lt;Author&gt;Zhang, Qingfu; Hui, Li&lt;/Author&gt;&lt;Year&gt;2007&lt;/Year&gt;&lt;Details&gt;&lt;_collection_scope&gt;SCI;SCIE;EI&lt;/_collection_scope&gt;&lt;_created&gt;62700026&lt;/_created&gt;&lt;_date&gt;2007-01-01&lt;/_date&gt;&lt;_date_display&gt;2007&lt;/_date_display&gt;&lt;_impact_factor&gt;   8.124&lt;/_impact_factor&gt;&lt;_issue&gt;6&lt;/_issue&gt;&lt;_journal&gt;IEEE Transactions on Evolutionary Computation&lt;/_journal&gt;&lt;_modified&gt;62700035&lt;/_modified&gt;&lt;_pages&gt;712-731&lt;/_pages&gt;&lt;_volume&gt;11&lt;/_volume&gt;&lt;/Details&gt;&lt;Extra&gt;&lt;DBUID&gt;{667CB20A-5575-44B5-9DC2-E64E5C9C7190}&lt;/DBUID&gt;&lt;/Extra&gt;&lt;/Item&gt;&lt;/References&gt;&lt;/Group&gt;&lt;/Citation&gt;_x000a_"/>
    <w:docVar w:name="NE.Ref{91C71D00-C317-4144-8FFC-DB5D3A12C3A0}" w:val=" ADDIN NE.Ref.{91C71D00-C317-4144-8FFC-DB5D3A12C3A0}&lt;Citation&gt;&lt;Group&gt;&lt;References&gt;&lt;Item&gt;&lt;ID&gt;68&lt;/ID&gt;&lt;UID&gt;{841D4005-6A4D-4090-AE74-555439464594}&lt;/UID&gt;&lt;Title&gt;Differential evolution&lt;/Title&gt;&lt;Template&gt;Journal Article&lt;/Template&gt;&lt;Star&gt;0&lt;/Star&gt;&lt;Tag&gt;0&lt;/Tag&gt;&lt;Author&gt;Price, K; Storn, R&lt;/Author&gt;&lt;Year&gt;1997&lt;/Year&gt;&lt;Details&gt;&lt;_accession_num&gt;INSPEC:5528116_x000d__x000a_ER&lt;/_accession_num&gt;&lt;_cited_count&gt;439&lt;/_cited_count&gt;&lt;_created&gt;62700352&lt;/_created&gt;&lt;_date_display&gt;1997, April 1997&lt;/_date_display&gt;&lt;_db_provider&gt;ISI&lt;/_db_provider&gt;&lt;_isbn&gt;1044-789X&lt;/_isbn&gt;&lt;_issue&gt;4&lt;/_issue&gt;&lt;_journal&gt;Dr. Dobb&amp;apos;s Journal&lt;/_journal&gt;&lt;_modified&gt;62714050&lt;/_modified&gt;&lt;_pages&gt;18-20, 22, 24, 78&lt;/_pages&gt;&lt;_url&gt;INSPEC:5528116&lt;/_url&gt;&lt;_volume&gt;22&lt;/_volume&gt;&lt;/Details&gt;&lt;Extra&gt;&lt;DBUID&gt;{667CB20A-5575-44B5-9DC2-E64E5C9C7190}&lt;/DBUID&gt;&lt;/Extra&gt;&lt;/Item&gt;&lt;/References&gt;&lt;/Group&gt;&lt;/Citation&gt;_x000a_"/>
    <w:docVar w:name="NE.Ref{966641CC-A651-4CD5-9ED2-200AD65F34B6}" w:val=" ADDIN NE.Ref.{966641CC-A651-4CD5-9ED2-200AD65F34B6}&lt;Citation&gt;&lt;Group&gt;&lt;References&gt;&lt;Item&gt;&lt;ID&gt;25&lt;/ID&gt;&lt;UID&gt;{62304342-9F92-4685-9878-3526A0A2607F}&lt;/UID&gt;&lt;Title&gt;MOEA/D + uniform design: A new version of MOEA/D for optimization problems with many objectives&lt;/Title&gt;&lt;Template&gt;Journal Article&lt;/Template&gt;&lt;Star&gt;0&lt;/Star&gt;&lt;Tag&gt;0&lt;/Tag&gt;&lt;Author&gt;TAN; YanYan; JIAO; YongChang; Hong, L I; WANG; XinKuan&lt;/Author&gt;&lt;Year&gt;2013&lt;/Year&gt;&lt;Details&gt;&lt;_collection_scope&gt;SCIE;EI&lt;/_collection_scope&gt;&lt;_created&gt;62700071&lt;/_created&gt;&lt;_date&gt;2013-01-01&lt;/_date&gt;&lt;_date_display&gt;2013&lt;/_date_display&gt;&lt;_impact_factor&gt;   2.962&lt;/_impact_factor&gt;&lt;_issue&gt;6&lt;/_issue&gt;&lt;_journal&gt;Computers &amp;amp; Operations Research&lt;/_journal&gt;&lt;_modified&gt;62700072&lt;/_modified&gt;&lt;_pages&gt;1648-1660&lt;/_pages&gt;&lt;_volume&gt;40&lt;/_volume&gt;&lt;/Details&gt;&lt;Extra&gt;&lt;DBUID&gt;{667CB20A-5575-44B5-9DC2-E64E5C9C7190}&lt;/DBUID&gt;&lt;/Extra&gt;&lt;/Item&gt;&lt;/References&gt;&lt;/Group&gt;&lt;/Citation&gt;_x000a_"/>
    <w:docVar w:name="NE.Ref{9BF9052A-05FC-45EB-99B2-EC3CAE698B91}" w:val=" ADDIN NE.Ref.{9BF9052A-05FC-45EB-99B2-EC3CAE698B91}&lt;Citation&gt;&lt;Group&gt;&lt;References&gt;&lt;Item&gt;&lt;ID&gt;11&lt;/ID&gt;&lt;UID&gt;{364BBFC6-3965-4235-B786-3AE95D349795}&lt;/UID&gt;&lt;Title&gt;The Pareto Envelop-based Selection Algorithm for Multi-Objective Optimization&lt;/Title&gt;&lt;Template&gt;Journal Article&lt;/Template&gt;&lt;Star&gt;0&lt;/Star&gt;&lt;Tag&gt;0&lt;/Tag&gt;&lt;Author&gt;W, Corne; D, Knowles; J, Oates&lt;/Author&gt;&lt;Year&gt;2000&lt;/Year&gt;&lt;Details&gt;&lt;_accessed&gt;62700367&lt;/_accessed&gt;&lt;_created&gt;62700017&lt;/_created&gt;&lt;_doi&gt;10.1007/3-540-45356-3_82&lt;/_doi&gt;&lt;_modified&gt;62700368&lt;/_modified&gt;&lt;/Details&gt;&lt;Extra&gt;&lt;DBUID&gt;{667CB20A-5575-44B5-9DC2-E64E5C9C7190}&lt;/DBUID&gt;&lt;/Extra&gt;&lt;/Item&gt;&lt;/References&gt;&lt;/Group&gt;&lt;/Citation&gt;_x000a_"/>
    <w:docVar w:name="NE.Ref{9C8D49D1-ABDF-41C9-A0C3-2326863CD22E}" w:val=" ADDIN NE.Ref.{9C8D49D1-ABDF-41C9-A0C3-2326863CD22E}&lt;Citation&gt;&lt;Group&gt;&lt;References&gt;&lt;Item&gt;&lt;ID&gt;66&lt;/ID&gt;&lt;UID&gt;{F74484F7-6435-4A9C-AE90-8E76494D797B}&lt;/UID&gt;&lt;Title&gt;Particle swarm optimization&lt;/Title&gt;&lt;Template&gt;Book Section&lt;/Template&gt;&lt;Star&gt;0&lt;/Star&gt;&lt;Tag&gt;0&lt;/Tag&gt;&lt;Author&gt;Kennedy, J; Eberhart, R&lt;/Author&gt;&lt;Year&gt;1995&lt;/Year&gt;&lt;Details&gt;&lt;_accession_num&gt;WOS:A1995BF46H00374&lt;/_accession_num&gt;&lt;_cited_count&gt;22021&lt;/_cited_count&gt;&lt;_created&gt;62700295&lt;/_created&gt;&lt;_db_provider&gt;ISI&lt;/_db_provider&gt;&lt;_doi&gt;10.1109/ICNN.1995.488968&lt;/_doi&gt;&lt;_isbn&gt;0-7803-2768-3; 0-7803-2769-1&lt;/_isbn&gt;&lt;_modified&gt;62700295&lt;/_modified&gt;&lt;_pages&gt;1942-1948&lt;/_pages&gt;&lt;_section&gt;1995 IEEE INTERNATIONAL CONFERENCE ON NEURAL NETWORKS PROCEEDINGS, VOLS_x000d__x000a_   1-6&lt;/_section&gt;&lt;_url&gt;http://gateway.isiknowledge.com/gateway/Gateway.cgi?GWVersion=2&amp;amp;SrcAuth=AegeanSoftware&amp;amp;SrcApp=NoteExpress&amp;amp;DestLinkType=FullRecord&amp;amp;DestApp=WOS&amp;amp;KeyUT=A1995BF46H00374&lt;/_url&gt;&lt;/Details&gt;&lt;Extra&gt;&lt;DBUID&gt;{667CB20A-5575-44B5-9DC2-E64E5C9C7190}&lt;/DBUID&gt;&lt;/Extra&gt;&lt;/Item&gt;&lt;/References&gt;&lt;/Group&gt;&lt;/Citation&gt;_x000a_"/>
    <w:docVar w:name="NE.Ref{A2FE5B30-8436-43BE-97EB-4377E09CFDD4}" w:val=" ADDIN NE.Ref.{A2FE5B30-8436-43BE-97EB-4377E09CFDD4}&lt;Citation&gt;&lt;Group&gt;&lt;References&gt;&lt;Item&gt;&lt;ID&gt;55&lt;/ID&gt;&lt;UID&gt;{A69A68E5-610F-4D45-A1D0-CFC50DE358F1}&lt;/UID&gt;&lt;Title&gt;Geometric Differential Evolution in MOEA/D: A Preliminary Study&lt;/Title&gt;&lt;Template&gt;Journal Article&lt;/Template&gt;&lt;Star&gt;0&lt;/Star&gt;&lt;Tag&gt;0&lt;/Tag&gt;&lt;Author&gt;Zapotecas-Martínez, Saúl; Derbel, Bilel; Liefooghe, Arnaud; Aguirre, Hernán E; Tanaka, Kiyoshi&lt;/Author&gt;&lt;Year&gt;2015&lt;/Year&gt;&lt;Details&gt;&lt;_created&gt;62700257&lt;/_created&gt;&lt;_date&gt;2015-01-01&lt;/_date&gt;&lt;_date_display&gt;2015&lt;/_date_display&gt;&lt;_modified&gt;62700257&lt;/_modified&gt;&lt;/Details&gt;&lt;Extra&gt;&lt;DBUID&gt;{667CB20A-5575-44B5-9DC2-E64E5C9C7190}&lt;/DBUID&gt;&lt;/Extra&gt;&lt;/Item&gt;&lt;/References&gt;&lt;/Group&gt;&lt;/Citation&gt;_x000a_"/>
    <w:docVar w:name="NE.Ref{A3239A39-65D5-4EAD-9AFC-2104E4F15C8F}" w:val=" ADDIN NE.Ref.{A3239A39-65D5-4EAD-9AFC-2104E4F15C8F}&lt;Citation&gt;&lt;Group&gt;&lt;References&gt;&lt;Item&gt;&lt;ID&gt;18&lt;/ID&gt;&lt;UID&gt;{F459FEA0-AD78-4037-9E22-F9F74E3F1FED}&lt;/UID&gt;&lt;Title&gt;Constrained Subproblems in a Decomposition-Based Multiobjective Evolutionary Algorithm&lt;/Title&gt;&lt;Template&gt;Journal Article&lt;/Template&gt;&lt;Star&gt;0&lt;/Star&gt;&lt;Tag&gt;0&lt;/Tag&gt;&lt;Author&gt;Wang, Luping; Zhang, Qingfu&lt;/Author&gt;&lt;Year&gt;2016&lt;/Year&gt;&lt;Details&gt;&lt;_collection_scope&gt;SCI;SCIE;EI&lt;/_collection_scope&gt;&lt;_created&gt;62700062&lt;/_created&gt;&lt;_date&gt;2016-01-01&lt;/_date&gt;&lt;_date_display&gt;2016&lt;/_date_display&gt;&lt;_impact_factor&gt;   8.124&lt;/_impact_factor&gt;&lt;_issue&gt;3&lt;/_issue&gt;&lt;_journal&gt;IEEE Transactions on Evolutionary Computation&lt;/_journal&gt;&lt;_modified&gt;62700063&lt;/_modified&gt;&lt;_pages&gt;475-480&lt;/_pages&gt;&lt;_volume&gt;20&lt;/_volume&gt;&lt;/Details&gt;&lt;Extra&gt;&lt;DBUID&gt;{667CB20A-5575-44B5-9DC2-E64E5C9C7190}&lt;/DBUID&gt;&lt;/Extra&gt;&lt;/Item&gt;&lt;/References&gt;&lt;/Group&gt;&lt;/Citation&gt;_x000a_"/>
    <w:docVar w:name="NE.Ref{A4C6DF63-8D6C-4426-9624-A6273EEFC0D0}" w:val=" ADDIN NE.Ref.{A4C6DF63-8D6C-4426-9624-A6273EEFC0D0}&lt;Citation&gt;&lt;Group&gt;&lt;References&gt;&lt;Item&gt;&lt;ID&gt;54&lt;/ID&gt;&lt;UID&gt;{00B8EE92-FFD0-4D53-8783-FB1E8AF2C598}&lt;/UID&gt;&lt;Title&gt;Multiobjective optimization problems with complicated Pareto sets, MOEA/D and NSGA-II&lt;/Title&gt;&lt;Template&gt;Journal Article&lt;/Template&gt;&lt;Star&gt;0&lt;/Star&gt;&lt;Tag&gt;0&lt;/Tag&gt;&lt;Author&gt;Li, Hui; Zhang, Qingfu&lt;/Author&gt;&lt;Year&gt;2009&lt;/Year&gt;&lt;Details&gt;&lt;_collection_scope&gt;SCI;SCIE;EI&lt;/_collection_scope&gt;&lt;_created&gt;62700252&lt;/_created&gt;&lt;_date&gt;2009-01-01&lt;/_date&gt;&lt;_date_display&gt;2009&lt;/_date_display&gt;&lt;_impact_factor&gt;   8.124&lt;/_impact_factor&gt;&lt;_issue&gt;2&lt;/_issue&gt;&lt;_journal&gt;IEEE Transactions on Evolutionary Computation&lt;/_journal&gt;&lt;_modified&gt;62708282&lt;/_modified&gt;&lt;_pages&gt;284-302&lt;/_pages&gt;&lt;_volume&gt;13&lt;/_volume&gt;&lt;/Details&gt;&lt;Extra&gt;&lt;DBUID&gt;{667CB20A-5575-44B5-9DC2-E64E5C9C7190}&lt;/DBUID&gt;&lt;/Extra&gt;&lt;/Item&gt;&lt;/References&gt;&lt;/Group&gt;&lt;/Citation&gt;_x000a_"/>
    <w:docVar w:name="NE.Ref{A5DE1CF4-F786-4340-A0E9-37E00BC4CCAB}" w:val=" ADDIN NE.Ref.{A5DE1CF4-F786-4340-A0E9-37E00BC4CCAB}&lt;Citation&gt;&lt;Group&gt;&lt;References&gt;&lt;Item&gt;&lt;ID&gt;71&lt;/ID&gt;&lt;UID&gt;{F85B6216-E250-4B2E-BB39-E50003341E00}&lt;/UID&gt;&lt;Title&gt;Comparison of Multiobjective Evolutionary Algorithms: Empirical Results&lt;/Title&gt;&lt;Template&gt;Journal Article&lt;/Template&gt;&lt;Star&gt;0&lt;/Star&gt;&lt;Tag&gt;0&lt;/Tag&gt;&lt;Author&gt;Zitzler, Eckart; Deb, Kalyanmoy; Thiele, Lothar&lt;/Author&gt;&lt;Year&gt;2000&lt;/Year&gt;&lt;Details&gt;&lt;_accession_num&gt;WOS:000208114500004&lt;/_accession_num&gt;&lt;_cited_count&gt;2320&lt;/_cited_count&gt;&lt;_collection_scope&gt;SCIE;EI&lt;/_collection_scope&gt;&lt;_created&gt;62705706&lt;/_created&gt;&lt;_date_display&gt;2000, SUM 2000&lt;/_date_display&gt;&lt;_db_provider&gt;ISI&lt;/_db_provider&gt;&lt;_doi&gt;10.1162/106365600568202&lt;/_doi&gt;&lt;_impact_factor&gt;   2.388&lt;/_impact_factor&gt;&lt;_isbn&gt;1063-6560&lt;/_isbn&gt;&lt;_issue&gt;2&lt;/_issue&gt;&lt;_journal&gt;EVOLUTIONARY COMPUTATION&lt;/_journal&gt;&lt;_modified&gt;62705706&lt;/_modified&gt;&lt;_pages&gt;173-195&lt;/_pages&gt;&lt;_url&gt;http://gateway.isiknowledge.com/gateway/Gateway.cgi?GWVersion=2&amp;amp;SrcAuth=AegeanSoftware&amp;amp;SrcApp=NoteExpress&amp;amp;DestLinkType=FullRecord&amp;amp;DestApp=WOS&amp;amp;KeyUT=000208114500004&lt;/_url&gt;&lt;_volume&gt;8&lt;/_volume&gt;&lt;/Details&gt;&lt;Extra&gt;&lt;DBUID&gt;{667CB20A-5575-44B5-9DC2-E64E5C9C7190}&lt;/DBUID&gt;&lt;/Extra&gt;&lt;/Item&gt;&lt;/References&gt;&lt;/Group&gt;&lt;/Citation&gt;_x000a_"/>
    <w:docVar w:name="NE.Ref{A67C376C-C65A-4229-9C47-C7D622EB26B3}" w:val=" ADDIN NE.Ref.{A67C376C-C65A-4229-9C47-C7D622EB26B3}&lt;Citation&gt;&lt;Group&gt;&lt;References&gt;&lt;Item&gt;&lt;ID&gt;86&lt;/ID&gt;&lt;UID&gt;{4AB9E45B-3E8E-4285-86E3-F6DAD98B9261}&lt;/UID&gt;&lt;Title&gt;Multiobjective optimization by decomposition with Pareto-adaptive weight vectors&lt;/Title&gt;&lt;Template&gt;Conference Proceedings&lt;/Template&gt;&lt;Star&gt;0&lt;/Star&gt;&lt;Tag&gt;0&lt;/Tag&gt;&lt;Author&gt;Jiang, Siwei; Cai, Zhihua; Zhang, Jie; Ong, Yew-Soon&lt;/Author&gt;&lt;Year&gt;2011&lt;/Year&gt;&lt;Details&gt;&lt;_accessed&gt;62717666&lt;/_accessed&gt;&lt;_created&gt;62717666&lt;/_created&gt;&lt;_date&gt;58380480&lt;/_date&gt;&lt;_date_display&gt;2011&lt;/_date_display&gt;&lt;_db_updated&gt;PKU Search&lt;/_db_updated&gt;&lt;_doi&gt;10.1109/ICNC.2011.6022367&lt;/_doi&gt;&lt;_isbn&gt;2157-9555_x000d__x000a_&lt;/_isbn&gt;&lt;_keywords&gt;Measurement_x000d__x000a_; Multiuser detection_x000d__x000a_; Algorithm design and analysis_x000d__x000a_; Shape_x000d__x000a_; Genetics_x000d__x000a_; Educational institutions_x000d__x000a_; Convergence_x000d__x000a_&lt;/_keywords&gt;&lt;_modified&gt;62717666&lt;/_modified&gt;&lt;_number&gt;1&lt;/_number&gt;&lt;_pages&gt;1260_x000d__x000a_-1264_x000d__x000a_&lt;/_pages&gt;&lt;_publisher&gt;IEEE&lt;/_publisher&gt;&lt;_url&gt;http://pku.summon.serialssolutions.com/2.0.0/link/0/eLvHCXMwlV09T8MwELVKJyZALeJb_gGkTR1_zlUrQIAydEAslR2fJUA0FVAQ_x7bcVNALGxOJEeJz3oX37t3h1BBBnn2CxMKaaSi_l-j8lhI_BikVUxaqi0zxob4_v2NvC7JdMKuOui8lcYAQMxFg0EYRmrf1tUqRM6G3PufgkcluXdcjXar3UsiFEb7xvhFAnHj-gjlhUdi0cZjvOtVNHYb9M8KrCZjax2YUiy_W5eHStckMaSjXA0vx7fjphhoeqMfnVqio5ru_O-bdlF_o_jDZevL9lAHFj1URnVubR4bUMS1h5fnpNvE5hNbCAnpKesLh4guLkPT3DrTVi_jlI8YecXvkRt47aPZdDIbX2SpA0P2QCnNqLAAjhmhgDgm80JzyythVOWPZZwyb0xnvGWBaC4d0xQUFHrEHFDBmT-m76Puol7AAcLaCcgdyV3hjS4D3ZiPrCKGezC2olKHqBcWY75samzM0zoc_X37GG03sd2QNnuCum8vKzhFW8un1VncBV_6MK3O&lt;/_url&gt;&lt;_volume&gt;3&lt;/_volume&gt;&lt;/Details&gt;&lt;Extra&gt;&lt;DBUID&gt;{667CB20A-5575-44B5-9DC2-E64E5C9C7190}&lt;/DBUID&gt;&lt;/Extra&gt;&lt;/Item&gt;&lt;/References&gt;&lt;/Group&gt;&lt;/Citation&gt;_x000a_"/>
    <w:docVar w:name="NE.Ref{A9162CBC-7B32-4E8D-8418-4CA5D98AAE7E}" w:val=" ADDIN NE.Ref.{A9162CBC-7B32-4E8D-8418-4CA5D98AAE7E}&lt;Citation&gt;&lt;Group&gt;&lt;References&gt;&lt;Item&gt;&lt;ID&gt;60&lt;/ID&gt;&lt;UID&gt;{6709B9D8-7498-487E-A1D5-E3807B698B17}&lt;/UID&gt;&lt;Title&gt;Generalized decomposition and cross entropy methods for many-objective optimization&lt;/Title&gt;&lt;Template&gt;Book&lt;/Template&gt;&lt;Star&gt;0&lt;/Star&gt;&lt;Tag&gt;0&lt;/Tag&gt;&lt;Author&gt;Giagkiozis, I; Purshouse, R C; Fleming, P J&lt;/Author&gt;&lt;Year&gt;2014&lt;/Year&gt;&lt;Details&gt;&lt;_created&gt;62700262&lt;/_created&gt;&lt;_modified&gt;62712577&lt;/_modified&gt;&lt;/Details&gt;&lt;Extra&gt;&lt;DBUID&gt;{667CB20A-5575-44B5-9DC2-E64E5C9C7190}&lt;/DBUID&gt;&lt;/Extra&gt;&lt;/Item&gt;&lt;/References&gt;&lt;/Group&gt;&lt;/Citation&gt;_x000a_"/>
    <w:docVar w:name="NE.Ref{AAFBD149-FF57-4F89-AE87-22B2F113A853}" w:val=" ADDIN NE.Ref.{AAFBD149-FF57-4F89-AE87-22B2F113A853}&lt;Citation&gt;&lt;Group&gt;&lt;References&gt;&lt;Item&gt;&lt;ID&gt;79&lt;/ID&gt;&lt;UID&gt;{B6E162AF-C386-4765-9A16-C70C7D284F3B}&lt;/UID&gt;&lt;Title&gt;Global WASF-GA: An Evolutionary Algorithm in Multiobjective Optimization to Approximate the whole Pareto Optimal Front&lt;/Title&gt;&lt;Template&gt;Journal Article&lt;/Template&gt;&lt;Star&gt;0&lt;/Star&gt;&lt;Tag&gt;0&lt;/Tag&gt;&lt;Author&gt;Saborido, R; Ruiz, A B; Luque, M&lt;/Author&gt;&lt;Year&gt;2016&lt;/Year&gt;&lt;Details&gt;&lt;_collection_scope&gt;SCIE;EI&lt;/_collection_scope&gt;&lt;_created&gt;62711839&lt;/_created&gt;&lt;_date&gt;2016-01-01&lt;/_date&gt;&lt;_date_display&gt;2016&lt;/_date_display&gt;&lt;_impact_factor&gt;   2.388&lt;/_impact_factor&gt;&lt;_issue&gt;2&lt;/_issue&gt;&lt;_journal&gt;Evolutionary Computation&lt;/_journal&gt;&lt;_modified&gt;62711839&lt;/_modified&gt;&lt;_pages&gt;309-349&lt;/_pages&gt;&lt;_volume&gt;25&lt;/_volume&gt;&lt;/Details&gt;&lt;Extra&gt;&lt;DBUID&gt;{667CB20A-5575-44B5-9DC2-E64E5C9C7190}&lt;/DBUID&gt;&lt;/Extra&gt;&lt;/Item&gt;&lt;/References&gt;&lt;/Group&gt;&lt;/Citation&gt;_x000a_"/>
    <w:docVar w:name="NE.Ref{AB0B3A3E-ABFA-4487-BFBA-10D8467A6AA0}" w:val=" ADDIN NE.Ref.{AB0B3A3E-ABFA-4487-BFBA-10D8467A6AA0}&lt;Citation&gt;&lt;Group&gt;&lt;References&gt;&lt;Item&gt;&lt;ID&gt;95&lt;/ID&gt;&lt;UID&gt;{89D36B1C-33C6-4CCA-91FC-93BCCD3A8266}&lt;/UID&gt;&lt;Title&gt;基于目标分解的高维多目标并行进化优化方法&lt;/Title&gt;&lt;Template&gt;Journal Article&lt;/Template&gt;&lt;Star&gt;0&lt;/Star&gt;&lt;Tag&gt;0&lt;/Tag&gt;&lt;Author&gt;巩敦卫; 刘益萍; 孙晓燕; 韩玉艳&lt;/Author&gt;&lt;Year&gt;2015&lt;/Year&gt;&lt;Details&gt;&lt;_author_adr&gt;中国矿业大学信息与电气工程学院;兰州理工大学电气工程与信息工程学院;&lt;/_author_adr&gt;&lt;_db_provider&gt;CNKI&lt;/_db_provider&gt;&lt;_isbn&gt;0254-4156&lt;/_isbn&gt;&lt;_issue&gt;08&lt;/_issue&gt;&lt;_journal&gt;自动化学报&lt;/_journal&gt;&lt;_keywords&gt;进化优化;;高维多目标优化;;分解;;并行;;Pareto占优&lt;/_keywords&gt;&lt;_pages&gt;1438-1451&lt;/_pages&gt;&lt;_volume&gt;41&lt;/_volume&gt;&lt;_created&gt;62725815&lt;/_created&gt;&lt;_modified&gt;62725835&lt;/_modified&gt;&lt;_collection_scope&gt;CSCD;PKU;EI&lt;/_collection_scope&gt;&lt;_translated_author&gt;Gong, Dunwei;Liu, Yiping;Sun, Xiaoyan;Han, Yuyan&lt;/_translated_author&gt;&lt;/Details&gt;&lt;Extra&gt;&lt;DBUID&gt;{667CB20A-5575-44B5-9DC2-E64E5C9C7190}&lt;/DBUID&gt;&lt;/Extra&gt;&lt;/Item&gt;&lt;/References&gt;&lt;/Group&gt;&lt;/Citation&gt;_x000a_"/>
    <w:docVar w:name="NE.Ref{AC1F4A17-19CA-4B61-9F5C-B3BDD7F65627}" w:val=" ADDIN NE.Ref.{AC1F4A17-19CA-4B61-9F5C-B3BDD7F65627}&lt;Citation&gt;&lt;Group&gt;&lt;References&gt;&lt;Item&gt;&lt;ID&gt;54&lt;/ID&gt;&lt;UID&gt;{00B8EE92-FFD0-4D53-8783-FB1E8AF2C598}&lt;/UID&gt;&lt;Title&gt;Multiobjective optimization problems with complicated Pareto sets, MOEA/D and NSGA-II&lt;/Title&gt;&lt;Template&gt;Journal Article&lt;/Template&gt;&lt;Star&gt;0&lt;/Star&gt;&lt;Tag&gt;0&lt;/Tag&gt;&lt;Author&gt;Li, Hui; Zhang, Qingfu&lt;/Author&gt;&lt;Year&gt;2009&lt;/Year&gt;&lt;Details&gt;&lt;_collection_scope&gt;SCI;SCIE;EI&lt;/_collection_scope&gt;&lt;_created&gt;62700252&lt;/_created&gt;&lt;_date&gt;2009-01-01&lt;/_date&gt;&lt;_date_display&gt;2009&lt;/_date_display&gt;&lt;_impact_factor&gt;   8.124&lt;/_impact_factor&gt;&lt;_issue&gt;2&lt;/_issue&gt;&lt;_journal&gt;IEEE Transactions on Evolutionary Computation&lt;/_journal&gt;&lt;_modified&gt;62708282&lt;/_modified&gt;&lt;_pages&gt;284-302&lt;/_pages&gt;&lt;_volume&gt;13&lt;/_volume&gt;&lt;/Details&gt;&lt;Extra&gt;&lt;DBUID&gt;{667CB20A-5575-44B5-9DC2-E64E5C9C7190}&lt;/DBUID&gt;&lt;/Extra&gt;&lt;/Item&gt;&lt;/References&gt;&lt;/Group&gt;&lt;/Citation&gt;_x000a_"/>
    <w:docVar w:name="NE.Ref{AC39840C-AC44-4088-92E4-768033716E5A}" w:val=" ADDIN NE.Ref.{AC39840C-AC44-4088-92E4-768033716E5A}&lt;Citation&gt;&lt;Group&gt;&lt;References&gt;&lt;Item&gt;&lt;ID&gt;43&lt;/ID&gt;&lt;UID&gt;{5BF1E49B-0DD2-4B85-9468-F5C410674140}&lt;/UID&gt;&lt;Title&gt;An Improved Multiobjective Optimization Evolutionary Algorithm Based on Decomposition for Complex Pareto Fronts&lt;/Title&gt;&lt;Template&gt;Journal Article&lt;/Template&gt;&lt;Star&gt;0&lt;/Star&gt;&lt;Tag&gt;0&lt;/Tag&gt;&lt;Author&gt;Jiang, S; Yang, S&lt;/Author&gt;&lt;Year&gt;2017&lt;/Year&gt;&lt;Details&gt;&lt;_collection_scope&gt;SCI;SCIE;EI&lt;/_collection_scope&gt;&lt;_created&gt;62700238&lt;/_created&gt;&lt;_date&gt;2017-01-01&lt;/_date&gt;&lt;_date_display&gt;2017&lt;/_date_display&gt;&lt;_impact_factor&gt;   8.803&lt;/_impact_factor&gt;&lt;_issue&gt;2&lt;/_issue&gt;&lt;_journal&gt;IEEE Transactions on Cybernetics&lt;/_journal&gt;&lt;_modified&gt;62700238&lt;/_modified&gt;&lt;_pages&gt;421-437&lt;/_pages&gt;&lt;_volume&gt;46&lt;/_volume&gt;&lt;/Details&gt;&lt;Extra&gt;&lt;DBUID&gt;{667CB20A-5575-44B5-9DC2-E64E5C9C7190}&lt;/DBUID&gt;&lt;/Extra&gt;&lt;/Item&gt;&lt;/References&gt;&lt;/Group&gt;&lt;/Citation&gt;_x000a_"/>
    <w:docVar w:name="NE.Ref{ADD0A2F2-7A06-4700-BEAB-F96DEC25CF01}" w:val=" ADDIN NE.Ref.{ADD0A2F2-7A06-4700-BEAB-F96DEC25CF01}&lt;Citation&gt;&lt;Group&gt;&lt;References&gt;&lt;Item&gt;&lt;ID&gt;74&lt;/ID&gt;&lt;UID&gt;{B8E429C4-9928-4115-8360-01E9EBE71C59}&lt;/UID&gt;&lt;Title&gt;Many-Objective Optimization by Space Partitioning and Adaptive ε-Ranking on MNK-Landscapes&lt;/Title&gt;&lt;Template&gt;Conference Proceedings&lt;/Template&gt;&lt;Star&gt;0&lt;/Star&gt;&lt;Tag&gt;0&lt;/Tag&gt;&lt;Author&gt;Aguirre, Hernán; Tanaka, Kiyoshi&lt;/Author&gt;&lt;Year&gt;2009&lt;/Year&gt;&lt;Details&gt;&lt;_created&gt;62711514&lt;/_created&gt;&lt;_date&gt;2009-01-01&lt;/_date&gt;&lt;_date_display&gt;2009_x000d__x000a_ER  -&lt;/_date_display&gt;&lt;_modified&gt;62711514&lt;/_modified&gt;&lt;/Details&gt;&lt;Extra&gt;&lt;DBUID&gt;{667CB20A-5575-44B5-9DC2-E64E5C9C7190}&lt;/DBUID&gt;&lt;/Extra&gt;&lt;/Item&gt;&lt;/References&gt;&lt;/Group&gt;&lt;/Citation&gt;_x000a_"/>
    <w:docVar w:name="NE.Ref{B07F03DF-87CA-459D-880E-4B0A4A69098B}" w:val=" ADDIN NE.Ref.{B07F03DF-87CA-459D-880E-4B0A4A69098B}&lt;Citation&gt;&lt;Group&gt;&lt;References&gt;&lt;Item&gt;&lt;ID&gt;73&lt;/ID&gt;&lt;UID&gt;{5C2EDCE2-5986-4C81-92DC-3DE4D4BEFD4D}&lt;/UID&gt;&lt;Title&gt;Multiobjective optimization Test Instances for the CEC 2009 Special Session and Competition&lt;/Title&gt;&lt;Template&gt;Book&lt;/Template&gt;&lt;Star&gt;0&lt;/Star&gt;&lt;Tag&gt;0&lt;/Tag&gt;&lt;Author&gt;Zhang, Qingfu; Zhou, Aimin; Zhao, Shizheng; Suganthan, Ponnuthurai; Liu, Wudong; Tiwari, Santosh&lt;/Author&gt;&lt;Year&gt;2008&lt;/Year&gt;&lt;Details&gt;&lt;_accessed&gt;62705776&lt;/_accessed&gt;&lt;_created&gt;62705752&lt;/_created&gt;&lt;_modified&gt;62705776&lt;/_modified&gt;&lt;/Details&gt;&lt;Extra&gt;&lt;DBUID&gt;{667CB20A-5575-44B5-9DC2-E64E5C9C7190}&lt;/DBUID&gt;&lt;/Extra&gt;&lt;/Item&gt;&lt;/References&gt;&lt;/Group&gt;&lt;/Citation&gt;_x000a_"/>
    <w:docVar w:name="NE.Ref{B0E84EC4-406D-490B-8641-3133FC2D80B5}" w:val=" ADDIN NE.Ref.{B0E84EC4-406D-490B-8641-3133FC2D80B5}&lt;Citation&gt;&lt;Group&gt;&lt;References&gt;&lt;Item&gt;&lt;ID&gt;43&lt;/ID&gt;&lt;UID&gt;{5BF1E49B-0DD2-4B85-9468-F5C410674140}&lt;/UID&gt;&lt;Title&gt;An Improved Multiobjective Optimization Evolutionary Algorithm Based on Decomposition for Complex Pareto Fronts&lt;/Title&gt;&lt;Template&gt;Journal Article&lt;/Template&gt;&lt;Star&gt;0&lt;/Star&gt;&lt;Tag&gt;0&lt;/Tag&gt;&lt;Author&gt;Jiang, S; Yang, S&lt;/Author&gt;&lt;Year&gt;2017&lt;/Year&gt;&lt;Details&gt;&lt;_collection_scope&gt;SCI;SCIE;EI&lt;/_collection_scope&gt;&lt;_created&gt;62700238&lt;/_created&gt;&lt;_date&gt;2017-01-01&lt;/_date&gt;&lt;_date_display&gt;2017&lt;/_date_display&gt;&lt;_impact_factor&gt;   8.803&lt;/_impact_factor&gt;&lt;_issue&gt;2&lt;/_issue&gt;&lt;_journal&gt;IEEE Transactions on Cybernetics&lt;/_journal&gt;&lt;_modified&gt;62711834&lt;/_modified&gt;&lt;_pages&gt;421-437&lt;/_pages&gt;&lt;_volume&gt;46&lt;/_volume&gt;&lt;/Details&gt;&lt;Extra&gt;&lt;DBUID&gt;{667CB20A-5575-44B5-9DC2-E64E5C9C7190}&lt;/DBUID&gt;&lt;/Extra&gt;&lt;/Item&gt;&lt;/References&gt;&lt;/Group&gt;&lt;/Citation&gt;_x000a_"/>
    <w:docVar w:name="NE.Ref{B0FDDC26-5609-49FB-8B57-DE9175133C69}" w:val=" ADDIN NE.Ref.{B0FDDC26-5609-49FB-8B57-DE9175133C69}&lt;Citation&gt;&lt;Group&gt;&lt;References&gt;&lt;Item&gt;&lt;ID&gt;24&lt;/ID&gt;&lt;UID&gt;{4AE42292-8C05-4184-9813-67F3DC374DF7}&lt;/UID&gt;&lt;Title&gt;Normal-Boundary Intersection: A New Method for Generating the Pareto Surface in Nonlinear Multicriteria Optimization Problems&lt;/Title&gt;&lt;Template&gt;Journal Article&lt;/Template&gt;&lt;Star&gt;0&lt;/Star&gt;&lt;Tag&gt;0&lt;/Tag&gt;&lt;Author&gt;Das, I; Dennis, J E&lt;/Author&gt;&lt;Year&gt;1996&lt;/Year&gt;&lt;Details&gt;&lt;_collection_scope&gt;SCI;SCIE;EI&lt;/_collection_scope&gt;&lt;_created&gt;62700071&lt;/_created&gt;&lt;_impact_factor&gt;   2.183&lt;/_impact_factor&gt;&lt;_issue&gt;3&lt;/_issue&gt;&lt;_journal&gt;Siam Journal on Optimization&lt;/_journal&gt;&lt;_modified&gt;62700086&lt;/_modified&gt;&lt;_pages&gt;631-657&lt;/_pages&gt;&lt;_volume&gt;8&lt;/_volume&gt;&lt;/Details&gt;&lt;Extra&gt;&lt;DBUID&gt;{667CB20A-5575-44B5-9DC2-E64E5C9C7190}&lt;/DBUID&gt;&lt;/Extra&gt;&lt;/Item&gt;&lt;/References&gt;&lt;/Group&gt;&lt;/Citation&gt;_x000a_"/>
    <w:docVar w:name="NE.Ref{B2630EF7-710A-4466-A567-92C32F9D17F4}" w:val=" ADDIN NE.Ref.{B2630EF7-710A-4466-A567-92C32F9D17F4}&lt;Citation&gt;&lt;Group&gt;&lt;References&gt;&lt;Item&gt;&lt;ID&gt;18&lt;/ID&gt;&lt;UID&gt;{F459FEA0-AD78-4037-9E22-F9F74E3F1FED}&lt;/UID&gt;&lt;Title&gt;Constrained Subproblems in a Decomposition-Based Multiobjective Evolutionary Algorithm&lt;/Title&gt;&lt;Template&gt;Journal Article&lt;/Template&gt;&lt;Star&gt;0&lt;/Star&gt;&lt;Tag&gt;0&lt;/Tag&gt;&lt;Author&gt;Wang, Luping; Zhang, Qingfu&lt;/Author&gt;&lt;Year&gt;2016&lt;/Year&gt;&lt;Details&gt;&lt;_collection_scope&gt;SCI;SCIE;EI&lt;/_collection_scope&gt;&lt;_created&gt;62700062&lt;/_created&gt;&lt;_date&gt;2016-01-01&lt;/_date&gt;&lt;_date_display&gt;2016&lt;/_date_display&gt;&lt;_impact_factor&gt;   8.124&lt;/_impact_factor&gt;&lt;_issue&gt;3&lt;/_issue&gt;&lt;_journal&gt;IEEE Transactions on Evolutionary Computation&lt;/_journal&gt;&lt;_modified&gt;62700063&lt;/_modified&gt;&lt;_pages&gt;475-480&lt;/_pages&gt;&lt;_volume&gt;20&lt;/_volume&gt;&lt;/Details&gt;&lt;Extra&gt;&lt;DBUID&gt;{667CB20A-5575-44B5-9DC2-E64E5C9C7190}&lt;/DBUID&gt;&lt;/Extra&gt;&lt;/Item&gt;&lt;/References&gt;&lt;/Group&gt;&lt;/Citation&gt;_x000a_"/>
    <w:docVar w:name="NE.Ref{B4832764-E962-46C1-87F5-BDF1782CDB8A}" w:val=" ADDIN NE.Ref.{B4832764-E962-46C1-87F5-BDF1782CDB8A}&lt;Citation&gt;&lt;Group&gt;&lt;References&gt;&lt;Item&gt;&lt;ID&gt;81&lt;/ID&gt;&lt;UID&gt;{91F1EAFE-4907-46E3-923B-46CACE0BC661}&lt;/UID&gt;&lt;Title&gt;Simultaneous use of different scalarizing functions in MOEA/D&lt;/Title&gt;&lt;Template&gt;Conference Proceedings&lt;/Template&gt;&lt;Star&gt;0&lt;/Star&gt;&lt;Tag&gt;0&lt;/Tag&gt;&lt;Author&gt;Ishibuchi, Hisao; Sakane, Yuji; Tsukamoto, Noritaka; Nojima, Yusuke&lt;/Author&gt;&lt;Year&gt;2010&lt;/Year&gt;&lt;Details&gt;&lt;_accessed&gt;62712610&lt;/_accessed&gt;&lt;_created&gt;62712610&lt;/_created&gt;&lt;_date&gt;57854880&lt;/_date&gt;&lt;_date_display&gt;2010&lt;/_date_display&gt;&lt;_db_updated&gt;PKU Search&lt;/_db_updated&gt;&lt;_doi&gt;10.1145/1830483.1830577&lt;/_doi&gt;&lt;_isbn&gt;9781450300728;1450300723;_x000d__x000a_&lt;/_isbn&gt;&lt;_keywords&gt;moea/d_x000d__x000a_; scalarizing function_x000d__x000a_; evolutionary multiobjective optimization (emo)_x000d__x000a_&lt;/_keywords&gt;&lt;_modified&gt;62712610&lt;/_modified&gt;&lt;_number&gt;1&lt;/_number&gt;&lt;_pages&gt;519_x000d__x000a_-526_x000d__x000a_&lt;/_pages&gt;&lt;_publisher&gt;ACM&lt;/_publisher&gt;&lt;_url&gt;http://pku.summon.serialssolutions.com/2.0.0/link/0/eLvHCXMwlV1NTwIxEJ0oJ08oYvxO_8ACu_3Y9uCBIMQYiSRy8kLabpsQ3YUIXPz1TpcixnjxuD1MNu20b16n8waAZp1e8utMMCy32kguqFfeitB_TxhvqeIa438fapVfx_Jpko2G_HGvHV28o9WyTujbKFndsb6sk6cSPTUPZeQ05eEtV38w3l-upEGkhNWFXBzduJdndKfvFL9l1PnBgW6wxSTtRJsBqGz5A2ZGzX_80TG098V6ZPINQydw4KoWNHfdGkjcvKdw9zIPrwd15ZDsk83KkYUnu_4oa7LCxULe_Ik2SAC72h_JvCLj52G_e9-G6Wg4HTwksXlCohmliUZgYkYJKVKDlMQx3KuGae-QEaoe0yrzRjnkdkiPi7ywRR6kAqnyTBeUGUvPoFEtKncOJEfGJDCs5VpxlhUYYHgjJPNMpiJz1FxAC6dkttyqY8ziNFz-OXoFR9v0e7gfvYbG-mPjbuBw-ba5rVfwC3dBl70&lt;/_url&gt;&lt;/Details&gt;&lt;Extra&gt;&lt;DBUID&gt;{667CB20A-5575-44B5-9DC2-E64E5C9C7190}&lt;/DBUID&gt;&lt;/Extra&gt;&lt;/Item&gt;&lt;/References&gt;&lt;/Group&gt;&lt;/Citation&gt;_x000a_"/>
    <w:docVar w:name="NE.Ref{B570440F-2794-420A-AFA5-EBB3EC007F67}" w:val=" ADDIN NE.Ref.{B570440F-2794-420A-AFA5-EBB3EC007F67}&lt;Citation&gt;&lt;Group&gt;&lt;References&gt;&lt;Item&gt;&lt;ID&gt;27&lt;/ID&gt;&lt;UID&gt;{52C7F8E0-8D2E-4F90-BAC9-57D23580AEC7}&lt;/UID&gt;&lt;Title&gt;On the performance of multiple-objective genetic local search on the 0/1 knapsack problem - a comparative experiment&lt;/Title&gt;&lt;Template&gt;Journal Article&lt;/Template&gt;&lt;Star&gt;0&lt;/Star&gt;&lt;Tag&gt;0&lt;/Tag&gt;&lt;Author&gt;Jaszkiewicz, A; Jaszkiewicz, A&lt;/Author&gt;&lt;Year&gt;2000&lt;/Year&gt;&lt;Details&gt;&lt;_created&gt;62700072&lt;/_created&gt;&lt;_date&gt;2000-01-01&lt;/_date&gt;&lt;_date_display&gt;2000&lt;/_date_display&gt;&lt;_issue&gt;4&lt;/_issue&gt;&lt;_journal&gt;Evolutionary Computation IEEE Transactions on&lt;/_journal&gt;&lt;_modified&gt;62700073&lt;/_modified&gt;&lt;_pages&gt;402-412&lt;/_pages&gt;&lt;_volume&gt;6&lt;/_volume&gt;&lt;/Details&gt;&lt;Extra&gt;&lt;DBUID&gt;{667CB20A-5575-44B5-9DC2-E64E5C9C7190}&lt;/DBUID&gt;&lt;/Extra&gt;&lt;/Item&gt;&lt;/References&gt;&lt;/Group&gt;&lt;/Citation&gt;_x000a_"/>
    <w:docVar w:name="NE.Ref{B77E13EF-131E-4D68-A4A6-39E3D863193E}" w:val=" ADDIN NE.Ref.{B77E13EF-131E-4D68-A4A6-39E3D863193E}&lt;Citation&gt;&lt;Group&gt;&lt;References&gt;&lt;Item&gt;&lt;ID&gt;40&lt;/ID&gt;&lt;UID&gt;{4FA27F25-66DE-4CE9-8F7D-38AB0B4C9274}&lt;/UID&gt;&lt;Title&gt;Analysis of inverted PBI and comparison with other scalarizing functions in decomposition based MOEAs&lt;/Title&gt;&lt;Template&gt;Journal Article&lt;/Template&gt;&lt;Star&gt;0&lt;/Star&gt;&lt;Tag&gt;0&lt;/Tag&gt;&lt;Author&gt;Sato, Hiroyuki&lt;/Author&gt;&lt;Year&gt;2015&lt;/Year&gt;&lt;Details&gt;&lt;_collection_scope&gt;SCIE;EI&lt;/_collection_scope&gt;&lt;_created&gt;62700236&lt;/_created&gt;&lt;_date&gt;2015-01-01&lt;/_date&gt;&lt;_date_display&gt;2015&lt;/_date_display&gt;&lt;_impact_factor&gt;   1.129&lt;/_impact_factor&gt;&lt;_issue&gt;6&lt;/_issue&gt;&lt;_journal&gt;Journal of Heuristics&lt;/_journal&gt;&lt;_modified&gt;62700245&lt;/_modified&gt;&lt;_pages&gt;819-849&lt;/_pages&gt;&lt;_volume&gt;21&lt;/_volume&gt;&lt;/Details&gt;&lt;Extra&gt;&lt;DBUID&gt;{667CB20A-5575-44B5-9DC2-E64E5C9C7190}&lt;/DBUID&gt;&lt;/Extra&gt;&lt;/Item&gt;&lt;/References&gt;&lt;/Group&gt;&lt;/Citation&gt;_x000a_"/>
    <w:docVar w:name="NE.Ref{BA568A60-7E32-4779-8E87-AFED2D474DF7}" w:val=" ADDIN NE.Ref.{BA568A60-7E32-4779-8E87-AFED2D474DF7}&lt;Citation&gt;&lt;Group&gt;&lt;References&gt;&lt;Item&gt;&lt;ID&gt;87&lt;/ID&gt;&lt;UID&gt;{495C4206-05E5-4E26-B0F4-F8A09B767D01}&lt;/UID&gt;&lt;Title&gt;基于自适应划分的进化多目标优化非支配个体选择策略&lt;/Title&gt;&lt;Template&gt;Journal Article&lt;/Template&gt;&lt;Star&gt;0&lt;/Star&gt;&lt;Tag&gt;0&lt;/Tag&gt;&lt;Author&gt;公茂果; 程刚; 焦李成; 刘超&lt;/Author&gt;&lt;Year&gt;2011&lt;/Year&gt;&lt;Details&gt;&lt;_author_adr&gt;西安电子科技大学智能感知与图像理解教育部重点实验室;西安电子科技大学智能信息处理研究所;&lt;/_author_adr&gt;&lt;_db_provider&gt;CNKI&lt;/_db_provider&gt;&lt;_isbn&gt;1000-1239&lt;/_isbn&gt;&lt;_issue&gt;04&lt;/_issue&gt;&lt;_journal&gt;计算机研究与发展&lt;/_journal&gt;&lt;_keywords&gt;多目标优化;;进化算法;;非支配个体;;选择;;自适应划分&lt;/_keywords&gt;&lt;_pages&gt;545-557&lt;/_pages&gt;&lt;_volume&gt;48&lt;/_volume&gt;&lt;_created&gt;62725801&lt;/_created&gt;&lt;_modified&gt;62725815&lt;/_modified&gt;&lt;_collection_scope&gt;CSCD;PKU;EI&lt;/_collection_scope&gt;&lt;_translated_author&gt;Gong, Maoguo;Cheng, Gang;Jiao, Licheng;Liu, Chao&lt;/_translated_author&gt;&lt;/Details&gt;&lt;Extra&gt;&lt;DBUID&gt;{667CB20A-5575-44B5-9DC2-E64E5C9C7190}&lt;/DBUID&gt;&lt;/Extra&gt;&lt;/Item&gt;&lt;/References&gt;&lt;/Group&gt;&lt;/Citation&gt;_x000a_"/>
    <w:docVar w:name="NE.Ref{BEA35D28-8CFF-48FB-A372-6F6D31589E25}" w:val=" ADDIN NE.Ref.{BEA35D28-8CFF-48FB-A372-6F6D31589E25}&lt;Citation&gt;&lt;Group&gt;&lt;References&gt;&lt;Item&gt;&lt;ID&gt;10&lt;/ID&gt;&lt;UID&gt;{00CD3EAF-0846-4D17-BA85-72AF2C280065}&lt;/UID&gt;&lt;Title&gt;A fast and elitist multiobjective genetic algorithm: NSGA-II&lt;/Title&gt;&lt;Template&gt;Journal Article&lt;/Template&gt;&lt;Star&gt;0&lt;/Star&gt;&lt;Tag&gt;0&lt;/Tag&gt;&lt;Author&gt;Deb, K; Pratap, A; Agarwal, S; Meyarivan, T&lt;/Author&gt;&lt;Year&gt;2002&lt;/Year&gt;&lt;Details&gt;&lt;_accessed&gt;62700013&lt;/_accessed&gt;&lt;_collection_scope&gt;SCI;SCIE;EI&lt;/_collection_scope&gt;&lt;_created&gt;62700012&lt;/_created&gt;&lt;_date&gt;53647200&lt;/_date&gt;&lt;_date_display&gt;2002&lt;/_date_display&gt;&lt;_db_updated&gt;PKU Search&lt;/_db_updated&gt;&lt;_doi&gt;10.1109/4235.996017&lt;/_doi&gt;&lt;_impact_factor&gt;   8.124&lt;/_impact_factor&gt;&lt;_isbn&gt;1089-778X_x000d__x000a_&lt;/_isbn&gt;&lt;_issue&gt;2_x000d__x000a_&lt;/_issue&gt;&lt;_journal&gt;IEEE Transactions on Evolutionary Computation&lt;/_journal&gt;&lt;_keywords&gt;Constraint optimization_x000d__x000a_; Computational modeling_x000d__x000a_; Decision making_x000d__x000a_; Diversity reception_x000d__x000a_; Evolutionary computation_x000d__x000a_; Associate members_x000d__x000a_; Computational complexity_x000d__x000a_; Genetic algorithms_x000d__x000a_; Sorting_x000d__x000a_; Testing_x000d__x000a_; Studies_x000d__x000a_&lt;/_keywords&gt;&lt;_modified&gt;62700027&lt;/_modified&gt;&lt;_number&gt;1&lt;/_number&gt;&lt;_ori_publication&gt;IEEE_x000d__x000a_&lt;/_ori_publication&gt;&lt;_pages&gt;182_x000d__x000a_-197_x000d__x000a_&lt;/_pages&gt;&lt;_place_published&gt;New York_x000d__x000a_&lt;/_place_published&gt;&lt;_url&gt;http://pku.summon.serialssolutions.com/2.0.0/link/0/eLvHCXMwlV07T8MwED5BJxgoFBClBXlgTetH0jiIpUItFAFCPCTEEtmxzTut2vT_EztJVR4Lm2UnUXS2z3e-774DYLSDvR86wddRaKQOKRWSmfxUEoaSnqYJIYJjY_3Gpyt-eUOHg-CipN12qTFaa4dF0x3bdKF9NU7m9uasa4lFiEskpy5CezsaLAIIljWlwNZHuQHJH8vUPIKjbm5ABJ3i3W-Hkauu8kslu3NmWP_XL23CRmlOon4x_1uwotMG1KtSDajcuQ1YX-Id3IaTPjJiliGRKqQt_i1vO2ThWL4VChDl68qmNyLx8TyevmYvn8fo-u6s741GO_AwHNyfnntlGQWPsMAi24ykAVfGJIlmyvcZk8YiW_N-w4mW0hDJdYIVZtbYkziQQtJI9vxQhUnubO9CLR2neg8QC4jAyo8syZ9viIpCxTX3qVY8NEyRJhxV8ownBVtG7LwMHMVW7HEhnyY0rOgWj1S97Ur0sZD2oifJZjHnuQNpix82obUYLvfZ0uj-n59swZqr3uKQNm2oZdO5PoDVyfv80C2XL0ckwYo&lt;/_url&gt;&lt;_volume&gt;6&lt;/_volume&gt;&lt;/Details&gt;&lt;Extra&gt;&lt;DBUID&gt;{667CB20A-5575-44B5-9DC2-E64E5C9C7190}&lt;/DBUID&gt;&lt;/Extra&gt;&lt;/Item&gt;&lt;/References&gt;&lt;/Group&gt;&lt;/Citation&gt;_x000a_"/>
    <w:docVar w:name="NE.Ref{BF407008-4F29-43B7-A4E6-75B0893EB2D3}" w:val=" ADDIN NE.Ref.{BF407008-4F29-43B7-A4E6-75B0893EB2D3}&lt;Citation&gt;&lt;Group&gt;&lt;References&gt;&lt;Item&gt;&lt;ID&gt;31&lt;/ID&gt;&lt;UID&gt;{55ABF290-6F71-4118-8BDD-AE7B6500DC98}&lt;/UID&gt;&lt;Title&gt;Stable Matching Based Selection in Evolutionary Multiobjective Optimization&lt;/Title&gt;&lt;Template&gt;Journal Article&lt;/Template&gt;&lt;Star&gt;0&lt;/Star&gt;&lt;Tag&gt;0&lt;/Tag&gt;&lt;Author&gt;Li, Ke; Zhang, Qingfu; Kwong, Sam; Li, Miqing; Wang, Ran&lt;/Author&gt;&lt;Year&gt;2014&lt;/Year&gt;&lt;Details&gt;&lt;_collection_scope&gt;SCI;SCIE;EI&lt;/_collection_scope&gt;&lt;_created&gt;62700082&lt;/_created&gt;&lt;_date&gt;2014-01-01&lt;/_date&gt;&lt;_date_display&gt;2014&lt;/_date_display&gt;&lt;_impact_factor&gt;   8.124&lt;/_impact_factor&gt;&lt;_issue&gt;6&lt;/_issue&gt;&lt;_journal&gt;IEEE Transactions on Evolutionary Computation&lt;/_journal&gt;&lt;_modified&gt;62700090&lt;/_modified&gt;&lt;_pages&gt;909-923&lt;/_pages&gt;&lt;_volume&gt;18&lt;/_volume&gt;&lt;/Details&gt;&lt;Extra&gt;&lt;DBUID&gt;{667CB20A-5575-44B5-9DC2-E64E5C9C7190}&lt;/DBUID&gt;&lt;/Extra&gt;&lt;/Item&gt;&lt;/References&gt;&lt;/Group&gt;&lt;/Citation&gt;_x000a_"/>
    <w:docVar w:name="NE.Ref{C08B9AED-B6C1-4D5B-8F3B-475CC01B5EE6}" w:val=" ADDIN NE.Ref.{C08B9AED-B6C1-4D5B-8F3B-475CC01B5EE6}&lt;Citation&gt;&lt;Group&gt;&lt;References&gt;&lt;Item&gt;&lt;ID&gt;48&lt;/ID&gt;&lt;UID&gt;{DC0C1EBC-6509-4D20-ABC8-5D77F2E6FC25}&lt;/UID&gt;&lt;Title&gt;Decomposition of a Multiobjective Optimization Problem Into a Number of Simple Multiobjective Subproblems&lt;/Title&gt;&lt;Template&gt;Journal Article&lt;/Template&gt;&lt;Star&gt;0&lt;/Star&gt;&lt;Tag&gt;0&lt;/Tag&gt;&lt;Author&gt;Liu, Hai Lin; Gu, Fangqing; Zhang, Qingfu&lt;/Author&gt;&lt;Year&gt;2014&lt;/Year&gt;&lt;Details&gt;&lt;_collection_scope&gt;SCI;SCIE;EI&lt;/_collection_scope&gt;&lt;_created&gt;62700246&lt;/_created&gt;&lt;_date&gt;2014-01-01&lt;/_date&gt;&lt;_date_display&gt;2014&lt;/_date_display&gt;&lt;_impact_factor&gt;   8.124&lt;/_impact_factor&gt;&lt;_issue&gt;3&lt;/_issue&gt;&lt;_journal&gt;IEEE Transactions on Evolutionary Computation&lt;/_journal&gt;&lt;_modified&gt;62700246&lt;/_modified&gt;&lt;_pages&gt;450-455&lt;/_pages&gt;&lt;_volume&gt;18&lt;/_volume&gt;&lt;/Details&gt;&lt;Extra&gt;&lt;DBUID&gt;{667CB20A-5575-44B5-9DC2-E64E5C9C7190}&lt;/DBUID&gt;&lt;/Extra&gt;&lt;/Item&gt;&lt;/References&gt;&lt;/Group&gt;&lt;/Citation&gt;_x000a_"/>
    <w:docVar w:name="NE.Ref{C15BA620-449C-4C5F-B25C-170F776DD0AA}" w:val=" ADDIN NE.Ref.{C15BA620-449C-4C5F-B25C-170F776DD0AA}&lt;Citation&gt;&lt;Group&gt;&lt;References&gt;&lt;Item&gt;&lt;ID&gt;10&lt;/ID&gt;&lt;UID&gt;{00CD3EAF-0846-4D17-BA85-72AF2C280065}&lt;/UID&gt;&lt;Title&gt;A fast and elitist multiobjective genetic algorithm: NSGA-II&lt;/Title&gt;&lt;Template&gt;Journal Article&lt;/Template&gt;&lt;Star&gt;0&lt;/Star&gt;&lt;Tag&gt;0&lt;/Tag&gt;&lt;Author&gt;Deb, K; Pratap, A; Agarwal, S; Meyarivan, T&lt;/Author&gt;&lt;Year&gt;2002&lt;/Year&gt;&lt;Details&gt;&lt;_accessed&gt;62700013&lt;/_accessed&gt;&lt;_collection_scope&gt;SCI;SCIE;EI&lt;/_collection_scope&gt;&lt;_created&gt;62700012&lt;/_created&gt;&lt;_date&gt;53647200&lt;/_date&gt;&lt;_date_display&gt;2002&lt;/_date_display&gt;&lt;_db_updated&gt;PKU Search&lt;/_db_updated&gt;&lt;_doi&gt;10.1109/4235.996017&lt;/_doi&gt;&lt;_impact_factor&gt;   8.124&lt;/_impact_factor&gt;&lt;_isbn&gt;1089-778X_x000d__x000a_&lt;/_isbn&gt;&lt;_issue&gt;2_x000d__x000a_&lt;/_issue&gt;&lt;_journal&gt;IEEE Transactions on Evolutionary Computation&lt;/_journal&gt;&lt;_keywords&gt;Constraint optimization_x000d__x000a_; Computational modeling_x000d__x000a_; Decision making_x000d__x000a_; Diversity reception_x000d__x000a_; Evolutionary computation_x000d__x000a_; Associate members_x000d__x000a_; Computational complexity_x000d__x000a_; Genetic algorithms_x000d__x000a_; Sorting_x000d__x000a_; Testing_x000d__x000a_; Studies_x000d__x000a_&lt;/_keywords&gt;&lt;_modified&gt;62700027&lt;/_modified&gt;&lt;_number&gt;1&lt;/_number&gt;&lt;_ori_publication&gt;IEEE_x000d__x000a_&lt;/_ori_publication&gt;&lt;_pages&gt;182_x000d__x000a_-197_x000d__x000a_&lt;/_pages&gt;&lt;_place_published&gt;New York_x000d__x000a_&lt;/_place_published&gt;&lt;_url&gt;http://pku.summon.serialssolutions.com/2.0.0/link/0/eLvHCXMwlV07T8MwED5BJxgoFBClBXlgTetH0jiIpUItFAFCPCTEEtmxzTut2vT_EztJVR4Lm2UnUXS2z3e-774DYLSDvR86wddRaKQOKRWSmfxUEoaSnqYJIYJjY_3Gpyt-eUOHg-CipN12qTFaa4dF0x3bdKF9NU7m9uasa4lFiEskpy5CezsaLAIIljWlwNZHuQHJH8vUPIKjbm5ABJ3i3W-Hkauu8kslu3NmWP_XL23CRmlOon4x_1uwotMG1KtSDajcuQ1YX-Id3IaTPjJiliGRKqQt_i1vO2ThWL4VChDl68qmNyLx8TyevmYvn8fo-u6s741GO_AwHNyfnntlGQWPsMAi24ykAVfGJIlmyvcZk8YiW_N-w4mW0hDJdYIVZtbYkziQQtJI9vxQhUnubO9CLR2neg8QC4jAyo8syZ9viIpCxTX3qVY8NEyRJhxV8ownBVtG7LwMHMVW7HEhnyY0rOgWj1S97Ur0sZD2oifJZjHnuQNpix82obUYLvfZ0uj-n59swZqr3uKQNm2oZdO5PoDVyfv80C2XL0ckwYo&lt;/_url&gt;&lt;_volume&gt;6&lt;/_volume&gt;&lt;/Details&gt;&lt;Extra&gt;&lt;DBUID&gt;{667CB20A-5575-44B5-9DC2-E64E5C9C7190}&lt;/DBUID&gt;&lt;/Extra&gt;&lt;/Item&gt;&lt;/References&gt;&lt;/Group&gt;&lt;/Citation&gt;_x000a_"/>
    <w:docVar w:name="NE.Ref{C2D4B01B-1A52-4276-A89C-D5E15124F86C}" w:val=" ADDIN NE.Ref.{C2D4B01B-1A52-4276-A89C-D5E15124F86C}&lt;Citation&gt;&lt;Group&gt;&lt;References&gt;&lt;Item&gt;&lt;ID&gt;44&lt;/ID&gt;&lt;UID&gt;{C1DE913D-66E3-4E62-B66F-AB58A9330B10}&lt;/UID&gt;&lt;Title&gt;Adaptation of Scalarizing Functions in MOEA/D: An Adaptive Scalarizing Function-Based Multiobjective Evolutionary Algorithm&lt;/Title&gt;&lt;Template&gt;Conference Proceedings&lt;/Template&gt;&lt;Star&gt;0&lt;/Star&gt;&lt;Tag&gt;0&lt;/Tag&gt;&lt;Author&gt;Ishibuchi, Hisao; Sakane, Yuji; Tsukamoto, Noritaka; Nojima, Yusuke&lt;/Author&gt;&lt;Year&gt;2009&lt;/Year&gt;&lt;Details&gt;&lt;_created&gt;62700239&lt;/_created&gt;&lt;_date&gt;2009-01-01&lt;/_date&gt;&lt;_date_display&gt;2009_x000d__x000a_ER  -&lt;/_date_display&gt;&lt;_modified&gt;62711836&lt;/_modified&gt;&lt;/Details&gt;&lt;Extra&gt;&lt;DBUID&gt;{667CB20A-5575-44B5-9DC2-E64E5C9C7190}&lt;/DBUID&gt;&lt;/Extra&gt;&lt;/Item&gt;&lt;/References&gt;&lt;/Group&gt;&lt;/Citation&gt;_x000a_"/>
    <w:docVar w:name="NE.Ref{C50555AC-87F6-4CC1-A8D0-6E93371854F3}" w:val=" ADDIN NE.Ref.{C50555AC-87F6-4CC1-A8D0-6E93371854F3}&lt;Citation&gt;&lt;Group&gt;&lt;References&gt;&lt;Item&gt;&lt;ID&gt;93&lt;/ID&gt;&lt;UID&gt;{16223F58-EE77-429E-A7AD-9C9882A6EE62}&lt;/UID&gt;&lt;Title&gt;动态邻域的分解多目标进化算法&lt;/Title&gt;&lt;Template&gt;Journal Article&lt;/Template&gt;&lt;Star&gt;0&lt;/Star&gt;&lt;Tag&gt;0&lt;/Tag&gt;&lt;Author&gt;周欢; 孟利民; 王丽萍; 林梦嫚; 江波&lt;/Author&gt;&lt;Year&gt;2017&lt;/Year&gt;&lt;Details&gt;&lt;_author_adr&gt;浙江工业大学浙江省通信网技术应用研究重点实验室;浙江工业大学信息智能与决策优化研究所;浙江工业大学现代教育技术研究所;&lt;/_author_adr&gt;&lt;_db_provider&gt;CNKI&lt;/_db_provider&gt;&lt;_isbn&gt;1000-1220&lt;/_isbn&gt;&lt;_issue&gt;09&lt;/_issue&gt;&lt;_journal&gt;小型微型计算机系统&lt;/_journal&gt;&lt;_keywords&gt;多目标优化;;MOEA/D;;子问题;;邻域&lt;/_keywords&gt;&lt;_pages&gt;2039-2044&lt;/_pages&gt;&lt;_volume&gt;38&lt;/_volume&gt;&lt;_created&gt;62725815&lt;/_created&gt;&lt;_modified&gt;62725826&lt;/_modified&gt;&lt;_collection_scope&gt;CSCD;PKU&lt;/_collection_scope&gt;&lt;_translated_author&gt;Zhou, Huan;Meng, Limin;Wang, Liping;Lin, Mengman;Jiang, Bo&lt;/_translated_author&gt;&lt;/Details&gt;&lt;Extra&gt;&lt;DBUID&gt;{667CB20A-5575-44B5-9DC2-E64E5C9C7190}&lt;/DBUID&gt;&lt;/Extra&gt;&lt;/Item&gt;&lt;/References&gt;&lt;/Group&gt;&lt;Group&gt;&lt;References&gt;&lt;Item&gt;&lt;ID&gt;97&lt;/ID&gt;&lt;UID&gt;{EA1535B3-320B-403C-B6E7-0CE56B70C51E}&lt;/UID&gt;&lt;Title&gt;变邻域分解多目标自适应差分进化算法&lt;/Title&gt;&lt;Template&gt;Journal Article&lt;/Template&gt;&lt;Star&gt;0&lt;/Star&gt;&lt;Tag&gt;0&lt;/Tag&gt;&lt;Author&gt;刘志君; 高亚奎; 章卫国; 王晓光; 袁燎原&lt;/Author&gt;&lt;Year&gt;2014&lt;/Year&gt;&lt;Details&gt;&lt;_author_adr&gt;西北工业大学自动化学院;中国航空工业第一飞机研究院;&lt;/_author_adr&gt;&lt;_db_provider&gt;CNKI&lt;/_db_provider&gt;&lt;_isbn&gt;1000-8152&lt;/_isbn&gt;&lt;_issue&gt;11&lt;/_issue&gt;&lt;_journal&gt;控制理论与应用&lt;/_journal&gt;&lt;_keywords&gt;分解;;邻域种群集;;概率匹配方法;;差分进化;;多目标优化;;复杂度分析&lt;/_keywords&gt;&lt;_pages&gt;1492-1501&lt;/_pages&gt;&lt;_volume&gt;31&lt;/_volume&gt;&lt;_created&gt;62725815&lt;/_created&gt;&lt;_modified&gt;62725821&lt;/_modified&gt;&lt;_collection_scope&gt;CSCD;PKU;EI&lt;/_collection_scope&gt;&lt;_translated_author&gt;Liu, Zhijun;Gao, Yakui;Zhang, Weiguo;Wang, Xiaoguang;Yuan, Liaoyuan&lt;/_translated_author&gt;&lt;/Details&gt;&lt;Extra&gt;&lt;DBUID&gt;{667CB20A-5575-44B5-9DC2-E64E5C9C7190}&lt;/DBUID&gt;&lt;/Extra&gt;&lt;/Item&gt;&lt;/References&gt;&lt;/Group&gt;&lt;/Citation&gt;_x000a_"/>
    <w:docVar w:name="NE.Ref{CAE684AD-6C4E-4D0F-A03A-7283C4046179}" w:val=" ADDIN NE.Ref.{CAE684AD-6C4E-4D0F-A03A-7283C4046179}&lt;Citation&gt;&lt;Group&gt;&lt;References&gt;&lt;Item&gt;&lt;ID&gt;44&lt;/ID&gt;&lt;UID&gt;{C1DE913D-66E3-4E62-B66F-AB58A9330B10}&lt;/UID&gt;&lt;Title&gt;Adaptation of Scalarizing Functions in MOEA/D: An Adaptive Scalarizing Function-Based Multiobjective Evolutionary Algorithm&lt;/Title&gt;&lt;Template&gt;Conference Proceedings&lt;/Template&gt;&lt;Star&gt;0&lt;/Star&gt;&lt;Tag&gt;0&lt;/Tag&gt;&lt;Author&gt;Ishibuchi, Hisao; Sakane, Yuji; Tsukamoto, Noritaka; Nojima, Yusuke&lt;/Author&gt;&lt;Year&gt;2009&lt;/Year&gt;&lt;Details&gt;&lt;_created&gt;62700239&lt;/_created&gt;&lt;_date&gt;2009-01-01&lt;/_date&gt;&lt;_date_display&gt;2009_x000d__x000a_ER  -&lt;/_date_display&gt;&lt;_modified&gt;62711836&lt;/_modified&gt;&lt;/Details&gt;&lt;Extra&gt;&lt;DBUID&gt;{667CB20A-5575-44B5-9DC2-E64E5C9C7190}&lt;/DBUID&gt;&lt;/Extra&gt;&lt;/Item&gt;&lt;/References&gt;&lt;/Group&gt;&lt;/Citation&gt;_x000a_"/>
    <w:docVar w:name="NE.Ref{CB98F5DD-1861-42C2-9C80-71B594E841E1}" w:val=" ADDIN NE.Ref.{CB98F5DD-1861-42C2-9C80-71B594E841E1}&lt;Citation&gt;&lt;Group&gt;&lt;References&gt;&lt;Item&gt;&lt;ID&gt;17&lt;/ID&gt;&lt;UID&gt;{AF13ADC4-3FE9-41B7-959C-816D3B9D263A}&lt;/UID&gt;&lt;Title&gt;MOEA/D: A Multiobjective Evolutionary Algorithm Based on Decomposition&lt;/Title&gt;&lt;Template&gt;Journal Article&lt;/Template&gt;&lt;Star&gt;0&lt;/Star&gt;&lt;Tag&gt;0&lt;/Tag&gt;&lt;Author&gt;Zhang, Qingfu; Hui, Li&lt;/Author&gt;&lt;Year&gt;2007&lt;/Year&gt;&lt;Details&gt;&lt;_collection_scope&gt;SCI;SCIE;EI&lt;/_collection_scope&gt;&lt;_created&gt;62700026&lt;/_created&gt;&lt;_date&gt;2007-01-01&lt;/_date&gt;&lt;_date_display&gt;2007&lt;/_date_display&gt;&lt;_impact_factor&gt;   8.124&lt;/_impact_factor&gt;&lt;_issue&gt;6&lt;/_issue&gt;&lt;_journal&gt;IEEE Transactions on Evolutionary Computation&lt;/_journal&gt;&lt;_modified&gt;62700035&lt;/_modified&gt;&lt;_pages&gt;712-731&lt;/_pages&gt;&lt;_volume&gt;11&lt;/_volume&gt;&lt;/Details&gt;&lt;Extra&gt;&lt;DBUID&gt;{667CB20A-5575-44B5-9DC2-E64E5C9C7190}&lt;/DBUID&gt;&lt;/Extra&gt;&lt;/Item&gt;&lt;/References&gt;&lt;/Group&gt;&lt;/Citation&gt;_x000a_"/>
    <w:docVar w:name="NE.Ref{CD2C08A9-C87A-44FE-BF38-E274D500C592}" w:val=" ADDIN NE.Ref.{CD2C08A9-C87A-44FE-BF38-E274D500C592}&lt;Citation&gt;&lt;Group&gt;&lt;References&gt;&lt;Item&gt;&lt;ID&gt;54&lt;/ID&gt;&lt;UID&gt;{00B8EE92-FFD0-4D53-8783-FB1E8AF2C598}&lt;/UID&gt;&lt;Title&gt;Multiobjective optimization problems with complicated Pareto sets, MOEA/D and NSGA-II&lt;/Title&gt;&lt;Template&gt;Journal Article&lt;/Template&gt;&lt;Star&gt;0&lt;/Star&gt;&lt;Tag&gt;0&lt;/Tag&gt;&lt;Author&gt;Li, Hui; Zhang, Qingfu&lt;/Author&gt;&lt;Year&gt;2009&lt;/Year&gt;&lt;Details&gt;&lt;_collection_scope&gt;SCI;SCIE;EI&lt;/_collection_scope&gt;&lt;_created&gt;62700252&lt;/_created&gt;&lt;_date&gt;2009-01-01&lt;/_date&gt;&lt;_date_display&gt;2009&lt;/_date_display&gt;&lt;_impact_factor&gt;   8.124&lt;/_impact_factor&gt;&lt;_issue&gt;2&lt;/_issue&gt;&lt;_journal&gt;IEEE Transactions on Evolutionary Computation&lt;/_journal&gt;&lt;_modified&gt;62708282&lt;/_modified&gt;&lt;_pages&gt;284-302&lt;/_pages&gt;&lt;_volume&gt;13&lt;/_volume&gt;&lt;/Details&gt;&lt;Extra&gt;&lt;DBUID&gt;{667CB20A-5575-44B5-9DC2-E64E5C9C7190}&lt;/DBUID&gt;&lt;/Extra&gt;&lt;/Item&gt;&lt;/References&gt;&lt;/Group&gt;&lt;/Citation&gt;_x000a_"/>
    <w:docVar w:name="NE.Ref{CDAEB25A-96AB-4AB0-94C0-B1787E2F55F6}" w:val=" ADDIN NE.Ref.{CDAEB25A-96AB-4AB0-94C0-B1787E2F55F6}&lt;Citation&gt;&lt;Group&gt;&lt;References&gt;&lt;Item&gt;&lt;ID&gt;27&lt;/ID&gt;&lt;UID&gt;{52C7F8E0-8D2E-4F90-BAC9-57D23580AEC7}&lt;/UID&gt;&lt;Title&gt;On the performance of multiple-objective genetic local search on the 0/1 knapsack problem - a comparative experiment&lt;/Title&gt;&lt;Template&gt;Journal Article&lt;/Template&gt;&lt;Star&gt;0&lt;/Star&gt;&lt;Tag&gt;0&lt;/Tag&gt;&lt;Author&gt;Jaszkiewicz, A; Jaszkiewicz, A&lt;/Author&gt;&lt;Year&gt;2000&lt;/Year&gt;&lt;Details&gt;&lt;_created&gt;62700072&lt;/_created&gt;&lt;_date&gt;2000-01-01&lt;/_date&gt;&lt;_date_display&gt;2000&lt;/_date_display&gt;&lt;_issue&gt;4&lt;/_issue&gt;&lt;_journal&gt;Evolutionary Computation IEEE Transactions on&lt;/_journal&gt;&lt;_modified&gt;62700073&lt;/_modified&gt;&lt;_pages&gt;402-412&lt;/_pages&gt;&lt;_volume&gt;6&lt;/_volume&gt;&lt;/Details&gt;&lt;Extra&gt;&lt;DBUID&gt;{667CB20A-5575-44B5-9DC2-E64E5C9C7190}&lt;/DBUID&gt;&lt;/Extra&gt;&lt;/Item&gt;&lt;/References&gt;&lt;/Group&gt;&lt;/Citation&gt;_x000a_"/>
    <w:docVar w:name="NE.Ref{CE99C176-11E3-4A1D-912F-2DC59E82087C}" w:val=" ADDIN NE.Ref.{CE99C176-11E3-4A1D-912F-2DC59E82087C}&lt;Citation&gt;&lt;Group&gt;&lt;References&gt;&lt;Item&gt;&lt;ID&gt;51&lt;/ID&gt;&lt;UID&gt;{4C90432B-4CEA-4098-B2A8-ABC7F27CBE25}&lt;/UID&gt;&lt;Title&gt;A Reference Vector Guided Evolutionary Algorithm for Many-Objective Optimization&lt;/Title&gt;&lt;Template&gt;Journal Article&lt;/Template&gt;&lt;Star&gt;0&lt;/Star&gt;&lt;Tag&gt;0&lt;/Tag&gt;&lt;Author&gt;Cheng, Ran; Jin, Yaochu; Olhofer, Markus; Sendhoff, Bernhard&lt;/Author&gt;&lt;Year&gt;2016&lt;/Year&gt;&lt;Details&gt;&lt;_collection_scope&gt;SCI;SCIE;EI&lt;/_collection_scope&gt;&lt;_created&gt;62700249&lt;/_created&gt;&lt;_date&gt;2016-01-01&lt;/_date&gt;&lt;_date_display&gt;2016&lt;/_date_display&gt;&lt;_impact_factor&gt;   8.124&lt;/_impact_factor&gt;&lt;_issue&gt;5&lt;/_issue&gt;&lt;_journal&gt;IEEE Transactions on Evolutionary Computation&lt;/_journal&gt;&lt;_modified&gt;62700249&lt;/_modified&gt;&lt;_pages&gt;773-791&lt;/_pages&gt;&lt;_volume&gt;20&lt;/_volume&gt;&lt;/Details&gt;&lt;Extra&gt;&lt;DBUID&gt;{667CB20A-5575-44B5-9DC2-E64E5C9C7190}&lt;/DBUID&gt;&lt;/Extra&gt;&lt;/Item&gt;&lt;/References&gt;&lt;/Group&gt;&lt;/Citation&gt;_x000a_"/>
    <w:docVar w:name="NE.Ref{D0084C87-1B63-4DCE-A8F4-87AE808F1283}" w:val=" ADDIN NE.Ref.{D0084C87-1B63-4DCE-A8F4-87AE808F1283}&lt;Citation&gt;&lt;Group&gt;&lt;References&gt;&lt;Item&gt;&lt;ID&gt;3&lt;/ID&gt;&lt;UID&gt;{6F04F015-8828-40C7-96A5-96E06C331245}&lt;/UID&gt;&lt;Title&gt;A Grid-Based Evolutionary Algorithm for Many-Objective Optimization&lt;/Title&gt;&lt;Template&gt;Journal Article&lt;/Template&gt;&lt;Star&gt;0&lt;/Star&gt;&lt;Tag&gt;0&lt;/Tag&gt;&lt;Author&gt;Yang, Shengxiang; Li, Miqing; Liu, Xiaohui; Zheng, Jinhua&lt;/Author&gt;&lt;Year&gt;2013&lt;/Year&gt;&lt;Details&gt;&lt;_collection_scope&gt;SCI;SCIE;EI&lt;/_collection_scope&gt;&lt;_created&gt;62699980&lt;/_created&gt;&lt;_impact_factor&gt;   8.124&lt;/_impact_factor&gt;&lt;_issue&gt;5&lt;/_issue&gt;&lt;_journal&gt;IEEE Transactions on Evolutionary Computation&lt;/_journal&gt;&lt;_modified&gt;62699983&lt;/_modified&gt;&lt;_pages&gt;721-736&lt;/_pages&gt;&lt;_volume&gt;17&lt;/_volume&gt;&lt;/Details&gt;&lt;Extra&gt;&lt;DBUID&gt;{667CB20A-5575-44B5-9DC2-E64E5C9C7190}&lt;/DBUID&gt;&lt;/Extra&gt;&lt;/Item&gt;&lt;/References&gt;&lt;/Group&gt;&lt;/Citation&gt;_x000a_"/>
    <w:docVar w:name="NE.Ref{D0774A7E-757D-41ED-8382-A3C07A71EF1D}" w:val=" ADDIN NE.Ref.{D0774A7E-757D-41ED-8382-A3C07A71EF1D}&lt;Citation&gt;&lt;Group&gt;&lt;References&gt;&lt;Item&gt;&lt;ID&gt;75&lt;/ID&gt;&lt;UID&gt;{6663999D-295C-4C49-84DC-4F2D5C886D6D}&lt;/UID&gt;&lt;Title&gt;Specification of genetic search directions in cellular multi-objective genetic algorithms&lt;/Title&gt;&lt;Template&gt;Conference Proceedings&lt;/Template&gt;&lt;Star&gt;0&lt;/Star&gt;&lt;Tag&gt;0&lt;/Tag&gt;&lt;Author&gt;Murata, T; Ishibuchi, H; Gen, M&lt;/Author&gt;&lt;Year&gt;2001&lt;/Year&gt;&lt;Details&gt;&lt;_created&gt;62711536&lt;/_created&gt;&lt;_date&gt;2001-01-01&lt;/_date&gt;&lt;_date_display&gt;2001_x000d__x000a_ER  -&lt;/_date_display&gt;&lt;_modified&gt;62711539&lt;/_modified&gt;&lt;/Details&gt;&lt;Extra&gt;&lt;DBUID&gt;{667CB20A-5575-44B5-9DC2-E64E5C9C7190}&lt;/DBUID&gt;&lt;/Extra&gt;&lt;/Item&gt;&lt;/References&gt;&lt;/Group&gt;&lt;Group&gt;&lt;References&gt;&lt;Item&gt;&lt;ID&gt;76&lt;/ID&gt;&lt;UID&gt;{69CC215F-04A3-4A0F-9F0E-9B4136E63970}&lt;/UID&gt;&lt;Title&gt;Multiple single objective Pareto sampling&lt;/Title&gt;&lt;Template&gt;Conference Proceedings&lt;/Template&gt;&lt;Star&gt;0&lt;/Star&gt;&lt;Tag&gt;0&lt;/Tag&gt;&lt;Author&gt;Hughes, E J&lt;/Author&gt;&lt;Year&gt;2004&lt;/Year&gt;&lt;Details&gt;&lt;_created&gt;62711537&lt;/_created&gt;&lt;_date&gt;2004-01-01&lt;/_date&gt;&lt;_date_display&gt;2004_x000d__x000a_ER  -&lt;/_date_display&gt;&lt;_modified&gt;62711537&lt;/_modified&gt;&lt;/Details&gt;&lt;Extra&gt;&lt;DBUID&gt;{667CB20A-5575-44B5-9DC2-E64E5C9C7190}&lt;/DBUID&gt;&lt;/Extra&gt;&lt;/Item&gt;&lt;/References&gt;&lt;/Group&gt;&lt;Group&gt;&lt;References&gt;&lt;Item&gt;&lt;ID&gt;78&lt;/ID&gt;&lt;UID&gt;{D45A2BB5-66C9-450D-8B56-F28E9371C08B}&lt;/UID&gt;&lt;Title&gt;MSOPS-II: A general-purpose Many-Objective optimiser&lt;/Title&gt;&lt;Template&gt;Conference Proceedings&lt;/Template&gt;&lt;Star&gt;0&lt;/Star&gt;&lt;Tag&gt;0&lt;/Tag&gt;&lt;Author&gt;Hughes, Evan J&lt;/Author&gt;&lt;Year&gt;2007&lt;/Year&gt;&lt;Details&gt;&lt;_created&gt;62711538&lt;/_created&gt;&lt;_date&gt;2007-01-01&lt;/_date&gt;&lt;_date_display&gt;2007_x000d__x000a_ER  -&lt;/_date_display&gt;&lt;_modified&gt;62711539&lt;/_modified&gt;&lt;/Details&gt;&lt;Extra&gt;&lt;DBUID&gt;{667CB20A-5575-44B5-9DC2-E64E5C9C7190}&lt;/DBUID&gt;&lt;/Extra&gt;&lt;/Item&gt;&lt;/References&gt;&lt;/Group&gt;&lt;/Citation&gt;_x000a_"/>
    <w:docVar w:name="NE.Ref{D08CDE1C-48EA-46F2-8700-54D4E1CC2C5C}" w:val=" ADDIN NE.Ref.{D08CDE1C-48EA-46F2-8700-54D4E1CC2C5C}&lt;Citation&gt;&lt;Group&gt;&lt;References&gt;&lt;Item&gt;&lt;ID&gt;80&lt;/ID&gt;&lt;UID&gt;{F3F59C29-D9BB-42D7-8B27-FBE794F733B5}&lt;/UID&gt;&lt;Title&gt;Generalized Decomposition&lt;/Title&gt;&lt;Template&gt;Book Section&lt;/Template&gt;&lt;Star&gt;0&lt;/Star&gt;&lt;Tag&gt;0&lt;/Tag&gt;&lt;Author&gt;Giagkiozis, Ioannis; Purshouse, Robin C; Fleming, Peter J&lt;/Author&gt;&lt;Year&gt;2013&lt;/Year&gt;&lt;Details&gt;&lt;_accession_num&gt;WOS:000350740000033&lt;/_accession_num&gt;&lt;_cited_count&gt;32&lt;/_cited_count&gt;&lt;_created&gt;62712583&lt;/_created&gt;&lt;_db_provider&gt;ISI&lt;/_db_provider&gt;&lt;_isbn&gt;978-3-642-37140-0&lt;/_isbn&gt;&lt;_modified&gt;62712583&lt;/_modified&gt;&lt;_pages&gt;428-442&lt;/_pages&gt;&lt;_secondary_author&gt;Purshouse, R C; Fleming, P J; Fonesca, C M; Greco, S; Shaw, J&lt;/_secondary_author&gt;&lt;_secondary_title&gt;Lecture Notes in Computer Science&lt;/_secondary_title&gt;&lt;_section&gt;EVOLUTIONARY MULTI-CRITERION OPTIMIZATION, EMO 2013&lt;/_section&gt;&lt;_url&gt;http://gateway.isiknowledge.com/gateway/Gateway.cgi?GWVersion=2&amp;amp;SrcAuth=AegeanSoftware&amp;amp;SrcApp=NoteExpress&amp;amp;DestLinkType=FullRecord&amp;amp;DestApp=WOS&amp;amp;KeyUT=000350740000033&lt;/_url&gt;&lt;_volume&gt;7811&lt;/_volume&gt;&lt;/Details&gt;&lt;Extra&gt;&lt;DBUID&gt;{667CB20A-5575-44B5-9DC2-E64E5C9C7190}&lt;/DBUID&gt;&lt;/Extra&gt;&lt;/Item&gt;&lt;/References&gt;&lt;/Group&gt;&lt;/Citation&gt;_x000a_"/>
    <w:docVar w:name="NE.Ref{D362CCAA-F41F-44B6-8C1D-BA45CD93E696}" w:val=" ADDIN NE.Ref.{D362CCAA-F41F-44B6-8C1D-BA45CD93E696}&lt;Citation&gt;&lt;Group&gt;&lt;References&gt;&lt;Item&gt;&lt;ID&gt;10&lt;/ID&gt;&lt;UID&gt;{00CD3EAF-0846-4D17-BA85-72AF2C280065}&lt;/UID&gt;&lt;Title&gt;A fast and elitist multiobjective genetic algorithm: NSGA-II&lt;/Title&gt;&lt;Template&gt;Journal Article&lt;/Template&gt;&lt;Star&gt;0&lt;/Star&gt;&lt;Tag&gt;0&lt;/Tag&gt;&lt;Author&gt;Deb, K; Pratap, A; Agarwal, S; Meyarivan, T&lt;/Author&gt;&lt;Year&gt;2002&lt;/Year&gt;&lt;Details&gt;&lt;_accessed&gt;62700013&lt;/_accessed&gt;&lt;_collection_scope&gt;SCI;SCIE;EI&lt;/_collection_scope&gt;&lt;_created&gt;62700012&lt;/_created&gt;&lt;_date&gt;53647200&lt;/_date&gt;&lt;_date_display&gt;2002&lt;/_date_display&gt;&lt;_db_updated&gt;PKU Search&lt;/_db_updated&gt;&lt;_doi&gt;10.1109/4235.996017&lt;/_doi&gt;&lt;_impact_factor&gt;   8.124&lt;/_impact_factor&gt;&lt;_isbn&gt;1089-778X_x000d__x000a_&lt;/_isbn&gt;&lt;_issue&gt;2_x000d__x000a_&lt;/_issue&gt;&lt;_journal&gt;IEEE Transactions on Evolutionary Computation&lt;/_journal&gt;&lt;_keywords&gt;Constraint optimization_x000d__x000a_; Computational modeling_x000d__x000a_; Decision making_x000d__x000a_; Diversity reception_x000d__x000a_; Evolutionary computation_x000d__x000a_; Associate members_x000d__x000a_; Computational complexity_x000d__x000a_; Genetic algorithms_x000d__x000a_; Sorting_x000d__x000a_; Testing_x000d__x000a_; Studies_x000d__x000a_&lt;/_keywords&gt;&lt;_modified&gt;62700027&lt;/_modified&gt;&lt;_number&gt;1&lt;/_number&gt;&lt;_ori_publication&gt;IEEE_x000d__x000a_&lt;/_ori_publication&gt;&lt;_pages&gt;182_x000d__x000a_-197_x000d__x000a_&lt;/_pages&gt;&lt;_place_published&gt;New York_x000d__x000a_&lt;/_place_published&gt;&lt;_url&gt;http://pku.summon.serialssolutions.com/2.0.0/link/0/eLvHCXMwlV07T8MwED5BJxgoFBClBXlgTetH0jiIpUItFAFCPCTEEtmxzTut2vT_EztJVR4Lm2UnUXS2z3e-774DYLSDvR86wddRaKQOKRWSmfxUEoaSnqYJIYJjY_3Gpyt-eUOHg-CipN12qTFaa4dF0x3bdKF9NU7m9uasa4lFiEskpy5CezsaLAIIljWlwNZHuQHJH8vUPIKjbm5ABJ3i3W-Hkauu8kslu3NmWP_XL23CRmlOon4x_1uwotMG1KtSDajcuQ1YX-Id3IaTPjJiliGRKqQt_i1vO2ThWL4VChDl68qmNyLx8TyevmYvn8fo-u6s741GO_AwHNyfnntlGQWPsMAi24ykAVfGJIlmyvcZk8YiW_N-w4mW0hDJdYIVZtbYkziQQtJI9vxQhUnubO9CLR2neg8QC4jAyo8syZ9viIpCxTX3qVY8NEyRJhxV8ownBVtG7LwMHMVW7HEhnyY0rOgWj1S97Ur0sZD2oifJZjHnuQNpix82obUYLvfZ0uj-n59swZqr3uKQNm2oZdO5PoDVyfv80C2XL0ckwYo&lt;/_url&gt;&lt;_volume&gt;6&lt;/_volume&gt;&lt;/Details&gt;&lt;Extra&gt;&lt;DBUID&gt;{667CB20A-5575-44B5-9DC2-E64E5C9C7190}&lt;/DBUID&gt;&lt;/Extra&gt;&lt;/Item&gt;&lt;/References&gt;&lt;/Group&gt;&lt;/Citation&gt;_x000a_"/>
    <w:docVar w:name="NE.Ref{D4ECEA33-4DDD-453C-A02B-CCA7AC3704E8}" w:val=" ADDIN NE.Ref.{D4ECEA33-4DDD-453C-A02B-CCA7AC3704E8}&lt;Citation&gt;&lt;Group&gt;&lt;References&gt;&lt;Item&gt;&lt;ID&gt;12&lt;/ID&gt;&lt;UID&gt;{21470F88-3BB2-4490-A1B9-62A39A8C2A15}&lt;/UID&gt;&lt;Title&gt;SPEA2+: Improving the Performance of the Strength Pareto Evolutionary Algorithm 2&lt;/Title&gt;&lt;Template&gt;Journal Article&lt;/Template&gt;&lt;Star&gt;0&lt;/Star&gt;&lt;Tag&gt;0&lt;/Tag&gt;&lt;Author/&gt;&lt;Year&gt;0&lt;/Year&gt;&lt;Details&gt;&lt;_created&gt;62700022&lt;/_created&gt;&lt;_modified&gt;62700022&lt;/_modified&gt;&lt;_accessed&gt;62700029&lt;/_accessed&gt;&lt;/Details&gt;&lt;Extra&gt;&lt;DBUID&gt;{667CB20A-5575-44B5-9DC2-E64E5C9C7190}&lt;/DBUID&gt;&lt;/Extra&gt;&lt;/Item&gt;&lt;/References&gt;&lt;/Group&gt;&lt;Group&gt;&lt;References&gt;&lt;Item&gt;&lt;ID&gt;69&lt;/ID&gt;&lt;UID&gt;{4F5E5263-7F6C-406B-B1F2-9F03E235249E}&lt;/UID&gt;&lt;Title&gt;SPEA2+: improving the performance of the strength Pareto evolutionary algorithm 2&lt;/Title&gt;&lt;Template&gt;Book Section&lt;/Template&gt;&lt;Star&gt;0&lt;/Star&gt;&lt;Tag&gt;0&lt;/Tag&gt;&lt;Author&gt;Kim, M; Hiroyasu, T; Miki, M; Watanabe, S&lt;/Author&gt;&lt;Year&gt;2004&lt;/Year&gt;&lt;Details&gt;&lt;_accession_num&gt;INSPEC:8290065&lt;/_accession_num&gt;&lt;_cited_count&gt;60&lt;/_cited_count&gt;&lt;_isbn&gt;3-540-23092-0&lt;/_isbn&gt;&lt;_pages&gt;742-51&lt;/_pages&gt;&lt;_secondary_author&gt;Yao, K&lt;/_secondary_author&gt;&lt;_section&gt;Parallel Problem Solving from Nature - PPSN VIII. 8th International_x000d__x000a_   Conference. Proceedings (Lecture Notes in Comput. Sci. Vol.3242)&lt;/_section&gt;&lt;_url&gt;INSPEC:8290065&lt;/_url&gt;&lt;_created&gt;62700361&lt;/_created&gt;&lt;_modified&gt;62700361&lt;/_modified&gt;&lt;_db_provider&gt;ISI&lt;/_db_provider&gt;&lt;/Details&gt;&lt;Extra&gt;&lt;DBUID&gt;{667CB20A-5575-44B5-9DC2-E64E5C9C7190}&lt;/DBUID&gt;&lt;/Extra&gt;&lt;/Item&gt;&lt;/References&gt;&lt;/Group&gt;&lt;/Citation&gt;_x000a_"/>
    <w:docVar w:name="NE.Ref{E09B5D79-3AAF-4884-A4C8-B6CE8EDBA57E}" w:val=" ADDIN NE.Ref.{E09B5D79-3AAF-4884-A4C8-B6CE8EDBA57E}&lt;Citation&gt;&lt;Group&gt;&lt;References&gt;&lt;Item&gt;&lt;ID&gt;54&lt;/ID&gt;&lt;UID&gt;{00B8EE92-FFD0-4D53-8783-FB1E8AF2C598}&lt;/UID&gt;&lt;Title&gt;Multiobjective optimization problems with complicated Pareto sets, MOEA/D and NSGA-II&lt;/Title&gt;&lt;Template&gt;Journal Article&lt;/Template&gt;&lt;Star&gt;0&lt;/Star&gt;&lt;Tag&gt;0&lt;/Tag&gt;&lt;Author&gt;Li, Hui; Zhang, Qingfu&lt;/Author&gt;&lt;Year&gt;2009&lt;/Year&gt;&lt;Details&gt;&lt;_collection_scope&gt;SCI;SCIE;EI&lt;/_collection_scope&gt;&lt;_created&gt;62700252&lt;/_created&gt;&lt;_date&gt;2009-01-01&lt;/_date&gt;&lt;_date_display&gt;2009&lt;/_date_display&gt;&lt;_impact_factor&gt;   8.124&lt;/_impact_factor&gt;&lt;_issue&gt;2&lt;/_issue&gt;&lt;_journal&gt;IEEE Transactions on Evolutionary Computation&lt;/_journal&gt;&lt;_modified&gt;62708282&lt;/_modified&gt;&lt;_pages&gt;284-302&lt;/_pages&gt;&lt;_volume&gt;13&lt;/_volume&gt;&lt;/Details&gt;&lt;Extra&gt;&lt;DBUID&gt;{667CB20A-5575-44B5-9DC2-E64E5C9C7190}&lt;/DBUID&gt;&lt;/Extra&gt;&lt;/Item&gt;&lt;/References&gt;&lt;/Group&gt;&lt;/Citation&gt;_x000a_"/>
    <w:docVar w:name="NE.Ref{E6245843-9D7A-4275-B01C-D8BC3B0759FC}" w:val=" ADDIN NE.Ref.{E6245843-9D7A-4275-B01C-D8BC3B0759FC}&lt;Citation&gt;&lt;Group&gt;&lt;References&gt;&lt;Item&gt;&lt;ID&gt;47&lt;/ID&gt;&lt;UID&gt;{9F062FB4-7A51-4C7B-9FA4-E73C102B545A}&lt;/UID&gt;&lt;Title&gt;Decomposition Based Algorithms Using Pareto Adaptive Scalarizing Methods&lt;/Title&gt;&lt;Template&gt;Journal Article&lt;/Template&gt;&lt;Star&gt;0&lt;/Star&gt;&lt;Tag&gt;0&lt;/Tag&gt;&lt;Author&gt;Rui, Wang; Zhang, Qingfu; Tao, Zhang&lt;/Author&gt;&lt;Year&gt;2016&lt;/Year&gt;&lt;Details&gt;&lt;_date_display&gt;2016&lt;/_date_display&gt;&lt;_date&gt;2016-01-01&lt;/_date&gt;&lt;_issue&gt;6&lt;/_issue&gt;&lt;_journal&gt;IEEE Transactions on Evolutionary Computation&lt;/_journal&gt;&lt;_pages&gt;821-837&lt;/_pages&gt;&lt;_volume&gt;20&lt;/_volume&gt;&lt;_created&gt;62700245&lt;/_created&gt;&lt;_modified&gt;62700245&lt;/_modified&gt;&lt;_impact_factor&gt;   8.124&lt;/_impact_factor&gt;&lt;_collection_scope&gt;SCI;SCIE;EI&lt;/_collection_scope&gt;&lt;/Details&gt;&lt;Extra&gt;&lt;DBUID&gt;{667CB20A-5575-44B5-9DC2-E64E5C9C7190}&lt;/DBUID&gt;&lt;/Extra&gt;&lt;/Item&gt;&lt;/References&gt;&lt;/Group&gt;&lt;Group&gt;&lt;References&gt;&lt;Item&gt;&lt;ID&gt;48&lt;/ID&gt;&lt;UID&gt;{DC0C1EBC-6509-4D20-ABC8-5D77F2E6FC25}&lt;/UID&gt;&lt;Title&gt;Decomposition of a Multiobjective Optimization Problem Into a Number of Simple Multiobjective Subproblems&lt;/Title&gt;&lt;Template&gt;Journal Article&lt;/Template&gt;&lt;Star&gt;0&lt;/Star&gt;&lt;Tag&gt;0&lt;/Tag&gt;&lt;Author&gt;Liu, Hai Lin; Gu, Fangqing; Zhang, Qingfu&lt;/Author&gt;&lt;Year&gt;2014&lt;/Year&gt;&lt;Details&gt;&lt;_date_display&gt;2014&lt;/_date_display&gt;&lt;_date&gt;2014-01-01&lt;/_date&gt;&lt;_issue&gt;3&lt;/_issue&gt;&lt;_journal&gt;IEEE Transactions on Evolutionary Computation&lt;/_journal&gt;&lt;_pages&gt;450-455&lt;/_pages&gt;&lt;_volume&gt;18&lt;/_volume&gt;&lt;_created&gt;62700246&lt;/_created&gt;&lt;_modified&gt;62700246&lt;/_modified&gt;&lt;_impact_factor&gt;   8.124&lt;/_impact_factor&gt;&lt;_collection_scope&gt;SCI;SCIE;EI&lt;/_collection_scope&gt;&lt;/Details&gt;&lt;Extra&gt;&lt;DBUID&gt;{667CB20A-5575-44B5-9DC2-E64E5C9C7190}&lt;/DBUID&gt;&lt;/Extra&gt;&lt;/Item&gt;&lt;/References&gt;&lt;/Group&gt;&lt;/Citation&gt;_x000a_"/>
    <w:docVar w:name="NE.Ref{E6E5437A-F6A7-4CF4-8B42-3727E3E41553}" w:val=" ADDIN NE.Ref.{E6E5437A-F6A7-4CF4-8B42-3727E3E41553}&lt;Citation&gt;&lt;Group&gt;&lt;References&gt;&lt;Item&gt;&lt;ID&gt;34&lt;/ID&gt;&lt;UID&gt;{2FC898F4-10CF-4B56-930A-DD6F32367973}&lt;/UID&gt;&lt;Title&gt;Generalized decomposition and cross entropy methods for many-objective optimization&lt;/Title&gt;&lt;Template&gt;Journal Article&lt;/Template&gt;&lt;Star&gt;0&lt;/Star&gt;&lt;Tag&gt;0&lt;/Tag&gt;&lt;Author&gt;Giagkiozis, I; Purshouse, R C; Fleming, P J&lt;/Author&gt;&lt;Year&gt;2014&lt;/Year&gt;&lt;Details&gt;&lt;_collection_scope&gt;SCI;SCIE;EI&lt;/_collection_scope&gt;&lt;_created&gt;62700084&lt;/_created&gt;&lt;_date&gt;2014-01-01&lt;/_date&gt;&lt;_date_display&gt;2014&lt;/_date_display&gt;&lt;_impact_factor&gt;   4.305&lt;/_impact_factor&gt;&lt;_journal&gt;Information Sciences&lt;/_journal&gt;&lt;_modified&gt;62700092&lt;/_modified&gt;&lt;_pages&gt;363-387&lt;/_pages&gt;&lt;_volume&gt;282&lt;/_volume&gt;&lt;/Details&gt;&lt;Extra&gt;&lt;DBUID&gt;{667CB20A-5575-44B5-9DC2-E64E5C9C7190}&lt;/DBUID&gt;&lt;/Extra&gt;&lt;/Item&gt;&lt;/References&gt;&lt;/Group&gt;&lt;/Citation&gt;_x000a_"/>
    <w:docVar w:name="NE.Ref{EB3FB0B0-1ED2-4FDD-976E-8349D99EFC2B}" w:val=" ADDIN NE.Ref.{EB3FB0B0-1ED2-4FDD-976E-8349D99EFC2B}&lt;Citation&gt;&lt;Group&gt;&lt;References&gt;&lt;Item&gt;&lt;ID&gt;48&lt;/ID&gt;&lt;UID&gt;{DC0C1EBC-6509-4D20-ABC8-5D77F2E6FC25}&lt;/UID&gt;&lt;Title&gt;Decomposition of a Multiobjective Optimization Problem Into a Number of Simple Multiobjective Subproblems&lt;/Title&gt;&lt;Template&gt;Journal Article&lt;/Template&gt;&lt;Star&gt;0&lt;/Star&gt;&lt;Tag&gt;0&lt;/Tag&gt;&lt;Author&gt;Liu, Hai Lin; Gu, Fangqing; Zhang, Qingfu&lt;/Author&gt;&lt;Year&gt;2014&lt;/Year&gt;&lt;Details&gt;&lt;_collection_scope&gt;SCI;SCIE;EI&lt;/_collection_scope&gt;&lt;_created&gt;62700246&lt;/_created&gt;&lt;_date&gt;2014-01-01&lt;/_date&gt;&lt;_date_display&gt;2014&lt;/_date_display&gt;&lt;_impact_factor&gt;   8.124&lt;/_impact_factor&gt;&lt;_issue&gt;3&lt;/_issue&gt;&lt;_journal&gt;IEEE Transactions on Evolutionary Computation&lt;/_journal&gt;&lt;_modified&gt;62700246&lt;/_modified&gt;&lt;_pages&gt;450-455&lt;/_pages&gt;&lt;_volume&gt;18&lt;/_volume&gt;&lt;/Details&gt;&lt;Extra&gt;&lt;DBUID&gt;{667CB20A-5575-44B5-9DC2-E64E5C9C7190}&lt;/DBUID&gt;&lt;/Extra&gt;&lt;/Item&gt;&lt;/References&gt;&lt;/Group&gt;&lt;/Citation&gt;_x000a_"/>
    <w:docVar w:name="NE.Ref{ECA2A24D-DE1D-4B22-8273-6AD45B208C90}" w:val=" ADDIN NE.Ref.{ECA2A24D-DE1D-4B22-8273-6AD45B208C90}&lt;Citation&gt;&lt;Group&gt;&lt;References&gt;&lt;Item&gt;&lt;ID&gt;17&lt;/ID&gt;&lt;UID&gt;{AF13ADC4-3FE9-41B7-959C-816D3B9D263A}&lt;/UID&gt;&lt;Title&gt;MOEA/D: A Multiobjective Evolutionary Algorithm Based on Decomposition&lt;/Title&gt;&lt;Template&gt;Journal Article&lt;/Template&gt;&lt;Star&gt;0&lt;/Star&gt;&lt;Tag&gt;0&lt;/Tag&gt;&lt;Author&gt;Zhang, Qingfu; Hui, Li&lt;/Author&gt;&lt;Year&gt;2007&lt;/Year&gt;&lt;Details&gt;&lt;_collection_scope&gt;SCI;SCIE;EI&lt;/_collection_scope&gt;&lt;_created&gt;62700026&lt;/_created&gt;&lt;_date&gt;2007-01-01&lt;/_date&gt;&lt;_date_display&gt;2007&lt;/_date_display&gt;&lt;_impact_factor&gt;   8.124&lt;/_impact_factor&gt;&lt;_issue&gt;6&lt;/_issue&gt;&lt;_journal&gt;IEEE Transactions on Evolutionary Computation&lt;/_journal&gt;&lt;_modified&gt;62700035&lt;/_modified&gt;&lt;_pages&gt;712-731&lt;/_pages&gt;&lt;_volume&gt;11&lt;/_volume&gt;&lt;/Details&gt;&lt;Extra&gt;&lt;DBUID&gt;{667CB20A-5575-44B5-9DC2-E64E5C9C7190}&lt;/DBUID&gt;&lt;/Extra&gt;&lt;/Item&gt;&lt;/References&gt;&lt;/Group&gt;&lt;/Citation&gt;_x000a_"/>
    <w:docVar w:name="NE.Ref{ED881264-D81A-4014-AABD-D46639EA6708}" w:val=" ADDIN NE.Ref.{ED881264-D81A-4014-AABD-D46639EA6708}&lt;Citation&gt;&lt;Group&gt;&lt;References&gt;&lt;Item&gt;&lt;ID&gt;44&lt;/ID&gt;&lt;UID&gt;{C1DE913D-66E3-4E62-B66F-AB58A9330B10}&lt;/UID&gt;&lt;Title&gt;Adaptation of Scalarizing Functions in MOEA/D: An Adaptive Scalarizing Function-Based Multiobjective Evolutionary Algorithm&lt;/Title&gt;&lt;Template&gt;Conference Proceedings&lt;/Template&gt;&lt;Star&gt;0&lt;/Star&gt;&lt;Tag&gt;0&lt;/Tag&gt;&lt;Author&gt;Ishibuchi, Hisao; Sakane, Yuji; Tsukamoto, Noritaka; Nojima, Yusuke&lt;/Author&gt;&lt;Year&gt;2009&lt;/Year&gt;&lt;Details&gt;&lt;_created&gt;62700239&lt;/_created&gt;&lt;_date&gt;2009-01-01&lt;/_date&gt;&lt;_date_display&gt;2009_x000d__x000a_ER  -&lt;/_date_display&gt;&lt;_modified&gt;62711836&lt;/_modified&gt;&lt;/Details&gt;&lt;Extra&gt;&lt;DBUID&gt;{667CB20A-5575-44B5-9DC2-E64E5C9C7190}&lt;/DBUID&gt;&lt;/Extra&gt;&lt;/Item&gt;&lt;/References&gt;&lt;/Group&gt;&lt;/Citation&gt;_x000a_"/>
    <w:docVar w:name="NE.Ref{EE6111A9-F6CE-4BFA-91F3-FF3A8F7DE31E}" w:val=" ADDIN NE.Ref.{EE6111A9-F6CE-4BFA-91F3-FF3A8F7DE31E}&lt;Citation&gt;&lt;Group&gt;&lt;References&gt;&lt;Item&gt;&lt;ID&gt;10&lt;/ID&gt;&lt;UID&gt;{00CD3EAF-0846-4D17-BA85-72AF2C280065}&lt;/UID&gt;&lt;Title&gt;A fast and elitist multiobjective genetic algorithm: NSGA-II&lt;/Title&gt;&lt;Template&gt;Journal Article&lt;/Template&gt;&lt;Star&gt;0&lt;/Star&gt;&lt;Tag&gt;0&lt;/Tag&gt;&lt;Author&gt;Deb, K; Pratap, A; Agarwal, S; Meyarivan, T&lt;/Author&gt;&lt;Year&gt;2002&lt;/Year&gt;&lt;Details&gt;&lt;_accessed&gt;62700013&lt;/_accessed&gt;&lt;_collection_scope&gt;SCI;SCIE;EI&lt;/_collection_scope&gt;&lt;_created&gt;62700012&lt;/_created&gt;&lt;_date&gt;53647200&lt;/_date&gt;&lt;_date_display&gt;2002&lt;/_date_display&gt;&lt;_db_updated&gt;PKU Search&lt;/_db_updated&gt;&lt;_doi&gt;10.1109/4235.996017&lt;/_doi&gt;&lt;_impact_factor&gt;   8.124&lt;/_impact_factor&gt;&lt;_isbn&gt;1089-778X_x000d__x000a_&lt;/_isbn&gt;&lt;_issue&gt;2_x000d__x000a_&lt;/_issue&gt;&lt;_journal&gt;IEEE Transactions on Evolutionary Computation&lt;/_journal&gt;&lt;_keywords&gt;Constraint optimization_x000d__x000a_; Computational modeling_x000d__x000a_; Decision making_x000d__x000a_; Diversity reception_x000d__x000a_; Evolutionary computation_x000d__x000a_; Associate members_x000d__x000a_; Computational complexity_x000d__x000a_; Genetic algorithms_x000d__x000a_; Sorting_x000d__x000a_; Testing_x000d__x000a_; Studies_x000d__x000a_&lt;/_keywords&gt;&lt;_modified&gt;62700027&lt;/_modified&gt;&lt;_number&gt;1&lt;/_number&gt;&lt;_ori_publication&gt;IEEE_x000d__x000a_&lt;/_ori_publication&gt;&lt;_pages&gt;182_x000d__x000a_-197_x000d__x000a_&lt;/_pages&gt;&lt;_place_published&gt;New York_x000d__x000a_&lt;/_place_published&gt;&lt;_url&gt;http://pku.summon.serialssolutions.com/2.0.0/link/0/eLvHCXMwlV07T8MwED5BJxgoFBClBXlgTetH0jiIpUItFAFCPCTEEtmxzTut2vT_EztJVR4Lm2UnUXS2z3e-774DYLSDvR86wddRaKQOKRWSmfxUEoaSnqYJIYJjY_3Gpyt-eUOHg-CipN12qTFaa4dF0x3bdKF9NU7m9uasa4lFiEskpy5CezsaLAIIljWlwNZHuQHJH8vUPIKjbm5ABJ3i3W-Hkauu8kslu3NmWP_XL23CRmlOon4x_1uwotMG1KtSDajcuQ1YX-Id3IaTPjJiliGRKqQt_i1vO2ThWL4VChDl68qmNyLx8TyevmYvn8fo-u6s741GO_AwHNyfnntlGQWPsMAi24ykAVfGJIlmyvcZk8YiW_N-w4mW0hDJdYIVZtbYkziQQtJI9vxQhUnubO9CLR2neg8QC4jAyo8syZ9viIpCxTX3qVY8NEyRJhxV8ownBVtG7LwMHMVW7HEhnyY0rOgWj1S97Ur0sZD2oifJZjHnuQNpix82obUYLvfZ0uj-n59swZqr3uKQNm2oZdO5PoDVyfv80C2XL0ckwYo&lt;/_url&gt;&lt;_volume&gt;6&lt;/_volume&gt;&lt;/Details&gt;&lt;Extra&gt;&lt;DBUID&gt;{667CB20A-5575-44B5-9DC2-E64E5C9C7190}&lt;/DBUID&gt;&lt;/Extra&gt;&lt;/Item&gt;&lt;/References&gt;&lt;/Group&gt;&lt;/Citation&gt;_x000a_"/>
    <w:docVar w:name="NE.Ref{EF9EEEB5-E29F-4C85-8EDB-3C0879F27135}" w:val=" ADDIN NE.Ref.{EF9EEEB5-E29F-4C85-8EDB-3C0879F27135}&lt;Citation&gt;&lt;Group&gt;&lt;References&gt;&lt;Item&gt;&lt;ID&gt;54&lt;/ID&gt;&lt;UID&gt;{00B8EE92-FFD0-4D53-8783-FB1E8AF2C598}&lt;/UID&gt;&lt;Title&gt;Multiobjective optimization problems with complicated Pareto sets, MOEA/D and NSGA-II&lt;/Title&gt;&lt;Template&gt;Journal Article&lt;/Template&gt;&lt;Star&gt;0&lt;/Star&gt;&lt;Tag&gt;0&lt;/Tag&gt;&lt;Author&gt;Li, Hui; Zhang, Qingfu&lt;/Author&gt;&lt;Year&gt;2009&lt;/Year&gt;&lt;Details&gt;&lt;_collection_scope&gt;SCI;SCIE;EI&lt;/_collection_scope&gt;&lt;_created&gt;62700252&lt;/_created&gt;&lt;_date&gt;2009-01-01&lt;/_date&gt;&lt;_date_display&gt;2009&lt;/_date_display&gt;&lt;_impact_factor&gt;   8.124&lt;/_impact_factor&gt;&lt;_issue&gt;2&lt;/_issue&gt;&lt;_journal&gt;IEEE Transactions on Evolutionary Computation&lt;/_journal&gt;&lt;_modified&gt;62708282&lt;/_modified&gt;&lt;_pages&gt;284-302&lt;/_pages&gt;&lt;_volume&gt;13&lt;/_volume&gt;&lt;/Details&gt;&lt;Extra&gt;&lt;DBUID&gt;{667CB20A-5575-44B5-9DC2-E64E5C9C7190}&lt;/DBUID&gt;&lt;/Extra&gt;&lt;/Item&gt;&lt;/References&gt;&lt;/Group&gt;&lt;/Citation&gt;_x000a_"/>
    <w:docVar w:name="NE.Ref{F1A97BC6-34BA-4BFF-996E-A814DFD74DBD}" w:val=" ADDIN NE.Ref.{F1A97BC6-34BA-4BFF-996E-A814DFD74DBD}&lt;Citation&gt;&lt;Group&gt;&lt;References&gt;&lt;Item&gt;&lt;ID&gt;25&lt;/ID&gt;&lt;UID&gt;{62304342-9F92-4685-9878-3526A0A2607F}&lt;/UID&gt;&lt;Title&gt;MOEA/D + uniform design: A new version of MOEA/D for optimization problems with many objectives&lt;/Title&gt;&lt;Template&gt;Journal Article&lt;/Template&gt;&lt;Star&gt;0&lt;/Star&gt;&lt;Tag&gt;0&lt;/Tag&gt;&lt;Author&gt;TAN; YanYan; JIAO; YongChang; Hong, L I; WANG; XinKuan&lt;/Author&gt;&lt;Year&gt;2013&lt;/Year&gt;&lt;Details&gt;&lt;_collection_scope&gt;SCIE;EI&lt;/_collection_scope&gt;&lt;_created&gt;62700071&lt;/_created&gt;&lt;_date&gt;2013-01-01&lt;/_date&gt;&lt;_date_display&gt;2013&lt;/_date_display&gt;&lt;_impact_factor&gt;   2.962&lt;/_impact_factor&gt;&lt;_issue&gt;6&lt;/_issue&gt;&lt;_journal&gt;Computers &amp;amp; Operations Research&lt;/_journal&gt;&lt;_modified&gt;62700072&lt;/_modified&gt;&lt;_pages&gt;1648-1660&lt;/_pages&gt;&lt;_volume&gt;40&lt;/_volume&gt;&lt;/Details&gt;&lt;Extra&gt;&lt;DBUID&gt;{667CB20A-5575-44B5-9DC2-E64E5C9C7190}&lt;/DBUID&gt;&lt;/Extra&gt;&lt;/Item&gt;&lt;/References&gt;&lt;/Group&gt;&lt;Group&gt;&lt;References&gt;&lt;Item&gt;&lt;ID&gt;86&lt;/ID&gt;&lt;UID&gt;{4AB9E45B-3E8E-4285-86E3-F6DAD98B9261}&lt;/UID&gt;&lt;Title&gt;Multiobjective optimization by decomposition with Pareto-adaptive weight vectors&lt;/Title&gt;&lt;Template&gt;Conference Proceedings&lt;/Template&gt;&lt;Star&gt;0&lt;/Star&gt;&lt;Tag&gt;0&lt;/Tag&gt;&lt;Author&gt;Jiang, Siwei; Cai, Zhihua; Zhang, Jie; Ong, Yew-Soon&lt;/Author&gt;&lt;Year&gt;2011&lt;/Year&gt;&lt;Details&gt;&lt;_accessed&gt;62717666&lt;/_accessed&gt;&lt;_created&gt;62717666&lt;/_created&gt;&lt;_date&gt;58380480&lt;/_date&gt;&lt;_date_display&gt;2011&lt;/_date_display&gt;&lt;_db_updated&gt;PKU Search&lt;/_db_updated&gt;&lt;_doi&gt;10.1109/ICNC.2011.6022367&lt;/_doi&gt;&lt;_isbn&gt;2157-9555_x000d__x000a_&lt;/_isbn&gt;&lt;_keywords&gt;Measurement_x000d__x000a_; Multiuser detection_x000d__x000a_; Algorithm design and analysis_x000d__x000a_; Shape_x000d__x000a_; Genetics_x000d__x000a_; Educational institutions_x000d__x000a_; Convergence_x000d__x000a_&lt;/_keywords&gt;&lt;_modified&gt;62717666&lt;/_modified&gt;&lt;_number&gt;1&lt;/_number&gt;&lt;_pages&gt;1260_x000d__x000a_-1264_x000d__x000a_&lt;/_pages&gt;&lt;_publisher&gt;IEEE&lt;/_publisher&gt;&lt;_url&gt;http://pku.summon.serialssolutions.com/2.0.0/link/0/eLvHCXMwlV09T8MwELVKJyZALeJb_gGkTR1_zlUrQIAydEAslR2fJUA0FVAQ_x7bcVNALGxOJEeJz3oX37t3h1BBBnn2CxMKaaSi_l-j8lhI_BikVUxaqi0zxob4_v2NvC7JdMKuOui8lcYAQMxFg0EYRmrf1tUqRM6G3PufgkcluXdcjXar3UsiFEb7xvhFAnHj-gjlhUdi0cZjvOtVNHYb9M8KrCZjax2YUiy_W5eHStckMaSjXA0vx7fjphhoeqMfnVqio5ru_O-bdlF_o_jDZevL9lAHFj1URnVubR4bUMS1h5fnpNvE5hNbCAnpKesLh4guLkPT3DrTVi_jlI8YecXvkRt47aPZdDIbX2SpA0P2QCnNqLAAjhmhgDgm80JzyythVOWPZZwyb0xnvGWBaC4d0xQUFHrEHFDBmT-m76Puol7AAcLaCcgdyV3hjS4D3ZiPrCKGezC2olKHqBcWY75samzM0zoc_X37GG03sd2QNnuCum8vKzhFW8un1VncBV_6MK3O&lt;/_url&gt;&lt;_volume&gt;3&lt;/_volume&gt;&lt;/Details&gt;&lt;Extra&gt;&lt;DBUID&gt;{667CB20A-5575-44B5-9DC2-E64E5C9C7190}&lt;/DBUID&gt;&lt;/Extra&gt;&lt;/Item&gt;&lt;/References&gt;&lt;/Group&gt;&lt;/Citation&gt;_x000a_"/>
    <w:docVar w:name="NE.Ref{F3F4CC63-5911-4F77-9568-430693A6B26B}" w:val=" ADDIN NE.Ref.{F3F4CC63-5911-4F77-9568-430693A6B26B}&lt;Citation&gt;&lt;Group&gt;&lt;References&gt;&lt;Item&gt;&lt;ID&gt;44&lt;/ID&gt;&lt;UID&gt;{C1DE913D-66E3-4E62-B66F-AB58A9330B10}&lt;/UID&gt;&lt;Title&gt;Adaptation of Scalarizing Functions in MOEA/D: An Adaptive Scalarizing Function-Based Multiobjective Evolutionary Algorithm&lt;/Title&gt;&lt;Template&gt;Conference Proceedings&lt;/Template&gt;&lt;Star&gt;0&lt;/Star&gt;&lt;Tag&gt;0&lt;/Tag&gt;&lt;Author&gt;Ishibuchi, Hisao; Sakane, Yuji; Tsukamoto, Noritaka; Nojima, Yusuke&lt;/Author&gt;&lt;Year&gt;2009&lt;/Year&gt;&lt;Details&gt;&lt;_created&gt;62700239&lt;/_created&gt;&lt;_date&gt;2009-01-01&lt;/_date&gt;&lt;_date_display&gt;2009_x000d__x000a_ER  -&lt;/_date_display&gt;&lt;_modified&gt;62711836&lt;/_modified&gt;&lt;/Details&gt;&lt;Extra&gt;&lt;DBUID&gt;{667CB20A-5575-44B5-9DC2-E64E5C9C7190}&lt;/DBUID&gt;&lt;/Extra&gt;&lt;/Item&gt;&lt;/References&gt;&lt;/Group&gt;&lt;/Citation&gt;_x000a_"/>
    <w:docVar w:name="NE.Ref{F421DBA3-2564-4A47-902F-8E8A9CE7890F}" w:val=" ADDIN NE.Ref.{F421DBA3-2564-4A47-902F-8E8A9CE7890F}&lt;Citation&gt;&lt;Group&gt;&lt;References&gt;&lt;Item&gt;&lt;ID&gt;7&lt;/ID&gt;&lt;UID&gt;{04DB4498-18C1-49DA-9CC3-EBA2ECBA8DFF}&lt;/UID&gt;&lt;Title&gt;Space partitioning with adaptive ε-ranking and substitute distance assignments: A comparative study on many-objective MNK-landscapes&lt;/Title&gt;&lt;Template&gt;Conference Proceedings&lt;/Template&gt;&lt;Star&gt;0&lt;/Star&gt;&lt;Tag&gt;0&lt;/Tag&gt;&lt;Author&gt;Aguirre, Hernán E; Tanaka, Kiyoshi&lt;/Author&gt;&lt;Year&gt;2009&lt;/Year&gt;&lt;Details&gt;&lt;_created&gt;62699991&lt;/_created&gt;&lt;_date&gt;2009-01-01&lt;/_date&gt;&lt;_date_display&gt;2009_x000d__x000a_ER  -&lt;/_date_display&gt;&lt;_modified&gt;62699995&lt;/_modified&gt;&lt;/Details&gt;&lt;Extra&gt;&lt;DBUID&gt;{667CB20A-5575-44B5-9DC2-E64E5C9C7190}&lt;/DBUID&gt;&lt;/Extra&gt;&lt;/Item&gt;&lt;/References&gt;&lt;/Group&gt;&lt;/Citation&gt;_x000a_"/>
    <w:docVar w:name="NE.Ref{F4531116-19E4-4609-9FDF-F2ACC41676B8}" w:val=" ADDIN NE.Ref.{F4531116-19E4-4609-9FDF-F2ACC41676B8}&lt;Citation&gt;&lt;Group&gt;&lt;References&gt;&lt;Item&gt;&lt;ID&gt;17&lt;/ID&gt;&lt;UID&gt;{AF13ADC4-3FE9-41B7-959C-816D3B9D263A}&lt;/UID&gt;&lt;Title&gt;MOEA/D: A Multiobjective Evolutionary Algorithm Based on Decomposition&lt;/Title&gt;&lt;Template&gt;Journal Article&lt;/Template&gt;&lt;Star&gt;0&lt;/Star&gt;&lt;Tag&gt;0&lt;/Tag&gt;&lt;Author&gt;Zhang, Qingfu; Hui, Li&lt;/Author&gt;&lt;Year&gt;2007&lt;/Year&gt;&lt;Details&gt;&lt;_collection_scope&gt;SCI;SCIE;EI&lt;/_collection_scope&gt;&lt;_created&gt;62700026&lt;/_created&gt;&lt;_date&gt;2007-01-01&lt;/_date&gt;&lt;_date_display&gt;2007&lt;/_date_display&gt;&lt;_impact_factor&gt;   8.124&lt;/_impact_factor&gt;&lt;_issue&gt;6&lt;/_issue&gt;&lt;_journal&gt;IEEE Transactions on Evolutionary Computation&lt;/_journal&gt;&lt;_modified&gt;62700035&lt;/_modified&gt;&lt;_pages&gt;712-731&lt;/_pages&gt;&lt;_volume&gt;11&lt;/_volume&gt;&lt;/Details&gt;&lt;Extra&gt;&lt;DBUID&gt;{667CB20A-5575-44B5-9DC2-E64E5C9C7190}&lt;/DBUID&gt;&lt;/Extra&gt;&lt;/Item&gt;&lt;/References&gt;&lt;/Group&gt;&lt;/Citation&gt;_x000a_"/>
    <w:docVar w:name="NE.Ref{F5A02481-15BA-40C6-B3AD-CA875DD6B321}" w:val=" ADDIN NE.Ref.{F5A02481-15BA-40C6-B3AD-CA875DD6B321}&lt;Citation&gt;&lt;Group&gt;&lt;References&gt;&lt;Item&gt;&lt;ID&gt;10&lt;/ID&gt;&lt;UID&gt;{00CD3EAF-0846-4D17-BA85-72AF2C280065}&lt;/UID&gt;&lt;Title&gt;A fast and elitist multiobjective genetic algorithm: NSGA-II&lt;/Title&gt;&lt;Template&gt;Journal Article&lt;/Template&gt;&lt;Star&gt;0&lt;/Star&gt;&lt;Tag&gt;0&lt;/Tag&gt;&lt;Author&gt;Deb, K; Pratap, A; Agarwal, S; Meyarivan, T&lt;/Author&gt;&lt;Year&gt;2002&lt;/Year&gt;&lt;Details&gt;&lt;_accessed&gt;62700013&lt;/_accessed&gt;&lt;_collection_scope&gt;SCI;SCIE;EI&lt;/_collection_scope&gt;&lt;_created&gt;62700012&lt;/_created&gt;&lt;_date&gt;53647200&lt;/_date&gt;&lt;_date_display&gt;2002&lt;/_date_display&gt;&lt;_db_updated&gt;PKU Search&lt;/_db_updated&gt;&lt;_doi&gt;10.1109/4235.996017&lt;/_doi&gt;&lt;_impact_factor&gt;   8.124&lt;/_impact_factor&gt;&lt;_isbn&gt;1089-778X_x000d__x000a_&lt;/_isbn&gt;&lt;_issue&gt;2_x000d__x000a_&lt;/_issue&gt;&lt;_journal&gt;IEEE Transactions on Evolutionary Computation&lt;/_journal&gt;&lt;_keywords&gt;Constraint optimization_x000d__x000a_; Computational modeling_x000d__x000a_; Decision making_x000d__x000a_; Diversity reception_x000d__x000a_; Evolutionary computation_x000d__x000a_; Associate members_x000d__x000a_; Computational complexity_x000d__x000a_; Genetic algorithms_x000d__x000a_; Sorting_x000d__x000a_; Testing_x000d__x000a_; Studies_x000d__x000a_&lt;/_keywords&gt;&lt;_modified&gt;62700027&lt;/_modified&gt;&lt;_number&gt;1&lt;/_number&gt;&lt;_ori_publication&gt;IEEE_x000d__x000a_&lt;/_ori_publication&gt;&lt;_pages&gt;182_x000d__x000a_-197_x000d__x000a_&lt;/_pages&gt;&lt;_place_published&gt;New York_x000d__x000a_&lt;/_place_published&gt;&lt;_url&gt;http://pku.summon.serialssolutions.com/2.0.0/link/0/eLvHCXMwlV07T8MwED5BJxgoFBClBXlgTetH0jiIpUItFAFCPCTEEtmxzTut2vT_EztJVR4Lm2UnUXS2z3e-774DYLSDvR86wddRaKQOKRWSmfxUEoaSnqYJIYJjY_3Gpyt-eUOHg-CipN12qTFaa4dF0x3bdKF9NU7m9uasa4lFiEskpy5CezsaLAIIljWlwNZHuQHJH8vUPIKjbm5ABJ3i3W-Hkauu8kslu3NmWP_XL23CRmlOon4x_1uwotMG1KtSDajcuQ1YX-Id3IaTPjJiliGRKqQt_i1vO2ThWL4VChDl68qmNyLx8TyevmYvn8fo-u6s741GO_AwHNyfnntlGQWPsMAi24ykAVfGJIlmyvcZk8YiW_N-w4mW0hDJdYIVZtbYkziQQtJI9vxQhUnubO9CLR2neg8QC4jAyo8syZ9viIpCxTX3qVY8NEyRJhxV8ownBVtG7LwMHMVW7HEhnyY0rOgWj1S97Ur0sZD2oifJZjHnuQNpix82obUYLvfZ0uj-n59swZqr3uKQNm2oZdO5PoDVyfv80C2XL0ckwYo&lt;/_url&gt;&lt;_volume&gt;6&lt;/_volume&gt;&lt;/Details&gt;&lt;Extra&gt;&lt;DBUID&gt;{667CB20A-5575-44B5-9DC2-E64E5C9C7190}&lt;/DBUID&gt;&lt;/Extra&gt;&lt;/Item&gt;&lt;/References&gt;&lt;/Group&gt;&lt;/Citation&gt;_x000a_"/>
    <w:docVar w:name="NE.Ref{F7E12E16-447B-4A60-A981-1D93A3DBBAD0}" w:val=" ADDIN NE.Ref.{F7E12E16-447B-4A60-A981-1D93A3DBBAD0}&lt;Citation&gt;&lt;Group&gt;&lt;References&gt;&lt;Item&gt;&lt;ID&gt;30&lt;/ID&gt;&lt;UID&gt;{26C3CE57-E6A0-4C9A-9F95-9288624B0B76}&lt;/UID&gt;&lt;Title&gt;MOEA/D with uniform decomposition measurement for many-objective problems&lt;/Title&gt;&lt;Template&gt;Journal Article&lt;/Template&gt;&lt;Star&gt;0&lt;/Star&gt;&lt;Tag&gt;0&lt;/Tag&gt;&lt;Author&gt;Ma, Xiaoliang; Qi, Yutao; Li, Lingling; Fang, Liu; Jiao, Licheng; Wu, Jianshe&lt;/Author&gt;&lt;Year&gt;2014&lt;/Year&gt;&lt;Details&gt;&lt;_created&gt;62700081&lt;/_created&gt;&lt;_date&gt;2014-01-01&lt;/_date&gt;&lt;_date_display&gt;2014&lt;/_date_display&gt;&lt;_issue&gt;12&lt;/_issue&gt;&lt;_journal&gt;Soft Computing - A Fusion of Foundations, Methodologies and Applications&lt;/_journal&gt;&lt;_modified&gt;62700089&lt;/_modified&gt;&lt;_pages&gt;2541-2564&lt;/_pages&gt;&lt;_volume&gt;18&lt;/_volume&gt;&lt;/Details&gt;&lt;Extra&gt;&lt;DBUID&gt;{667CB20A-5575-44B5-9DC2-E64E5C9C7190}&lt;/DBUID&gt;&lt;/Extra&gt;&lt;/Item&gt;&lt;/References&gt;&lt;/Group&gt;&lt;/Citation&gt;_x000a_"/>
    <w:docVar w:name="NE.Ref{F82FB0BD-1E60-4526-8656-3A3A4F735128}" w:val=" ADDIN NE.Ref.{F82FB0BD-1E60-4526-8656-3A3A4F735128}&lt;Citation&gt;&lt;Group&gt;&lt;References&gt;&lt;Item&gt;&lt;ID&gt;52&lt;/ID&gt;&lt;UID&gt;{3FAD528A-B04F-4B9A-A988-626257C7EA7F}&lt;/UID&gt;&lt;Title&gt;An evolutionary many-objective optimisation algorithm with adaptive region decomposition&lt;/Title&gt;&lt;Template&gt;Conference Proceedings&lt;/Template&gt;&lt;Star&gt;0&lt;/Star&gt;&lt;Tag&gt;0&lt;/Tag&gt;&lt;Author&gt;Liu, Hai Lin; Chen, Lei; Zhang, Qingfu; Deb, Kalyanmoy&lt;/Author&gt;&lt;Year&gt;2016&lt;/Year&gt;&lt;Details&gt;&lt;_created&gt;62700250&lt;/_created&gt;&lt;_date&gt;2016-01-01&lt;/_date&gt;&lt;_date_display&gt;2016_x000d__x000a_ER  -&lt;/_date_display&gt;&lt;_modified&gt;62700250&lt;/_modified&gt;&lt;/Details&gt;&lt;Extra&gt;&lt;DBUID&gt;{667CB20A-5575-44B5-9DC2-E64E5C9C7190}&lt;/DBUID&gt;&lt;/Extra&gt;&lt;/Item&gt;&lt;/References&gt;&lt;/Group&gt;&lt;/Citation&gt;_x000a_"/>
    <w:docVar w:name="NE.Ref{FADFF1AB-97B8-45C3-B935-DF3615B01F45}" w:val=" ADDIN NE.Ref.{FADFF1AB-97B8-45C3-B935-DF3615B01F45}&lt;Citation&gt;&lt;Group&gt;&lt;References&gt;&lt;Item&gt;&lt;ID&gt;37&lt;/ID&gt;&lt;UID&gt;{26310B2C-0086-4D0D-8F94-C9D27081BC6A}&lt;/UID&gt;&lt;Title&gt;An Evolutionary Many-Objective Optimization Algorithm Based on Dominance and Decomposition&lt;/Title&gt;&lt;Template&gt;Journal Article&lt;/Template&gt;&lt;Star&gt;0&lt;/Star&gt;&lt;Tag&gt;0&lt;/Tag&gt;&lt;Author&gt;Li, Ke; Deb, Kalyanmoy; Zhang, Qingfu; Kwong, Sam&lt;/Author&gt;&lt;Year&gt;2015&lt;/Year&gt;&lt;Details&gt;&lt;_collection_scope&gt;SCI;SCIE;EI&lt;/_collection_scope&gt;&lt;_created&gt;62700086&lt;/_created&gt;&lt;_date&gt;2015-01-01&lt;/_date&gt;&lt;_date_display&gt;2015&lt;/_date_display&gt;&lt;_impact_factor&gt;   8.124&lt;/_impact_factor&gt;&lt;_issue&gt;5&lt;/_issue&gt;&lt;_journal&gt;IEEE Transactions on Evolutionary Computation&lt;/_journal&gt;&lt;_modified&gt;62700091&lt;/_modified&gt;&lt;_pages&gt;694-716&lt;/_pages&gt;&lt;_volume&gt;19&lt;/_volume&gt;&lt;/Details&gt;&lt;Extra&gt;&lt;DBUID&gt;{667CB20A-5575-44B5-9DC2-E64E5C9C7190}&lt;/DBUID&gt;&lt;/Extra&gt;&lt;/Item&gt;&lt;/References&gt;&lt;/Group&gt;&lt;Group&gt;&lt;References&gt;&lt;Item&gt;&lt;ID&gt;38&lt;/ID&gt;&lt;UID&gt;{B2C7ED2D-146B-47E3-93CF-E5B7B5D7CF99}&lt;/UID&gt;&lt;Title&gt;Balancing Convergence and Diversity in Decomposition-Based Many-Objective Optimizers&lt;/Title&gt;&lt;Template&gt;Journal Article&lt;/Template&gt;&lt;Star&gt;0&lt;/Star&gt;&lt;Tag&gt;0&lt;/Tag&gt;&lt;Author&gt;Yuan, Yuan; Xin, Yao&lt;/Author&gt;&lt;Year&gt;2016&lt;/Year&gt;&lt;Details&gt;&lt;_collection_scope&gt;SCI;SCIE;EI&lt;/_collection_scope&gt;&lt;_created&gt;62700095&lt;/_created&gt;&lt;_date&gt;2016-01-01&lt;/_date&gt;&lt;_date_display&gt;2016&lt;/_date_display&gt;&lt;_impact_factor&gt;   8.124&lt;/_impact_factor&gt;&lt;_issue&gt;2&lt;/_issue&gt;&lt;_journal&gt;IEEE Transactions on Evolutionary Computation&lt;/_journal&gt;&lt;_modified&gt;62700095&lt;/_modified&gt;&lt;_pages&gt;180-198&lt;/_pages&gt;&lt;_volume&gt;20&lt;/_volume&gt;&lt;/Details&gt;&lt;Extra&gt;&lt;DBUID&gt;{667CB20A-5575-44B5-9DC2-E64E5C9C7190}&lt;/DBUID&gt;&lt;/Extra&gt;&lt;/Item&gt;&lt;/References&gt;&lt;/Group&gt;&lt;Group&gt;&lt;References&gt;&lt;Item&gt;&lt;ID&gt;39&lt;/ID&gt;&lt;UID&gt;{F09190DD-8844-4C90-90DF-6E19F0544744}&lt;/UID&gt;&lt;Title&gt;An Evolutionary Many-Objective Optimization Algorithm Using Reference-Point-Based Nondominated Sorting Approach, Part I: Solving Problems With Box Constraints&lt;/Title&gt;&lt;Template&gt;Journal Article&lt;/Template&gt;&lt;Star&gt;0&lt;/Star&gt;&lt;Tag&gt;0&lt;/Tag&gt;&lt;Author&gt;Deb, Kalyanmoy; Jain, Himanshu&lt;/Author&gt;&lt;Year&gt;2014&lt;/Year&gt;&lt;Details&gt;&lt;_collection_scope&gt;SCI;SCIE;EI&lt;/_collection_scope&gt;&lt;_created&gt;62700224&lt;/_created&gt;&lt;_impact_factor&gt;   8.124&lt;/_impact_factor&gt;&lt;_issue&gt;4&lt;/_issue&gt;&lt;_journal&gt;IEEE Transactions on Evolutionary Computation&lt;/_journal&gt;&lt;_modified&gt;62700224&lt;/_modified&gt;&lt;_pages&gt;577-601&lt;/_pages&gt;&lt;_volume&gt;18&lt;/_volume&gt;&lt;/Details&gt;&lt;Extra&gt;&lt;DBUID&gt;{667CB20A-5575-44B5-9DC2-E64E5C9C7190}&lt;/DBUID&gt;&lt;/Extra&gt;&lt;/Item&gt;&lt;/References&gt;&lt;/Group&gt;&lt;/Citation&gt;_x000a_"/>
    <w:docVar w:name="NE.Ref{FB4A3681-606F-412F-8441-E0E1F1EEFAA0}" w:val=" ADDIN NE.Ref.{FB4A3681-606F-412F-8441-E0E1F1EEFAA0}&lt;Citation&gt;&lt;Group&gt;&lt;References&gt;&lt;Item&gt;&lt;ID&gt;18&lt;/ID&gt;&lt;UID&gt;{F459FEA0-AD78-4037-9E22-F9F74E3F1FED}&lt;/UID&gt;&lt;Title&gt;Constrained Subproblems in a Decomposition-Based Multiobjective Evolutionary Algorithm&lt;/Title&gt;&lt;Template&gt;Journal Article&lt;/Template&gt;&lt;Star&gt;0&lt;/Star&gt;&lt;Tag&gt;0&lt;/Tag&gt;&lt;Author&gt;Wang, Luping; Zhang, Qingfu&lt;/Author&gt;&lt;Year&gt;2016&lt;/Year&gt;&lt;Details&gt;&lt;_collection_scope&gt;SCI;SCIE;EI&lt;/_collection_scope&gt;&lt;_created&gt;62700062&lt;/_created&gt;&lt;_date&gt;2016-01-01&lt;/_date&gt;&lt;_date_display&gt;2016&lt;/_date_display&gt;&lt;_impact_factor&gt;   8.124&lt;/_impact_factor&gt;&lt;_issue&gt;3&lt;/_issue&gt;&lt;_journal&gt;IEEE Transactions on Evolutionary Computation&lt;/_journal&gt;&lt;_modified&gt;62700063&lt;/_modified&gt;&lt;_pages&gt;475-480&lt;/_pages&gt;&lt;_volume&gt;20&lt;/_volume&gt;&lt;/Details&gt;&lt;Extra&gt;&lt;DBUID&gt;{667CB20A-5575-44B5-9DC2-E64E5C9C7190}&lt;/DBUID&gt;&lt;/Extra&gt;&lt;/Item&gt;&lt;/References&gt;&lt;/Group&gt;&lt;/Citation&gt;_x000a_"/>
    <w:docVar w:name="NE.Ref{FBE22BC9-9E61-4EC8-9EF5-D83758B340BB}" w:val=" ADDIN NE.Ref.{FBE22BC9-9E61-4EC8-9EF5-D83758B340BB}&lt;Citation&gt;&lt;Group&gt;&lt;References&gt;&lt;Item&gt;&lt;ID&gt;41&lt;/ID&gt;&lt;UID&gt;{91E88257-1A57-4C32-BFA0-59A15850A3DC}&lt;/UID&gt;&lt;Title&gt;Improving the multiobjective evolutionary algorithm based on decomposition with new penalty schemes&lt;/Title&gt;&lt;Template&gt;Journal Article&lt;/Template&gt;&lt;Star&gt;0&lt;/Star&gt;&lt;Tag&gt;0&lt;/Tag&gt;&lt;Author&gt;Yang, Shengxiang; Jiang, Shouyong; Yong, Jiang&lt;/Author&gt;&lt;Year&gt;2016&lt;/Year&gt;&lt;Details&gt;&lt;_collection_scope&gt;SCIE;EI&lt;/_collection_scope&gt;&lt;_created&gt;62700236&lt;/_created&gt;&lt;_date&gt;2016-01-01&lt;/_date&gt;&lt;_date_display&gt;2016&lt;/_date_display&gt;&lt;_impact_factor&gt;   2.367&lt;/_impact_factor&gt;&lt;_issue&gt;16&lt;/_issue&gt;&lt;_journal&gt;Soft Computing&lt;/_journal&gt;&lt;_modified&gt;62711834&lt;/_modified&gt;&lt;_pages&gt;1-15&lt;/_pages&gt;&lt;_volume&gt;21&lt;/_volume&gt;&lt;/Details&gt;&lt;Extra&gt;&lt;DBUID&gt;{667CB20A-5575-44B5-9DC2-E64E5C9C7190}&lt;/DBUID&gt;&lt;/Extra&gt;&lt;/Item&gt;&lt;/References&gt;&lt;/Group&gt;&lt;/Citation&gt;_x000a_"/>
    <w:docVar w:name="NE.Ref{FCB3875F-1724-48FE-B5AB-BF8A0409FF49}" w:val=" ADDIN NE.Ref.{FCB3875F-1724-48FE-B5AB-BF8A0409FF49}&lt;Citation&gt;&lt;Group&gt;&lt;References&gt;&lt;Item&gt;&lt;ID&gt;19&lt;/ID&gt;&lt;UID&gt;{7D3223A9-6FEC-4090-AA45-4E056AF86E10}&lt;/UID&gt;&lt;Title&gt;Generalized decomposition and cross entropy methods for many-objective optimization&lt;/Title&gt;&lt;Template&gt;Book&lt;/Template&gt;&lt;Star&gt;0&lt;/Star&gt;&lt;Tag&gt;0&lt;/Tag&gt;&lt;Author&gt;Giagkiozis, I; Purshouse, R C; Fleming, P J&lt;/Author&gt;&lt;Year&gt;2014&lt;/Year&gt;&lt;Details&gt;&lt;_created&gt;62700063&lt;/_created&gt;&lt;_modified&gt;62700063&lt;/_modified&gt;&lt;/Details&gt;&lt;Extra&gt;&lt;DBUID&gt;{667CB20A-5575-44B5-9DC2-E64E5C9C7190}&lt;/DBUID&gt;&lt;/Extra&gt;&lt;/Item&gt;&lt;/References&gt;&lt;/Group&gt;&lt;Group&gt;&lt;References&gt;&lt;Item&gt;&lt;ID&gt;20&lt;/ID&gt;&lt;UID&gt;{2E5575E8-8495-4B7A-ACA6-A7DB807934A7}&lt;/UID&gt;&lt;Title&gt;Decomposition-Based Multiobjective Evolutionary Algorithm With an Ensemble of Neighborhood Sizes&lt;/Title&gt;&lt;Template&gt;Journal Article&lt;/Template&gt;&lt;Star&gt;0&lt;/Star&gt;&lt;Tag&gt;0&lt;/Tag&gt;&lt;Author&gt;Zhao, Shi Zheng; Suganthan, Ponnuthurai Nagaratnam; Zhang, Qingfu&lt;/Author&gt;&lt;Year&gt;2012&lt;/Year&gt;&lt;Details&gt;&lt;_collection_scope&gt;SCI;SCIE;EI&lt;/_collection_scope&gt;&lt;_created&gt;62700063&lt;/_created&gt;&lt;_date&gt;2012-01-01&lt;/_date&gt;&lt;_date_display&gt;2012&lt;/_date_display&gt;&lt;_impact_factor&gt;   8.124&lt;/_impact_factor&gt;&lt;_issue&gt;3&lt;/_issue&gt;&lt;_journal&gt;IEEE Transactions on Evolutionary Computation&lt;/_journal&gt;&lt;_modified&gt;62700064&lt;/_modified&gt;&lt;_pages&gt;442-446&lt;/_pages&gt;&lt;_volume&gt;16&lt;/_volume&gt;&lt;/Details&gt;&lt;Extra&gt;&lt;DBUID&gt;{667CB20A-5575-44B5-9DC2-E64E5C9C7190}&lt;/DBUID&gt;&lt;/Extra&gt;&lt;/Item&gt;&lt;/References&gt;&lt;/Group&gt;&lt;/Citation&gt;_x000a_"/>
    <w:docVar w:name="NE.Ref{FF89022F-D861-4FF7-AD46-629DDE8F0586}" w:val=" ADDIN NE.Ref.{FF89022F-D861-4FF7-AD46-629DDE8F0586}&lt;Citation&gt;&lt;Group&gt;&lt;References&gt;&lt;Item&gt;&lt;ID&gt;49&lt;/ID&gt;&lt;UID&gt;{BF16696D-4850-4F29-BA0A-EF32E01FFFB9}&lt;/UID&gt;&lt;Title&gt;An Evolutionary Many-Objective Optimization Algorithm Using Reference-Point-Based Nondominated Sorting Approach, Part I: Solving Problems With Box Constraints&lt;/Title&gt;&lt;Template&gt;Journal Article&lt;/Template&gt;&lt;Star&gt;0&lt;/Star&gt;&lt;Tag&gt;0&lt;/Tag&gt;&lt;Author&gt;Deb, Kalyanmoy; Jain, Himanshu&lt;/Author&gt;&lt;Year&gt;2014&lt;/Year&gt;&lt;Details&gt;&lt;_collection_scope&gt;SCI;SCIE;EI&lt;/_collection_scope&gt;&lt;_created&gt;62700248&lt;/_created&gt;&lt;_date&gt;2014-01-01&lt;/_date&gt;&lt;_date_display&gt;2014&lt;/_date_display&gt;&lt;_impact_factor&gt;   8.124&lt;/_impact_factor&gt;&lt;_issue&gt;4&lt;/_issue&gt;&lt;_journal&gt;IEEE Transactions on Evolutionary Computation&lt;/_journal&gt;&lt;_modified&gt;62700248&lt;/_modified&gt;&lt;_pages&gt;577-601&lt;/_pages&gt;&lt;_volume&gt;18&lt;/_volume&gt;&lt;/Details&gt;&lt;Extra&gt;&lt;DBUID&gt;{667CB20A-5575-44B5-9DC2-E64E5C9C7190}&lt;/DBUID&gt;&lt;/Extra&gt;&lt;/Item&gt;&lt;/References&gt;&lt;/Group&gt;&lt;/Citation&gt;_x000a_"/>
    <w:docVar w:name="ne_docsoft" w:val="MSWord"/>
    <w:docVar w:name="ne_docversion" w:val="NoteExpress 2.0"/>
    <w:docVar w:name="ne_stylename" w:val="国标-1"/>
  </w:docVars>
  <w:rsids>
    <w:rsidRoot w:val="00DB73A8"/>
    <w:rsid w:val="00000041"/>
    <w:rsid w:val="00000BD4"/>
    <w:rsid w:val="00000C26"/>
    <w:rsid w:val="00001D6D"/>
    <w:rsid w:val="00001E13"/>
    <w:rsid w:val="00004D26"/>
    <w:rsid w:val="000054BB"/>
    <w:rsid w:val="000076D3"/>
    <w:rsid w:val="00007EFB"/>
    <w:rsid w:val="0001072C"/>
    <w:rsid w:val="000115F7"/>
    <w:rsid w:val="00011C83"/>
    <w:rsid w:val="00014F19"/>
    <w:rsid w:val="00015210"/>
    <w:rsid w:val="00016EFD"/>
    <w:rsid w:val="0001775F"/>
    <w:rsid w:val="000177A1"/>
    <w:rsid w:val="0002190B"/>
    <w:rsid w:val="0002345D"/>
    <w:rsid w:val="00023FF9"/>
    <w:rsid w:val="00024581"/>
    <w:rsid w:val="00025454"/>
    <w:rsid w:val="000255A5"/>
    <w:rsid w:val="00025CBA"/>
    <w:rsid w:val="00026714"/>
    <w:rsid w:val="00030753"/>
    <w:rsid w:val="0003094D"/>
    <w:rsid w:val="00031BF4"/>
    <w:rsid w:val="00031CF7"/>
    <w:rsid w:val="00032D75"/>
    <w:rsid w:val="000331DC"/>
    <w:rsid w:val="00033717"/>
    <w:rsid w:val="00034170"/>
    <w:rsid w:val="000344DA"/>
    <w:rsid w:val="00034F71"/>
    <w:rsid w:val="00035064"/>
    <w:rsid w:val="00035443"/>
    <w:rsid w:val="000363EB"/>
    <w:rsid w:val="000367DD"/>
    <w:rsid w:val="0003742A"/>
    <w:rsid w:val="00037EFC"/>
    <w:rsid w:val="00040EC7"/>
    <w:rsid w:val="00041898"/>
    <w:rsid w:val="00042305"/>
    <w:rsid w:val="00043314"/>
    <w:rsid w:val="00043647"/>
    <w:rsid w:val="00044031"/>
    <w:rsid w:val="00044AF1"/>
    <w:rsid w:val="000455A9"/>
    <w:rsid w:val="00045BBE"/>
    <w:rsid w:val="00045C0D"/>
    <w:rsid w:val="00045FE3"/>
    <w:rsid w:val="00046093"/>
    <w:rsid w:val="0004668A"/>
    <w:rsid w:val="00050F78"/>
    <w:rsid w:val="000529E9"/>
    <w:rsid w:val="00052A92"/>
    <w:rsid w:val="00052EFB"/>
    <w:rsid w:val="00053453"/>
    <w:rsid w:val="000544CD"/>
    <w:rsid w:val="00054719"/>
    <w:rsid w:val="00054C45"/>
    <w:rsid w:val="00055937"/>
    <w:rsid w:val="00055C08"/>
    <w:rsid w:val="000564CD"/>
    <w:rsid w:val="00057818"/>
    <w:rsid w:val="00060170"/>
    <w:rsid w:val="00060E40"/>
    <w:rsid w:val="00061859"/>
    <w:rsid w:val="000623C2"/>
    <w:rsid w:val="00062572"/>
    <w:rsid w:val="000630DF"/>
    <w:rsid w:val="0006377A"/>
    <w:rsid w:val="000641C7"/>
    <w:rsid w:val="00064AD4"/>
    <w:rsid w:val="00065120"/>
    <w:rsid w:val="000652F4"/>
    <w:rsid w:val="000654A8"/>
    <w:rsid w:val="00065AAE"/>
    <w:rsid w:val="00066086"/>
    <w:rsid w:val="00066A6C"/>
    <w:rsid w:val="00066D22"/>
    <w:rsid w:val="0006780B"/>
    <w:rsid w:val="000678A1"/>
    <w:rsid w:val="0007000B"/>
    <w:rsid w:val="00070DB8"/>
    <w:rsid w:val="00071CF8"/>
    <w:rsid w:val="00071EF2"/>
    <w:rsid w:val="00075AA2"/>
    <w:rsid w:val="00075FA5"/>
    <w:rsid w:val="000769ED"/>
    <w:rsid w:val="00076E9A"/>
    <w:rsid w:val="000772B9"/>
    <w:rsid w:val="000777C5"/>
    <w:rsid w:val="00077945"/>
    <w:rsid w:val="00083758"/>
    <w:rsid w:val="00083BDD"/>
    <w:rsid w:val="00084130"/>
    <w:rsid w:val="000849E2"/>
    <w:rsid w:val="00084D38"/>
    <w:rsid w:val="00085DB0"/>
    <w:rsid w:val="0008609C"/>
    <w:rsid w:val="00086CA6"/>
    <w:rsid w:val="0008745D"/>
    <w:rsid w:val="000875E3"/>
    <w:rsid w:val="000911B5"/>
    <w:rsid w:val="000914ED"/>
    <w:rsid w:val="00092F76"/>
    <w:rsid w:val="000946BA"/>
    <w:rsid w:val="00095B25"/>
    <w:rsid w:val="00095E1A"/>
    <w:rsid w:val="000971EC"/>
    <w:rsid w:val="000A068C"/>
    <w:rsid w:val="000A09EF"/>
    <w:rsid w:val="000A11B5"/>
    <w:rsid w:val="000A1D8B"/>
    <w:rsid w:val="000A36E0"/>
    <w:rsid w:val="000A3AB3"/>
    <w:rsid w:val="000A4F7B"/>
    <w:rsid w:val="000A5296"/>
    <w:rsid w:val="000A6B27"/>
    <w:rsid w:val="000B0056"/>
    <w:rsid w:val="000B06F7"/>
    <w:rsid w:val="000B0987"/>
    <w:rsid w:val="000B2049"/>
    <w:rsid w:val="000B205D"/>
    <w:rsid w:val="000B264D"/>
    <w:rsid w:val="000B2656"/>
    <w:rsid w:val="000B3289"/>
    <w:rsid w:val="000B42A5"/>
    <w:rsid w:val="000B43F7"/>
    <w:rsid w:val="000B460C"/>
    <w:rsid w:val="000B4F4A"/>
    <w:rsid w:val="000B57F9"/>
    <w:rsid w:val="000B72FA"/>
    <w:rsid w:val="000B7753"/>
    <w:rsid w:val="000B77FA"/>
    <w:rsid w:val="000B79DF"/>
    <w:rsid w:val="000C02DD"/>
    <w:rsid w:val="000C08E4"/>
    <w:rsid w:val="000C5266"/>
    <w:rsid w:val="000C5FA3"/>
    <w:rsid w:val="000C678A"/>
    <w:rsid w:val="000C78CF"/>
    <w:rsid w:val="000C79D0"/>
    <w:rsid w:val="000C7D33"/>
    <w:rsid w:val="000D066F"/>
    <w:rsid w:val="000D28CD"/>
    <w:rsid w:val="000D2EEE"/>
    <w:rsid w:val="000D30C7"/>
    <w:rsid w:val="000D39C9"/>
    <w:rsid w:val="000D4368"/>
    <w:rsid w:val="000D5706"/>
    <w:rsid w:val="000D5B15"/>
    <w:rsid w:val="000D6F90"/>
    <w:rsid w:val="000D73CE"/>
    <w:rsid w:val="000D7670"/>
    <w:rsid w:val="000D7E4D"/>
    <w:rsid w:val="000E12A4"/>
    <w:rsid w:val="000E2883"/>
    <w:rsid w:val="000E3B94"/>
    <w:rsid w:val="000E4910"/>
    <w:rsid w:val="000E730C"/>
    <w:rsid w:val="000E780A"/>
    <w:rsid w:val="000F0085"/>
    <w:rsid w:val="000F34D5"/>
    <w:rsid w:val="000F3532"/>
    <w:rsid w:val="000F3FEA"/>
    <w:rsid w:val="000F4405"/>
    <w:rsid w:val="000F7BE8"/>
    <w:rsid w:val="000F7E68"/>
    <w:rsid w:val="001009CB"/>
    <w:rsid w:val="00100D55"/>
    <w:rsid w:val="0010172D"/>
    <w:rsid w:val="001028BE"/>
    <w:rsid w:val="0010392C"/>
    <w:rsid w:val="001053EF"/>
    <w:rsid w:val="001055E6"/>
    <w:rsid w:val="0010595F"/>
    <w:rsid w:val="001062DF"/>
    <w:rsid w:val="0010667B"/>
    <w:rsid w:val="00106A71"/>
    <w:rsid w:val="00106C81"/>
    <w:rsid w:val="0010737D"/>
    <w:rsid w:val="00110442"/>
    <w:rsid w:val="001104E0"/>
    <w:rsid w:val="001104FC"/>
    <w:rsid w:val="00111139"/>
    <w:rsid w:val="00113938"/>
    <w:rsid w:val="00113E20"/>
    <w:rsid w:val="00114754"/>
    <w:rsid w:val="001156F8"/>
    <w:rsid w:val="00115EDB"/>
    <w:rsid w:val="001162B2"/>
    <w:rsid w:val="0011672F"/>
    <w:rsid w:val="00117841"/>
    <w:rsid w:val="00120A85"/>
    <w:rsid w:val="0012181A"/>
    <w:rsid w:val="00121E73"/>
    <w:rsid w:val="0012204A"/>
    <w:rsid w:val="001228E2"/>
    <w:rsid w:val="0012373E"/>
    <w:rsid w:val="001240F9"/>
    <w:rsid w:val="001247CC"/>
    <w:rsid w:val="00124A43"/>
    <w:rsid w:val="0012517D"/>
    <w:rsid w:val="00125346"/>
    <w:rsid w:val="00125C56"/>
    <w:rsid w:val="00126841"/>
    <w:rsid w:val="00127198"/>
    <w:rsid w:val="0013036B"/>
    <w:rsid w:val="00130A17"/>
    <w:rsid w:val="00131D35"/>
    <w:rsid w:val="00133E28"/>
    <w:rsid w:val="00134A1D"/>
    <w:rsid w:val="00134E36"/>
    <w:rsid w:val="001356B6"/>
    <w:rsid w:val="001373C9"/>
    <w:rsid w:val="0014041A"/>
    <w:rsid w:val="00141C59"/>
    <w:rsid w:val="00141D2A"/>
    <w:rsid w:val="00142E1D"/>
    <w:rsid w:val="00146273"/>
    <w:rsid w:val="00146B03"/>
    <w:rsid w:val="00146C26"/>
    <w:rsid w:val="0015062E"/>
    <w:rsid w:val="00151B2A"/>
    <w:rsid w:val="00153389"/>
    <w:rsid w:val="0015575C"/>
    <w:rsid w:val="00155E5F"/>
    <w:rsid w:val="00157077"/>
    <w:rsid w:val="001577E2"/>
    <w:rsid w:val="0016024B"/>
    <w:rsid w:val="001626F5"/>
    <w:rsid w:val="001627CB"/>
    <w:rsid w:val="00162C5F"/>
    <w:rsid w:val="00162E7F"/>
    <w:rsid w:val="001633B1"/>
    <w:rsid w:val="00163668"/>
    <w:rsid w:val="001641E7"/>
    <w:rsid w:val="00164E08"/>
    <w:rsid w:val="00165743"/>
    <w:rsid w:val="001665A1"/>
    <w:rsid w:val="00166D03"/>
    <w:rsid w:val="00170610"/>
    <w:rsid w:val="00170A1E"/>
    <w:rsid w:val="00170E2B"/>
    <w:rsid w:val="00171FBA"/>
    <w:rsid w:val="0017269D"/>
    <w:rsid w:val="00173377"/>
    <w:rsid w:val="0017363E"/>
    <w:rsid w:val="00173BCF"/>
    <w:rsid w:val="001741DB"/>
    <w:rsid w:val="00175812"/>
    <w:rsid w:val="00175FD8"/>
    <w:rsid w:val="001764D1"/>
    <w:rsid w:val="00177109"/>
    <w:rsid w:val="00177409"/>
    <w:rsid w:val="00177D28"/>
    <w:rsid w:val="00180E8A"/>
    <w:rsid w:val="00181F42"/>
    <w:rsid w:val="00182DCA"/>
    <w:rsid w:val="001832F2"/>
    <w:rsid w:val="00183A2E"/>
    <w:rsid w:val="00183FF4"/>
    <w:rsid w:val="00184287"/>
    <w:rsid w:val="00185B4F"/>
    <w:rsid w:val="00185DB1"/>
    <w:rsid w:val="00185E8F"/>
    <w:rsid w:val="00186312"/>
    <w:rsid w:val="001863A1"/>
    <w:rsid w:val="00186504"/>
    <w:rsid w:val="00186626"/>
    <w:rsid w:val="001866BD"/>
    <w:rsid w:val="0018672D"/>
    <w:rsid w:val="0018765A"/>
    <w:rsid w:val="00187E69"/>
    <w:rsid w:val="00190B05"/>
    <w:rsid w:val="00191DB5"/>
    <w:rsid w:val="001921EB"/>
    <w:rsid w:val="00192410"/>
    <w:rsid w:val="00192561"/>
    <w:rsid w:val="0019330A"/>
    <w:rsid w:val="001939D9"/>
    <w:rsid w:val="00193BB7"/>
    <w:rsid w:val="00193DD6"/>
    <w:rsid w:val="00195ACC"/>
    <w:rsid w:val="00196C30"/>
    <w:rsid w:val="0019727F"/>
    <w:rsid w:val="00197D0D"/>
    <w:rsid w:val="001A0218"/>
    <w:rsid w:val="001A0E50"/>
    <w:rsid w:val="001A1851"/>
    <w:rsid w:val="001A1D7B"/>
    <w:rsid w:val="001A3EBF"/>
    <w:rsid w:val="001A4E4D"/>
    <w:rsid w:val="001A63C5"/>
    <w:rsid w:val="001A6EEE"/>
    <w:rsid w:val="001A70E7"/>
    <w:rsid w:val="001A77BA"/>
    <w:rsid w:val="001B0720"/>
    <w:rsid w:val="001B091E"/>
    <w:rsid w:val="001B12B7"/>
    <w:rsid w:val="001B14DA"/>
    <w:rsid w:val="001B2048"/>
    <w:rsid w:val="001B2720"/>
    <w:rsid w:val="001B2892"/>
    <w:rsid w:val="001B2D18"/>
    <w:rsid w:val="001B44DF"/>
    <w:rsid w:val="001B4A95"/>
    <w:rsid w:val="001B4AD4"/>
    <w:rsid w:val="001B4CEA"/>
    <w:rsid w:val="001B4EAC"/>
    <w:rsid w:val="001B4F2D"/>
    <w:rsid w:val="001B5691"/>
    <w:rsid w:val="001B5C26"/>
    <w:rsid w:val="001B7345"/>
    <w:rsid w:val="001B772F"/>
    <w:rsid w:val="001C1A1E"/>
    <w:rsid w:val="001C1F1E"/>
    <w:rsid w:val="001C243B"/>
    <w:rsid w:val="001C4150"/>
    <w:rsid w:val="001C571C"/>
    <w:rsid w:val="001C6B35"/>
    <w:rsid w:val="001C7989"/>
    <w:rsid w:val="001C7C0E"/>
    <w:rsid w:val="001D049D"/>
    <w:rsid w:val="001D08E3"/>
    <w:rsid w:val="001D2524"/>
    <w:rsid w:val="001D2AC3"/>
    <w:rsid w:val="001D61A8"/>
    <w:rsid w:val="001D6EB8"/>
    <w:rsid w:val="001D7504"/>
    <w:rsid w:val="001E0489"/>
    <w:rsid w:val="001E07B0"/>
    <w:rsid w:val="001E1362"/>
    <w:rsid w:val="001E1782"/>
    <w:rsid w:val="001E1D2E"/>
    <w:rsid w:val="001E27C5"/>
    <w:rsid w:val="001E3EB4"/>
    <w:rsid w:val="001E4726"/>
    <w:rsid w:val="001E49D4"/>
    <w:rsid w:val="001E5E06"/>
    <w:rsid w:val="001E6396"/>
    <w:rsid w:val="001E63BD"/>
    <w:rsid w:val="001F01D6"/>
    <w:rsid w:val="001F1FBB"/>
    <w:rsid w:val="001F3036"/>
    <w:rsid w:val="001F3426"/>
    <w:rsid w:val="001F446A"/>
    <w:rsid w:val="001F575C"/>
    <w:rsid w:val="001F6868"/>
    <w:rsid w:val="001F6FD6"/>
    <w:rsid w:val="001F7B4F"/>
    <w:rsid w:val="00200BF8"/>
    <w:rsid w:val="00201532"/>
    <w:rsid w:val="00202239"/>
    <w:rsid w:val="002028E6"/>
    <w:rsid w:val="00202BB4"/>
    <w:rsid w:val="0020401A"/>
    <w:rsid w:val="00204137"/>
    <w:rsid w:val="00204418"/>
    <w:rsid w:val="0021067D"/>
    <w:rsid w:val="00211144"/>
    <w:rsid w:val="00211DCB"/>
    <w:rsid w:val="00214394"/>
    <w:rsid w:val="00216A71"/>
    <w:rsid w:val="00216E65"/>
    <w:rsid w:val="00216F2D"/>
    <w:rsid w:val="00220532"/>
    <w:rsid w:val="00221579"/>
    <w:rsid w:val="00221C74"/>
    <w:rsid w:val="00221D0A"/>
    <w:rsid w:val="00223520"/>
    <w:rsid w:val="00225382"/>
    <w:rsid w:val="002270C1"/>
    <w:rsid w:val="002271FD"/>
    <w:rsid w:val="0022766A"/>
    <w:rsid w:val="002300EB"/>
    <w:rsid w:val="00230656"/>
    <w:rsid w:val="00230771"/>
    <w:rsid w:val="00231369"/>
    <w:rsid w:val="00231673"/>
    <w:rsid w:val="00231F6F"/>
    <w:rsid w:val="00232DB1"/>
    <w:rsid w:val="0023312A"/>
    <w:rsid w:val="00233D2E"/>
    <w:rsid w:val="002340D5"/>
    <w:rsid w:val="0023463F"/>
    <w:rsid w:val="00235071"/>
    <w:rsid w:val="0023553A"/>
    <w:rsid w:val="00235E8B"/>
    <w:rsid w:val="002369FB"/>
    <w:rsid w:val="002374E8"/>
    <w:rsid w:val="002377FF"/>
    <w:rsid w:val="00237E43"/>
    <w:rsid w:val="002414A1"/>
    <w:rsid w:val="00241714"/>
    <w:rsid w:val="00242D66"/>
    <w:rsid w:val="00242EF9"/>
    <w:rsid w:val="00242F70"/>
    <w:rsid w:val="00243021"/>
    <w:rsid w:val="0024389A"/>
    <w:rsid w:val="00244B61"/>
    <w:rsid w:val="002458AB"/>
    <w:rsid w:val="0024611E"/>
    <w:rsid w:val="00246580"/>
    <w:rsid w:val="0024684A"/>
    <w:rsid w:val="00247125"/>
    <w:rsid w:val="0025043E"/>
    <w:rsid w:val="0025047B"/>
    <w:rsid w:val="00250FB0"/>
    <w:rsid w:val="00251DF9"/>
    <w:rsid w:val="0025238F"/>
    <w:rsid w:val="002524F7"/>
    <w:rsid w:val="00252B1F"/>
    <w:rsid w:val="002535E8"/>
    <w:rsid w:val="002537E8"/>
    <w:rsid w:val="00254F74"/>
    <w:rsid w:val="00255A05"/>
    <w:rsid w:val="00256FC5"/>
    <w:rsid w:val="00260CF0"/>
    <w:rsid w:val="00260E4E"/>
    <w:rsid w:val="00262628"/>
    <w:rsid w:val="0026306A"/>
    <w:rsid w:val="00263769"/>
    <w:rsid w:val="00264A58"/>
    <w:rsid w:val="00265AE6"/>
    <w:rsid w:val="00265FE1"/>
    <w:rsid w:val="00266499"/>
    <w:rsid w:val="00271B64"/>
    <w:rsid w:val="00271E28"/>
    <w:rsid w:val="00272023"/>
    <w:rsid w:val="00274503"/>
    <w:rsid w:val="00275779"/>
    <w:rsid w:val="002763E0"/>
    <w:rsid w:val="00277D8B"/>
    <w:rsid w:val="00281678"/>
    <w:rsid w:val="00283586"/>
    <w:rsid w:val="002837E7"/>
    <w:rsid w:val="00284261"/>
    <w:rsid w:val="0028593A"/>
    <w:rsid w:val="00286220"/>
    <w:rsid w:val="00286484"/>
    <w:rsid w:val="0028678D"/>
    <w:rsid w:val="00286B42"/>
    <w:rsid w:val="0028711B"/>
    <w:rsid w:val="00287AF4"/>
    <w:rsid w:val="002907FD"/>
    <w:rsid w:val="00290DC8"/>
    <w:rsid w:val="00291623"/>
    <w:rsid w:val="002916A2"/>
    <w:rsid w:val="002920C3"/>
    <w:rsid w:val="002930BF"/>
    <w:rsid w:val="002945E8"/>
    <w:rsid w:val="0029535F"/>
    <w:rsid w:val="0029556E"/>
    <w:rsid w:val="00296FCE"/>
    <w:rsid w:val="002A0765"/>
    <w:rsid w:val="002A1CB8"/>
    <w:rsid w:val="002A1DE5"/>
    <w:rsid w:val="002A206E"/>
    <w:rsid w:val="002A25E9"/>
    <w:rsid w:val="002A3194"/>
    <w:rsid w:val="002A4329"/>
    <w:rsid w:val="002A432F"/>
    <w:rsid w:val="002A4748"/>
    <w:rsid w:val="002A4995"/>
    <w:rsid w:val="002A4B16"/>
    <w:rsid w:val="002A629A"/>
    <w:rsid w:val="002A64E9"/>
    <w:rsid w:val="002A71C2"/>
    <w:rsid w:val="002A75A3"/>
    <w:rsid w:val="002B04F1"/>
    <w:rsid w:val="002B05BD"/>
    <w:rsid w:val="002B0DC3"/>
    <w:rsid w:val="002B0F1E"/>
    <w:rsid w:val="002B344A"/>
    <w:rsid w:val="002B34D2"/>
    <w:rsid w:val="002B3E00"/>
    <w:rsid w:val="002B4274"/>
    <w:rsid w:val="002B4DA3"/>
    <w:rsid w:val="002B5139"/>
    <w:rsid w:val="002B5B90"/>
    <w:rsid w:val="002B5DE0"/>
    <w:rsid w:val="002B6999"/>
    <w:rsid w:val="002B6AB6"/>
    <w:rsid w:val="002B6C26"/>
    <w:rsid w:val="002C07CC"/>
    <w:rsid w:val="002C094F"/>
    <w:rsid w:val="002C1C06"/>
    <w:rsid w:val="002C2887"/>
    <w:rsid w:val="002C28EC"/>
    <w:rsid w:val="002C2ABF"/>
    <w:rsid w:val="002C3055"/>
    <w:rsid w:val="002C3256"/>
    <w:rsid w:val="002C35DF"/>
    <w:rsid w:val="002C4AA7"/>
    <w:rsid w:val="002C57D5"/>
    <w:rsid w:val="002C5AF0"/>
    <w:rsid w:val="002C664A"/>
    <w:rsid w:val="002C7712"/>
    <w:rsid w:val="002D1F42"/>
    <w:rsid w:val="002D38BE"/>
    <w:rsid w:val="002D39FE"/>
    <w:rsid w:val="002D4216"/>
    <w:rsid w:val="002D42BA"/>
    <w:rsid w:val="002D5064"/>
    <w:rsid w:val="002D526B"/>
    <w:rsid w:val="002D5465"/>
    <w:rsid w:val="002D7ECF"/>
    <w:rsid w:val="002E00C5"/>
    <w:rsid w:val="002E05E1"/>
    <w:rsid w:val="002E0843"/>
    <w:rsid w:val="002E0AD7"/>
    <w:rsid w:val="002E0D48"/>
    <w:rsid w:val="002E0F57"/>
    <w:rsid w:val="002E10F6"/>
    <w:rsid w:val="002E15B3"/>
    <w:rsid w:val="002E1BF0"/>
    <w:rsid w:val="002E2E99"/>
    <w:rsid w:val="002E37DF"/>
    <w:rsid w:val="002E41FD"/>
    <w:rsid w:val="002E5CD5"/>
    <w:rsid w:val="002E5D53"/>
    <w:rsid w:val="002E6400"/>
    <w:rsid w:val="002E70FB"/>
    <w:rsid w:val="002E793E"/>
    <w:rsid w:val="002E7A17"/>
    <w:rsid w:val="002E7D5B"/>
    <w:rsid w:val="002F0579"/>
    <w:rsid w:val="002F1CD6"/>
    <w:rsid w:val="002F3C67"/>
    <w:rsid w:val="002F4439"/>
    <w:rsid w:val="002F676C"/>
    <w:rsid w:val="003007EB"/>
    <w:rsid w:val="00301D1C"/>
    <w:rsid w:val="0030391A"/>
    <w:rsid w:val="0030412E"/>
    <w:rsid w:val="00304147"/>
    <w:rsid w:val="00304469"/>
    <w:rsid w:val="003047CB"/>
    <w:rsid w:val="003048C8"/>
    <w:rsid w:val="003064B1"/>
    <w:rsid w:val="00307CB9"/>
    <w:rsid w:val="003105CE"/>
    <w:rsid w:val="0031075F"/>
    <w:rsid w:val="00310ABA"/>
    <w:rsid w:val="00310DEA"/>
    <w:rsid w:val="0031106E"/>
    <w:rsid w:val="00311259"/>
    <w:rsid w:val="00311DEA"/>
    <w:rsid w:val="00311F7B"/>
    <w:rsid w:val="00312014"/>
    <w:rsid w:val="00312E8A"/>
    <w:rsid w:val="00314212"/>
    <w:rsid w:val="003144DA"/>
    <w:rsid w:val="003160BA"/>
    <w:rsid w:val="0031673C"/>
    <w:rsid w:val="00317EF9"/>
    <w:rsid w:val="00317F9B"/>
    <w:rsid w:val="003217DE"/>
    <w:rsid w:val="00325B8C"/>
    <w:rsid w:val="0032658D"/>
    <w:rsid w:val="00327018"/>
    <w:rsid w:val="0032775C"/>
    <w:rsid w:val="003279DD"/>
    <w:rsid w:val="00330D13"/>
    <w:rsid w:val="00331093"/>
    <w:rsid w:val="003310D9"/>
    <w:rsid w:val="0033157F"/>
    <w:rsid w:val="00332B4E"/>
    <w:rsid w:val="003339A5"/>
    <w:rsid w:val="00334B10"/>
    <w:rsid w:val="003364A9"/>
    <w:rsid w:val="003370EA"/>
    <w:rsid w:val="003417A4"/>
    <w:rsid w:val="003425E1"/>
    <w:rsid w:val="00343A2F"/>
    <w:rsid w:val="00343EF2"/>
    <w:rsid w:val="003448D5"/>
    <w:rsid w:val="00345193"/>
    <w:rsid w:val="00346AB4"/>
    <w:rsid w:val="00346BD8"/>
    <w:rsid w:val="00347167"/>
    <w:rsid w:val="003479B4"/>
    <w:rsid w:val="00347A3A"/>
    <w:rsid w:val="00350549"/>
    <w:rsid w:val="00350603"/>
    <w:rsid w:val="00350DEA"/>
    <w:rsid w:val="003518A4"/>
    <w:rsid w:val="00351AFE"/>
    <w:rsid w:val="00353F41"/>
    <w:rsid w:val="00354FD5"/>
    <w:rsid w:val="003552D0"/>
    <w:rsid w:val="00355503"/>
    <w:rsid w:val="0035567A"/>
    <w:rsid w:val="00355E69"/>
    <w:rsid w:val="00356672"/>
    <w:rsid w:val="00357037"/>
    <w:rsid w:val="00357205"/>
    <w:rsid w:val="00357D57"/>
    <w:rsid w:val="00360A4F"/>
    <w:rsid w:val="00361142"/>
    <w:rsid w:val="0036169F"/>
    <w:rsid w:val="00362B6C"/>
    <w:rsid w:val="00362C5C"/>
    <w:rsid w:val="003631EE"/>
    <w:rsid w:val="00363713"/>
    <w:rsid w:val="00363BE9"/>
    <w:rsid w:val="00363D65"/>
    <w:rsid w:val="00363F50"/>
    <w:rsid w:val="00365E77"/>
    <w:rsid w:val="00366877"/>
    <w:rsid w:val="00366AC8"/>
    <w:rsid w:val="00366EB4"/>
    <w:rsid w:val="003679CD"/>
    <w:rsid w:val="00370A53"/>
    <w:rsid w:val="00370E1F"/>
    <w:rsid w:val="00371019"/>
    <w:rsid w:val="0037359A"/>
    <w:rsid w:val="0037491E"/>
    <w:rsid w:val="00375686"/>
    <w:rsid w:val="00376461"/>
    <w:rsid w:val="00377952"/>
    <w:rsid w:val="00377C2B"/>
    <w:rsid w:val="003803E8"/>
    <w:rsid w:val="003808C9"/>
    <w:rsid w:val="0038168A"/>
    <w:rsid w:val="00382B72"/>
    <w:rsid w:val="003835D4"/>
    <w:rsid w:val="00383AD8"/>
    <w:rsid w:val="00385459"/>
    <w:rsid w:val="003868E4"/>
    <w:rsid w:val="0039159C"/>
    <w:rsid w:val="0039234E"/>
    <w:rsid w:val="003923E0"/>
    <w:rsid w:val="00393D47"/>
    <w:rsid w:val="00396402"/>
    <w:rsid w:val="00397649"/>
    <w:rsid w:val="0039769C"/>
    <w:rsid w:val="003A0002"/>
    <w:rsid w:val="003A0C3A"/>
    <w:rsid w:val="003A0E36"/>
    <w:rsid w:val="003A0E63"/>
    <w:rsid w:val="003A1141"/>
    <w:rsid w:val="003A119F"/>
    <w:rsid w:val="003A1559"/>
    <w:rsid w:val="003A192F"/>
    <w:rsid w:val="003A20D6"/>
    <w:rsid w:val="003A2BF7"/>
    <w:rsid w:val="003A3B7B"/>
    <w:rsid w:val="003A3DF5"/>
    <w:rsid w:val="003A66EE"/>
    <w:rsid w:val="003A6A0A"/>
    <w:rsid w:val="003A6DFB"/>
    <w:rsid w:val="003A74F3"/>
    <w:rsid w:val="003B0B9E"/>
    <w:rsid w:val="003B158C"/>
    <w:rsid w:val="003B318A"/>
    <w:rsid w:val="003B335E"/>
    <w:rsid w:val="003B374B"/>
    <w:rsid w:val="003B3C54"/>
    <w:rsid w:val="003B3E58"/>
    <w:rsid w:val="003B4C9B"/>
    <w:rsid w:val="003B4D0A"/>
    <w:rsid w:val="003B4DAD"/>
    <w:rsid w:val="003B52FC"/>
    <w:rsid w:val="003B6593"/>
    <w:rsid w:val="003B687F"/>
    <w:rsid w:val="003B7447"/>
    <w:rsid w:val="003C10E5"/>
    <w:rsid w:val="003C1AB6"/>
    <w:rsid w:val="003C3165"/>
    <w:rsid w:val="003C3685"/>
    <w:rsid w:val="003C3786"/>
    <w:rsid w:val="003C4124"/>
    <w:rsid w:val="003C43AD"/>
    <w:rsid w:val="003C4A34"/>
    <w:rsid w:val="003C5484"/>
    <w:rsid w:val="003C5C25"/>
    <w:rsid w:val="003C5CEC"/>
    <w:rsid w:val="003C74BC"/>
    <w:rsid w:val="003C7663"/>
    <w:rsid w:val="003D003A"/>
    <w:rsid w:val="003D0404"/>
    <w:rsid w:val="003D08FB"/>
    <w:rsid w:val="003D148E"/>
    <w:rsid w:val="003D21D3"/>
    <w:rsid w:val="003D279B"/>
    <w:rsid w:val="003D27AA"/>
    <w:rsid w:val="003D32AD"/>
    <w:rsid w:val="003D38E2"/>
    <w:rsid w:val="003D3FCC"/>
    <w:rsid w:val="003D524F"/>
    <w:rsid w:val="003D53F4"/>
    <w:rsid w:val="003D61FE"/>
    <w:rsid w:val="003D66EC"/>
    <w:rsid w:val="003D69BD"/>
    <w:rsid w:val="003D73FC"/>
    <w:rsid w:val="003D775B"/>
    <w:rsid w:val="003D7A67"/>
    <w:rsid w:val="003E1908"/>
    <w:rsid w:val="003E2226"/>
    <w:rsid w:val="003E2ABF"/>
    <w:rsid w:val="003E2E84"/>
    <w:rsid w:val="003E4742"/>
    <w:rsid w:val="003E6EE5"/>
    <w:rsid w:val="003E7572"/>
    <w:rsid w:val="003E7588"/>
    <w:rsid w:val="003E77CC"/>
    <w:rsid w:val="003E78DE"/>
    <w:rsid w:val="003E7CFB"/>
    <w:rsid w:val="003F1335"/>
    <w:rsid w:val="003F2246"/>
    <w:rsid w:val="003F2EAE"/>
    <w:rsid w:val="003F31EA"/>
    <w:rsid w:val="003F349D"/>
    <w:rsid w:val="003F3FD2"/>
    <w:rsid w:val="003F4C8C"/>
    <w:rsid w:val="003F5893"/>
    <w:rsid w:val="003F650C"/>
    <w:rsid w:val="00400469"/>
    <w:rsid w:val="00400EB2"/>
    <w:rsid w:val="00401847"/>
    <w:rsid w:val="0040190C"/>
    <w:rsid w:val="00401D74"/>
    <w:rsid w:val="00402414"/>
    <w:rsid w:val="0040266B"/>
    <w:rsid w:val="00402885"/>
    <w:rsid w:val="00403CAE"/>
    <w:rsid w:val="00403ECE"/>
    <w:rsid w:val="0040440D"/>
    <w:rsid w:val="00404962"/>
    <w:rsid w:val="004060E0"/>
    <w:rsid w:val="00407BFD"/>
    <w:rsid w:val="00407CBA"/>
    <w:rsid w:val="00407EAE"/>
    <w:rsid w:val="004112E3"/>
    <w:rsid w:val="00411324"/>
    <w:rsid w:val="00412271"/>
    <w:rsid w:val="00412595"/>
    <w:rsid w:val="00412EE3"/>
    <w:rsid w:val="00412F90"/>
    <w:rsid w:val="004131FC"/>
    <w:rsid w:val="00413EEE"/>
    <w:rsid w:val="00414F72"/>
    <w:rsid w:val="00415C55"/>
    <w:rsid w:val="00415F5F"/>
    <w:rsid w:val="004175CC"/>
    <w:rsid w:val="0042004A"/>
    <w:rsid w:val="004202B9"/>
    <w:rsid w:val="00420E00"/>
    <w:rsid w:val="004217C5"/>
    <w:rsid w:val="004222DF"/>
    <w:rsid w:val="0042234C"/>
    <w:rsid w:val="00424EBE"/>
    <w:rsid w:val="00424F39"/>
    <w:rsid w:val="00426108"/>
    <w:rsid w:val="004264E4"/>
    <w:rsid w:val="00426BF3"/>
    <w:rsid w:val="00426E8A"/>
    <w:rsid w:val="004306DB"/>
    <w:rsid w:val="00431036"/>
    <w:rsid w:val="004314F0"/>
    <w:rsid w:val="0043196C"/>
    <w:rsid w:val="004321B4"/>
    <w:rsid w:val="0043254E"/>
    <w:rsid w:val="00433697"/>
    <w:rsid w:val="00433885"/>
    <w:rsid w:val="00433A0C"/>
    <w:rsid w:val="004340B2"/>
    <w:rsid w:val="004348FA"/>
    <w:rsid w:val="00435504"/>
    <w:rsid w:val="00435B65"/>
    <w:rsid w:val="004364EC"/>
    <w:rsid w:val="00436E15"/>
    <w:rsid w:val="004371E2"/>
    <w:rsid w:val="0043745D"/>
    <w:rsid w:val="00437FA1"/>
    <w:rsid w:val="004405B2"/>
    <w:rsid w:val="004439E0"/>
    <w:rsid w:val="00443A4B"/>
    <w:rsid w:val="00443BCF"/>
    <w:rsid w:val="00443C63"/>
    <w:rsid w:val="004453B9"/>
    <w:rsid w:val="004457E0"/>
    <w:rsid w:val="004458D5"/>
    <w:rsid w:val="004460D2"/>
    <w:rsid w:val="004516DA"/>
    <w:rsid w:val="004526C9"/>
    <w:rsid w:val="00452A30"/>
    <w:rsid w:val="004533D9"/>
    <w:rsid w:val="004534D1"/>
    <w:rsid w:val="0045350C"/>
    <w:rsid w:val="00453CA2"/>
    <w:rsid w:val="004548F7"/>
    <w:rsid w:val="00454E70"/>
    <w:rsid w:val="004552E5"/>
    <w:rsid w:val="00455E00"/>
    <w:rsid w:val="00460A6A"/>
    <w:rsid w:val="00461056"/>
    <w:rsid w:val="004620C3"/>
    <w:rsid w:val="00463599"/>
    <w:rsid w:val="00463B44"/>
    <w:rsid w:val="00463E1D"/>
    <w:rsid w:val="004640B5"/>
    <w:rsid w:val="00464151"/>
    <w:rsid w:val="00464273"/>
    <w:rsid w:val="0046468E"/>
    <w:rsid w:val="00464B2B"/>
    <w:rsid w:val="004650B3"/>
    <w:rsid w:val="00466294"/>
    <w:rsid w:val="004700C9"/>
    <w:rsid w:val="00470930"/>
    <w:rsid w:val="004714E8"/>
    <w:rsid w:val="00471700"/>
    <w:rsid w:val="0047219C"/>
    <w:rsid w:val="004723F2"/>
    <w:rsid w:val="0047276E"/>
    <w:rsid w:val="004730BA"/>
    <w:rsid w:val="0047439C"/>
    <w:rsid w:val="00474F8E"/>
    <w:rsid w:val="00476F4C"/>
    <w:rsid w:val="00477470"/>
    <w:rsid w:val="0047761E"/>
    <w:rsid w:val="00477D34"/>
    <w:rsid w:val="00480986"/>
    <w:rsid w:val="00481114"/>
    <w:rsid w:val="00481782"/>
    <w:rsid w:val="00483391"/>
    <w:rsid w:val="00483F5A"/>
    <w:rsid w:val="004846E0"/>
    <w:rsid w:val="00484949"/>
    <w:rsid w:val="00484C75"/>
    <w:rsid w:val="0048689E"/>
    <w:rsid w:val="00486C88"/>
    <w:rsid w:val="00486DC3"/>
    <w:rsid w:val="004874A7"/>
    <w:rsid w:val="00487782"/>
    <w:rsid w:val="00487B2A"/>
    <w:rsid w:val="00491746"/>
    <w:rsid w:val="004919AB"/>
    <w:rsid w:val="00491C2A"/>
    <w:rsid w:val="0049236D"/>
    <w:rsid w:val="00494ABD"/>
    <w:rsid w:val="00495093"/>
    <w:rsid w:val="0049528A"/>
    <w:rsid w:val="004A0390"/>
    <w:rsid w:val="004A1D0A"/>
    <w:rsid w:val="004A3A3F"/>
    <w:rsid w:val="004A4922"/>
    <w:rsid w:val="004A5974"/>
    <w:rsid w:val="004A790B"/>
    <w:rsid w:val="004A793B"/>
    <w:rsid w:val="004A7CD0"/>
    <w:rsid w:val="004A7D8E"/>
    <w:rsid w:val="004B0070"/>
    <w:rsid w:val="004B00AE"/>
    <w:rsid w:val="004B00BE"/>
    <w:rsid w:val="004B0A20"/>
    <w:rsid w:val="004B1292"/>
    <w:rsid w:val="004B1D5F"/>
    <w:rsid w:val="004B1EC7"/>
    <w:rsid w:val="004B263F"/>
    <w:rsid w:val="004B2BD4"/>
    <w:rsid w:val="004B2FD3"/>
    <w:rsid w:val="004B3372"/>
    <w:rsid w:val="004B3883"/>
    <w:rsid w:val="004B43F6"/>
    <w:rsid w:val="004B5564"/>
    <w:rsid w:val="004B5616"/>
    <w:rsid w:val="004B5EA6"/>
    <w:rsid w:val="004B68FF"/>
    <w:rsid w:val="004B78CA"/>
    <w:rsid w:val="004C05AB"/>
    <w:rsid w:val="004C05E7"/>
    <w:rsid w:val="004C0862"/>
    <w:rsid w:val="004C0AD5"/>
    <w:rsid w:val="004C0E21"/>
    <w:rsid w:val="004C1D23"/>
    <w:rsid w:val="004C2233"/>
    <w:rsid w:val="004C25F6"/>
    <w:rsid w:val="004C34D0"/>
    <w:rsid w:val="004C3C5D"/>
    <w:rsid w:val="004C4B43"/>
    <w:rsid w:val="004C4BDB"/>
    <w:rsid w:val="004C5743"/>
    <w:rsid w:val="004C67ED"/>
    <w:rsid w:val="004C6B28"/>
    <w:rsid w:val="004D16A2"/>
    <w:rsid w:val="004D2900"/>
    <w:rsid w:val="004D2B1C"/>
    <w:rsid w:val="004D2B87"/>
    <w:rsid w:val="004D3155"/>
    <w:rsid w:val="004D31F4"/>
    <w:rsid w:val="004D327D"/>
    <w:rsid w:val="004D40F1"/>
    <w:rsid w:val="004D5524"/>
    <w:rsid w:val="004D5982"/>
    <w:rsid w:val="004D6ABE"/>
    <w:rsid w:val="004D758E"/>
    <w:rsid w:val="004E06F6"/>
    <w:rsid w:val="004E0801"/>
    <w:rsid w:val="004E1080"/>
    <w:rsid w:val="004E15EB"/>
    <w:rsid w:val="004E2074"/>
    <w:rsid w:val="004E2309"/>
    <w:rsid w:val="004E25AC"/>
    <w:rsid w:val="004E25E5"/>
    <w:rsid w:val="004E3586"/>
    <w:rsid w:val="004E4732"/>
    <w:rsid w:val="004E64D8"/>
    <w:rsid w:val="004E6735"/>
    <w:rsid w:val="004E6EE6"/>
    <w:rsid w:val="004E7B92"/>
    <w:rsid w:val="004F0117"/>
    <w:rsid w:val="004F0588"/>
    <w:rsid w:val="004F1FAF"/>
    <w:rsid w:val="004F1FBE"/>
    <w:rsid w:val="004F2D3B"/>
    <w:rsid w:val="004F3A6B"/>
    <w:rsid w:val="004F4AB9"/>
    <w:rsid w:val="004F5186"/>
    <w:rsid w:val="004F5780"/>
    <w:rsid w:val="004F6BBC"/>
    <w:rsid w:val="004F6DAB"/>
    <w:rsid w:val="004F76D2"/>
    <w:rsid w:val="00500DB3"/>
    <w:rsid w:val="00502263"/>
    <w:rsid w:val="00503556"/>
    <w:rsid w:val="005036A7"/>
    <w:rsid w:val="00503B74"/>
    <w:rsid w:val="00504347"/>
    <w:rsid w:val="00505FDA"/>
    <w:rsid w:val="00510332"/>
    <w:rsid w:val="00511B99"/>
    <w:rsid w:val="0051222D"/>
    <w:rsid w:val="00513840"/>
    <w:rsid w:val="00513956"/>
    <w:rsid w:val="0051467A"/>
    <w:rsid w:val="00516900"/>
    <w:rsid w:val="005169AE"/>
    <w:rsid w:val="0052101B"/>
    <w:rsid w:val="005216C4"/>
    <w:rsid w:val="00523C03"/>
    <w:rsid w:val="00523C8F"/>
    <w:rsid w:val="0052415A"/>
    <w:rsid w:val="00524B73"/>
    <w:rsid w:val="00524F0F"/>
    <w:rsid w:val="0052657F"/>
    <w:rsid w:val="005269AA"/>
    <w:rsid w:val="00527CAC"/>
    <w:rsid w:val="005301BE"/>
    <w:rsid w:val="00530252"/>
    <w:rsid w:val="005307B5"/>
    <w:rsid w:val="005313FE"/>
    <w:rsid w:val="0053308F"/>
    <w:rsid w:val="00533787"/>
    <w:rsid w:val="00533EEE"/>
    <w:rsid w:val="0053498E"/>
    <w:rsid w:val="005369F9"/>
    <w:rsid w:val="0053744A"/>
    <w:rsid w:val="00537A36"/>
    <w:rsid w:val="005406CE"/>
    <w:rsid w:val="005408D7"/>
    <w:rsid w:val="00541F78"/>
    <w:rsid w:val="005429BA"/>
    <w:rsid w:val="005434E2"/>
    <w:rsid w:val="00543B3F"/>
    <w:rsid w:val="00543CD5"/>
    <w:rsid w:val="00543D5F"/>
    <w:rsid w:val="005446EC"/>
    <w:rsid w:val="00545462"/>
    <w:rsid w:val="00545A4B"/>
    <w:rsid w:val="00545EB3"/>
    <w:rsid w:val="00546092"/>
    <w:rsid w:val="00547526"/>
    <w:rsid w:val="0055130C"/>
    <w:rsid w:val="00551CDD"/>
    <w:rsid w:val="005533EA"/>
    <w:rsid w:val="00555EB0"/>
    <w:rsid w:val="005570BC"/>
    <w:rsid w:val="00560698"/>
    <w:rsid w:val="00560822"/>
    <w:rsid w:val="00560C91"/>
    <w:rsid w:val="005617E3"/>
    <w:rsid w:val="00562925"/>
    <w:rsid w:val="00562E4B"/>
    <w:rsid w:val="00562FF0"/>
    <w:rsid w:val="00563012"/>
    <w:rsid w:val="005651DC"/>
    <w:rsid w:val="00565D50"/>
    <w:rsid w:val="005662C3"/>
    <w:rsid w:val="00566324"/>
    <w:rsid w:val="00566B8A"/>
    <w:rsid w:val="005677D5"/>
    <w:rsid w:val="00571046"/>
    <w:rsid w:val="0057170B"/>
    <w:rsid w:val="00571742"/>
    <w:rsid w:val="0057184F"/>
    <w:rsid w:val="00571933"/>
    <w:rsid w:val="00571F7D"/>
    <w:rsid w:val="00572472"/>
    <w:rsid w:val="005748D3"/>
    <w:rsid w:val="0057499F"/>
    <w:rsid w:val="005749FA"/>
    <w:rsid w:val="00574F6F"/>
    <w:rsid w:val="005760A5"/>
    <w:rsid w:val="00576984"/>
    <w:rsid w:val="00576E2A"/>
    <w:rsid w:val="00577026"/>
    <w:rsid w:val="005775B5"/>
    <w:rsid w:val="00582484"/>
    <w:rsid w:val="0058250C"/>
    <w:rsid w:val="00583052"/>
    <w:rsid w:val="00585819"/>
    <w:rsid w:val="005863C9"/>
    <w:rsid w:val="005867E0"/>
    <w:rsid w:val="00586B70"/>
    <w:rsid w:val="00586FF5"/>
    <w:rsid w:val="005877BF"/>
    <w:rsid w:val="00587A6D"/>
    <w:rsid w:val="00587F97"/>
    <w:rsid w:val="005902F8"/>
    <w:rsid w:val="00590D28"/>
    <w:rsid w:val="005925B1"/>
    <w:rsid w:val="00593035"/>
    <w:rsid w:val="00595ABD"/>
    <w:rsid w:val="00595C68"/>
    <w:rsid w:val="0059620D"/>
    <w:rsid w:val="00596F1A"/>
    <w:rsid w:val="005A135D"/>
    <w:rsid w:val="005A18BE"/>
    <w:rsid w:val="005A1970"/>
    <w:rsid w:val="005A1978"/>
    <w:rsid w:val="005A1FB4"/>
    <w:rsid w:val="005A23A5"/>
    <w:rsid w:val="005A2F24"/>
    <w:rsid w:val="005A3220"/>
    <w:rsid w:val="005A3C27"/>
    <w:rsid w:val="005A3D8A"/>
    <w:rsid w:val="005A502F"/>
    <w:rsid w:val="005A546E"/>
    <w:rsid w:val="005A5A7E"/>
    <w:rsid w:val="005A69C2"/>
    <w:rsid w:val="005A7C05"/>
    <w:rsid w:val="005B07D1"/>
    <w:rsid w:val="005B0FBE"/>
    <w:rsid w:val="005B1348"/>
    <w:rsid w:val="005B25E8"/>
    <w:rsid w:val="005B29EE"/>
    <w:rsid w:val="005B39D3"/>
    <w:rsid w:val="005B3B92"/>
    <w:rsid w:val="005B4507"/>
    <w:rsid w:val="005B7327"/>
    <w:rsid w:val="005B7751"/>
    <w:rsid w:val="005B7C88"/>
    <w:rsid w:val="005C0403"/>
    <w:rsid w:val="005C190A"/>
    <w:rsid w:val="005C1DB1"/>
    <w:rsid w:val="005C1F47"/>
    <w:rsid w:val="005C376F"/>
    <w:rsid w:val="005C3C39"/>
    <w:rsid w:val="005C4C16"/>
    <w:rsid w:val="005C577D"/>
    <w:rsid w:val="005C7398"/>
    <w:rsid w:val="005C7634"/>
    <w:rsid w:val="005C7749"/>
    <w:rsid w:val="005C7AA7"/>
    <w:rsid w:val="005D0436"/>
    <w:rsid w:val="005D1306"/>
    <w:rsid w:val="005D307D"/>
    <w:rsid w:val="005D33EF"/>
    <w:rsid w:val="005D38D7"/>
    <w:rsid w:val="005D46C2"/>
    <w:rsid w:val="005D494F"/>
    <w:rsid w:val="005D57A9"/>
    <w:rsid w:val="005D5E12"/>
    <w:rsid w:val="005D6AE5"/>
    <w:rsid w:val="005D7275"/>
    <w:rsid w:val="005E05B1"/>
    <w:rsid w:val="005E0983"/>
    <w:rsid w:val="005E154A"/>
    <w:rsid w:val="005E2224"/>
    <w:rsid w:val="005E2A05"/>
    <w:rsid w:val="005E3465"/>
    <w:rsid w:val="005E36AE"/>
    <w:rsid w:val="005E3F7A"/>
    <w:rsid w:val="005E3F8C"/>
    <w:rsid w:val="005E4F31"/>
    <w:rsid w:val="005E5668"/>
    <w:rsid w:val="005E577C"/>
    <w:rsid w:val="005E5A75"/>
    <w:rsid w:val="005E5D89"/>
    <w:rsid w:val="005E69F7"/>
    <w:rsid w:val="005F1F81"/>
    <w:rsid w:val="005F2ED9"/>
    <w:rsid w:val="005F33BD"/>
    <w:rsid w:val="005F40D1"/>
    <w:rsid w:val="005F4D57"/>
    <w:rsid w:val="005F522B"/>
    <w:rsid w:val="005F527E"/>
    <w:rsid w:val="005F6F24"/>
    <w:rsid w:val="005F6FCC"/>
    <w:rsid w:val="006000C1"/>
    <w:rsid w:val="00601116"/>
    <w:rsid w:val="006024A3"/>
    <w:rsid w:val="006024F2"/>
    <w:rsid w:val="006028EC"/>
    <w:rsid w:val="00602DC7"/>
    <w:rsid w:val="00602E55"/>
    <w:rsid w:val="006037F8"/>
    <w:rsid w:val="0060470A"/>
    <w:rsid w:val="00604BEC"/>
    <w:rsid w:val="00604DF8"/>
    <w:rsid w:val="006055B1"/>
    <w:rsid w:val="00605785"/>
    <w:rsid w:val="00605E14"/>
    <w:rsid w:val="0060654D"/>
    <w:rsid w:val="0060674D"/>
    <w:rsid w:val="00607930"/>
    <w:rsid w:val="00607CB5"/>
    <w:rsid w:val="006102F5"/>
    <w:rsid w:val="00610325"/>
    <w:rsid w:val="00611ABB"/>
    <w:rsid w:val="00612D0E"/>
    <w:rsid w:val="00612DA4"/>
    <w:rsid w:val="00614775"/>
    <w:rsid w:val="0061536F"/>
    <w:rsid w:val="00615DA5"/>
    <w:rsid w:val="006172E3"/>
    <w:rsid w:val="0062199A"/>
    <w:rsid w:val="00623B6E"/>
    <w:rsid w:val="00623BE7"/>
    <w:rsid w:val="00624409"/>
    <w:rsid w:val="0062454C"/>
    <w:rsid w:val="006249E8"/>
    <w:rsid w:val="00624B93"/>
    <w:rsid w:val="00624C10"/>
    <w:rsid w:val="00632000"/>
    <w:rsid w:val="00632C1A"/>
    <w:rsid w:val="006350E3"/>
    <w:rsid w:val="006352FD"/>
    <w:rsid w:val="00635D83"/>
    <w:rsid w:val="00635E8C"/>
    <w:rsid w:val="006366A4"/>
    <w:rsid w:val="00636CBF"/>
    <w:rsid w:val="006405E6"/>
    <w:rsid w:val="006417F6"/>
    <w:rsid w:val="00642E39"/>
    <w:rsid w:val="00642E4D"/>
    <w:rsid w:val="006443E0"/>
    <w:rsid w:val="00644472"/>
    <w:rsid w:val="00644557"/>
    <w:rsid w:val="006449DB"/>
    <w:rsid w:val="0064560B"/>
    <w:rsid w:val="0064594B"/>
    <w:rsid w:val="0064640B"/>
    <w:rsid w:val="006502D0"/>
    <w:rsid w:val="00650A41"/>
    <w:rsid w:val="00651F61"/>
    <w:rsid w:val="00652893"/>
    <w:rsid w:val="006531B1"/>
    <w:rsid w:val="00653F68"/>
    <w:rsid w:val="00653FEF"/>
    <w:rsid w:val="0065606D"/>
    <w:rsid w:val="00656AD3"/>
    <w:rsid w:val="006579B9"/>
    <w:rsid w:val="00657B15"/>
    <w:rsid w:val="00660958"/>
    <w:rsid w:val="006609F0"/>
    <w:rsid w:val="00660A37"/>
    <w:rsid w:val="006613D2"/>
    <w:rsid w:val="00662214"/>
    <w:rsid w:val="00662B0C"/>
    <w:rsid w:val="00662BCE"/>
    <w:rsid w:val="006630C6"/>
    <w:rsid w:val="006633E6"/>
    <w:rsid w:val="00663D4A"/>
    <w:rsid w:val="00663DE3"/>
    <w:rsid w:val="006651DD"/>
    <w:rsid w:val="00665C3D"/>
    <w:rsid w:val="006669C6"/>
    <w:rsid w:val="0067054A"/>
    <w:rsid w:val="00670BCE"/>
    <w:rsid w:val="00670E6A"/>
    <w:rsid w:val="00671B62"/>
    <w:rsid w:val="00672156"/>
    <w:rsid w:val="006721C6"/>
    <w:rsid w:val="00674321"/>
    <w:rsid w:val="006745AB"/>
    <w:rsid w:val="00674D19"/>
    <w:rsid w:val="0067577C"/>
    <w:rsid w:val="00675847"/>
    <w:rsid w:val="00675D87"/>
    <w:rsid w:val="00676604"/>
    <w:rsid w:val="00677D21"/>
    <w:rsid w:val="00677F6D"/>
    <w:rsid w:val="00681847"/>
    <w:rsid w:val="00681ECB"/>
    <w:rsid w:val="00683902"/>
    <w:rsid w:val="006839BC"/>
    <w:rsid w:val="00683BA8"/>
    <w:rsid w:val="00684C3B"/>
    <w:rsid w:val="006854A5"/>
    <w:rsid w:val="00685B88"/>
    <w:rsid w:val="00685EA2"/>
    <w:rsid w:val="00685F09"/>
    <w:rsid w:val="006866A5"/>
    <w:rsid w:val="00687B20"/>
    <w:rsid w:val="00691AB7"/>
    <w:rsid w:val="00692F91"/>
    <w:rsid w:val="00693118"/>
    <w:rsid w:val="00693456"/>
    <w:rsid w:val="00693610"/>
    <w:rsid w:val="0069463F"/>
    <w:rsid w:val="006947D5"/>
    <w:rsid w:val="0069492B"/>
    <w:rsid w:val="00694AC1"/>
    <w:rsid w:val="00694BDF"/>
    <w:rsid w:val="00694D8E"/>
    <w:rsid w:val="00695B9C"/>
    <w:rsid w:val="0069614B"/>
    <w:rsid w:val="00696505"/>
    <w:rsid w:val="00696D76"/>
    <w:rsid w:val="0069736B"/>
    <w:rsid w:val="006A0B30"/>
    <w:rsid w:val="006A1DD0"/>
    <w:rsid w:val="006A2814"/>
    <w:rsid w:val="006A3CA4"/>
    <w:rsid w:val="006A41C1"/>
    <w:rsid w:val="006A4BAA"/>
    <w:rsid w:val="006A67A9"/>
    <w:rsid w:val="006A6A72"/>
    <w:rsid w:val="006A7F0C"/>
    <w:rsid w:val="006B0AAB"/>
    <w:rsid w:val="006B2ACB"/>
    <w:rsid w:val="006B360F"/>
    <w:rsid w:val="006B380B"/>
    <w:rsid w:val="006B3C42"/>
    <w:rsid w:val="006B3C85"/>
    <w:rsid w:val="006B5F2F"/>
    <w:rsid w:val="006B6C82"/>
    <w:rsid w:val="006B771C"/>
    <w:rsid w:val="006B7A3B"/>
    <w:rsid w:val="006C0C0F"/>
    <w:rsid w:val="006C2366"/>
    <w:rsid w:val="006C2D75"/>
    <w:rsid w:val="006C3054"/>
    <w:rsid w:val="006C3ABF"/>
    <w:rsid w:val="006C4F7B"/>
    <w:rsid w:val="006C5249"/>
    <w:rsid w:val="006C5288"/>
    <w:rsid w:val="006C5345"/>
    <w:rsid w:val="006C55FA"/>
    <w:rsid w:val="006C5972"/>
    <w:rsid w:val="006C611B"/>
    <w:rsid w:val="006C6907"/>
    <w:rsid w:val="006D035B"/>
    <w:rsid w:val="006D12D9"/>
    <w:rsid w:val="006D157D"/>
    <w:rsid w:val="006D344D"/>
    <w:rsid w:val="006D36FF"/>
    <w:rsid w:val="006D59AE"/>
    <w:rsid w:val="006E0ED7"/>
    <w:rsid w:val="006E10FB"/>
    <w:rsid w:val="006E21AE"/>
    <w:rsid w:val="006E2CB5"/>
    <w:rsid w:val="006E311A"/>
    <w:rsid w:val="006E3772"/>
    <w:rsid w:val="006E4346"/>
    <w:rsid w:val="006E452B"/>
    <w:rsid w:val="006E4B9D"/>
    <w:rsid w:val="006E56A7"/>
    <w:rsid w:val="006E5D03"/>
    <w:rsid w:val="006E5F99"/>
    <w:rsid w:val="006E6EA0"/>
    <w:rsid w:val="006E727A"/>
    <w:rsid w:val="006F1EF9"/>
    <w:rsid w:val="006F2BA9"/>
    <w:rsid w:val="006F2DE2"/>
    <w:rsid w:val="006F2F9D"/>
    <w:rsid w:val="006F3D82"/>
    <w:rsid w:val="006F5AB1"/>
    <w:rsid w:val="006F5BD0"/>
    <w:rsid w:val="006F5F31"/>
    <w:rsid w:val="006F63F6"/>
    <w:rsid w:val="006F6668"/>
    <w:rsid w:val="006F6774"/>
    <w:rsid w:val="007004DA"/>
    <w:rsid w:val="0070066B"/>
    <w:rsid w:val="007010D4"/>
    <w:rsid w:val="00702D5D"/>
    <w:rsid w:val="007031ED"/>
    <w:rsid w:val="00703A7C"/>
    <w:rsid w:val="007047D7"/>
    <w:rsid w:val="00706783"/>
    <w:rsid w:val="00706CD3"/>
    <w:rsid w:val="00707798"/>
    <w:rsid w:val="0071010B"/>
    <w:rsid w:val="0071010D"/>
    <w:rsid w:val="0071086F"/>
    <w:rsid w:val="007109EE"/>
    <w:rsid w:val="00713149"/>
    <w:rsid w:val="00713420"/>
    <w:rsid w:val="007138A8"/>
    <w:rsid w:val="00713E00"/>
    <w:rsid w:val="00714632"/>
    <w:rsid w:val="00715725"/>
    <w:rsid w:val="0071664E"/>
    <w:rsid w:val="00716ADA"/>
    <w:rsid w:val="00717142"/>
    <w:rsid w:val="0071766B"/>
    <w:rsid w:val="00717C99"/>
    <w:rsid w:val="00717DFB"/>
    <w:rsid w:val="007208F3"/>
    <w:rsid w:val="00720FE9"/>
    <w:rsid w:val="00721315"/>
    <w:rsid w:val="00721331"/>
    <w:rsid w:val="00721644"/>
    <w:rsid w:val="007219E8"/>
    <w:rsid w:val="007225FB"/>
    <w:rsid w:val="0072298B"/>
    <w:rsid w:val="007235EC"/>
    <w:rsid w:val="00724775"/>
    <w:rsid w:val="00724A03"/>
    <w:rsid w:val="00725093"/>
    <w:rsid w:val="00725319"/>
    <w:rsid w:val="007255F8"/>
    <w:rsid w:val="007259AD"/>
    <w:rsid w:val="00725B53"/>
    <w:rsid w:val="0072706E"/>
    <w:rsid w:val="007271C7"/>
    <w:rsid w:val="00727B6F"/>
    <w:rsid w:val="00727D03"/>
    <w:rsid w:val="00730E0A"/>
    <w:rsid w:val="007311DD"/>
    <w:rsid w:val="00732893"/>
    <w:rsid w:val="00732D78"/>
    <w:rsid w:val="007342F4"/>
    <w:rsid w:val="007352F4"/>
    <w:rsid w:val="007355D4"/>
    <w:rsid w:val="0073585D"/>
    <w:rsid w:val="00735BAA"/>
    <w:rsid w:val="00735EA0"/>
    <w:rsid w:val="00736158"/>
    <w:rsid w:val="007361A5"/>
    <w:rsid w:val="007363E9"/>
    <w:rsid w:val="00736FCB"/>
    <w:rsid w:val="00737437"/>
    <w:rsid w:val="00737ADA"/>
    <w:rsid w:val="0074023A"/>
    <w:rsid w:val="00741171"/>
    <w:rsid w:val="007412D2"/>
    <w:rsid w:val="0074206F"/>
    <w:rsid w:val="007420CB"/>
    <w:rsid w:val="0074304B"/>
    <w:rsid w:val="007444B5"/>
    <w:rsid w:val="00744FE5"/>
    <w:rsid w:val="0074570A"/>
    <w:rsid w:val="007462F5"/>
    <w:rsid w:val="00750114"/>
    <w:rsid w:val="0075121B"/>
    <w:rsid w:val="00751B39"/>
    <w:rsid w:val="0075265E"/>
    <w:rsid w:val="0075270B"/>
    <w:rsid w:val="00754744"/>
    <w:rsid w:val="00755541"/>
    <w:rsid w:val="0075668B"/>
    <w:rsid w:val="00757ED3"/>
    <w:rsid w:val="00760856"/>
    <w:rsid w:val="0076090B"/>
    <w:rsid w:val="007626EE"/>
    <w:rsid w:val="0076304C"/>
    <w:rsid w:val="00764560"/>
    <w:rsid w:val="00765ACB"/>
    <w:rsid w:val="00767545"/>
    <w:rsid w:val="00770960"/>
    <w:rsid w:val="00771A93"/>
    <w:rsid w:val="00772786"/>
    <w:rsid w:val="00773C5C"/>
    <w:rsid w:val="007743C0"/>
    <w:rsid w:val="00774B57"/>
    <w:rsid w:val="007768E6"/>
    <w:rsid w:val="00776CF3"/>
    <w:rsid w:val="00776E5D"/>
    <w:rsid w:val="0078037A"/>
    <w:rsid w:val="00781295"/>
    <w:rsid w:val="00781AC5"/>
    <w:rsid w:val="00782DB7"/>
    <w:rsid w:val="00783097"/>
    <w:rsid w:val="0078391C"/>
    <w:rsid w:val="0078481F"/>
    <w:rsid w:val="00785350"/>
    <w:rsid w:val="00786937"/>
    <w:rsid w:val="00790201"/>
    <w:rsid w:val="007902D3"/>
    <w:rsid w:val="00790A68"/>
    <w:rsid w:val="00793771"/>
    <w:rsid w:val="007939BE"/>
    <w:rsid w:val="00793E2C"/>
    <w:rsid w:val="00794400"/>
    <w:rsid w:val="00795195"/>
    <w:rsid w:val="007966EB"/>
    <w:rsid w:val="00797F9A"/>
    <w:rsid w:val="007A05F7"/>
    <w:rsid w:val="007A1D29"/>
    <w:rsid w:val="007A392A"/>
    <w:rsid w:val="007A4895"/>
    <w:rsid w:val="007A6681"/>
    <w:rsid w:val="007A7664"/>
    <w:rsid w:val="007A7775"/>
    <w:rsid w:val="007B0173"/>
    <w:rsid w:val="007B02F3"/>
    <w:rsid w:val="007B1DB0"/>
    <w:rsid w:val="007B22F5"/>
    <w:rsid w:val="007B2869"/>
    <w:rsid w:val="007B2E7A"/>
    <w:rsid w:val="007B37EB"/>
    <w:rsid w:val="007B3ADD"/>
    <w:rsid w:val="007B3B04"/>
    <w:rsid w:val="007B43FF"/>
    <w:rsid w:val="007B52A1"/>
    <w:rsid w:val="007B5F2F"/>
    <w:rsid w:val="007B6B69"/>
    <w:rsid w:val="007C0EB7"/>
    <w:rsid w:val="007C1597"/>
    <w:rsid w:val="007C295E"/>
    <w:rsid w:val="007C2C98"/>
    <w:rsid w:val="007C2D93"/>
    <w:rsid w:val="007C3234"/>
    <w:rsid w:val="007C36C4"/>
    <w:rsid w:val="007C3DE6"/>
    <w:rsid w:val="007C42B9"/>
    <w:rsid w:val="007C47E9"/>
    <w:rsid w:val="007C497D"/>
    <w:rsid w:val="007C4CCF"/>
    <w:rsid w:val="007C5662"/>
    <w:rsid w:val="007C57D2"/>
    <w:rsid w:val="007C59FD"/>
    <w:rsid w:val="007D0673"/>
    <w:rsid w:val="007D0CA1"/>
    <w:rsid w:val="007D2C55"/>
    <w:rsid w:val="007D2EBA"/>
    <w:rsid w:val="007D3243"/>
    <w:rsid w:val="007D40F0"/>
    <w:rsid w:val="007D455D"/>
    <w:rsid w:val="007D4895"/>
    <w:rsid w:val="007D49CF"/>
    <w:rsid w:val="007D5AF9"/>
    <w:rsid w:val="007D5ED5"/>
    <w:rsid w:val="007D6410"/>
    <w:rsid w:val="007D7F55"/>
    <w:rsid w:val="007E0A02"/>
    <w:rsid w:val="007E0E32"/>
    <w:rsid w:val="007E19AF"/>
    <w:rsid w:val="007E1AC4"/>
    <w:rsid w:val="007E2D3B"/>
    <w:rsid w:val="007E507F"/>
    <w:rsid w:val="007E51D4"/>
    <w:rsid w:val="007E55B4"/>
    <w:rsid w:val="007E5821"/>
    <w:rsid w:val="007E6917"/>
    <w:rsid w:val="007E6A67"/>
    <w:rsid w:val="007E7173"/>
    <w:rsid w:val="007E7EF0"/>
    <w:rsid w:val="007F1373"/>
    <w:rsid w:val="007F2550"/>
    <w:rsid w:val="007F2BB6"/>
    <w:rsid w:val="007F36E7"/>
    <w:rsid w:val="007F4553"/>
    <w:rsid w:val="007F50EC"/>
    <w:rsid w:val="007F5722"/>
    <w:rsid w:val="007F7327"/>
    <w:rsid w:val="00801EC4"/>
    <w:rsid w:val="00802C54"/>
    <w:rsid w:val="00802FB0"/>
    <w:rsid w:val="00803681"/>
    <w:rsid w:val="008044C3"/>
    <w:rsid w:val="008044DE"/>
    <w:rsid w:val="0080477B"/>
    <w:rsid w:val="00806357"/>
    <w:rsid w:val="0080644B"/>
    <w:rsid w:val="00806E28"/>
    <w:rsid w:val="008075C1"/>
    <w:rsid w:val="00810202"/>
    <w:rsid w:val="00812414"/>
    <w:rsid w:val="0081259A"/>
    <w:rsid w:val="008128A9"/>
    <w:rsid w:val="0081492B"/>
    <w:rsid w:val="00816820"/>
    <w:rsid w:val="008168B8"/>
    <w:rsid w:val="00817EDB"/>
    <w:rsid w:val="00820D4F"/>
    <w:rsid w:val="00820E06"/>
    <w:rsid w:val="008215D6"/>
    <w:rsid w:val="008216F6"/>
    <w:rsid w:val="008222E2"/>
    <w:rsid w:val="00822437"/>
    <w:rsid w:val="0082597C"/>
    <w:rsid w:val="008259BA"/>
    <w:rsid w:val="00827974"/>
    <w:rsid w:val="00827C08"/>
    <w:rsid w:val="008330AD"/>
    <w:rsid w:val="00833337"/>
    <w:rsid w:val="00833FC5"/>
    <w:rsid w:val="00834349"/>
    <w:rsid w:val="0083460C"/>
    <w:rsid w:val="00834897"/>
    <w:rsid w:val="00834D48"/>
    <w:rsid w:val="00835B63"/>
    <w:rsid w:val="00836037"/>
    <w:rsid w:val="008362B5"/>
    <w:rsid w:val="00837AE2"/>
    <w:rsid w:val="00837BD2"/>
    <w:rsid w:val="008400E1"/>
    <w:rsid w:val="00841101"/>
    <w:rsid w:val="0084263F"/>
    <w:rsid w:val="008437CC"/>
    <w:rsid w:val="00843939"/>
    <w:rsid w:val="008442FC"/>
    <w:rsid w:val="00844428"/>
    <w:rsid w:val="00844FC5"/>
    <w:rsid w:val="0084521A"/>
    <w:rsid w:val="00845734"/>
    <w:rsid w:val="00845883"/>
    <w:rsid w:val="00847441"/>
    <w:rsid w:val="008479AB"/>
    <w:rsid w:val="008512AB"/>
    <w:rsid w:val="0085144F"/>
    <w:rsid w:val="00852F00"/>
    <w:rsid w:val="008530C6"/>
    <w:rsid w:val="00853546"/>
    <w:rsid w:val="00853CA2"/>
    <w:rsid w:val="008564B9"/>
    <w:rsid w:val="0086023B"/>
    <w:rsid w:val="0086048F"/>
    <w:rsid w:val="00860618"/>
    <w:rsid w:val="008607F2"/>
    <w:rsid w:val="00861957"/>
    <w:rsid w:val="008624CB"/>
    <w:rsid w:val="0086267B"/>
    <w:rsid w:val="0086278B"/>
    <w:rsid w:val="00863565"/>
    <w:rsid w:val="0086442B"/>
    <w:rsid w:val="00864BDB"/>
    <w:rsid w:val="008653D9"/>
    <w:rsid w:val="00865546"/>
    <w:rsid w:val="00867A29"/>
    <w:rsid w:val="0087103A"/>
    <w:rsid w:val="00871577"/>
    <w:rsid w:val="00871EC7"/>
    <w:rsid w:val="00873D16"/>
    <w:rsid w:val="008742A2"/>
    <w:rsid w:val="00875833"/>
    <w:rsid w:val="0088042F"/>
    <w:rsid w:val="008820A0"/>
    <w:rsid w:val="00882CA5"/>
    <w:rsid w:val="008853F0"/>
    <w:rsid w:val="0088717D"/>
    <w:rsid w:val="00891190"/>
    <w:rsid w:val="008919DA"/>
    <w:rsid w:val="00892DD5"/>
    <w:rsid w:val="00893644"/>
    <w:rsid w:val="00895074"/>
    <w:rsid w:val="00895281"/>
    <w:rsid w:val="0089609A"/>
    <w:rsid w:val="0089610B"/>
    <w:rsid w:val="0089641B"/>
    <w:rsid w:val="008966C9"/>
    <w:rsid w:val="008A129C"/>
    <w:rsid w:val="008A18BB"/>
    <w:rsid w:val="008A2509"/>
    <w:rsid w:val="008A2898"/>
    <w:rsid w:val="008A28B9"/>
    <w:rsid w:val="008A2EC1"/>
    <w:rsid w:val="008A4146"/>
    <w:rsid w:val="008A5110"/>
    <w:rsid w:val="008A71F0"/>
    <w:rsid w:val="008A7A10"/>
    <w:rsid w:val="008A7A71"/>
    <w:rsid w:val="008B0713"/>
    <w:rsid w:val="008B1801"/>
    <w:rsid w:val="008B1DE0"/>
    <w:rsid w:val="008B2628"/>
    <w:rsid w:val="008B2B63"/>
    <w:rsid w:val="008B317B"/>
    <w:rsid w:val="008B60B3"/>
    <w:rsid w:val="008B704A"/>
    <w:rsid w:val="008B7931"/>
    <w:rsid w:val="008C0662"/>
    <w:rsid w:val="008C0684"/>
    <w:rsid w:val="008C0B88"/>
    <w:rsid w:val="008C20FC"/>
    <w:rsid w:val="008C2EE5"/>
    <w:rsid w:val="008C392B"/>
    <w:rsid w:val="008C3AC1"/>
    <w:rsid w:val="008C4035"/>
    <w:rsid w:val="008C41DA"/>
    <w:rsid w:val="008C48FC"/>
    <w:rsid w:val="008C629C"/>
    <w:rsid w:val="008C6349"/>
    <w:rsid w:val="008C6E10"/>
    <w:rsid w:val="008C794F"/>
    <w:rsid w:val="008D0084"/>
    <w:rsid w:val="008D1CE4"/>
    <w:rsid w:val="008D3A8B"/>
    <w:rsid w:val="008D42AF"/>
    <w:rsid w:val="008D4462"/>
    <w:rsid w:val="008D6F50"/>
    <w:rsid w:val="008D7EDF"/>
    <w:rsid w:val="008E00E7"/>
    <w:rsid w:val="008E0740"/>
    <w:rsid w:val="008E0FFF"/>
    <w:rsid w:val="008E25A2"/>
    <w:rsid w:val="008E324C"/>
    <w:rsid w:val="008E3271"/>
    <w:rsid w:val="008E406F"/>
    <w:rsid w:val="008E4F8A"/>
    <w:rsid w:val="008E5731"/>
    <w:rsid w:val="008E5D18"/>
    <w:rsid w:val="008E6C43"/>
    <w:rsid w:val="008E7296"/>
    <w:rsid w:val="008F0409"/>
    <w:rsid w:val="008F09FE"/>
    <w:rsid w:val="008F0E86"/>
    <w:rsid w:val="008F1B81"/>
    <w:rsid w:val="008F25F5"/>
    <w:rsid w:val="008F2C86"/>
    <w:rsid w:val="008F3017"/>
    <w:rsid w:val="008F5C0F"/>
    <w:rsid w:val="00900027"/>
    <w:rsid w:val="00901927"/>
    <w:rsid w:val="00901C2E"/>
    <w:rsid w:val="00902A5F"/>
    <w:rsid w:val="00902CBB"/>
    <w:rsid w:val="00902DC5"/>
    <w:rsid w:val="00903825"/>
    <w:rsid w:val="00903960"/>
    <w:rsid w:val="00903DCB"/>
    <w:rsid w:val="009049CB"/>
    <w:rsid w:val="00904B44"/>
    <w:rsid w:val="0090528B"/>
    <w:rsid w:val="009058EC"/>
    <w:rsid w:val="0090694C"/>
    <w:rsid w:val="00910147"/>
    <w:rsid w:val="009103E5"/>
    <w:rsid w:val="0091113C"/>
    <w:rsid w:val="0091140C"/>
    <w:rsid w:val="009120CE"/>
    <w:rsid w:val="00912CE7"/>
    <w:rsid w:val="00912E3B"/>
    <w:rsid w:val="00915253"/>
    <w:rsid w:val="00917290"/>
    <w:rsid w:val="00920143"/>
    <w:rsid w:val="009207AC"/>
    <w:rsid w:val="00920B3B"/>
    <w:rsid w:val="0092153A"/>
    <w:rsid w:val="0092187D"/>
    <w:rsid w:val="00922963"/>
    <w:rsid w:val="00922DA3"/>
    <w:rsid w:val="009233C0"/>
    <w:rsid w:val="009243A3"/>
    <w:rsid w:val="009251C1"/>
    <w:rsid w:val="00925D7C"/>
    <w:rsid w:val="009263E2"/>
    <w:rsid w:val="0092685A"/>
    <w:rsid w:val="00926B09"/>
    <w:rsid w:val="009274EF"/>
    <w:rsid w:val="00927612"/>
    <w:rsid w:val="009276E3"/>
    <w:rsid w:val="00927D69"/>
    <w:rsid w:val="0093064C"/>
    <w:rsid w:val="009329CB"/>
    <w:rsid w:val="00933866"/>
    <w:rsid w:val="00934294"/>
    <w:rsid w:val="00934F04"/>
    <w:rsid w:val="00935112"/>
    <w:rsid w:val="00935154"/>
    <w:rsid w:val="009353A9"/>
    <w:rsid w:val="00935DA7"/>
    <w:rsid w:val="00936E50"/>
    <w:rsid w:val="00937D81"/>
    <w:rsid w:val="00941100"/>
    <w:rsid w:val="00941F89"/>
    <w:rsid w:val="009425AE"/>
    <w:rsid w:val="00943E5E"/>
    <w:rsid w:val="00944BBA"/>
    <w:rsid w:val="00945561"/>
    <w:rsid w:val="009455A8"/>
    <w:rsid w:val="00947923"/>
    <w:rsid w:val="00947C35"/>
    <w:rsid w:val="00950147"/>
    <w:rsid w:val="00950AE7"/>
    <w:rsid w:val="00951EC8"/>
    <w:rsid w:val="00953441"/>
    <w:rsid w:val="00953A3F"/>
    <w:rsid w:val="009545A7"/>
    <w:rsid w:val="0095664A"/>
    <w:rsid w:val="00957596"/>
    <w:rsid w:val="00957840"/>
    <w:rsid w:val="00957A69"/>
    <w:rsid w:val="00961B46"/>
    <w:rsid w:val="00962612"/>
    <w:rsid w:val="00962DEF"/>
    <w:rsid w:val="00963367"/>
    <w:rsid w:val="00963C24"/>
    <w:rsid w:val="00964AA0"/>
    <w:rsid w:val="00964AFF"/>
    <w:rsid w:val="00964C75"/>
    <w:rsid w:val="009650EC"/>
    <w:rsid w:val="00966014"/>
    <w:rsid w:val="0096609F"/>
    <w:rsid w:val="0096647C"/>
    <w:rsid w:val="00966524"/>
    <w:rsid w:val="009669E1"/>
    <w:rsid w:val="00966BF8"/>
    <w:rsid w:val="00966C31"/>
    <w:rsid w:val="00967252"/>
    <w:rsid w:val="0096773B"/>
    <w:rsid w:val="0096784D"/>
    <w:rsid w:val="009701B4"/>
    <w:rsid w:val="00970399"/>
    <w:rsid w:val="009709F2"/>
    <w:rsid w:val="00970AB9"/>
    <w:rsid w:val="00970C2E"/>
    <w:rsid w:val="0097200D"/>
    <w:rsid w:val="00972633"/>
    <w:rsid w:val="0097289B"/>
    <w:rsid w:val="009734A9"/>
    <w:rsid w:val="00973B24"/>
    <w:rsid w:val="00973F39"/>
    <w:rsid w:val="00973F63"/>
    <w:rsid w:val="00974C10"/>
    <w:rsid w:val="00975434"/>
    <w:rsid w:val="009769D9"/>
    <w:rsid w:val="00976FC8"/>
    <w:rsid w:val="0097764E"/>
    <w:rsid w:val="00977694"/>
    <w:rsid w:val="00977719"/>
    <w:rsid w:val="00977C9B"/>
    <w:rsid w:val="0098051D"/>
    <w:rsid w:val="00980EAB"/>
    <w:rsid w:val="009814C7"/>
    <w:rsid w:val="009819C4"/>
    <w:rsid w:val="00981EAE"/>
    <w:rsid w:val="0098281B"/>
    <w:rsid w:val="00982D7B"/>
    <w:rsid w:val="00983BCE"/>
    <w:rsid w:val="009840C7"/>
    <w:rsid w:val="009846A3"/>
    <w:rsid w:val="00985B95"/>
    <w:rsid w:val="00990674"/>
    <w:rsid w:val="00990789"/>
    <w:rsid w:val="0099079E"/>
    <w:rsid w:val="00990EA1"/>
    <w:rsid w:val="009911E8"/>
    <w:rsid w:val="00991AA1"/>
    <w:rsid w:val="00993853"/>
    <w:rsid w:val="00993B94"/>
    <w:rsid w:val="00993CE4"/>
    <w:rsid w:val="00994922"/>
    <w:rsid w:val="00995063"/>
    <w:rsid w:val="00995D7F"/>
    <w:rsid w:val="009960BA"/>
    <w:rsid w:val="00996628"/>
    <w:rsid w:val="00997E7E"/>
    <w:rsid w:val="00997F3C"/>
    <w:rsid w:val="009A075E"/>
    <w:rsid w:val="009A0EA7"/>
    <w:rsid w:val="009A0EF3"/>
    <w:rsid w:val="009A10BE"/>
    <w:rsid w:val="009A1B7E"/>
    <w:rsid w:val="009A23B5"/>
    <w:rsid w:val="009A283B"/>
    <w:rsid w:val="009A36F9"/>
    <w:rsid w:val="009A4ECD"/>
    <w:rsid w:val="009A5150"/>
    <w:rsid w:val="009A5CB5"/>
    <w:rsid w:val="009A75C1"/>
    <w:rsid w:val="009A76DF"/>
    <w:rsid w:val="009A7B2F"/>
    <w:rsid w:val="009B0E13"/>
    <w:rsid w:val="009B10CE"/>
    <w:rsid w:val="009B1292"/>
    <w:rsid w:val="009B2309"/>
    <w:rsid w:val="009B3451"/>
    <w:rsid w:val="009B5E52"/>
    <w:rsid w:val="009B612C"/>
    <w:rsid w:val="009B658C"/>
    <w:rsid w:val="009B6B1A"/>
    <w:rsid w:val="009B7731"/>
    <w:rsid w:val="009C04C5"/>
    <w:rsid w:val="009C076F"/>
    <w:rsid w:val="009C1435"/>
    <w:rsid w:val="009C6434"/>
    <w:rsid w:val="009C6D9D"/>
    <w:rsid w:val="009C77D5"/>
    <w:rsid w:val="009C7A98"/>
    <w:rsid w:val="009D2524"/>
    <w:rsid w:val="009D264B"/>
    <w:rsid w:val="009D2B3A"/>
    <w:rsid w:val="009D2BD5"/>
    <w:rsid w:val="009D30D9"/>
    <w:rsid w:val="009D3982"/>
    <w:rsid w:val="009D48DA"/>
    <w:rsid w:val="009D4EF3"/>
    <w:rsid w:val="009D74FC"/>
    <w:rsid w:val="009D7FE9"/>
    <w:rsid w:val="009E071F"/>
    <w:rsid w:val="009E0F45"/>
    <w:rsid w:val="009E228E"/>
    <w:rsid w:val="009E301E"/>
    <w:rsid w:val="009E3140"/>
    <w:rsid w:val="009E3FA0"/>
    <w:rsid w:val="009E4A3E"/>
    <w:rsid w:val="009E5DDA"/>
    <w:rsid w:val="009E6151"/>
    <w:rsid w:val="009E615D"/>
    <w:rsid w:val="009E6327"/>
    <w:rsid w:val="009E6716"/>
    <w:rsid w:val="009F1C5B"/>
    <w:rsid w:val="009F2747"/>
    <w:rsid w:val="009F30F5"/>
    <w:rsid w:val="009F33A3"/>
    <w:rsid w:val="009F4AEA"/>
    <w:rsid w:val="009F4AEE"/>
    <w:rsid w:val="009F5279"/>
    <w:rsid w:val="009F595F"/>
    <w:rsid w:val="009F5D03"/>
    <w:rsid w:val="009F7328"/>
    <w:rsid w:val="009F7C3D"/>
    <w:rsid w:val="00A00259"/>
    <w:rsid w:val="00A00606"/>
    <w:rsid w:val="00A017F4"/>
    <w:rsid w:val="00A022D9"/>
    <w:rsid w:val="00A029B7"/>
    <w:rsid w:val="00A03716"/>
    <w:rsid w:val="00A040E6"/>
    <w:rsid w:val="00A0482F"/>
    <w:rsid w:val="00A04AB3"/>
    <w:rsid w:val="00A0537D"/>
    <w:rsid w:val="00A070FC"/>
    <w:rsid w:val="00A07907"/>
    <w:rsid w:val="00A10365"/>
    <w:rsid w:val="00A10478"/>
    <w:rsid w:val="00A11E5F"/>
    <w:rsid w:val="00A121AF"/>
    <w:rsid w:val="00A1228E"/>
    <w:rsid w:val="00A12895"/>
    <w:rsid w:val="00A12DBA"/>
    <w:rsid w:val="00A1365E"/>
    <w:rsid w:val="00A14C8C"/>
    <w:rsid w:val="00A15AF4"/>
    <w:rsid w:val="00A161B2"/>
    <w:rsid w:val="00A17064"/>
    <w:rsid w:val="00A17074"/>
    <w:rsid w:val="00A17C38"/>
    <w:rsid w:val="00A17E95"/>
    <w:rsid w:val="00A2008B"/>
    <w:rsid w:val="00A2009D"/>
    <w:rsid w:val="00A20696"/>
    <w:rsid w:val="00A20FE2"/>
    <w:rsid w:val="00A21383"/>
    <w:rsid w:val="00A216C1"/>
    <w:rsid w:val="00A22AE4"/>
    <w:rsid w:val="00A22C26"/>
    <w:rsid w:val="00A23CAD"/>
    <w:rsid w:val="00A24178"/>
    <w:rsid w:val="00A24A15"/>
    <w:rsid w:val="00A251BE"/>
    <w:rsid w:val="00A2570D"/>
    <w:rsid w:val="00A25791"/>
    <w:rsid w:val="00A263C6"/>
    <w:rsid w:val="00A27C7A"/>
    <w:rsid w:val="00A27E9B"/>
    <w:rsid w:val="00A30701"/>
    <w:rsid w:val="00A31618"/>
    <w:rsid w:val="00A31CAD"/>
    <w:rsid w:val="00A338B1"/>
    <w:rsid w:val="00A3463D"/>
    <w:rsid w:val="00A350C3"/>
    <w:rsid w:val="00A353C5"/>
    <w:rsid w:val="00A36AF8"/>
    <w:rsid w:val="00A37A4D"/>
    <w:rsid w:val="00A40EB6"/>
    <w:rsid w:val="00A414A1"/>
    <w:rsid w:val="00A418E8"/>
    <w:rsid w:val="00A42A06"/>
    <w:rsid w:val="00A43E2D"/>
    <w:rsid w:val="00A45333"/>
    <w:rsid w:val="00A454E2"/>
    <w:rsid w:val="00A51809"/>
    <w:rsid w:val="00A51AC2"/>
    <w:rsid w:val="00A51CE1"/>
    <w:rsid w:val="00A51D5B"/>
    <w:rsid w:val="00A52D14"/>
    <w:rsid w:val="00A530D0"/>
    <w:rsid w:val="00A53E39"/>
    <w:rsid w:val="00A5475B"/>
    <w:rsid w:val="00A54E9A"/>
    <w:rsid w:val="00A55503"/>
    <w:rsid w:val="00A55A58"/>
    <w:rsid w:val="00A55BAB"/>
    <w:rsid w:val="00A55C95"/>
    <w:rsid w:val="00A5687F"/>
    <w:rsid w:val="00A57021"/>
    <w:rsid w:val="00A60FA0"/>
    <w:rsid w:val="00A61B6B"/>
    <w:rsid w:val="00A61B98"/>
    <w:rsid w:val="00A6261F"/>
    <w:rsid w:val="00A63273"/>
    <w:rsid w:val="00A65F9F"/>
    <w:rsid w:val="00A6689F"/>
    <w:rsid w:val="00A66E4A"/>
    <w:rsid w:val="00A677E0"/>
    <w:rsid w:val="00A67DE6"/>
    <w:rsid w:val="00A70422"/>
    <w:rsid w:val="00A70C64"/>
    <w:rsid w:val="00A70EC9"/>
    <w:rsid w:val="00A715D7"/>
    <w:rsid w:val="00A73203"/>
    <w:rsid w:val="00A75138"/>
    <w:rsid w:val="00A75854"/>
    <w:rsid w:val="00A77161"/>
    <w:rsid w:val="00A77796"/>
    <w:rsid w:val="00A80960"/>
    <w:rsid w:val="00A8164E"/>
    <w:rsid w:val="00A816B9"/>
    <w:rsid w:val="00A830B3"/>
    <w:rsid w:val="00A83A04"/>
    <w:rsid w:val="00A83AC4"/>
    <w:rsid w:val="00A85105"/>
    <w:rsid w:val="00A85445"/>
    <w:rsid w:val="00A85722"/>
    <w:rsid w:val="00A86281"/>
    <w:rsid w:val="00A8670F"/>
    <w:rsid w:val="00A86C3C"/>
    <w:rsid w:val="00A86FA3"/>
    <w:rsid w:val="00A90A9E"/>
    <w:rsid w:val="00A91F5B"/>
    <w:rsid w:val="00A921C4"/>
    <w:rsid w:val="00A9298B"/>
    <w:rsid w:val="00A92AE1"/>
    <w:rsid w:val="00A94C6F"/>
    <w:rsid w:val="00A97050"/>
    <w:rsid w:val="00A9741E"/>
    <w:rsid w:val="00A97A8B"/>
    <w:rsid w:val="00AA032A"/>
    <w:rsid w:val="00AA03A8"/>
    <w:rsid w:val="00AA069E"/>
    <w:rsid w:val="00AA187D"/>
    <w:rsid w:val="00AA3394"/>
    <w:rsid w:val="00AA40C9"/>
    <w:rsid w:val="00AA4B02"/>
    <w:rsid w:val="00AA5722"/>
    <w:rsid w:val="00AA5D52"/>
    <w:rsid w:val="00AA5DB2"/>
    <w:rsid w:val="00AA5FB3"/>
    <w:rsid w:val="00AA6922"/>
    <w:rsid w:val="00AA7035"/>
    <w:rsid w:val="00AA7E3C"/>
    <w:rsid w:val="00AB065B"/>
    <w:rsid w:val="00AB0C23"/>
    <w:rsid w:val="00AB13E5"/>
    <w:rsid w:val="00AB1CA1"/>
    <w:rsid w:val="00AB41B7"/>
    <w:rsid w:val="00AB5D1D"/>
    <w:rsid w:val="00AB5DAA"/>
    <w:rsid w:val="00AB5FC9"/>
    <w:rsid w:val="00AB645A"/>
    <w:rsid w:val="00AB68CA"/>
    <w:rsid w:val="00AB74A8"/>
    <w:rsid w:val="00AB7D92"/>
    <w:rsid w:val="00AC0035"/>
    <w:rsid w:val="00AC30FF"/>
    <w:rsid w:val="00AC41FD"/>
    <w:rsid w:val="00AC7810"/>
    <w:rsid w:val="00AD1E69"/>
    <w:rsid w:val="00AD1F29"/>
    <w:rsid w:val="00AD2FC1"/>
    <w:rsid w:val="00AD5197"/>
    <w:rsid w:val="00AD5287"/>
    <w:rsid w:val="00AD5A77"/>
    <w:rsid w:val="00AD5BFE"/>
    <w:rsid w:val="00AD5F1A"/>
    <w:rsid w:val="00AD60EE"/>
    <w:rsid w:val="00AD645D"/>
    <w:rsid w:val="00AD7A86"/>
    <w:rsid w:val="00AE134C"/>
    <w:rsid w:val="00AE1DFA"/>
    <w:rsid w:val="00AE35FF"/>
    <w:rsid w:val="00AE50F0"/>
    <w:rsid w:val="00AE607D"/>
    <w:rsid w:val="00AE70A6"/>
    <w:rsid w:val="00AE798D"/>
    <w:rsid w:val="00AF069D"/>
    <w:rsid w:val="00AF1912"/>
    <w:rsid w:val="00AF1B2F"/>
    <w:rsid w:val="00AF2BFF"/>
    <w:rsid w:val="00AF424C"/>
    <w:rsid w:val="00AF4719"/>
    <w:rsid w:val="00AF540A"/>
    <w:rsid w:val="00AF72AC"/>
    <w:rsid w:val="00AF72E9"/>
    <w:rsid w:val="00AF7871"/>
    <w:rsid w:val="00B00F9E"/>
    <w:rsid w:val="00B01167"/>
    <w:rsid w:val="00B01236"/>
    <w:rsid w:val="00B01617"/>
    <w:rsid w:val="00B0166F"/>
    <w:rsid w:val="00B0203F"/>
    <w:rsid w:val="00B02657"/>
    <w:rsid w:val="00B0289F"/>
    <w:rsid w:val="00B029D0"/>
    <w:rsid w:val="00B02DBC"/>
    <w:rsid w:val="00B042F2"/>
    <w:rsid w:val="00B0575C"/>
    <w:rsid w:val="00B05E87"/>
    <w:rsid w:val="00B06E3D"/>
    <w:rsid w:val="00B07799"/>
    <w:rsid w:val="00B0792D"/>
    <w:rsid w:val="00B07E93"/>
    <w:rsid w:val="00B1066C"/>
    <w:rsid w:val="00B10C76"/>
    <w:rsid w:val="00B1121C"/>
    <w:rsid w:val="00B12E3E"/>
    <w:rsid w:val="00B16BDE"/>
    <w:rsid w:val="00B16CF0"/>
    <w:rsid w:val="00B173CD"/>
    <w:rsid w:val="00B2020A"/>
    <w:rsid w:val="00B20CE4"/>
    <w:rsid w:val="00B21930"/>
    <w:rsid w:val="00B2196E"/>
    <w:rsid w:val="00B23AD2"/>
    <w:rsid w:val="00B2405A"/>
    <w:rsid w:val="00B24EC4"/>
    <w:rsid w:val="00B25328"/>
    <w:rsid w:val="00B253D8"/>
    <w:rsid w:val="00B25DB6"/>
    <w:rsid w:val="00B273CE"/>
    <w:rsid w:val="00B307D2"/>
    <w:rsid w:val="00B33887"/>
    <w:rsid w:val="00B3521E"/>
    <w:rsid w:val="00B3564D"/>
    <w:rsid w:val="00B36C07"/>
    <w:rsid w:val="00B41718"/>
    <w:rsid w:val="00B41E1F"/>
    <w:rsid w:val="00B42067"/>
    <w:rsid w:val="00B42C88"/>
    <w:rsid w:val="00B42C8F"/>
    <w:rsid w:val="00B4424B"/>
    <w:rsid w:val="00B44596"/>
    <w:rsid w:val="00B44F47"/>
    <w:rsid w:val="00B45464"/>
    <w:rsid w:val="00B45A1C"/>
    <w:rsid w:val="00B462D3"/>
    <w:rsid w:val="00B46D04"/>
    <w:rsid w:val="00B50C38"/>
    <w:rsid w:val="00B52170"/>
    <w:rsid w:val="00B52525"/>
    <w:rsid w:val="00B527E2"/>
    <w:rsid w:val="00B5345B"/>
    <w:rsid w:val="00B53B83"/>
    <w:rsid w:val="00B547A3"/>
    <w:rsid w:val="00B55DE7"/>
    <w:rsid w:val="00B55FA0"/>
    <w:rsid w:val="00B56337"/>
    <w:rsid w:val="00B566B9"/>
    <w:rsid w:val="00B60759"/>
    <w:rsid w:val="00B61698"/>
    <w:rsid w:val="00B6171B"/>
    <w:rsid w:val="00B62E51"/>
    <w:rsid w:val="00B63BE7"/>
    <w:rsid w:val="00B640AB"/>
    <w:rsid w:val="00B65290"/>
    <w:rsid w:val="00B6621C"/>
    <w:rsid w:val="00B666C8"/>
    <w:rsid w:val="00B66F29"/>
    <w:rsid w:val="00B67422"/>
    <w:rsid w:val="00B703BE"/>
    <w:rsid w:val="00B72C9C"/>
    <w:rsid w:val="00B73258"/>
    <w:rsid w:val="00B740C2"/>
    <w:rsid w:val="00B74E67"/>
    <w:rsid w:val="00B750BD"/>
    <w:rsid w:val="00B75692"/>
    <w:rsid w:val="00B75D78"/>
    <w:rsid w:val="00B75DFB"/>
    <w:rsid w:val="00B7627E"/>
    <w:rsid w:val="00B7637A"/>
    <w:rsid w:val="00B76629"/>
    <w:rsid w:val="00B76A41"/>
    <w:rsid w:val="00B77206"/>
    <w:rsid w:val="00B80FD2"/>
    <w:rsid w:val="00B81CEA"/>
    <w:rsid w:val="00B82B67"/>
    <w:rsid w:val="00B843FB"/>
    <w:rsid w:val="00B84777"/>
    <w:rsid w:val="00B848EA"/>
    <w:rsid w:val="00B92706"/>
    <w:rsid w:val="00B928FE"/>
    <w:rsid w:val="00B92A6A"/>
    <w:rsid w:val="00B94478"/>
    <w:rsid w:val="00B94B06"/>
    <w:rsid w:val="00B95ADB"/>
    <w:rsid w:val="00B964EB"/>
    <w:rsid w:val="00B96AB0"/>
    <w:rsid w:val="00B96D0C"/>
    <w:rsid w:val="00B97EF8"/>
    <w:rsid w:val="00BA27B0"/>
    <w:rsid w:val="00BA3457"/>
    <w:rsid w:val="00BA42A0"/>
    <w:rsid w:val="00BA48EF"/>
    <w:rsid w:val="00BA4D67"/>
    <w:rsid w:val="00BA6CF0"/>
    <w:rsid w:val="00BA79C0"/>
    <w:rsid w:val="00BB0994"/>
    <w:rsid w:val="00BB12B9"/>
    <w:rsid w:val="00BB1A68"/>
    <w:rsid w:val="00BB1AED"/>
    <w:rsid w:val="00BB1B9E"/>
    <w:rsid w:val="00BB3FCB"/>
    <w:rsid w:val="00BB4942"/>
    <w:rsid w:val="00BB5A49"/>
    <w:rsid w:val="00BB621F"/>
    <w:rsid w:val="00BB721C"/>
    <w:rsid w:val="00BB78F0"/>
    <w:rsid w:val="00BC0180"/>
    <w:rsid w:val="00BC1913"/>
    <w:rsid w:val="00BC19E9"/>
    <w:rsid w:val="00BC2D89"/>
    <w:rsid w:val="00BC37D8"/>
    <w:rsid w:val="00BC3825"/>
    <w:rsid w:val="00BC51A6"/>
    <w:rsid w:val="00BC5216"/>
    <w:rsid w:val="00BC5C05"/>
    <w:rsid w:val="00BC6B69"/>
    <w:rsid w:val="00BC6C76"/>
    <w:rsid w:val="00BD0546"/>
    <w:rsid w:val="00BD28F4"/>
    <w:rsid w:val="00BD36DB"/>
    <w:rsid w:val="00BD3868"/>
    <w:rsid w:val="00BD41E8"/>
    <w:rsid w:val="00BD46F0"/>
    <w:rsid w:val="00BD5450"/>
    <w:rsid w:val="00BD5BDF"/>
    <w:rsid w:val="00BD6447"/>
    <w:rsid w:val="00BD684E"/>
    <w:rsid w:val="00BD6A0A"/>
    <w:rsid w:val="00BD7563"/>
    <w:rsid w:val="00BD7668"/>
    <w:rsid w:val="00BD7F49"/>
    <w:rsid w:val="00BE0A92"/>
    <w:rsid w:val="00BE0D91"/>
    <w:rsid w:val="00BE1624"/>
    <w:rsid w:val="00BE1633"/>
    <w:rsid w:val="00BE2641"/>
    <w:rsid w:val="00BE3075"/>
    <w:rsid w:val="00BE35D4"/>
    <w:rsid w:val="00BE4AF8"/>
    <w:rsid w:val="00BE5FFF"/>
    <w:rsid w:val="00BE6A70"/>
    <w:rsid w:val="00BE75A4"/>
    <w:rsid w:val="00BE75EA"/>
    <w:rsid w:val="00BF117F"/>
    <w:rsid w:val="00BF11AF"/>
    <w:rsid w:val="00BF13F5"/>
    <w:rsid w:val="00BF18D2"/>
    <w:rsid w:val="00BF1A74"/>
    <w:rsid w:val="00BF1FFA"/>
    <w:rsid w:val="00BF2536"/>
    <w:rsid w:val="00BF317A"/>
    <w:rsid w:val="00BF3391"/>
    <w:rsid w:val="00BF34EC"/>
    <w:rsid w:val="00BF47A5"/>
    <w:rsid w:val="00BF47C5"/>
    <w:rsid w:val="00BF50FF"/>
    <w:rsid w:val="00BF5822"/>
    <w:rsid w:val="00BF5934"/>
    <w:rsid w:val="00BF5DAF"/>
    <w:rsid w:val="00BF5F5F"/>
    <w:rsid w:val="00BF60D8"/>
    <w:rsid w:val="00BF7CD4"/>
    <w:rsid w:val="00C01150"/>
    <w:rsid w:val="00C017F0"/>
    <w:rsid w:val="00C02F3B"/>
    <w:rsid w:val="00C0445E"/>
    <w:rsid w:val="00C05E59"/>
    <w:rsid w:val="00C06272"/>
    <w:rsid w:val="00C06C17"/>
    <w:rsid w:val="00C06FA4"/>
    <w:rsid w:val="00C0792F"/>
    <w:rsid w:val="00C10DF2"/>
    <w:rsid w:val="00C113CB"/>
    <w:rsid w:val="00C11486"/>
    <w:rsid w:val="00C120FC"/>
    <w:rsid w:val="00C15999"/>
    <w:rsid w:val="00C16594"/>
    <w:rsid w:val="00C165AD"/>
    <w:rsid w:val="00C165F6"/>
    <w:rsid w:val="00C2072C"/>
    <w:rsid w:val="00C2183C"/>
    <w:rsid w:val="00C21E0E"/>
    <w:rsid w:val="00C227E1"/>
    <w:rsid w:val="00C22938"/>
    <w:rsid w:val="00C22CFD"/>
    <w:rsid w:val="00C23302"/>
    <w:rsid w:val="00C23380"/>
    <w:rsid w:val="00C24DF6"/>
    <w:rsid w:val="00C2513A"/>
    <w:rsid w:val="00C25D26"/>
    <w:rsid w:val="00C26459"/>
    <w:rsid w:val="00C30AB9"/>
    <w:rsid w:val="00C32D33"/>
    <w:rsid w:val="00C32ED4"/>
    <w:rsid w:val="00C33255"/>
    <w:rsid w:val="00C333BD"/>
    <w:rsid w:val="00C3377D"/>
    <w:rsid w:val="00C34967"/>
    <w:rsid w:val="00C34DEB"/>
    <w:rsid w:val="00C363F4"/>
    <w:rsid w:val="00C37ED6"/>
    <w:rsid w:val="00C403DC"/>
    <w:rsid w:val="00C40742"/>
    <w:rsid w:val="00C407FC"/>
    <w:rsid w:val="00C4100C"/>
    <w:rsid w:val="00C420BF"/>
    <w:rsid w:val="00C429D6"/>
    <w:rsid w:val="00C42B5D"/>
    <w:rsid w:val="00C43A92"/>
    <w:rsid w:val="00C442DD"/>
    <w:rsid w:val="00C44420"/>
    <w:rsid w:val="00C44D4E"/>
    <w:rsid w:val="00C4534C"/>
    <w:rsid w:val="00C46201"/>
    <w:rsid w:val="00C46D28"/>
    <w:rsid w:val="00C50ED0"/>
    <w:rsid w:val="00C51516"/>
    <w:rsid w:val="00C53F82"/>
    <w:rsid w:val="00C547EC"/>
    <w:rsid w:val="00C547FD"/>
    <w:rsid w:val="00C548B9"/>
    <w:rsid w:val="00C54F86"/>
    <w:rsid w:val="00C55343"/>
    <w:rsid w:val="00C55F06"/>
    <w:rsid w:val="00C57602"/>
    <w:rsid w:val="00C60801"/>
    <w:rsid w:val="00C608BD"/>
    <w:rsid w:val="00C6109A"/>
    <w:rsid w:val="00C620B6"/>
    <w:rsid w:val="00C6229C"/>
    <w:rsid w:val="00C628D6"/>
    <w:rsid w:val="00C62F57"/>
    <w:rsid w:val="00C63117"/>
    <w:rsid w:val="00C635D0"/>
    <w:rsid w:val="00C63917"/>
    <w:rsid w:val="00C63B50"/>
    <w:rsid w:val="00C63EFB"/>
    <w:rsid w:val="00C65F2D"/>
    <w:rsid w:val="00C6764C"/>
    <w:rsid w:val="00C67E1A"/>
    <w:rsid w:val="00C7011C"/>
    <w:rsid w:val="00C70EC6"/>
    <w:rsid w:val="00C71850"/>
    <w:rsid w:val="00C71EE4"/>
    <w:rsid w:val="00C72776"/>
    <w:rsid w:val="00C72CDE"/>
    <w:rsid w:val="00C72E7F"/>
    <w:rsid w:val="00C7305E"/>
    <w:rsid w:val="00C73A49"/>
    <w:rsid w:val="00C73BC2"/>
    <w:rsid w:val="00C75590"/>
    <w:rsid w:val="00C76382"/>
    <w:rsid w:val="00C77143"/>
    <w:rsid w:val="00C77F7A"/>
    <w:rsid w:val="00C816BE"/>
    <w:rsid w:val="00C82B0D"/>
    <w:rsid w:val="00C83828"/>
    <w:rsid w:val="00C83E37"/>
    <w:rsid w:val="00C84419"/>
    <w:rsid w:val="00C8468B"/>
    <w:rsid w:val="00C84E12"/>
    <w:rsid w:val="00C86049"/>
    <w:rsid w:val="00C865DB"/>
    <w:rsid w:val="00C8750B"/>
    <w:rsid w:val="00C878A6"/>
    <w:rsid w:val="00C922CC"/>
    <w:rsid w:val="00C92BDD"/>
    <w:rsid w:val="00C92EF9"/>
    <w:rsid w:val="00C93A15"/>
    <w:rsid w:val="00C9455A"/>
    <w:rsid w:val="00C95256"/>
    <w:rsid w:val="00C95369"/>
    <w:rsid w:val="00C95917"/>
    <w:rsid w:val="00C96BEF"/>
    <w:rsid w:val="00CA0161"/>
    <w:rsid w:val="00CA1F53"/>
    <w:rsid w:val="00CA1F75"/>
    <w:rsid w:val="00CA4070"/>
    <w:rsid w:val="00CA4392"/>
    <w:rsid w:val="00CA578B"/>
    <w:rsid w:val="00CA59BA"/>
    <w:rsid w:val="00CA6419"/>
    <w:rsid w:val="00CA661B"/>
    <w:rsid w:val="00CA6E06"/>
    <w:rsid w:val="00CB19A9"/>
    <w:rsid w:val="00CB2913"/>
    <w:rsid w:val="00CB2BF0"/>
    <w:rsid w:val="00CB30C8"/>
    <w:rsid w:val="00CB3554"/>
    <w:rsid w:val="00CB4985"/>
    <w:rsid w:val="00CB4F1E"/>
    <w:rsid w:val="00CB5018"/>
    <w:rsid w:val="00CB66B3"/>
    <w:rsid w:val="00CB6850"/>
    <w:rsid w:val="00CC09C8"/>
    <w:rsid w:val="00CC23CC"/>
    <w:rsid w:val="00CC305E"/>
    <w:rsid w:val="00CC38DC"/>
    <w:rsid w:val="00CC3A41"/>
    <w:rsid w:val="00CC430A"/>
    <w:rsid w:val="00CC459C"/>
    <w:rsid w:val="00CC4990"/>
    <w:rsid w:val="00CC4F87"/>
    <w:rsid w:val="00CC5ECA"/>
    <w:rsid w:val="00CC6752"/>
    <w:rsid w:val="00CC6FCB"/>
    <w:rsid w:val="00CC7852"/>
    <w:rsid w:val="00CD27BC"/>
    <w:rsid w:val="00CD41FA"/>
    <w:rsid w:val="00CD45AA"/>
    <w:rsid w:val="00CD4F37"/>
    <w:rsid w:val="00CD5CF7"/>
    <w:rsid w:val="00CD62B0"/>
    <w:rsid w:val="00CD64C3"/>
    <w:rsid w:val="00CD68E2"/>
    <w:rsid w:val="00CD6CAE"/>
    <w:rsid w:val="00CD6F09"/>
    <w:rsid w:val="00CD74B5"/>
    <w:rsid w:val="00CE0800"/>
    <w:rsid w:val="00CE0B02"/>
    <w:rsid w:val="00CE1951"/>
    <w:rsid w:val="00CE1F9D"/>
    <w:rsid w:val="00CE25BE"/>
    <w:rsid w:val="00CE3318"/>
    <w:rsid w:val="00CE3781"/>
    <w:rsid w:val="00CE4651"/>
    <w:rsid w:val="00CE4AF0"/>
    <w:rsid w:val="00CE523C"/>
    <w:rsid w:val="00CE5F14"/>
    <w:rsid w:val="00CE608A"/>
    <w:rsid w:val="00CE6547"/>
    <w:rsid w:val="00CE65F3"/>
    <w:rsid w:val="00CE68E2"/>
    <w:rsid w:val="00CE6A34"/>
    <w:rsid w:val="00CF05ED"/>
    <w:rsid w:val="00CF0646"/>
    <w:rsid w:val="00CF0722"/>
    <w:rsid w:val="00CF1BFC"/>
    <w:rsid w:val="00CF1FEF"/>
    <w:rsid w:val="00CF3BF6"/>
    <w:rsid w:val="00CF4BCE"/>
    <w:rsid w:val="00CF5714"/>
    <w:rsid w:val="00CF5755"/>
    <w:rsid w:val="00CF5AC6"/>
    <w:rsid w:val="00CF5F43"/>
    <w:rsid w:val="00CF6901"/>
    <w:rsid w:val="00CF6EB5"/>
    <w:rsid w:val="00CF7077"/>
    <w:rsid w:val="00CF76C0"/>
    <w:rsid w:val="00CF776D"/>
    <w:rsid w:val="00CF7DE1"/>
    <w:rsid w:val="00D02B5A"/>
    <w:rsid w:val="00D0345E"/>
    <w:rsid w:val="00D0564F"/>
    <w:rsid w:val="00D065A5"/>
    <w:rsid w:val="00D0693D"/>
    <w:rsid w:val="00D06FE4"/>
    <w:rsid w:val="00D0756E"/>
    <w:rsid w:val="00D109AC"/>
    <w:rsid w:val="00D11D2C"/>
    <w:rsid w:val="00D14225"/>
    <w:rsid w:val="00D1471D"/>
    <w:rsid w:val="00D14953"/>
    <w:rsid w:val="00D14E22"/>
    <w:rsid w:val="00D1525D"/>
    <w:rsid w:val="00D1642D"/>
    <w:rsid w:val="00D170F2"/>
    <w:rsid w:val="00D17148"/>
    <w:rsid w:val="00D2145A"/>
    <w:rsid w:val="00D21D60"/>
    <w:rsid w:val="00D21F95"/>
    <w:rsid w:val="00D22061"/>
    <w:rsid w:val="00D2207E"/>
    <w:rsid w:val="00D22BA1"/>
    <w:rsid w:val="00D23419"/>
    <w:rsid w:val="00D23A92"/>
    <w:rsid w:val="00D249E6"/>
    <w:rsid w:val="00D24CCC"/>
    <w:rsid w:val="00D26405"/>
    <w:rsid w:val="00D26672"/>
    <w:rsid w:val="00D27038"/>
    <w:rsid w:val="00D276DF"/>
    <w:rsid w:val="00D31295"/>
    <w:rsid w:val="00D32B0E"/>
    <w:rsid w:val="00D3409C"/>
    <w:rsid w:val="00D34C7E"/>
    <w:rsid w:val="00D36457"/>
    <w:rsid w:val="00D37C27"/>
    <w:rsid w:val="00D37CD3"/>
    <w:rsid w:val="00D408B2"/>
    <w:rsid w:val="00D414C2"/>
    <w:rsid w:val="00D4247F"/>
    <w:rsid w:val="00D441C3"/>
    <w:rsid w:val="00D449F9"/>
    <w:rsid w:val="00D45C4D"/>
    <w:rsid w:val="00D45D25"/>
    <w:rsid w:val="00D45E6A"/>
    <w:rsid w:val="00D46CB3"/>
    <w:rsid w:val="00D46E23"/>
    <w:rsid w:val="00D5120A"/>
    <w:rsid w:val="00D527AF"/>
    <w:rsid w:val="00D52ED3"/>
    <w:rsid w:val="00D52F73"/>
    <w:rsid w:val="00D54EE5"/>
    <w:rsid w:val="00D54FD0"/>
    <w:rsid w:val="00D55609"/>
    <w:rsid w:val="00D56A48"/>
    <w:rsid w:val="00D5732B"/>
    <w:rsid w:val="00D61488"/>
    <w:rsid w:val="00D61955"/>
    <w:rsid w:val="00D61D27"/>
    <w:rsid w:val="00D621C5"/>
    <w:rsid w:val="00D621EA"/>
    <w:rsid w:val="00D622B2"/>
    <w:rsid w:val="00D62A2E"/>
    <w:rsid w:val="00D63722"/>
    <w:rsid w:val="00D63C53"/>
    <w:rsid w:val="00D6423D"/>
    <w:rsid w:val="00D64DB4"/>
    <w:rsid w:val="00D65535"/>
    <w:rsid w:val="00D65FD8"/>
    <w:rsid w:val="00D7049D"/>
    <w:rsid w:val="00D708EF"/>
    <w:rsid w:val="00D71B4B"/>
    <w:rsid w:val="00D7344F"/>
    <w:rsid w:val="00D73EF1"/>
    <w:rsid w:val="00D7403B"/>
    <w:rsid w:val="00D74776"/>
    <w:rsid w:val="00D75365"/>
    <w:rsid w:val="00D77FEF"/>
    <w:rsid w:val="00D80C1E"/>
    <w:rsid w:val="00D80F3F"/>
    <w:rsid w:val="00D80FAE"/>
    <w:rsid w:val="00D8151F"/>
    <w:rsid w:val="00D8245E"/>
    <w:rsid w:val="00D82464"/>
    <w:rsid w:val="00D82F90"/>
    <w:rsid w:val="00D83B92"/>
    <w:rsid w:val="00D83C5B"/>
    <w:rsid w:val="00D8484F"/>
    <w:rsid w:val="00D84F97"/>
    <w:rsid w:val="00D87363"/>
    <w:rsid w:val="00D87AB3"/>
    <w:rsid w:val="00D90332"/>
    <w:rsid w:val="00D90A0E"/>
    <w:rsid w:val="00D90BF5"/>
    <w:rsid w:val="00D9376A"/>
    <w:rsid w:val="00D948DC"/>
    <w:rsid w:val="00D95080"/>
    <w:rsid w:val="00D9603D"/>
    <w:rsid w:val="00D978E2"/>
    <w:rsid w:val="00D97DB9"/>
    <w:rsid w:val="00DA10BA"/>
    <w:rsid w:val="00DA11A8"/>
    <w:rsid w:val="00DA1DE5"/>
    <w:rsid w:val="00DA2A24"/>
    <w:rsid w:val="00DA36EF"/>
    <w:rsid w:val="00DA44CF"/>
    <w:rsid w:val="00DA4DF4"/>
    <w:rsid w:val="00DA6064"/>
    <w:rsid w:val="00DA62DF"/>
    <w:rsid w:val="00DA674C"/>
    <w:rsid w:val="00DA7052"/>
    <w:rsid w:val="00DA77EC"/>
    <w:rsid w:val="00DA78D7"/>
    <w:rsid w:val="00DA7C02"/>
    <w:rsid w:val="00DA7F45"/>
    <w:rsid w:val="00DB0731"/>
    <w:rsid w:val="00DB0743"/>
    <w:rsid w:val="00DB0F2F"/>
    <w:rsid w:val="00DB2B03"/>
    <w:rsid w:val="00DB4BFF"/>
    <w:rsid w:val="00DB59CD"/>
    <w:rsid w:val="00DB5CD9"/>
    <w:rsid w:val="00DB5F9F"/>
    <w:rsid w:val="00DB6B0A"/>
    <w:rsid w:val="00DB6B3C"/>
    <w:rsid w:val="00DB6F23"/>
    <w:rsid w:val="00DB73A8"/>
    <w:rsid w:val="00DB74ED"/>
    <w:rsid w:val="00DB7A7E"/>
    <w:rsid w:val="00DC05DC"/>
    <w:rsid w:val="00DC0FD1"/>
    <w:rsid w:val="00DC1BEC"/>
    <w:rsid w:val="00DC366C"/>
    <w:rsid w:val="00DC4396"/>
    <w:rsid w:val="00DC475E"/>
    <w:rsid w:val="00DC5844"/>
    <w:rsid w:val="00DC616D"/>
    <w:rsid w:val="00DC693F"/>
    <w:rsid w:val="00DD14F2"/>
    <w:rsid w:val="00DD15B8"/>
    <w:rsid w:val="00DD2876"/>
    <w:rsid w:val="00DD3472"/>
    <w:rsid w:val="00DD4D22"/>
    <w:rsid w:val="00DD624D"/>
    <w:rsid w:val="00DE05B0"/>
    <w:rsid w:val="00DE1571"/>
    <w:rsid w:val="00DE267D"/>
    <w:rsid w:val="00DE2FAB"/>
    <w:rsid w:val="00DE32E6"/>
    <w:rsid w:val="00DE369F"/>
    <w:rsid w:val="00DE4319"/>
    <w:rsid w:val="00DE431B"/>
    <w:rsid w:val="00DE4A08"/>
    <w:rsid w:val="00DE4FB5"/>
    <w:rsid w:val="00DE5973"/>
    <w:rsid w:val="00DE6506"/>
    <w:rsid w:val="00DE7571"/>
    <w:rsid w:val="00DE7AF1"/>
    <w:rsid w:val="00DF11AB"/>
    <w:rsid w:val="00DF1878"/>
    <w:rsid w:val="00DF1EA5"/>
    <w:rsid w:val="00DF4631"/>
    <w:rsid w:val="00DF5117"/>
    <w:rsid w:val="00DF76DC"/>
    <w:rsid w:val="00E00661"/>
    <w:rsid w:val="00E018E3"/>
    <w:rsid w:val="00E062F5"/>
    <w:rsid w:val="00E063B1"/>
    <w:rsid w:val="00E06839"/>
    <w:rsid w:val="00E06918"/>
    <w:rsid w:val="00E0752C"/>
    <w:rsid w:val="00E079E8"/>
    <w:rsid w:val="00E10ABB"/>
    <w:rsid w:val="00E129ED"/>
    <w:rsid w:val="00E12B95"/>
    <w:rsid w:val="00E13072"/>
    <w:rsid w:val="00E135D2"/>
    <w:rsid w:val="00E1396F"/>
    <w:rsid w:val="00E13B64"/>
    <w:rsid w:val="00E14324"/>
    <w:rsid w:val="00E1465A"/>
    <w:rsid w:val="00E14A88"/>
    <w:rsid w:val="00E15294"/>
    <w:rsid w:val="00E152CC"/>
    <w:rsid w:val="00E15B45"/>
    <w:rsid w:val="00E169F3"/>
    <w:rsid w:val="00E170CC"/>
    <w:rsid w:val="00E1720C"/>
    <w:rsid w:val="00E17818"/>
    <w:rsid w:val="00E20752"/>
    <w:rsid w:val="00E20A27"/>
    <w:rsid w:val="00E21253"/>
    <w:rsid w:val="00E21885"/>
    <w:rsid w:val="00E2281C"/>
    <w:rsid w:val="00E230F0"/>
    <w:rsid w:val="00E23D23"/>
    <w:rsid w:val="00E25B1F"/>
    <w:rsid w:val="00E25B98"/>
    <w:rsid w:val="00E25C4D"/>
    <w:rsid w:val="00E27024"/>
    <w:rsid w:val="00E30B44"/>
    <w:rsid w:val="00E318C3"/>
    <w:rsid w:val="00E328C7"/>
    <w:rsid w:val="00E32927"/>
    <w:rsid w:val="00E3299D"/>
    <w:rsid w:val="00E33DB6"/>
    <w:rsid w:val="00E343B8"/>
    <w:rsid w:val="00E354C2"/>
    <w:rsid w:val="00E35799"/>
    <w:rsid w:val="00E370D2"/>
    <w:rsid w:val="00E3729A"/>
    <w:rsid w:val="00E40396"/>
    <w:rsid w:val="00E406BC"/>
    <w:rsid w:val="00E42744"/>
    <w:rsid w:val="00E4345E"/>
    <w:rsid w:val="00E43A91"/>
    <w:rsid w:val="00E43B8E"/>
    <w:rsid w:val="00E457FC"/>
    <w:rsid w:val="00E45818"/>
    <w:rsid w:val="00E45F87"/>
    <w:rsid w:val="00E4662F"/>
    <w:rsid w:val="00E505E2"/>
    <w:rsid w:val="00E50CEE"/>
    <w:rsid w:val="00E5245C"/>
    <w:rsid w:val="00E53A1C"/>
    <w:rsid w:val="00E53E1E"/>
    <w:rsid w:val="00E544BF"/>
    <w:rsid w:val="00E54948"/>
    <w:rsid w:val="00E55C25"/>
    <w:rsid w:val="00E574B2"/>
    <w:rsid w:val="00E57793"/>
    <w:rsid w:val="00E61EB8"/>
    <w:rsid w:val="00E62347"/>
    <w:rsid w:val="00E62515"/>
    <w:rsid w:val="00E62BAC"/>
    <w:rsid w:val="00E63278"/>
    <w:rsid w:val="00E6576E"/>
    <w:rsid w:val="00E67369"/>
    <w:rsid w:val="00E67447"/>
    <w:rsid w:val="00E67A93"/>
    <w:rsid w:val="00E67B69"/>
    <w:rsid w:val="00E71A69"/>
    <w:rsid w:val="00E7251C"/>
    <w:rsid w:val="00E7252E"/>
    <w:rsid w:val="00E76AFC"/>
    <w:rsid w:val="00E76B29"/>
    <w:rsid w:val="00E80496"/>
    <w:rsid w:val="00E80593"/>
    <w:rsid w:val="00E80981"/>
    <w:rsid w:val="00E83480"/>
    <w:rsid w:val="00E83588"/>
    <w:rsid w:val="00E8452E"/>
    <w:rsid w:val="00E848D4"/>
    <w:rsid w:val="00E84F11"/>
    <w:rsid w:val="00E85BA3"/>
    <w:rsid w:val="00E86403"/>
    <w:rsid w:val="00E90117"/>
    <w:rsid w:val="00E909B7"/>
    <w:rsid w:val="00E91323"/>
    <w:rsid w:val="00E9139C"/>
    <w:rsid w:val="00E9367C"/>
    <w:rsid w:val="00E94526"/>
    <w:rsid w:val="00E963FE"/>
    <w:rsid w:val="00EA00B0"/>
    <w:rsid w:val="00EA1B13"/>
    <w:rsid w:val="00EA1DF6"/>
    <w:rsid w:val="00EA261B"/>
    <w:rsid w:val="00EA3A0E"/>
    <w:rsid w:val="00EA3C9A"/>
    <w:rsid w:val="00EA4884"/>
    <w:rsid w:val="00EA4A81"/>
    <w:rsid w:val="00EA4C0E"/>
    <w:rsid w:val="00EA5487"/>
    <w:rsid w:val="00EA583D"/>
    <w:rsid w:val="00EA5992"/>
    <w:rsid w:val="00EA62A6"/>
    <w:rsid w:val="00EA6AE3"/>
    <w:rsid w:val="00EA7A1A"/>
    <w:rsid w:val="00EA7FB5"/>
    <w:rsid w:val="00EB0330"/>
    <w:rsid w:val="00EB0B39"/>
    <w:rsid w:val="00EB10F2"/>
    <w:rsid w:val="00EB14F5"/>
    <w:rsid w:val="00EB2C74"/>
    <w:rsid w:val="00EB481E"/>
    <w:rsid w:val="00EB5EF5"/>
    <w:rsid w:val="00EC1385"/>
    <w:rsid w:val="00EC2BE8"/>
    <w:rsid w:val="00EC2D59"/>
    <w:rsid w:val="00EC30D6"/>
    <w:rsid w:val="00EC392A"/>
    <w:rsid w:val="00EC3A0A"/>
    <w:rsid w:val="00EC3D22"/>
    <w:rsid w:val="00EC424D"/>
    <w:rsid w:val="00EC48C9"/>
    <w:rsid w:val="00EC4E50"/>
    <w:rsid w:val="00EC617A"/>
    <w:rsid w:val="00EC634C"/>
    <w:rsid w:val="00EC6F00"/>
    <w:rsid w:val="00ED1179"/>
    <w:rsid w:val="00ED1B1F"/>
    <w:rsid w:val="00ED273B"/>
    <w:rsid w:val="00ED299D"/>
    <w:rsid w:val="00ED2DD5"/>
    <w:rsid w:val="00ED3F62"/>
    <w:rsid w:val="00ED4656"/>
    <w:rsid w:val="00ED4881"/>
    <w:rsid w:val="00ED4975"/>
    <w:rsid w:val="00ED4BE8"/>
    <w:rsid w:val="00ED56E6"/>
    <w:rsid w:val="00ED6ADD"/>
    <w:rsid w:val="00ED7584"/>
    <w:rsid w:val="00EE0192"/>
    <w:rsid w:val="00EE1B8B"/>
    <w:rsid w:val="00EE1BE3"/>
    <w:rsid w:val="00EE26C7"/>
    <w:rsid w:val="00EE2A13"/>
    <w:rsid w:val="00EE2B0B"/>
    <w:rsid w:val="00EE4672"/>
    <w:rsid w:val="00EE4FE1"/>
    <w:rsid w:val="00EE5942"/>
    <w:rsid w:val="00EE5B0E"/>
    <w:rsid w:val="00EE663F"/>
    <w:rsid w:val="00EE7CCF"/>
    <w:rsid w:val="00EF0152"/>
    <w:rsid w:val="00EF0232"/>
    <w:rsid w:val="00EF0952"/>
    <w:rsid w:val="00EF1DF9"/>
    <w:rsid w:val="00EF3CBC"/>
    <w:rsid w:val="00EF4211"/>
    <w:rsid w:val="00EF47F5"/>
    <w:rsid w:val="00EF4DF5"/>
    <w:rsid w:val="00EF5404"/>
    <w:rsid w:val="00EF57EF"/>
    <w:rsid w:val="00EF6BE4"/>
    <w:rsid w:val="00EF6DC5"/>
    <w:rsid w:val="00F00D4A"/>
    <w:rsid w:val="00F01095"/>
    <w:rsid w:val="00F0261A"/>
    <w:rsid w:val="00F0331E"/>
    <w:rsid w:val="00F05013"/>
    <w:rsid w:val="00F061C7"/>
    <w:rsid w:val="00F06516"/>
    <w:rsid w:val="00F07F2B"/>
    <w:rsid w:val="00F101C3"/>
    <w:rsid w:val="00F10F6B"/>
    <w:rsid w:val="00F123B7"/>
    <w:rsid w:val="00F12600"/>
    <w:rsid w:val="00F12D07"/>
    <w:rsid w:val="00F13217"/>
    <w:rsid w:val="00F16C34"/>
    <w:rsid w:val="00F16E20"/>
    <w:rsid w:val="00F20697"/>
    <w:rsid w:val="00F2130D"/>
    <w:rsid w:val="00F21694"/>
    <w:rsid w:val="00F21D8D"/>
    <w:rsid w:val="00F2220F"/>
    <w:rsid w:val="00F25066"/>
    <w:rsid w:val="00F25345"/>
    <w:rsid w:val="00F259ED"/>
    <w:rsid w:val="00F266DF"/>
    <w:rsid w:val="00F2689D"/>
    <w:rsid w:val="00F26D56"/>
    <w:rsid w:val="00F27413"/>
    <w:rsid w:val="00F27AFF"/>
    <w:rsid w:val="00F3000B"/>
    <w:rsid w:val="00F31037"/>
    <w:rsid w:val="00F3278B"/>
    <w:rsid w:val="00F32EBF"/>
    <w:rsid w:val="00F33946"/>
    <w:rsid w:val="00F33E30"/>
    <w:rsid w:val="00F34364"/>
    <w:rsid w:val="00F353F3"/>
    <w:rsid w:val="00F3614B"/>
    <w:rsid w:val="00F37164"/>
    <w:rsid w:val="00F4022A"/>
    <w:rsid w:val="00F4031D"/>
    <w:rsid w:val="00F40B01"/>
    <w:rsid w:val="00F41C2D"/>
    <w:rsid w:val="00F42D39"/>
    <w:rsid w:val="00F4315A"/>
    <w:rsid w:val="00F43319"/>
    <w:rsid w:val="00F45224"/>
    <w:rsid w:val="00F4576E"/>
    <w:rsid w:val="00F45843"/>
    <w:rsid w:val="00F4594E"/>
    <w:rsid w:val="00F46DB7"/>
    <w:rsid w:val="00F47877"/>
    <w:rsid w:val="00F47E2D"/>
    <w:rsid w:val="00F5039F"/>
    <w:rsid w:val="00F51481"/>
    <w:rsid w:val="00F520BB"/>
    <w:rsid w:val="00F527D2"/>
    <w:rsid w:val="00F539AC"/>
    <w:rsid w:val="00F54043"/>
    <w:rsid w:val="00F54B03"/>
    <w:rsid w:val="00F556CC"/>
    <w:rsid w:val="00F5765C"/>
    <w:rsid w:val="00F6044F"/>
    <w:rsid w:val="00F60C9D"/>
    <w:rsid w:val="00F61537"/>
    <w:rsid w:val="00F636CA"/>
    <w:rsid w:val="00F65B5C"/>
    <w:rsid w:val="00F66A2C"/>
    <w:rsid w:val="00F70AB3"/>
    <w:rsid w:val="00F70F5E"/>
    <w:rsid w:val="00F71162"/>
    <w:rsid w:val="00F71735"/>
    <w:rsid w:val="00F71F4B"/>
    <w:rsid w:val="00F725A1"/>
    <w:rsid w:val="00F732F0"/>
    <w:rsid w:val="00F73D4F"/>
    <w:rsid w:val="00F73E0A"/>
    <w:rsid w:val="00F74175"/>
    <w:rsid w:val="00F74359"/>
    <w:rsid w:val="00F75217"/>
    <w:rsid w:val="00F75657"/>
    <w:rsid w:val="00F761A3"/>
    <w:rsid w:val="00F76C1F"/>
    <w:rsid w:val="00F7714F"/>
    <w:rsid w:val="00F77158"/>
    <w:rsid w:val="00F777B8"/>
    <w:rsid w:val="00F81023"/>
    <w:rsid w:val="00F8192D"/>
    <w:rsid w:val="00F82091"/>
    <w:rsid w:val="00F825AD"/>
    <w:rsid w:val="00F82AC1"/>
    <w:rsid w:val="00F84604"/>
    <w:rsid w:val="00F84DD4"/>
    <w:rsid w:val="00F8768D"/>
    <w:rsid w:val="00F87C01"/>
    <w:rsid w:val="00F90185"/>
    <w:rsid w:val="00F9085B"/>
    <w:rsid w:val="00F90ADF"/>
    <w:rsid w:val="00F90F16"/>
    <w:rsid w:val="00F90F62"/>
    <w:rsid w:val="00F914B5"/>
    <w:rsid w:val="00F92C20"/>
    <w:rsid w:val="00F934C9"/>
    <w:rsid w:val="00F93C9D"/>
    <w:rsid w:val="00F93D66"/>
    <w:rsid w:val="00F9732F"/>
    <w:rsid w:val="00F9786F"/>
    <w:rsid w:val="00FA0F96"/>
    <w:rsid w:val="00FA19B4"/>
    <w:rsid w:val="00FA28C7"/>
    <w:rsid w:val="00FA39EB"/>
    <w:rsid w:val="00FA59F7"/>
    <w:rsid w:val="00FA5FF7"/>
    <w:rsid w:val="00FA79F3"/>
    <w:rsid w:val="00FB08BF"/>
    <w:rsid w:val="00FB0A26"/>
    <w:rsid w:val="00FB13BD"/>
    <w:rsid w:val="00FB1834"/>
    <w:rsid w:val="00FB22AF"/>
    <w:rsid w:val="00FB264D"/>
    <w:rsid w:val="00FB386F"/>
    <w:rsid w:val="00FB38EC"/>
    <w:rsid w:val="00FB4E17"/>
    <w:rsid w:val="00FB5256"/>
    <w:rsid w:val="00FB604A"/>
    <w:rsid w:val="00FB6123"/>
    <w:rsid w:val="00FC0608"/>
    <w:rsid w:val="00FC0F42"/>
    <w:rsid w:val="00FC1726"/>
    <w:rsid w:val="00FC1C01"/>
    <w:rsid w:val="00FC2391"/>
    <w:rsid w:val="00FC2A27"/>
    <w:rsid w:val="00FC3C43"/>
    <w:rsid w:val="00FC4CE1"/>
    <w:rsid w:val="00FC4DF4"/>
    <w:rsid w:val="00FC5682"/>
    <w:rsid w:val="00FC5AB1"/>
    <w:rsid w:val="00FC6467"/>
    <w:rsid w:val="00FD20F0"/>
    <w:rsid w:val="00FD295C"/>
    <w:rsid w:val="00FD34B9"/>
    <w:rsid w:val="00FD37E0"/>
    <w:rsid w:val="00FE02CD"/>
    <w:rsid w:val="00FE03A7"/>
    <w:rsid w:val="00FE0638"/>
    <w:rsid w:val="00FE131F"/>
    <w:rsid w:val="00FE1BD6"/>
    <w:rsid w:val="00FE4A24"/>
    <w:rsid w:val="00FE4B0C"/>
    <w:rsid w:val="00FE50BD"/>
    <w:rsid w:val="00FE56EA"/>
    <w:rsid w:val="00FE5AE6"/>
    <w:rsid w:val="00FE5C19"/>
    <w:rsid w:val="00FE6C19"/>
    <w:rsid w:val="00FE6C2D"/>
    <w:rsid w:val="00FF205B"/>
    <w:rsid w:val="00FF235A"/>
    <w:rsid w:val="00FF266E"/>
    <w:rsid w:val="00FF295A"/>
    <w:rsid w:val="00FF2A21"/>
    <w:rsid w:val="00FF2A77"/>
    <w:rsid w:val="00FF2C43"/>
    <w:rsid w:val="00FF2E2F"/>
    <w:rsid w:val="00FF36E1"/>
    <w:rsid w:val="00FF4780"/>
    <w:rsid w:val="00FF4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E1DCE"/>
  <w15:chartTrackingRefBased/>
  <w15:docId w15:val="{BE19E90A-8D32-44A7-86AC-5D2B69A7E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rsid w:val="00F520B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520BB"/>
    <w:pPr>
      <w:keepNext/>
      <w:keepLines/>
      <w:spacing w:before="260" w:after="260" w:line="416" w:lineRule="auto"/>
      <w:outlineLvl w:val="1"/>
    </w:pPr>
    <w:rPr>
      <w:rFonts w:ascii="等线 Light" w:eastAsia="等线 Light" w:hAnsi="等线 Light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C094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semiHidden/>
  </w:style>
  <w:style w:type="paragraph" w:styleId="a6">
    <w:name w:val="header"/>
    <w:basedOn w:val="a"/>
    <w:semiHidden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标题 1 字符"/>
    <w:link w:val="1"/>
    <w:uiPriority w:val="9"/>
    <w:rsid w:val="00F520BB"/>
    <w:rPr>
      <w:b/>
      <w:bCs/>
      <w:kern w:val="44"/>
      <w:sz w:val="44"/>
      <w:szCs w:val="44"/>
    </w:rPr>
  </w:style>
  <w:style w:type="character" w:customStyle="1" w:styleId="20">
    <w:name w:val="标题 2 字符"/>
    <w:link w:val="2"/>
    <w:uiPriority w:val="9"/>
    <w:rsid w:val="00F520BB"/>
    <w:rPr>
      <w:rFonts w:ascii="等线 Light" w:eastAsia="等线 Light" w:hAnsi="等线 Light" w:cs="Times New Roman"/>
      <w:b/>
      <w:bCs/>
      <w:kern w:val="2"/>
      <w:sz w:val="32"/>
      <w:szCs w:val="32"/>
    </w:rPr>
  </w:style>
  <w:style w:type="paragraph" w:styleId="a7">
    <w:name w:val="Normal (Web)"/>
    <w:basedOn w:val="a"/>
    <w:uiPriority w:val="99"/>
    <w:semiHidden/>
    <w:unhideWhenUsed/>
    <w:rsid w:val="000C5266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TOC">
    <w:name w:val="TOC Heading"/>
    <w:basedOn w:val="1"/>
    <w:next w:val="a"/>
    <w:uiPriority w:val="39"/>
    <w:unhideWhenUsed/>
    <w:qFormat/>
    <w:rsid w:val="00816820"/>
    <w:pPr>
      <w:widowControl/>
      <w:spacing w:before="240" w:after="0" w:line="259" w:lineRule="auto"/>
      <w:jc w:val="left"/>
      <w:outlineLvl w:val="9"/>
    </w:pPr>
    <w:rPr>
      <w:rFonts w:ascii="等线 Light" w:eastAsia="等线 Light" w:hAnsi="等线 Light"/>
      <w:b w:val="0"/>
      <w:bCs w:val="0"/>
      <w:color w:val="2F5496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816820"/>
  </w:style>
  <w:style w:type="character" w:styleId="a8">
    <w:name w:val="Hyperlink"/>
    <w:uiPriority w:val="99"/>
    <w:unhideWhenUsed/>
    <w:rsid w:val="00816820"/>
    <w:rPr>
      <w:color w:val="0563C1"/>
      <w:u w:val="single"/>
    </w:rPr>
  </w:style>
  <w:style w:type="table" w:styleId="a9">
    <w:name w:val="Table Grid"/>
    <w:basedOn w:val="a1"/>
    <w:uiPriority w:val="39"/>
    <w:qFormat/>
    <w:rsid w:val="00903D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7B52A1"/>
    <w:pPr>
      <w:widowControl/>
      <w:ind w:firstLineChars="200" w:firstLine="420"/>
      <w:jc w:val="left"/>
    </w:pPr>
    <w:rPr>
      <w:rFonts w:ascii="宋体" w:hAnsi="宋体" w:cs="宋体"/>
      <w:kern w:val="0"/>
      <w:sz w:val="24"/>
    </w:rPr>
  </w:style>
  <w:style w:type="character" w:styleId="ab">
    <w:name w:val="Placeholder Text"/>
    <w:basedOn w:val="a0"/>
    <w:uiPriority w:val="99"/>
    <w:semiHidden/>
    <w:rsid w:val="004060E0"/>
    <w:rPr>
      <w:color w:val="808080"/>
    </w:rPr>
  </w:style>
  <w:style w:type="paragraph" w:styleId="TOC2">
    <w:name w:val="toc 2"/>
    <w:basedOn w:val="a"/>
    <w:next w:val="a"/>
    <w:autoRedefine/>
    <w:uiPriority w:val="39"/>
    <w:unhideWhenUsed/>
    <w:rsid w:val="00C44420"/>
    <w:pPr>
      <w:ind w:leftChars="200" w:left="420"/>
    </w:pPr>
  </w:style>
  <w:style w:type="character" w:customStyle="1" w:styleId="mo">
    <w:name w:val="mo"/>
    <w:basedOn w:val="a0"/>
    <w:rsid w:val="00EC30D6"/>
  </w:style>
  <w:style w:type="character" w:customStyle="1" w:styleId="mn">
    <w:name w:val="mn"/>
    <w:basedOn w:val="a0"/>
    <w:rsid w:val="00EC30D6"/>
  </w:style>
  <w:style w:type="character" w:customStyle="1" w:styleId="mi">
    <w:name w:val="mi"/>
    <w:basedOn w:val="a0"/>
    <w:rsid w:val="0047439C"/>
  </w:style>
  <w:style w:type="character" w:customStyle="1" w:styleId="a4">
    <w:name w:val="页脚 字符"/>
    <w:basedOn w:val="a0"/>
    <w:link w:val="a3"/>
    <w:uiPriority w:val="99"/>
    <w:rsid w:val="002C35DF"/>
    <w:rPr>
      <w:kern w:val="2"/>
      <w:sz w:val="18"/>
      <w:szCs w:val="18"/>
    </w:rPr>
  </w:style>
  <w:style w:type="character" w:styleId="HTML">
    <w:name w:val="HTML Cite"/>
    <w:basedOn w:val="a0"/>
    <w:uiPriority w:val="99"/>
    <w:semiHidden/>
    <w:unhideWhenUsed/>
    <w:rsid w:val="00265FE1"/>
    <w:rPr>
      <w:i/>
      <w:iCs/>
    </w:rPr>
  </w:style>
  <w:style w:type="character" w:customStyle="1" w:styleId="30">
    <w:name w:val="标题 3 字符"/>
    <w:basedOn w:val="a0"/>
    <w:link w:val="3"/>
    <w:uiPriority w:val="9"/>
    <w:rsid w:val="002C094F"/>
    <w:rPr>
      <w:b/>
      <w:bCs/>
      <w:kern w:val="2"/>
      <w:sz w:val="32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E20752"/>
    <w:pPr>
      <w:ind w:leftChars="400" w:left="840"/>
    </w:pPr>
  </w:style>
  <w:style w:type="paragraph" w:styleId="ac">
    <w:name w:val="Balloon Text"/>
    <w:basedOn w:val="a"/>
    <w:link w:val="ad"/>
    <w:uiPriority w:val="99"/>
    <w:semiHidden/>
    <w:unhideWhenUsed/>
    <w:rsid w:val="009F33A3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9F33A3"/>
    <w:rPr>
      <w:kern w:val="2"/>
      <w:sz w:val="18"/>
      <w:szCs w:val="18"/>
    </w:rPr>
  </w:style>
  <w:style w:type="paragraph" w:customStyle="1" w:styleId="paragraph">
    <w:name w:val="paragraph"/>
    <w:basedOn w:val="a"/>
    <w:rsid w:val="00FF2C43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7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2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20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23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00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1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7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68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52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74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74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37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8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1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82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9472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06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872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8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8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7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1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0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13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55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6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3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5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6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8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7028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583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21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755519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7844">
          <w:marLeft w:val="126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4878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6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93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05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200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15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5.wmf"/><Relationship Id="rId18" Type="http://schemas.openxmlformats.org/officeDocument/2006/relationships/oleObject" Target="embeddings/oleObject4.bin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9.wmf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7.wmf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wmf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8.w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6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A2AB67-EEB1-4FCA-82D4-4472DEAB1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02</TotalTime>
  <Pages>7</Pages>
  <Words>529</Words>
  <Characters>3017</Characters>
  <Application>Microsoft Office Word</Application>
  <DocSecurity>0</DocSecurity>
  <Lines>25</Lines>
  <Paragraphs>7</Paragraphs>
  <ScaleCrop>false</ScaleCrop>
  <HeadingPairs>
    <vt:vector size="2" baseType="variant">
      <vt:variant>
        <vt:lpstr>题目</vt:lpstr>
      </vt:variant>
      <vt:variant>
        <vt:i4>1</vt:i4>
      </vt:variant>
    </vt:vector>
  </HeadingPairs>
  <TitlesOfParts>
    <vt:vector size="1" baseType="lpstr">
      <vt:lpstr>华 中 科 技 大 学</vt:lpstr>
    </vt:vector>
  </TitlesOfParts>
  <Company>培养处</Company>
  <LinksUpToDate>false</LinksUpToDate>
  <CharactersWithSpaces>3539</CharactersWithSpaces>
  <SharedDoc>false</SharedDoc>
  <HLinks>
    <vt:vector size="24" baseType="variant">
      <vt:variant>
        <vt:i4>11141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4481902</vt:lpwstr>
      </vt:variant>
      <vt:variant>
        <vt:i4>11141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4481901</vt:lpwstr>
      </vt:variant>
      <vt:variant>
        <vt:i4>111416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4481900</vt:lpwstr>
      </vt:variant>
      <vt:variant>
        <vt:i4>15729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44818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控制科学发展前沿讲座-吴小芳</dc:title>
  <dc:subject/>
  <dc:creator>小芳 吴</dc:creator>
  <cp:keywords/>
  <dc:description>NE.Ref</dc:description>
  <cp:lastModifiedBy>吴 小芳</cp:lastModifiedBy>
  <cp:revision>3325</cp:revision>
  <cp:lastPrinted>2019-04-30T07:29:00Z</cp:lastPrinted>
  <dcterms:created xsi:type="dcterms:W3CDTF">2019-01-13T07:44:00Z</dcterms:created>
  <dcterms:modified xsi:type="dcterms:W3CDTF">2020-05-11T09:01:00Z</dcterms:modified>
</cp:coreProperties>
</file>